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17D4D" w14:textId="2CEB04B5" w:rsidR="005F17E9" w:rsidRPr="005F17E9" w:rsidRDefault="00233858" w:rsidP="00242F31">
      <w:pPr>
        <w:rPr>
          <w:b/>
          <w:sz w:val="40"/>
        </w:rPr>
      </w:pPr>
      <w:r>
        <w:rPr>
          <w:noProof/>
        </w:rPr>
        <w:drawing>
          <wp:anchor distT="0" distB="0" distL="114300" distR="114300" simplePos="0" relativeHeight="251679744" behindDoc="1" locked="0" layoutInCell="1" allowOverlap="1" wp14:anchorId="4BCF46A5" wp14:editId="67C36EE7">
            <wp:simplePos x="0" y="0"/>
            <wp:positionH relativeFrom="column">
              <wp:posOffset>-950027</wp:posOffset>
            </wp:positionH>
            <wp:positionV relativeFrom="paragraph">
              <wp:posOffset>-926275</wp:posOffset>
            </wp:positionV>
            <wp:extent cx="8051879" cy="10082150"/>
            <wp:effectExtent l="0" t="0" r="6350" b="0"/>
            <wp:wrapNone/>
            <wp:docPr id="9" name="Picture 9" descr="https://lh3.googleusercontent.com/v8ooElAuQ-dMq52isUwOUj2B5EqA-QiNkUE7jUAmkb-HFwL9K_ycAIaYm79GG6nSg4JnXZ31CtnZjwmzxDnfiU-0SpV1HbDqKJu9fXCV3LXrre-7Mit8k_ZVLi4rSd7JATQ7ICR7Uo9EVz0M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v8ooElAuQ-dMq52isUwOUj2B5EqA-QiNkUE7jUAmkb-HFwL9K_ycAIaYm79GG6nSg4JnXZ31CtnZjwmzxDnfiU-0SpV1HbDqKJu9fXCV3LXrre-7Mit8k_ZVLi4rSd7JATQ7ICR7Uo9EVz0Mbg"/>
                    <pic:cNvPicPr>
                      <a:picLocks noChangeAspect="1" noChangeArrowheads="1"/>
                    </pic:cNvPicPr>
                  </pic:nvPicPr>
                  <pic:blipFill rotWithShape="1">
                    <a:blip r:embed="rId7">
                      <a:extLst>
                        <a:ext uri="{28A0092B-C50C-407E-A947-70E740481C1C}">
                          <a14:useLocalDpi xmlns:a14="http://schemas.microsoft.com/office/drawing/2010/main" val="0"/>
                        </a:ext>
                      </a:extLst>
                    </a:blip>
                    <a:srcRect l="11576" r="47516"/>
                    <a:stretch/>
                  </pic:blipFill>
                  <pic:spPr bwMode="auto">
                    <a:xfrm>
                      <a:off x="0" y="0"/>
                      <a:ext cx="8070163" cy="10105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BF74B3" w14:textId="23B83158" w:rsidR="000B265A" w:rsidRDefault="000B265A">
      <w:pPr>
        <w:rPr>
          <w:sz w:val="44"/>
        </w:rPr>
      </w:pPr>
    </w:p>
    <w:p w14:paraId="564680A3" w14:textId="2D21238F" w:rsidR="000B265A" w:rsidRDefault="000B265A">
      <w:pPr>
        <w:rPr>
          <w:sz w:val="44"/>
        </w:rPr>
      </w:pPr>
    </w:p>
    <w:p w14:paraId="24EB5EAA" w14:textId="2ECA83F7" w:rsidR="000B265A" w:rsidRDefault="000B265A">
      <w:pPr>
        <w:rPr>
          <w:sz w:val="44"/>
        </w:rPr>
      </w:pPr>
    </w:p>
    <w:p w14:paraId="4AA7E699" w14:textId="6CC79262" w:rsidR="000B265A" w:rsidRDefault="000B265A">
      <w:pPr>
        <w:rPr>
          <w:sz w:val="44"/>
        </w:rPr>
      </w:pPr>
    </w:p>
    <w:p w14:paraId="1EA21BC0" w14:textId="77777777" w:rsidR="000B265A" w:rsidRDefault="000B265A">
      <w:pPr>
        <w:rPr>
          <w:sz w:val="44"/>
        </w:rPr>
      </w:pPr>
    </w:p>
    <w:p w14:paraId="0E22BDD7" w14:textId="6AD8C346" w:rsidR="000B265A" w:rsidRDefault="00242F31" w:rsidP="000B265A">
      <w:pPr>
        <w:jc w:val="center"/>
        <w:rPr>
          <w:sz w:val="44"/>
        </w:rPr>
      </w:pPr>
      <w:r>
        <w:rPr>
          <w:noProof/>
          <w:sz w:val="44"/>
        </w:rPr>
        <mc:AlternateContent>
          <mc:Choice Requires="wps">
            <w:drawing>
              <wp:anchor distT="0" distB="0" distL="114300" distR="114300" simplePos="0" relativeHeight="251680768" behindDoc="0" locked="0" layoutInCell="1" allowOverlap="1" wp14:anchorId="2986542F" wp14:editId="4D5D9BDC">
                <wp:simplePos x="0" y="0"/>
                <wp:positionH relativeFrom="column">
                  <wp:posOffset>678815</wp:posOffset>
                </wp:positionH>
                <wp:positionV relativeFrom="paragraph">
                  <wp:posOffset>17145</wp:posOffset>
                </wp:positionV>
                <wp:extent cx="5248894" cy="1199408"/>
                <wp:effectExtent l="0" t="0" r="9525" b="1270"/>
                <wp:wrapNone/>
                <wp:docPr id="10" name="Rectangle 10"/>
                <wp:cNvGraphicFramePr/>
                <a:graphic xmlns:a="http://schemas.openxmlformats.org/drawingml/2006/main">
                  <a:graphicData uri="http://schemas.microsoft.com/office/word/2010/wordprocessingShape">
                    <wps:wsp>
                      <wps:cNvSpPr/>
                      <wps:spPr>
                        <a:xfrm>
                          <a:off x="0" y="0"/>
                          <a:ext cx="5248894" cy="11994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A7A6E3" w14:textId="5B066590" w:rsidR="000A75A0" w:rsidRPr="000A75A0" w:rsidRDefault="000A75A0" w:rsidP="000A75A0">
                            <w:pPr>
                              <w:jc w:val="center"/>
                              <w:rPr>
                                <w:rFonts w:ascii="Arial Black" w:hAnsi="Arial Black"/>
                                <w:color w:val="000000" w:themeColor="text1"/>
                                <w:sz w:val="56"/>
                                <w:szCs w:val="56"/>
                              </w:rPr>
                            </w:pPr>
                            <w:r w:rsidRPr="000A75A0">
                              <w:rPr>
                                <w:rFonts w:ascii="Arial Black" w:hAnsi="Arial Black"/>
                                <w:color w:val="000000" w:themeColor="text1"/>
                                <w:sz w:val="72"/>
                                <w:szCs w:val="72"/>
                              </w:rPr>
                              <w:t>Team Captain K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86542F" id="Rectangle 10" o:spid="_x0000_s1026" style="position:absolute;left:0;text-align:left;margin-left:53.45pt;margin-top:1.35pt;width:413.3pt;height:94.4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" fillcolor="white [3212]" stroked="f" strokeweight="2pt">
                <v:textbox>
                  <w:txbxContent>
                    <w:p w14:paraId="77A7A6E3" w14:textId="5B066590" w:rsidR="000A75A0" w:rsidRPr="000A75A0" w:rsidRDefault="000A75A0" w:rsidP="000A75A0">
                      <w:pPr>
                        <w:jc w:val="center"/>
                        <w:rPr>
                          <w:rFonts w:ascii="Arial Black" w:hAnsi="Arial Black"/>
                          <w:color w:val="000000" w:themeColor="text1"/>
                          <w:sz w:val="56"/>
                          <w:szCs w:val="56"/>
                        </w:rPr>
                      </w:pPr>
                      <w:r w:rsidRPr="000A75A0">
                        <w:rPr>
                          <w:rFonts w:ascii="Arial Black" w:hAnsi="Arial Black"/>
                          <w:color w:val="000000" w:themeColor="text1"/>
                          <w:sz w:val="72"/>
                          <w:szCs w:val="72"/>
                        </w:rPr>
                        <w:t>Team Captain Kit</w:t>
                      </w:r>
                    </w:p>
                  </w:txbxContent>
                </v:textbox>
              </v:rect>
            </w:pict>
          </mc:Fallback>
        </mc:AlternateContent>
      </w:r>
    </w:p>
    <w:p w14:paraId="13E7ED5C" w14:textId="7886EA55" w:rsidR="00252EFE" w:rsidRDefault="00252EFE" w:rsidP="000B265A">
      <w:pPr>
        <w:jc w:val="center"/>
        <w:rPr>
          <w:sz w:val="44"/>
        </w:rPr>
      </w:pPr>
    </w:p>
    <w:p w14:paraId="3B890664" w14:textId="5A607C76" w:rsidR="00215389" w:rsidRDefault="003C39B9" w:rsidP="000B265A">
      <w:pPr>
        <w:jc w:val="center"/>
        <w:rPr>
          <w:sz w:val="44"/>
        </w:rPr>
      </w:pPr>
      <w:r>
        <w:rPr>
          <w:rFonts w:ascii="Arial Black" w:hAnsi="Arial Black"/>
          <w:noProof/>
          <w:color w:val="000000" w:themeColor="text1"/>
          <w:sz w:val="72"/>
          <w:szCs w:val="72"/>
        </w:rPr>
        <w:drawing>
          <wp:anchor distT="0" distB="0" distL="114300" distR="114300" simplePos="0" relativeHeight="251684864" behindDoc="0" locked="0" layoutInCell="1" allowOverlap="1" wp14:anchorId="2D370A11" wp14:editId="70CBBDEB">
            <wp:simplePos x="0" y="0"/>
            <wp:positionH relativeFrom="column">
              <wp:posOffset>3502660</wp:posOffset>
            </wp:positionH>
            <wp:positionV relativeFrom="paragraph">
              <wp:posOffset>145860</wp:posOffset>
            </wp:positionV>
            <wp:extent cx="165735" cy="232410"/>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735" cy="232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1D62AC" w14:textId="77777777" w:rsidR="000A678F" w:rsidRDefault="000A678F" w:rsidP="00E21AA5">
      <w:pPr>
        <w:jc w:val="right"/>
        <w:rPr>
          <w:rFonts w:ascii="Arial Black" w:hAnsi="Arial Black"/>
          <w:sz w:val="56"/>
          <w:szCs w:val="34"/>
        </w:rPr>
      </w:pPr>
    </w:p>
    <w:p w14:paraId="707ABCC1" w14:textId="2A355D91" w:rsidR="00233858" w:rsidRDefault="000A75A0">
      <w:pPr>
        <w:rPr>
          <w:rFonts w:ascii="Arial Black" w:hAnsi="Arial Black"/>
          <w:color w:val="00B9F1"/>
          <w:sz w:val="40"/>
          <w:szCs w:val="40"/>
        </w:rPr>
      </w:pPr>
      <w:r>
        <w:rPr>
          <w:noProof/>
        </w:rPr>
        <w:drawing>
          <wp:anchor distT="0" distB="0" distL="114300" distR="114300" simplePos="0" relativeHeight="251681792" behindDoc="0" locked="0" layoutInCell="1" allowOverlap="1" wp14:anchorId="442BDE14" wp14:editId="49D5897D">
            <wp:simplePos x="0" y="0"/>
            <wp:positionH relativeFrom="column">
              <wp:posOffset>3882357</wp:posOffset>
            </wp:positionH>
            <wp:positionV relativeFrom="paragraph">
              <wp:posOffset>3046730</wp:posOffset>
            </wp:positionV>
            <wp:extent cx="2481580" cy="1270635"/>
            <wp:effectExtent l="0" t="0" r="0" b="5715"/>
            <wp:wrapNone/>
            <wp:docPr id="11" name="Picture 11" descr="https://lh4.googleusercontent.com/sViAwryZNskK5Q1TeKDqKdPQjdLA6Nyu4Rrftuax8EEZ5HoGOAz1q9vdgRI0NuibKFVSpPnDsHcNCQVdB6h_hnwt113nW7W3c4TIYT3_NEQnr7_uhedeNrTBse7Lnp7Y6Uz8kUpTrnoi1RI7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sViAwryZNskK5Q1TeKDqKdPQjdLA6Nyu4Rrftuax8EEZ5HoGOAz1q9vdgRI0NuibKFVSpPnDsHcNCQVdB6h_hnwt113nW7W3c4TIYT3_NEQnr7_uhedeNrTBse7Lnp7Y6Uz8kUpTrnoi1RI7V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1270635"/>
                    </a:xfrm>
                    <a:prstGeom prst="rect">
                      <a:avLst/>
                    </a:prstGeom>
                    <a:noFill/>
                    <a:ln>
                      <a:noFill/>
                    </a:ln>
                  </pic:spPr>
                </pic:pic>
              </a:graphicData>
            </a:graphic>
            <wp14:sizeRelH relativeFrom="page">
              <wp14:pctWidth>0</wp14:pctWidth>
            </wp14:sizeRelH>
            <wp14:sizeRelV relativeFrom="page">
              <wp14:pctHeight>0</wp14:pctHeight>
            </wp14:sizeRelV>
          </wp:anchor>
        </w:drawing>
      </w:r>
      <w:r w:rsidR="00233858">
        <w:rPr>
          <w:rFonts w:ascii="Arial Black" w:hAnsi="Arial Black"/>
          <w:color w:val="00B9F1"/>
          <w:sz w:val="40"/>
          <w:szCs w:val="40"/>
        </w:rPr>
        <w:br w:type="page"/>
      </w:r>
    </w:p>
    <w:p w14:paraId="2C345366" w14:textId="4DD9E151" w:rsidR="00372456" w:rsidRDefault="000B1F8D" w:rsidP="0FB56046">
      <w:pPr>
        <w:rPr>
          <w:rFonts w:ascii="Arial Black" w:hAnsi="Arial Black"/>
          <w:color w:val="FF0000"/>
          <w:sz w:val="40"/>
          <w:szCs w:val="40"/>
        </w:rPr>
      </w:pPr>
      <w:r>
        <w:rPr>
          <w:rFonts w:eastAsia="Times New Roman"/>
          <w:noProof/>
        </w:rPr>
        <w:lastRenderedPageBreak/>
        <mc:AlternateContent>
          <mc:Choice Requires="wpg">
            <w:drawing>
              <wp:anchor distT="0" distB="0" distL="114300" distR="114300" simplePos="0" relativeHeight="251706368" behindDoc="0" locked="0" layoutInCell="1" allowOverlap="1" wp14:anchorId="3AA5BCD0" wp14:editId="5CD2B113">
                <wp:simplePos x="0" y="0"/>
                <wp:positionH relativeFrom="column">
                  <wp:posOffset>-914400</wp:posOffset>
                </wp:positionH>
                <wp:positionV relativeFrom="paragraph">
                  <wp:posOffset>4738255</wp:posOffset>
                </wp:positionV>
                <wp:extent cx="5272405" cy="2849245"/>
                <wp:effectExtent l="0" t="0" r="4445" b="8255"/>
                <wp:wrapNone/>
                <wp:docPr id="23" name="Group 23"/>
                <wp:cNvGraphicFramePr/>
                <a:graphic xmlns:a="http://schemas.openxmlformats.org/drawingml/2006/main">
                  <a:graphicData uri="http://schemas.microsoft.com/office/word/2010/wordprocessingGroup">
                    <wpg:wgp>
                      <wpg:cNvGrpSpPr/>
                      <wpg:grpSpPr>
                        <a:xfrm>
                          <a:off x="0" y="0"/>
                          <a:ext cx="5272405" cy="2849245"/>
                          <a:chOff x="0" y="0"/>
                          <a:chExt cx="5272405" cy="2849245"/>
                        </a:xfrm>
                      </wpg:grpSpPr>
                      <wps:wsp>
                        <wps:cNvPr id="1" name="Rectangle 1"/>
                        <wps:cNvSpPr/>
                        <wps:spPr>
                          <a:xfrm>
                            <a:off x="0" y="0"/>
                            <a:ext cx="5272405" cy="28492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4D3F39" w14:textId="4B0267CD" w:rsidR="00372456" w:rsidRDefault="00372456" w:rsidP="00372456">
                              <w:pPr>
                                <w:rPr>
                                  <w:rFonts w:ascii="Arial Black" w:hAnsi="Arial Black"/>
                                  <w:color w:val="000000" w:themeColor="text1"/>
                                  <w:sz w:val="56"/>
                                  <w:szCs w:val="72"/>
                                </w:rPr>
                              </w:pPr>
                              <w:r w:rsidRPr="00372456">
                                <w:rPr>
                                  <w:rFonts w:ascii="Arial Black" w:hAnsi="Arial Black"/>
                                  <w:color w:val="000000" w:themeColor="text1"/>
                                  <w:sz w:val="56"/>
                                  <w:szCs w:val="72"/>
                                </w:rPr>
                                <w:t>Table of Contents</w:t>
                              </w:r>
                            </w:p>
                            <w:p w14:paraId="3655033B" w14:textId="5802017E" w:rsidR="00372456" w:rsidRPr="00EB5042" w:rsidRDefault="00372456" w:rsidP="00DD2384">
                              <w:pPr>
                                <w:ind w:left="360"/>
                                <w:rPr>
                                  <w:rFonts w:cs="Arial"/>
                                  <w:color w:val="000000" w:themeColor="text1"/>
                                  <w:szCs w:val="56"/>
                                </w:rPr>
                              </w:pPr>
                              <w:r w:rsidRPr="00EB5042">
                                <w:rPr>
                                  <w:rFonts w:cs="Arial"/>
                                  <w:color w:val="000000" w:themeColor="text1"/>
                                  <w:szCs w:val="56"/>
                                </w:rPr>
                                <w:t>Welcome and your impact</w:t>
                              </w:r>
                            </w:p>
                            <w:p w14:paraId="26F1BBFE" w14:textId="3C5ABF92" w:rsidR="00372456" w:rsidRPr="00EB5042" w:rsidRDefault="00372456" w:rsidP="00DD2384">
                              <w:pPr>
                                <w:ind w:left="360"/>
                                <w:rPr>
                                  <w:rFonts w:cs="Arial"/>
                                  <w:color w:val="000000" w:themeColor="text1"/>
                                  <w:szCs w:val="56"/>
                                </w:rPr>
                              </w:pPr>
                              <w:r w:rsidRPr="00EB5042">
                                <w:rPr>
                                  <w:rFonts w:cs="Arial"/>
                                  <w:color w:val="000000" w:themeColor="text1"/>
                                  <w:szCs w:val="56"/>
                                </w:rPr>
                                <w:t>Register. Recruit. Raise Funds. Recognize.</w:t>
                              </w:r>
                            </w:p>
                            <w:p w14:paraId="41462DE0" w14:textId="549DF131" w:rsidR="00372456" w:rsidRPr="00EB5042" w:rsidRDefault="00372456" w:rsidP="00DD2384">
                              <w:pPr>
                                <w:ind w:left="360"/>
                                <w:rPr>
                                  <w:rFonts w:cs="Arial"/>
                                  <w:color w:val="000000" w:themeColor="text1"/>
                                  <w:szCs w:val="56"/>
                                </w:rPr>
                              </w:pPr>
                              <w:r w:rsidRPr="00EB5042">
                                <w:rPr>
                                  <w:rFonts w:cs="Arial"/>
                                  <w:color w:val="000000" w:themeColor="text1"/>
                                  <w:szCs w:val="56"/>
                                </w:rPr>
                                <w:t>Team captain checklist</w:t>
                              </w:r>
                            </w:p>
                            <w:p w14:paraId="76D206CC" w14:textId="765389BE" w:rsidR="00372456" w:rsidRPr="00EB5042" w:rsidRDefault="00372456" w:rsidP="00DD2384">
                              <w:pPr>
                                <w:ind w:left="360"/>
                                <w:rPr>
                                  <w:rFonts w:cs="Arial"/>
                                  <w:color w:val="000000" w:themeColor="text1"/>
                                  <w:szCs w:val="56"/>
                                </w:rPr>
                              </w:pPr>
                              <w:r w:rsidRPr="00EB5042">
                                <w:rPr>
                                  <w:rFonts w:cs="Arial"/>
                                  <w:color w:val="000000" w:themeColor="text1"/>
                                  <w:szCs w:val="56"/>
                                </w:rPr>
                                <w:t>Team goals</w:t>
                              </w:r>
                            </w:p>
                            <w:p w14:paraId="725BCA93" w14:textId="6C3846C8" w:rsidR="00372456" w:rsidRPr="00EB5042" w:rsidRDefault="00372456" w:rsidP="00DD2384">
                              <w:pPr>
                                <w:ind w:left="360"/>
                                <w:rPr>
                                  <w:rFonts w:cs="Arial"/>
                                  <w:color w:val="000000" w:themeColor="text1"/>
                                  <w:szCs w:val="56"/>
                                </w:rPr>
                              </w:pPr>
                              <w:r w:rsidRPr="00EB5042">
                                <w:rPr>
                                  <w:rFonts w:cs="Arial"/>
                                  <w:color w:val="000000" w:themeColor="text1"/>
                                  <w:szCs w:val="56"/>
                                </w:rPr>
                                <w:t>Who to recruit</w:t>
                              </w:r>
                            </w:p>
                            <w:p w14:paraId="54A59F2B" w14:textId="2DEE7CAD" w:rsidR="00372456" w:rsidRPr="00EB5042" w:rsidRDefault="00372456" w:rsidP="00DD2384">
                              <w:pPr>
                                <w:ind w:left="360"/>
                                <w:rPr>
                                  <w:rFonts w:cs="Arial"/>
                                  <w:color w:val="000000" w:themeColor="text1"/>
                                  <w:szCs w:val="56"/>
                                </w:rPr>
                              </w:pPr>
                              <w:r w:rsidRPr="00EB5042">
                                <w:rPr>
                                  <w:rFonts w:cs="Arial"/>
                                  <w:color w:val="000000" w:themeColor="text1"/>
                                  <w:szCs w:val="56"/>
                                </w:rPr>
                                <w:t>What you fund</w:t>
                              </w:r>
                            </w:p>
                            <w:p w14:paraId="70D81D71" w14:textId="5C925C75" w:rsidR="00372456" w:rsidRPr="00EB5042" w:rsidRDefault="00372456" w:rsidP="00DD2384">
                              <w:pPr>
                                <w:ind w:left="360"/>
                                <w:rPr>
                                  <w:rFonts w:cs="Arial"/>
                                  <w:color w:val="000000" w:themeColor="text1"/>
                                  <w:szCs w:val="56"/>
                                </w:rPr>
                              </w:pPr>
                              <w:r w:rsidRPr="00EB5042">
                                <w:rPr>
                                  <w:rFonts w:cs="Arial"/>
                                  <w:color w:val="000000" w:themeColor="text1"/>
                                  <w:szCs w:val="56"/>
                                </w:rPr>
                                <w:t>Name your team</w:t>
                              </w:r>
                            </w:p>
                            <w:p w14:paraId="3131BFA8" w14:textId="7601A6DC" w:rsidR="00372456" w:rsidRPr="00EB5042" w:rsidRDefault="00372456" w:rsidP="00DD2384">
                              <w:pPr>
                                <w:ind w:left="360"/>
                                <w:rPr>
                                  <w:rFonts w:cs="Arial"/>
                                  <w:color w:val="000000" w:themeColor="text1"/>
                                  <w:szCs w:val="56"/>
                                </w:rPr>
                              </w:pPr>
                              <w:r w:rsidRPr="00EB5042">
                                <w:rPr>
                                  <w:rFonts w:cs="Arial"/>
                                  <w:color w:val="000000" w:themeColor="text1"/>
                                  <w:szCs w:val="56"/>
                                </w:rPr>
                                <w:t>Where to get t-shirts printed</w:t>
                              </w:r>
                            </w:p>
                            <w:p w14:paraId="75F1D8D4" w14:textId="49C2327D" w:rsidR="00372456" w:rsidRPr="00EB5042" w:rsidRDefault="00372456" w:rsidP="00DD2384">
                              <w:pPr>
                                <w:ind w:left="360"/>
                                <w:rPr>
                                  <w:rFonts w:cs="Arial"/>
                                  <w:color w:val="000000" w:themeColor="text1"/>
                                  <w:szCs w:val="56"/>
                                </w:rPr>
                              </w:pPr>
                              <w:r w:rsidRPr="00EB5042">
                                <w:rPr>
                                  <w:rFonts w:cs="Arial"/>
                                  <w:color w:val="000000" w:themeColor="text1"/>
                                  <w:szCs w:val="56"/>
                                </w:rPr>
                                <w:t>Flyers you can print and use</w:t>
                              </w:r>
                            </w:p>
                            <w:p w14:paraId="354C4364" w14:textId="78DD2586" w:rsidR="00372456" w:rsidRPr="00EB5042" w:rsidRDefault="00372456" w:rsidP="00DD2384">
                              <w:pPr>
                                <w:ind w:left="360"/>
                                <w:rPr>
                                  <w:rFonts w:cs="Arial"/>
                                  <w:color w:val="000000" w:themeColor="text1"/>
                                  <w:szCs w:val="56"/>
                                </w:rPr>
                              </w:pPr>
                              <w:r w:rsidRPr="00EB5042">
                                <w:rPr>
                                  <w:rFonts w:cs="Arial"/>
                                  <w:color w:val="000000" w:themeColor="text1"/>
                                  <w:szCs w:val="56"/>
                                </w:rPr>
                                <w:t>Fundraising tools and ideas</w:t>
                              </w:r>
                            </w:p>
                            <w:p w14:paraId="22DCF3D7" w14:textId="56F57074" w:rsidR="00372456" w:rsidRPr="00EB5042" w:rsidRDefault="00372456" w:rsidP="00DD2384">
                              <w:pPr>
                                <w:ind w:left="360"/>
                                <w:rPr>
                                  <w:rFonts w:cs="Arial"/>
                                  <w:color w:val="000000" w:themeColor="text1"/>
                                  <w:szCs w:val="56"/>
                                </w:rPr>
                              </w:pPr>
                              <w:r w:rsidRPr="00EB5042">
                                <w:rPr>
                                  <w:rFonts w:cs="Arial"/>
                                  <w:color w:val="000000" w:themeColor="text1"/>
                                  <w:szCs w:val="56"/>
                                </w:rPr>
                                <w:t>Team roster and communication tra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099460" y="593766"/>
                            <a:ext cx="449002" cy="225482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998F19" w14:textId="77777777" w:rsidR="00D35365" w:rsidRPr="00EB5042" w:rsidRDefault="00D35365" w:rsidP="00D35365">
                              <w:pPr>
                                <w:jc w:val="right"/>
                                <w:rPr>
                                  <w:rFonts w:cs="Arial"/>
                                  <w:color w:val="000000" w:themeColor="text1"/>
                                  <w:szCs w:val="56"/>
                                </w:rPr>
                              </w:pPr>
                              <w:r>
                                <w:rPr>
                                  <w:rFonts w:cs="Arial"/>
                                  <w:color w:val="000000" w:themeColor="text1"/>
                                  <w:szCs w:val="56"/>
                                </w:rPr>
                                <w:t>3</w:t>
                              </w:r>
                            </w:p>
                            <w:p w14:paraId="4213AA0B" w14:textId="77777777" w:rsidR="00D35365" w:rsidRPr="00EB5042" w:rsidRDefault="00D35365" w:rsidP="00D35365">
                              <w:pPr>
                                <w:jc w:val="right"/>
                                <w:rPr>
                                  <w:rFonts w:cs="Arial"/>
                                  <w:color w:val="000000" w:themeColor="text1"/>
                                  <w:szCs w:val="56"/>
                                </w:rPr>
                              </w:pPr>
                              <w:r>
                                <w:rPr>
                                  <w:rFonts w:cs="Arial"/>
                                  <w:color w:val="000000" w:themeColor="text1"/>
                                  <w:szCs w:val="56"/>
                                </w:rPr>
                                <w:t>4</w:t>
                              </w:r>
                            </w:p>
                            <w:p w14:paraId="076F3A7F" w14:textId="77777777" w:rsidR="00D35365" w:rsidRPr="00EB5042" w:rsidRDefault="00D35365" w:rsidP="00D35365">
                              <w:pPr>
                                <w:jc w:val="right"/>
                                <w:rPr>
                                  <w:rFonts w:cs="Arial"/>
                                  <w:color w:val="000000" w:themeColor="text1"/>
                                  <w:szCs w:val="56"/>
                                </w:rPr>
                              </w:pPr>
                              <w:r>
                                <w:rPr>
                                  <w:rFonts w:cs="Arial"/>
                                  <w:color w:val="000000" w:themeColor="text1"/>
                                  <w:szCs w:val="56"/>
                                </w:rPr>
                                <w:t>5</w:t>
                              </w:r>
                            </w:p>
                            <w:p w14:paraId="5123CD16" w14:textId="77777777" w:rsidR="00D35365" w:rsidRPr="00EB5042" w:rsidRDefault="00D35365" w:rsidP="00D35365">
                              <w:pPr>
                                <w:jc w:val="right"/>
                                <w:rPr>
                                  <w:rFonts w:cs="Arial"/>
                                  <w:color w:val="000000" w:themeColor="text1"/>
                                  <w:szCs w:val="56"/>
                                </w:rPr>
                              </w:pPr>
                              <w:r>
                                <w:rPr>
                                  <w:rFonts w:cs="Arial"/>
                                  <w:color w:val="000000" w:themeColor="text1"/>
                                  <w:szCs w:val="56"/>
                                </w:rPr>
                                <w:t>7</w:t>
                              </w:r>
                            </w:p>
                            <w:p w14:paraId="657FB29C" w14:textId="77777777" w:rsidR="00D35365" w:rsidRPr="00EB5042" w:rsidRDefault="00D35365" w:rsidP="00D35365">
                              <w:pPr>
                                <w:jc w:val="right"/>
                                <w:rPr>
                                  <w:rFonts w:cs="Arial"/>
                                  <w:color w:val="000000" w:themeColor="text1"/>
                                  <w:szCs w:val="56"/>
                                </w:rPr>
                              </w:pPr>
                              <w:r>
                                <w:rPr>
                                  <w:rFonts w:cs="Arial"/>
                                  <w:color w:val="000000" w:themeColor="text1"/>
                                  <w:szCs w:val="56"/>
                                </w:rPr>
                                <w:t>8</w:t>
                              </w:r>
                            </w:p>
                            <w:p w14:paraId="6EF400E8" w14:textId="77777777" w:rsidR="00D35365" w:rsidRPr="00EB5042" w:rsidRDefault="00D35365" w:rsidP="00D35365">
                              <w:pPr>
                                <w:jc w:val="right"/>
                                <w:rPr>
                                  <w:rFonts w:cs="Arial"/>
                                  <w:color w:val="000000" w:themeColor="text1"/>
                                  <w:szCs w:val="56"/>
                                </w:rPr>
                              </w:pPr>
                              <w:r>
                                <w:rPr>
                                  <w:rFonts w:cs="Arial"/>
                                  <w:color w:val="000000" w:themeColor="text1"/>
                                  <w:szCs w:val="56"/>
                                </w:rPr>
                                <w:t>9</w:t>
                              </w:r>
                            </w:p>
                            <w:p w14:paraId="21D3B640" w14:textId="77777777" w:rsidR="00D35365" w:rsidRPr="00EB5042" w:rsidRDefault="00D35365" w:rsidP="00D35365">
                              <w:pPr>
                                <w:jc w:val="right"/>
                                <w:rPr>
                                  <w:rFonts w:cs="Arial"/>
                                  <w:color w:val="000000" w:themeColor="text1"/>
                                  <w:szCs w:val="56"/>
                                </w:rPr>
                              </w:pPr>
                              <w:r>
                                <w:rPr>
                                  <w:rFonts w:cs="Arial"/>
                                  <w:color w:val="000000" w:themeColor="text1"/>
                                  <w:szCs w:val="56"/>
                                </w:rPr>
                                <w:t>10</w:t>
                              </w:r>
                            </w:p>
                            <w:p w14:paraId="5203735D" w14:textId="77777777" w:rsidR="00D35365" w:rsidRPr="00EB5042" w:rsidRDefault="00D35365" w:rsidP="00D35365">
                              <w:pPr>
                                <w:jc w:val="right"/>
                                <w:rPr>
                                  <w:rFonts w:cs="Arial"/>
                                  <w:color w:val="000000" w:themeColor="text1"/>
                                  <w:szCs w:val="56"/>
                                </w:rPr>
                              </w:pPr>
                              <w:r>
                                <w:rPr>
                                  <w:rFonts w:cs="Arial"/>
                                  <w:color w:val="000000" w:themeColor="text1"/>
                                  <w:szCs w:val="56"/>
                                </w:rPr>
                                <w:t>10</w:t>
                              </w:r>
                            </w:p>
                            <w:p w14:paraId="696DA6E0" w14:textId="77777777" w:rsidR="00D35365" w:rsidRPr="00EB5042" w:rsidRDefault="00D35365" w:rsidP="00D35365">
                              <w:pPr>
                                <w:jc w:val="right"/>
                                <w:rPr>
                                  <w:rFonts w:cs="Arial"/>
                                  <w:color w:val="000000" w:themeColor="text1"/>
                                  <w:szCs w:val="56"/>
                                </w:rPr>
                              </w:pPr>
                              <w:r>
                                <w:rPr>
                                  <w:rFonts w:cs="Arial"/>
                                  <w:color w:val="000000" w:themeColor="text1"/>
                                  <w:szCs w:val="56"/>
                                </w:rPr>
                                <w:t>11</w:t>
                              </w:r>
                            </w:p>
                            <w:p w14:paraId="2EA7D563" w14:textId="77777777" w:rsidR="00D35365" w:rsidRPr="00EB5042" w:rsidRDefault="00D35365" w:rsidP="00D35365">
                              <w:pPr>
                                <w:jc w:val="right"/>
                                <w:rPr>
                                  <w:rFonts w:cs="Arial"/>
                                  <w:color w:val="000000" w:themeColor="text1"/>
                                  <w:szCs w:val="56"/>
                                </w:rPr>
                              </w:pPr>
                              <w:r>
                                <w:rPr>
                                  <w:rFonts w:cs="Arial"/>
                                  <w:color w:val="000000" w:themeColor="text1"/>
                                  <w:szCs w:val="56"/>
                                </w:rPr>
                                <w:t>12</w:t>
                              </w:r>
                            </w:p>
                            <w:p w14:paraId="77B21406" w14:textId="77777777" w:rsidR="00D35365" w:rsidRPr="00EB5042" w:rsidRDefault="00D35365" w:rsidP="00D35365">
                              <w:pPr>
                                <w:jc w:val="right"/>
                                <w:rPr>
                                  <w:rFonts w:cs="Arial"/>
                                  <w:color w:val="000000" w:themeColor="text1"/>
                                  <w:szCs w:val="56"/>
                                </w:rPr>
                              </w:pPr>
                              <w:r>
                                <w:rPr>
                                  <w:rFonts w:cs="Arial"/>
                                  <w:color w:val="000000" w:themeColor="text1"/>
                                  <w:szCs w:val="56"/>
                                </w:rP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AA5BCD0" id="Group 23" o:spid="_x0000_s1027" style="position:absolute;margin-left:-1in;margin-top:373.1pt;width:415.15pt;height:224.35pt;z-index:251706368" coordsize="52724,28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">
                <v:rect id="Rectangle 1" o:spid="_x0000_s1028" style="position:absolute;width:52724;height:28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" fillcolor="white [3212]" stroked="f" strokeweight="2pt">
                  <v:textbox>
                    <w:txbxContent>
                      <w:p w14:paraId="654D3F39" w14:textId="4B0267CD" w:rsidR="00372456" w:rsidRDefault="00372456" w:rsidP="00372456">
                        <w:pPr>
                          <w:rPr>
                            <w:rFonts w:ascii="Arial Black" w:hAnsi="Arial Black"/>
                            <w:color w:val="000000" w:themeColor="text1"/>
                            <w:sz w:val="56"/>
                            <w:szCs w:val="72"/>
                          </w:rPr>
                        </w:pPr>
                        <w:r w:rsidRPr="00372456">
                          <w:rPr>
                            <w:rFonts w:ascii="Arial Black" w:hAnsi="Arial Black"/>
                            <w:color w:val="000000" w:themeColor="text1"/>
                            <w:sz w:val="56"/>
                            <w:szCs w:val="72"/>
                          </w:rPr>
                          <w:t>Table of Contents</w:t>
                        </w:r>
                      </w:p>
                      <w:p w14:paraId="3655033B" w14:textId="5802017E" w:rsidR="00372456" w:rsidRPr="00EB5042" w:rsidRDefault="00372456" w:rsidP="00DD2384">
                        <w:pPr>
                          <w:ind w:left="360"/>
                          <w:rPr>
                            <w:rFonts w:cs="Arial"/>
                            <w:color w:val="000000" w:themeColor="text1"/>
                            <w:szCs w:val="56"/>
                          </w:rPr>
                        </w:pPr>
                        <w:r w:rsidRPr="00EB5042">
                          <w:rPr>
                            <w:rFonts w:cs="Arial"/>
                            <w:color w:val="000000" w:themeColor="text1"/>
                            <w:szCs w:val="56"/>
                          </w:rPr>
                          <w:t>Welcome and your impact</w:t>
                        </w:r>
                      </w:p>
                      <w:p w14:paraId="26F1BBFE" w14:textId="3C5ABF92" w:rsidR="00372456" w:rsidRPr="00EB5042" w:rsidRDefault="00372456" w:rsidP="00DD2384">
                        <w:pPr>
                          <w:ind w:left="360"/>
                          <w:rPr>
                            <w:rFonts w:cs="Arial"/>
                            <w:color w:val="000000" w:themeColor="text1"/>
                            <w:szCs w:val="56"/>
                          </w:rPr>
                        </w:pPr>
                        <w:r w:rsidRPr="00EB5042">
                          <w:rPr>
                            <w:rFonts w:cs="Arial"/>
                            <w:color w:val="000000" w:themeColor="text1"/>
                            <w:szCs w:val="56"/>
                          </w:rPr>
                          <w:t>Register. Recruit. Raise Funds. Recognize.</w:t>
                        </w:r>
                      </w:p>
                      <w:p w14:paraId="41462DE0" w14:textId="549DF131" w:rsidR="00372456" w:rsidRPr="00EB5042" w:rsidRDefault="00372456" w:rsidP="00DD2384">
                        <w:pPr>
                          <w:ind w:left="360"/>
                          <w:rPr>
                            <w:rFonts w:cs="Arial"/>
                            <w:color w:val="000000" w:themeColor="text1"/>
                            <w:szCs w:val="56"/>
                          </w:rPr>
                        </w:pPr>
                        <w:r w:rsidRPr="00EB5042">
                          <w:rPr>
                            <w:rFonts w:cs="Arial"/>
                            <w:color w:val="000000" w:themeColor="text1"/>
                            <w:szCs w:val="56"/>
                          </w:rPr>
                          <w:t>Team captain checklist</w:t>
                        </w:r>
                      </w:p>
                      <w:p w14:paraId="76D206CC" w14:textId="765389BE" w:rsidR="00372456" w:rsidRPr="00EB5042" w:rsidRDefault="00372456" w:rsidP="00DD2384">
                        <w:pPr>
                          <w:ind w:left="360"/>
                          <w:rPr>
                            <w:rFonts w:cs="Arial"/>
                            <w:color w:val="000000" w:themeColor="text1"/>
                            <w:szCs w:val="56"/>
                          </w:rPr>
                        </w:pPr>
                        <w:r w:rsidRPr="00EB5042">
                          <w:rPr>
                            <w:rFonts w:cs="Arial"/>
                            <w:color w:val="000000" w:themeColor="text1"/>
                            <w:szCs w:val="56"/>
                          </w:rPr>
                          <w:t>Team goals</w:t>
                        </w:r>
                      </w:p>
                      <w:p w14:paraId="725BCA93" w14:textId="6C3846C8" w:rsidR="00372456" w:rsidRPr="00EB5042" w:rsidRDefault="00372456" w:rsidP="00DD2384">
                        <w:pPr>
                          <w:ind w:left="360"/>
                          <w:rPr>
                            <w:rFonts w:cs="Arial"/>
                            <w:color w:val="000000" w:themeColor="text1"/>
                            <w:szCs w:val="56"/>
                          </w:rPr>
                        </w:pPr>
                        <w:r w:rsidRPr="00EB5042">
                          <w:rPr>
                            <w:rFonts w:cs="Arial"/>
                            <w:color w:val="000000" w:themeColor="text1"/>
                            <w:szCs w:val="56"/>
                          </w:rPr>
                          <w:t>Who to recruit</w:t>
                        </w:r>
                      </w:p>
                      <w:p w14:paraId="54A59F2B" w14:textId="2DEE7CAD" w:rsidR="00372456" w:rsidRPr="00EB5042" w:rsidRDefault="00372456" w:rsidP="00DD2384">
                        <w:pPr>
                          <w:ind w:left="360"/>
                          <w:rPr>
                            <w:rFonts w:cs="Arial"/>
                            <w:color w:val="000000" w:themeColor="text1"/>
                            <w:szCs w:val="56"/>
                          </w:rPr>
                        </w:pPr>
                        <w:r w:rsidRPr="00EB5042">
                          <w:rPr>
                            <w:rFonts w:cs="Arial"/>
                            <w:color w:val="000000" w:themeColor="text1"/>
                            <w:szCs w:val="56"/>
                          </w:rPr>
                          <w:t>What you fund</w:t>
                        </w:r>
                      </w:p>
                      <w:p w14:paraId="70D81D71" w14:textId="5C925C75" w:rsidR="00372456" w:rsidRPr="00EB5042" w:rsidRDefault="00372456" w:rsidP="00DD2384">
                        <w:pPr>
                          <w:ind w:left="360"/>
                          <w:rPr>
                            <w:rFonts w:cs="Arial"/>
                            <w:color w:val="000000" w:themeColor="text1"/>
                            <w:szCs w:val="56"/>
                          </w:rPr>
                        </w:pPr>
                        <w:r w:rsidRPr="00EB5042">
                          <w:rPr>
                            <w:rFonts w:cs="Arial"/>
                            <w:color w:val="000000" w:themeColor="text1"/>
                            <w:szCs w:val="56"/>
                          </w:rPr>
                          <w:t>Name your team</w:t>
                        </w:r>
                      </w:p>
                      <w:p w14:paraId="3131BFA8" w14:textId="7601A6DC" w:rsidR="00372456" w:rsidRPr="00EB5042" w:rsidRDefault="00372456" w:rsidP="00DD2384">
                        <w:pPr>
                          <w:ind w:left="360"/>
                          <w:rPr>
                            <w:rFonts w:cs="Arial"/>
                            <w:color w:val="000000" w:themeColor="text1"/>
                            <w:szCs w:val="56"/>
                          </w:rPr>
                        </w:pPr>
                        <w:r w:rsidRPr="00EB5042">
                          <w:rPr>
                            <w:rFonts w:cs="Arial"/>
                            <w:color w:val="000000" w:themeColor="text1"/>
                            <w:szCs w:val="56"/>
                          </w:rPr>
                          <w:t>Where to get t-shirts printed</w:t>
                        </w:r>
                      </w:p>
                      <w:p w14:paraId="75F1D8D4" w14:textId="49C2327D" w:rsidR="00372456" w:rsidRPr="00EB5042" w:rsidRDefault="00372456" w:rsidP="00DD2384">
                        <w:pPr>
                          <w:ind w:left="360"/>
                          <w:rPr>
                            <w:rFonts w:cs="Arial"/>
                            <w:color w:val="000000" w:themeColor="text1"/>
                            <w:szCs w:val="56"/>
                          </w:rPr>
                        </w:pPr>
                        <w:r w:rsidRPr="00EB5042">
                          <w:rPr>
                            <w:rFonts w:cs="Arial"/>
                            <w:color w:val="000000" w:themeColor="text1"/>
                            <w:szCs w:val="56"/>
                          </w:rPr>
                          <w:t>Flyers you can print and use</w:t>
                        </w:r>
                      </w:p>
                      <w:p w14:paraId="354C4364" w14:textId="78DD2586" w:rsidR="00372456" w:rsidRPr="00EB5042" w:rsidRDefault="00372456" w:rsidP="00DD2384">
                        <w:pPr>
                          <w:ind w:left="360"/>
                          <w:rPr>
                            <w:rFonts w:cs="Arial"/>
                            <w:color w:val="000000" w:themeColor="text1"/>
                            <w:szCs w:val="56"/>
                          </w:rPr>
                        </w:pPr>
                        <w:r w:rsidRPr="00EB5042">
                          <w:rPr>
                            <w:rFonts w:cs="Arial"/>
                            <w:color w:val="000000" w:themeColor="text1"/>
                            <w:szCs w:val="56"/>
                          </w:rPr>
                          <w:t>Fundraising tools and ideas</w:t>
                        </w:r>
                      </w:p>
                      <w:p w14:paraId="22DCF3D7" w14:textId="56F57074" w:rsidR="00372456" w:rsidRPr="00EB5042" w:rsidRDefault="00372456" w:rsidP="00DD2384">
                        <w:pPr>
                          <w:ind w:left="360"/>
                          <w:rPr>
                            <w:rFonts w:cs="Arial"/>
                            <w:color w:val="000000" w:themeColor="text1"/>
                            <w:szCs w:val="56"/>
                          </w:rPr>
                        </w:pPr>
                        <w:r w:rsidRPr="00EB5042">
                          <w:rPr>
                            <w:rFonts w:cs="Arial"/>
                            <w:color w:val="000000" w:themeColor="text1"/>
                            <w:szCs w:val="56"/>
                          </w:rPr>
                          <w:t>Team roster and communication tracker</w:t>
                        </w:r>
                      </w:p>
                    </w:txbxContent>
                  </v:textbox>
                </v:rect>
                <v:rect id="Rectangle 14" o:spid="_x0000_s1029" style="position:absolute;left:30994;top:5937;width:4490;height:22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" fillcolor="white [3212]" stroked="f" strokeweight="2pt">
                  <v:textbox>
                    <w:txbxContent>
                      <w:p w14:paraId="74998F19" w14:textId="77777777" w:rsidR="00D35365" w:rsidRPr="00EB5042" w:rsidRDefault="00D35365" w:rsidP="00D35365">
                        <w:pPr>
                          <w:jc w:val="right"/>
                          <w:rPr>
                            <w:rFonts w:cs="Arial"/>
                            <w:color w:val="000000" w:themeColor="text1"/>
                            <w:szCs w:val="56"/>
                          </w:rPr>
                        </w:pPr>
                        <w:r>
                          <w:rPr>
                            <w:rFonts w:cs="Arial"/>
                            <w:color w:val="000000" w:themeColor="text1"/>
                            <w:szCs w:val="56"/>
                          </w:rPr>
                          <w:t>3</w:t>
                        </w:r>
                      </w:p>
                      <w:p w14:paraId="4213AA0B" w14:textId="77777777" w:rsidR="00D35365" w:rsidRPr="00EB5042" w:rsidRDefault="00D35365" w:rsidP="00D35365">
                        <w:pPr>
                          <w:jc w:val="right"/>
                          <w:rPr>
                            <w:rFonts w:cs="Arial"/>
                            <w:color w:val="000000" w:themeColor="text1"/>
                            <w:szCs w:val="56"/>
                          </w:rPr>
                        </w:pPr>
                        <w:r>
                          <w:rPr>
                            <w:rFonts w:cs="Arial"/>
                            <w:color w:val="000000" w:themeColor="text1"/>
                            <w:szCs w:val="56"/>
                          </w:rPr>
                          <w:t>4</w:t>
                        </w:r>
                      </w:p>
                      <w:p w14:paraId="076F3A7F" w14:textId="77777777" w:rsidR="00D35365" w:rsidRPr="00EB5042" w:rsidRDefault="00D35365" w:rsidP="00D35365">
                        <w:pPr>
                          <w:jc w:val="right"/>
                          <w:rPr>
                            <w:rFonts w:cs="Arial"/>
                            <w:color w:val="000000" w:themeColor="text1"/>
                            <w:szCs w:val="56"/>
                          </w:rPr>
                        </w:pPr>
                        <w:r>
                          <w:rPr>
                            <w:rFonts w:cs="Arial"/>
                            <w:color w:val="000000" w:themeColor="text1"/>
                            <w:szCs w:val="56"/>
                          </w:rPr>
                          <w:t>5</w:t>
                        </w:r>
                      </w:p>
                      <w:p w14:paraId="5123CD16" w14:textId="77777777" w:rsidR="00D35365" w:rsidRPr="00EB5042" w:rsidRDefault="00D35365" w:rsidP="00D35365">
                        <w:pPr>
                          <w:jc w:val="right"/>
                          <w:rPr>
                            <w:rFonts w:cs="Arial"/>
                            <w:color w:val="000000" w:themeColor="text1"/>
                            <w:szCs w:val="56"/>
                          </w:rPr>
                        </w:pPr>
                        <w:r>
                          <w:rPr>
                            <w:rFonts w:cs="Arial"/>
                            <w:color w:val="000000" w:themeColor="text1"/>
                            <w:szCs w:val="56"/>
                          </w:rPr>
                          <w:t>7</w:t>
                        </w:r>
                      </w:p>
                      <w:p w14:paraId="657FB29C" w14:textId="77777777" w:rsidR="00D35365" w:rsidRPr="00EB5042" w:rsidRDefault="00D35365" w:rsidP="00D35365">
                        <w:pPr>
                          <w:jc w:val="right"/>
                          <w:rPr>
                            <w:rFonts w:cs="Arial"/>
                            <w:color w:val="000000" w:themeColor="text1"/>
                            <w:szCs w:val="56"/>
                          </w:rPr>
                        </w:pPr>
                        <w:r>
                          <w:rPr>
                            <w:rFonts w:cs="Arial"/>
                            <w:color w:val="000000" w:themeColor="text1"/>
                            <w:szCs w:val="56"/>
                          </w:rPr>
                          <w:t>8</w:t>
                        </w:r>
                      </w:p>
                      <w:p w14:paraId="6EF400E8" w14:textId="77777777" w:rsidR="00D35365" w:rsidRPr="00EB5042" w:rsidRDefault="00D35365" w:rsidP="00D35365">
                        <w:pPr>
                          <w:jc w:val="right"/>
                          <w:rPr>
                            <w:rFonts w:cs="Arial"/>
                            <w:color w:val="000000" w:themeColor="text1"/>
                            <w:szCs w:val="56"/>
                          </w:rPr>
                        </w:pPr>
                        <w:r>
                          <w:rPr>
                            <w:rFonts w:cs="Arial"/>
                            <w:color w:val="000000" w:themeColor="text1"/>
                            <w:szCs w:val="56"/>
                          </w:rPr>
                          <w:t>9</w:t>
                        </w:r>
                      </w:p>
                      <w:p w14:paraId="21D3B640" w14:textId="77777777" w:rsidR="00D35365" w:rsidRPr="00EB5042" w:rsidRDefault="00D35365" w:rsidP="00D35365">
                        <w:pPr>
                          <w:jc w:val="right"/>
                          <w:rPr>
                            <w:rFonts w:cs="Arial"/>
                            <w:color w:val="000000" w:themeColor="text1"/>
                            <w:szCs w:val="56"/>
                          </w:rPr>
                        </w:pPr>
                        <w:r>
                          <w:rPr>
                            <w:rFonts w:cs="Arial"/>
                            <w:color w:val="000000" w:themeColor="text1"/>
                            <w:szCs w:val="56"/>
                          </w:rPr>
                          <w:t>10</w:t>
                        </w:r>
                      </w:p>
                      <w:p w14:paraId="5203735D" w14:textId="77777777" w:rsidR="00D35365" w:rsidRPr="00EB5042" w:rsidRDefault="00D35365" w:rsidP="00D35365">
                        <w:pPr>
                          <w:jc w:val="right"/>
                          <w:rPr>
                            <w:rFonts w:cs="Arial"/>
                            <w:color w:val="000000" w:themeColor="text1"/>
                            <w:szCs w:val="56"/>
                          </w:rPr>
                        </w:pPr>
                        <w:r>
                          <w:rPr>
                            <w:rFonts w:cs="Arial"/>
                            <w:color w:val="000000" w:themeColor="text1"/>
                            <w:szCs w:val="56"/>
                          </w:rPr>
                          <w:t>10</w:t>
                        </w:r>
                      </w:p>
                      <w:p w14:paraId="696DA6E0" w14:textId="77777777" w:rsidR="00D35365" w:rsidRPr="00EB5042" w:rsidRDefault="00D35365" w:rsidP="00D35365">
                        <w:pPr>
                          <w:jc w:val="right"/>
                          <w:rPr>
                            <w:rFonts w:cs="Arial"/>
                            <w:color w:val="000000" w:themeColor="text1"/>
                            <w:szCs w:val="56"/>
                          </w:rPr>
                        </w:pPr>
                        <w:r>
                          <w:rPr>
                            <w:rFonts w:cs="Arial"/>
                            <w:color w:val="000000" w:themeColor="text1"/>
                            <w:szCs w:val="56"/>
                          </w:rPr>
                          <w:t>11</w:t>
                        </w:r>
                      </w:p>
                      <w:p w14:paraId="2EA7D563" w14:textId="77777777" w:rsidR="00D35365" w:rsidRPr="00EB5042" w:rsidRDefault="00D35365" w:rsidP="00D35365">
                        <w:pPr>
                          <w:jc w:val="right"/>
                          <w:rPr>
                            <w:rFonts w:cs="Arial"/>
                            <w:color w:val="000000" w:themeColor="text1"/>
                            <w:szCs w:val="56"/>
                          </w:rPr>
                        </w:pPr>
                        <w:r>
                          <w:rPr>
                            <w:rFonts w:cs="Arial"/>
                            <w:color w:val="000000" w:themeColor="text1"/>
                            <w:szCs w:val="56"/>
                          </w:rPr>
                          <w:t>12</w:t>
                        </w:r>
                      </w:p>
                      <w:p w14:paraId="77B21406" w14:textId="77777777" w:rsidR="00D35365" w:rsidRPr="00EB5042" w:rsidRDefault="00D35365" w:rsidP="00D35365">
                        <w:pPr>
                          <w:jc w:val="right"/>
                          <w:rPr>
                            <w:rFonts w:cs="Arial"/>
                            <w:color w:val="000000" w:themeColor="text1"/>
                            <w:szCs w:val="56"/>
                          </w:rPr>
                        </w:pPr>
                        <w:r>
                          <w:rPr>
                            <w:rFonts w:cs="Arial"/>
                            <w:color w:val="000000" w:themeColor="text1"/>
                            <w:szCs w:val="56"/>
                          </w:rPr>
                          <w:t>17</w:t>
                        </w:r>
                      </w:p>
                    </w:txbxContent>
                  </v:textbox>
                </v:rect>
              </v:group>
            </w:pict>
          </mc:Fallback>
        </mc:AlternateContent>
      </w:r>
      <w:r w:rsidR="00372456">
        <w:rPr>
          <w:rFonts w:eastAsia="Times New Roman"/>
          <w:noProof/>
        </w:rPr>
        <w:drawing>
          <wp:anchor distT="0" distB="0" distL="114300" distR="114300" simplePos="0" relativeHeight="251698176" behindDoc="1" locked="0" layoutInCell="1" allowOverlap="1" wp14:anchorId="352CE663" wp14:editId="1B1DA5D4">
            <wp:simplePos x="0" y="0"/>
            <wp:positionH relativeFrom="column">
              <wp:posOffset>-762000</wp:posOffset>
            </wp:positionH>
            <wp:positionV relativeFrom="paragraph">
              <wp:posOffset>-762000</wp:posOffset>
            </wp:positionV>
            <wp:extent cx="7967980" cy="10462895"/>
            <wp:effectExtent l="0" t="0" r="0" b="0"/>
            <wp:wrapTight wrapText="bothSides">
              <wp:wrapPolygon edited="0">
                <wp:start x="0" y="0"/>
                <wp:lineTo x="0" y="21551"/>
                <wp:lineTo x="21535" y="21551"/>
                <wp:lineTo x="21535" y="0"/>
                <wp:lineTo x="0" y="0"/>
              </wp:wrapPolygon>
            </wp:wrapTight>
            <wp:docPr id="24" name="Picture 24" descr="cid:4cd84dbf-6caf-49df-a6a2-cea70d201269@namprd04.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id:4cd84dbf-6caf-49df-a6a2-cea70d201269@namprd04.prod.outlook.com"/>
                    <pic:cNvPicPr>
                      <a:picLocks noChangeAspect="1" noChangeArrowheads="1"/>
                    </pic:cNvPicPr>
                  </pic:nvPicPr>
                  <pic:blipFill rotWithShape="1">
                    <a:blip r:embed="rId10" r:link="rId11" cstate="print">
                      <a:extLst>
                        <a:ext uri="{28A0092B-C50C-407E-A947-70E740481C1C}">
                          <a14:useLocalDpi xmlns:a14="http://schemas.microsoft.com/office/drawing/2010/main" val="0"/>
                        </a:ext>
                      </a:extLst>
                    </a:blip>
                    <a:srcRect l="29094" t="16000" r="22916"/>
                    <a:stretch/>
                  </pic:blipFill>
                  <pic:spPr bwMode="auto">
                    <a:xfrm>
                      <a:off x="0" y="0"/>
                      <a:ext cx="7967980" cy="10462895"/>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1685A5" w14:textId="6E7045FF" w:rsidR="00303980" w:rsidRPr="00A43DC9" w:rsidRDefault="0FB56046" w:rsidP="0FB56046">
      <w:pPr>
        <w:rPr>
          <w:rFonts w:ascii="Arial Black" w:hAnsi="Arial Black"/>
          <w:color w:val="FF0000"/>
          <w:sz w:val="40"/>
          <w:szCs w:val="40"/>
        </w:rPr>
      </w:pPr>
      <w:r w:rsidRPr="00A43DC9">
        <w:rPr>
          <w:rFonts w:ascii="Arial Black" w:hAnsi="Arial Black"/>
          <w:color w:val="FF0000"/>
          <w:sz w:val="40"/>
          <w:szCs w:val="40"/>
        </w:rPr>
        <w:lastRenderedPageBreak/>
        <w:t>You’re a BIG DEAL and here’s WHY:</w:t>
      </w:r>
    </w:p>
    <w:p w14:paraId="0CB211EE" w14:textId="77777777" w:rsidR="00303980" w:rsidRDefault="00303980">
      <w:pPr>
        <w:rPr>
          <w:sz w:val="28"/>
        </w:rPr>
      </w:pPr>
    </w:p>
    <w:p w14:paraId="23DF9B87" w14:textId="15CCAC2E" w:rsidR="00303980" w:rsidRDefault="0FB56046" w:rsidP="0FB56046">
      <w:pPr>
        <w:rPr>
          <w:sz w:val="28"/>
          <w:szCs w:val="28"/>
        </w:rPr>
      </w:pPr>
      <w:r w:rsidRPr="0FB56046">
        <w:rPr>
          <w:sz w:val="28"/>
          <w:szCs w:val="28"/>
        </w:rPr>
        <w:t>Teams raise 81% of all walk funds that pay for year-round prog</w:t>
      </w:r>
      <w:r w:rsidR="00242F31">
        <w:rPr>
          <w:sz w:val="28"/>
          <w:szCs w:val="28"/>
        </w:rPr>
        <w:t>rams for families right here on the islands.</w:t>
      </w:r>
    </w:p>
    <w:p w14:paraId="367D9E54" w14:textId="77777777" w:rsidR="00303980" w:rsidRDefault="00303980">
      <w:pPr>
        <w:rPr>
          <w:sz w:val="28"/>
        </w:rPr>
      </w:pPr>
    </w:p>
    <w:p w14:paraId="48D1754E" w14:textId="77777777" w:rsidR="00303980" w:rsidRDefault="0FB56046" w:rsidP="0FB56046">
      <w:pPr>
        <w:rPr>
          <w:sz w:val="28"/>
          <w:szCs w:val="28"/>
        </w:rPr>
      </w:pPr>
      <w:r w:rsidRPr="0FB56046">
        <w:rPr>
          <w:sz w:val="28"/>
          <w:szCs w:val="28"/>
        </w:rPr>
        <w:t>As leader of your team, you have a powerful impact by helping to fund:</w:t>
      </w:r>
    </w:p>
    <w:p w14:paraId="2DFDBAA8" w14:textId="77777777" w:rsidR="00303980" w:rsidRDefault="00303980">
      <w:pPr>
        <w:rPr>
          <w:sz w:val="28"/>
        </w:rPr>
      </w:pPr>
    </w:p>
    <w:p w14:paraId="1EC82439" w14:textId="1B7AC79B" w:rsidR="00303980" w:rsidRPr="00242F31" w:rsidRDefault="00242F31" w:rsidP="0FB56046">
      <w:pPr>
        <w:pStyle w:val="ListParagraph"/>
        <w:numPr>
          <w:ilvl w:val="0"/>
          <w:numId w:val="12"/>
        </w:numPr>
        <w:rPr>
          <w:sz w:val="28"/>
          <w:szCs w:val="28"/>
        </w:rPr>
      </w:pPr>
      <w:r w:rsidRPr="00242F31">
        <w:rPr>
          <w:sz w:val="28"/>
          <w:szCs w:val="28"/>
        </w:rPr>
        <w:t>Koko Ohana</w:t>
      </w:r>
      <w:r w:rsidR="0FB56046" w:rsidRPr="00242F31">
        <w:rPr>
          <w:sz w:val="28"/>
          <w:szCs w:val="28"/>
        </w:rPr>
        <w:t xml:space="preserve"> to teach </w:t>
      </w:r>
      <w:r w:rsidRPr="00242F31">
        <w:rPr>
          <w:sz w:val="28"/>
          <w:szCs w:val="28"/>
        </w:rPr>
        <w:t>families</w:t>
      </w:r>
      <w:r w:rsidR="0FB56046" w:rsidRPr="00242F31">
        <w:rPr>
          <w:sz w:val="28"/>
          <w:szCs w:val="28"/>
        </w:rPr>
        <w:t xml:space="preserve"> how to manage their bleeding disorder and live a full, active life.</w:t>
      </w:r>
    </w:p>
    <w:p w14:paraId="5F17A7F8" w14:textId="77777777" w:rsidR="00303980" w:rsidRPr="00242F31" w:rsidRDefault="00303980" w:rsidP="00303980">
      <w:pPr>
        <w:pStyle w:val="ListParagraph"/>
        <w:rPr>
          <w:sz w:val="28"/>
        </w:rPr>
      </w:pPr>
    </w:p>
    <w:p w14:paraId="7E51892E" w14:textId="77777777" w:rsidR="00303980" w:rsidRPr="00242F31" w:rsidRDefault="0FB56046" w:rsidP="0FB56046">
      <w:pPr>
        <w:pStyle w:val="ListParagraph"/>
        <w:numPr>
          <w:ilvl w:val="0"/>
          <w:numId w:val="12"/>
        </w:numPr>
        <w:rPr>
          <w:sz w:val="28"/>
          <w:szCs w:val="28"/>
        </w:rPr>
      </w:pPr>
      <w:r w:rsidRPr="00242F31">
        <w:rPr>
          <w:sz w:val="28"/>
          <w:szCs w:val="28"/>
        </w:rPr>
        <w:t>Emergency funds to help newly diagnosed families with unexpected expenses</w:t>
      </w:r>
    </w:p>
    <w:p w14:paraId="370B314C" w14:textId="77777777" w:rsidR="00303980" w:rsidRPr="00242F31" w:rsidRDefault="00303980" w:rsidP="00303980">
      <w:pPr>
        <w:pStyle w:val="ListParagraph"/>
        <w:rPr>
          <w:sz w:val="28"/>
        </w:rPr>
      </w:pPr>
    </w:p>
    <w:p w14:paraId="1BAAACF0" w14:textId="77777777" w:rsidR="00303980" w:rsidRPr="00242F31" w:rsidRDefault="0FB56046" w:rsidP="0FB56046">
      <w:pPr>
        <w:pStyle w:val="ListParagraph"/>
        <w:numPr>
          <w:ilvl w:val="0"/>
          <w:numId w:val="12"/>
        </w:numPr>
        <w:rPr>
          <w:sz w:val="28"/>
          <w:szCs w:val="28"/>
        </w:rPr>
      </w:pPr>
      <w:r w:rsidRPr="00242F31">
        <w:rPr>
          <w:sz w:val="28"/>
          <w:szCs w:val="28"/>
        </w:rPr>
        <w:t>Advocacy at the state capitol to make sure the needs of families with bleeding disorders are heard when laws are being written and passed.</w:t>
      </w:r>
    </w:p>
    <w:p w14:paraId="3630ABBB" w14:textId="77777777" w:rsidR="005F4148" w:rsidRPr="00242F31" w:rsidRDefault="005F4148" w:rsidP="005F4148">
      <w:pPr>
        <w:pStyle w:val="ListParagraph"/>
        <w:rPr>
          <w:sz w:val="28"/>
        </w:rPr>
      </w:pPr>
    </w:p>
    <w:p w14:paraId="65BF01F2" w14:textId="77777777" w:rsidR="005F4148" w:rsidRPr="00242F31" w:rsidRDefault="0FB56046" w:rsidP="0FB56046">
      <w:pPr>
        <w:pStyle w:val="ListParagraph"/>
        <w:numPr>
          <w:ilvl w:val="0"/>
          <w:numId w:val="12"/>
        </w:numPr>
        <w:rPr>
          <w:sz w:val="28"/>
          <w:szCs w:val="28"/>
        </w:rPr>
      </w:pPr>
      <w:r w:rsidRPr="00242F31">
        <w:rPr>
          <w:sz w:val="28"/>
          <w:szCs w:val="28"/>
        </w:rPr>
        <w:t>Research into new treatments and research into genetic research to ultimately unlock a cure.</w:t>
      </w:r>
    </w:p>
    <w:p w14:paraId="1BFA60CF" w14:textId="65495BCE" w:rsidR="00303980" w:rsidRDefault="00303980">
      <w:pPr>
        <w:rPr>
          <w:sz w:val="28"/>
        </w:rPr>
      </w:pPr>
    </w:p>
    <w:p w14:paraId="3FDC94AA" w14:textId="77777777" w:rsidR="005F4148" w:rsidRDefault="0FB56046" w:rsidP="0FB56046">
      <w:pPr>
        <w:rPr>
          <w:sz w:val="28"/>
          <w:szCs w:val="28"/>
        </w:rPr>
      </w:pPr>
      <w:r w:rsidRPr="0FB56046">
        <w:rPr>
          <w:sz w:val="28"/>
          <w:szCs w:val="28"/>
        </w:rPr>
        <w:t>There’s more…</w:t>
      </w:r>
    </w:p>
    <w:p w14:paraId="2EE4FA27" w14:textId="77777777" w:rsidR="001C72CF" w:rsidRDefault="001C72CF">
      <w:pPr>
        <w:rPr>
          <w:sz w:val="28"/>
        </w:rPr>
      </w:pPr>
    </w:p>
    <w:p w14:paraId="31F3AC85" w14:textId="77777777" w:rsidR="00303980" w:rsidRDefault="0FB56046" w:rsidP="0FB56046">
      <w:pPr>
        <w:rPr>
          <w:sz w:val="28"/>
          <w:szCs w:val="28"/>
        </w:rPr>
      </w:pPr>
      <w:r w:rsidRPr="0FB56046">
        <w:rPr>
          <w:sz w:val="28"/>
          <w:szCs w:val="28"/>
        </w:rPr>
        <w:t xml:space="preserve">Let’s be clear, it feels good to spend time with family, friends, co-workers, and fellow bleeding disorder families proactively working for a great cause. </w:t>
      </w:r>
    </w:p>
    <w:p w14:paraId="739A0B6A" w14:textId="77777777" w:rsidR="005F4148" w:rsidRDefault="005F4148">
      <w:pPr>
        <w:rPr>
          <w:sz w:val="28"/>
        </w:rPr>
      </w:pPr>
    </w:p>
    <w:p w14:paraId="4B7D91D4" w14:textId="4107A052" w:rsidR="005F4148" w:rsidRDefault="0FB56046" w:rsidP="0FB56046">
      <w:pPr>
        <w:rPr>
          <w:sz w:val="28"/>
          <w:szCs w:val="28"/>
        </w:rPr>
      </w:pPr>
      <w:r w:rsidRPr="0FB56046">
        <w:rPr>
          <w:sz w:val="28"/>
          <w:szCs w:val="28"/>
        </w:rPr>
        <w:t xml:space="preserve">While the Unite </w:t>
      </w:r>
      <w:proofErr w:type="gramStart"/>
      <w:r w:rsidR="00242F31">
        <w:rPr>
          <w:sz w:val="28"/>
          <w:szCs w:val="28"/>
        </w:rPr>
        <w:t>Hawaii</w:t>
      </w:r>
      <w:proofErr w:type="gramEnd"/>
      <w:r w:rsidR="00242F31">
        <w:rPr>
          <w:sz w:val="28"/>
          <w:szCs w:val="28"/>
        </w:rPr>
        <w:t xml:space="preserve"> Walk </w:t>
      </w:r>
      <w:r w:rsidRPr="0FB56046">
        <w:rPr>
          <w:sz w:val="28"/>
          <w:szCs w:val="28"/>
        </w:rPr>
        <w:t>is a once-a-year chance to reconnect with people who understand your journey like no one else does, the Unite Walk is truly a year-round community of families here to support each other.</w:t>
      </w:r>
    </w:p>
    <w:p w14:paraId="2E7EF7AB" w14:textId="77777777" w:rsidR="005F4148" w:rsidRDefault="005F4148">
      <w:pPr>
        <w:rPr>
          <w:sz w:val="28"/>
        </w:rPr>
      </w:pPr>
    </w:p>
    <w:p w14:paraId="7C470B37" w14:textId="77777777" w:rsidR="00303980" w:rsidRDefault="0FB56046" w:rsidP="0FB56046">
      <w:pPr>
        <w:rPr>
          <w:sz w:val="28"/>
          <w:szCs w:val="28"/>
        </w:rPr>
      </w:pPr>
      <w:r w:rsidRPr="0FB56046">
        <w:rPr>
          <w:sz w:val="28"/>
          <w:szCs w:val="28"/>
        </w:rPr>
        <w:t xml:space="preserve">It’s a chance for your team to show support for loved ones whose lives have been impacted by a bleeding disorder. </w:t>
      </w:r>
    </w:p>
    <w:p w14:paraId="52B8EC55" w14:textId="44C02059" w:rsidR="001C72CF" w:rsidRDefault="001C72CF">
      <w:pPr>
        <w:rPr>
          <w:sz w:val="28"/>
        </w:rPr>
      </w:pPr>
    </w:p>
    <w:p w14:paraId="4A4107C9" w14:textId="77777777" w:rsidR="001C72CF" w:rsidRDefault="0FB56046" w:rsidP="0FB56046">
      <w:pPr>
        <w:rPr>
          <w:sz w:val="28"/>
          <w:szCs w:val="28"/>
        </w:rPr>
      </w:pPr>
      <w:r w:rsidRPr="0FB56046">
        <w:rPr>
          <w:sz w:val="28"/>
          <w:szCs w:val="28"/>
        </w:rPr>
        <w:t>Thank you for being a team captain. Let’s get started…</w:t>
      </w:r>
    </w:p>
    <w:p w14:paraId="7E34AA07" w14:textId="384E37F5" w:rsidR="00303980" w:rsidRPr="00303980" w:rsidRDefault="00303980">
      <w:pPr>
        <w:rPr>
          <w:sz w:val="28"/>
        </w:rPr>
      </w:pPr>
      <w:r>
        <w:rPr>
          <w:rFonts w:ascii="Arial Black" w:hAnsi="Arial Black"/>
          <w:sz w:val="28"/>
        </w:rPr>
        <w:br w:type="page"/>
      </w:r>
    </w:p>
    <w:p w14:paraId="086102F3" w14:textId="256D1D0A" w:rsidR="00923F0F" w:rsidRPr="000A75A0" w:rsidRDefault="0FB56046" w:rsidP="0FB56046">
      <w:pPr>
        <w:jc w:val="center"/>
        <w:rPr>
          <w:rFonts w:ascii="Arial Black" w:hAnsi="Arial Black"/>
          <w:color w:val="FF0000"/>
          <w:sz w:val="40"/>
          <w:szCs w:val="40"/>
        </w:rPr>
      </w:pPr>
      <w:r w:rsidRPr="000A75A0">
        <w:rPr>
          <w:rFonts w:ascii="Arial Black" w:hAnsi="Arial Black"/>
          <w:color w:val="FF0000"/>
          <w:sz w:val="40"/>
          <w:szCs w:val="40"/>
        </w:rPr>
        <w:lastRenderedPageBreak/>
        <w:t>Register. Recruit. Raise Funds. Recognize.</w:t>
      </w:r>
    </w:p>
    <w:p w14:paraId="1A737918" w14:textId="1F8A3145" w:rsidR="000A678F" w:rsidRDefault="000A678F" w:rsidP="000A678F">
      <w:pPr>
        <w:rPr>
          <w:sz w:val="28"/>
        </w:rPr>
      </w:pPr>
    </w:p>
    <w:p w14:paraId="08E027C9" w14:textId="77777777" w:rsidR="000A678F" w:rsidRPr="000A678F" w:rsidRDefault="000A678F" w:rsidP="000A678F">
      <w:pPr>
        <w:rPr>
          <w:sz w:val="28"/>
        </w:rPr>
      </w:pPr>
    </w:p>
    <w:p w14:paraId="45538236" w14:textId="77777777" w:rsidR="00BE1C72" w:rsidRDefault="0FB56046" w:rsidP="0FB56046">
      <w:pPr>
        <w:rPr>
          <w:rFonts w:cs="Arial"/>
          <w:sz w:val="28"/>
          <w:szCs w:val="28"/>
        </w:rPr>
      </w:pPr>
      <w:r w:rsidRPr="0FB56046">
        <w:rPr>
          <w:rFonts w:cs="Arial"/>
          <w:sz w:val="28"/>
          <w:szCs w:val="28"/>
        </w:rPr>
        <w:t xml:space="preserve">Every action you take as a team captain falls into one of four categories </w:t>
      </w:r>
    </w:p>
    <w:p w14:paraId="3816C7F0" w14:textId="77777777" w:rsidR="00BE1C72" w:rsidRDefault="00BE1C72">
      <w:pPr>
        <w:rPr>
          <w:rFonts w:cs="Arial"/>
          <w:sz w:val="28"/>
        </w:rPr>
      </w:pPr>
    </w:p>
    <w:p w14:paraId="10AAD540" w14:textId="6CD14828" w:rsidR="00C378B1" w:rsidRDefault="0FB56046" w:rsidP="0FB56046">
      <w:pPr>
        <w:rPr>
          <w:rFonts w:cs="Arial"/>
          <w:sz w:val="28"/>
          <w:szCs w:val="28"/>
        </w:rPr>
      </w:pPr>
      <w:r w:rsidRPr="000A75A0">
        <w:rPr>
          <w:rFonts w:ascii="Arial Black" w:hAnsi="Arial Black" w:cs="Arial"/>
          <w:color w:val="FF0000"/>
          <w:sz w:val="28"/>
          <w:szCs w:val="28"/>
        </w:rPr>
        <w:t>Register.</w:t>
      </w:r>
      <w:r w:rsidRPr="000A75A0">
        <w:rPr>
          <w:rFonts w:cs="Arial"/>
          <w:color w:val="FF0000"/>
          <w:sz w:val="28"/>
          <w:szCs w:val="28"/>
        </w:rPr>
        <w:t xml:space="preserve"> </w:t>
      </w:r>
      <w:r w:rsidRPr="0FB56046">
        <w:rPr>
          <w:rFonts w:cs="Arial"/>
          <w:sz w:val="28"/>
          <w:szCs w:val="28"/>
        </w:rPr>
        <w:t xml:space="preserve">Your first step as a team captain is to </w:t>
      </w:r>
      <w:hyperlink r:id="rId12" w:history="1">
        <w:r w:rsidRPr="000034E2">
          <w:rPr>
            <w:rStyle w:val="Hyperlink"/>
            <w:rFonts w:cs="Arial"/>
            <w:sz w:val="28"/>
            <w:szCs w:val="28"/>
          </w:rPr>
          <w:t>register</w:t>
        </w:r>
      </w:hyperlink>
      <w:r w:rsidRPr="0FB56046">
        <w:rPr>
          <w:rFonts w:cs="Arial"/>
          <w:sz w:val="28"/>
          <w:szCs w:val="28"/>
        </w:rPr>
        <w:t xml:space="preserve"> and create your team page. Your online team page will allow you and your team </w:t>
      </w:r>
      <w:r w:rsidRPr="0FB56046">
        <w:rPr>
          <w:rFonts w:cs="Arial"/>
          <w:noProof/>
          <w:sz w:val="28"/>
          <w:szCs w:val="28"/>
        </w:rPr>
        <w:t>to easily track your team’s fundraising progress</w:t>
      </w:r>
      <w:r w:rsidRPr="0FB56046">
        <w:rPr>
          <w:rFonts w:cs="Arial"/>
          <w:sz w:val="28"/>
          <w:szCs w:val="28"/>
        </w:rPr>
        <w:t>. Stuck for a name? We offer ideas later in this kit to stoke your thinking of a fun and meaningful team name.</w:t>
      </w:r>
    </w:p>
    <w:p w14:paraId="4EF9384C" w14:textId="77777777" w:rsidR="00C378B1" w:rsidRPr="00C378B1" w:rsidRDefault="00C378B1" w:rsidP="00C378B1">
      <w:pPr>
        <w:rPr>
          <w:rFonts w:cs="Arial"/>
          <w:sz w:val="28"/>
        </w:rPr>
      </w:pPr>
    </w:p>
    <w:p w14:paraId="6E84009D" w14:textId="2A8A9055" w:rsidR="00C378B1" w:rsidRDefault="0FB56046" w:rsidP="0FB56046">
      <w:pPr>
        <w:rPr>
          <w:rFonts w:cs="Arial"/>
          <w:sz w:val="28"/>
          <w:szCs w:val="28"/>
        </w:rPr>
      </w:pPr>
      <w:r w:rsidRPr="000A75A0">
        <w:rPr>
          <w:rFonts w:ascii="Arial Black" w:hAnsi="Arial Black" w:cs="Arial"/>
          <w:color w:val="FF0000"/>
          <w:sz w:val="28"/>
          <w:szCs w:val="28"/>
        </w:rPr>
        <w:t>Recruit.</w:t>
      </w:r>
      <w:r w:rsidRPr="000A75A0">
        <w:rPr>
          <w:rFonts w:cs="Arial"/>
          <w:color w:val="FF0000"/>
          <w:sz w:val="28"/>
          <w:szCs w:val="28"/>
        </w:rPr>
        <w:t xml:space="preserve"> </w:t>
      </w:r>
      <w:r w:rsidRPr="0FB56046">
        <w:rPr>
          <w:rFonts w:cs="Arial"/>
          <w:sz w:val="28"/>
          <w:szCs w:val="28"/>
        </w:rPr>
        <w:t xml:space="preserve">Spread the word and encourage others to join your team. </w:t>
      </w:r>
      <w:r w:rsidR="00A337C4">
        <w:rPr>
          <w:rFonts w:cs="Arial"/>
          <w:sz w:val="28"/>
          <w:szCs w:val="28"/>
        </w:rPr>
        <w:t xml:space="preserve">Send an email to everyone you know asking them to join your team, or give a donation instead. </w:t>
      </w:r>
      <w:r w:rsidRPr="0FB56046">
        <w:rPr>
          <w:rFonts w:cs="Arial"/>
          <w:sz w:val="28"/>
          <w:szCs w:val="28"/>
        </w:rPr>
        <w:t xml:space="preserve">See “How to Recruit Team Members” starting on page 7 for </w:t>
      </w:r>
      <w:r w:rsidRPr="0FB56046">
        <w:rPr>
          <w:rFonts w:cs="Arial"/>
          <w:noProof/>
          <w:sz w:val="28"/>
          <w:szCs w:val="28"/>
        </w:rPr>
        <w:t>easy-peasy</w:t>
      </w:r>
      <w:r w:rsidRPr="0FB56046">
        <w:rPr>
          <w:rFonts w:cs="Arial"/>
          <w:sz w:val="28"/>
          <w:szCs w:val="28"/>
        </w:rPr>
        <w:t xml:space="preserve"> steps to recruiting a stellar team.</w:t>
      </w:r>
    </w:p>
    <w:p w14:paraId="1281E6D0" w14:textId="77777777" w:rsidR="00C378B1" w:rsidRDefault="00C378B1" w:rsidP="00C378B1">
      <w:pPr>
        <w:rPr>
          <w:rFonts w:cs="Arial"/>
          <w:sz w:val="28"/>
        </w:rPr>
      </w:pPr>
    </w:p>
    <w:p w14:paraId="0F358C5F" w14:textId="38D3F351" w:rsidR="00C378B1" w:rsidRDefault="0FB56046" w:rsidP="0FB56046">
      <w:pPr>
        <w:rPr>
          <w:rFonts w:cs="Arial"/>
          <w:sz w:val="28"/>
          <w:szCs w:val="28"/>
        </w:rPr>
      </w:pPr>
      <w:r w:rsidRPr="000A75A0">
        <w:rPr>
          <w:rFonts w:ascii="Arial Black" w:hAnsi="Arial Black" w:cs="Arial"/>
          <w:color w:val="FF0000"/>
          <w:sz w:val="28"/>
          <w:szCs w:val="28"/>
        </w:rPr>
        <w:t>Raise funds.</w:t>
      </w:r>
      <w:r w:rsidRPr="000A75A0">
        <w:rPr>
          <w:rFonts w:cs="Arial"/>
          <w:color w:val="FF0000"/>
          <w:sz w:val="28"/>
          <w:szCs w:val="28"/>
        </w:rPr>
        <w:t xml:space="preserve"> </w:t>
      </w:r>
      <w:r w:rsidRPr="0FB56046">
        <w:rPr>
          <w:rFonts w:cs="Arial"/>
          <w:sz w:val="28"/>
          <w:szCs w:val="28"/>
        </w:rPr>
        <w:t xml:space="preserve">The Unite </w:t>
      </w:r>
      <w:r w:rsidR="00242F31">
        <w:rPr>
          <w:rFonts w:cs="Arial"/>
          <w:sz w:val="28"/>
          <w:szCs w:val="28"/>
        </w:rPr>
        <w:t xml:space="preserve">Walk </w:t>
      </w:r>
      <w:r w:rsidRPr="0FB56046">
        <w:rPr>
          <w:rFonts w:cs="Arial"/>
          <w:sz w:val="28"/>
          <w:szCs w:val="28"/>
        </w:rPr>
        <w:t xml:space="preserve">is a fundraising event, so all team members are encouraged to raise funds online or offline. Help your team members get registered and encourage your members to set up a personal fundraising page where their friends, </w:t>
      </w:r>
      <w:r w:rsidRPr="0FB56046">
        <w:rPr>
          <w:rFonts w:cs="Arial"/>
          <w:noProof/>
          <w:sz w:val="28"/>
          <w:szCs w:val="28"/>
        </w:rPr>
        <w:t>family,</w:t>
      </w:r>
      <w:r w:rsidRPr="0FB56046">
        <w:rPr>
          <w:rFonts w:cs="Arial"/>
          <w:sz w:val="28"/>
          <w:szCs w:val="28"/>
        </w:rPr>
        <w:t xml:space="preserve"> and co-workers</w:t>
      </w:r>
      <w:r w:rsidR="00A337C4">
        <w:rPr>
          <w:rFonts w:cs="Arial"/>
          <w:sz w:val="28"/>
          <w:szCs w:val="28"/>
        </w:rPr>
        <w:t xml:space="preserve"> </w:t>
      </w:r>
      <w:r w:rsidRPr="0FB56046">
        <w:rPr>
          <w:rFonts w:cs="Arial"/>
          <w:sz w:val="28"/>
          <w:szCs w:val="28"/>
        </w:rPr>
        <w:t>can contribute easily to their efforts online.</w:t>
      </w:r>
    </w:p>
    <w:p w14:paraId="0F62CEB7" w14:textId="77777777" w:rsidR="00C378B1" w:rsidRPr="00C378B1" w:rsidRDefault="00C378B1" w:rsidP="00C378B1">
      <w:pPr>
        <w:rPr>
          <w:rFonts w:cs="Arial"/>
          <w:sz w:val="28"/>
        </w:rPr>
      </w:pPr>
    </w:p>
    <w:p w14:paraId="732B874B" w14:textId="7C7A0D76" w:rsidR="00C378B1" w:rsidRDefault="0FB56046" w:rsidP="0FB56046">
      <w:pPr>
        <w:rPr>
          <w:rFonts w:cs="Arial"/>
          <w:sz w:val="28"/>
          <w:szCs w:val="28"/>
          <w:u w:val="single"/>
        </w:rPr>
      </w:pPr>
      <w:r w:rsidRPr="0FB56046">
        <w:rPr>
          <w:rFonts w:cs="Arial"/>
          <w:sz w:val="28"/>
          <w:szCs w:val="28"/>
        </w:rPr>
        <w:t xml:space="preserve">New for 2018 </w:t>
      </w:r>
      <w:r w:rsidRPr="0FB56046">
        <w:rPr>
          <w:rFonts w:cs="Arial"/>
          <w:noProof/>
          <w:sz w:val="28"/>
          <w:szCs w:val="28"/>
        </w:rPr>
        <w:t>are customized</w:t>
      </w:r>
      <w:r w:rsidRPr="0FB56046">
        <w:rPr>
          <w:rFonts w:cs="Arial"/>
          <w:sz w:val="28"/>
          <w:szCs w:val="28"/>
        </w:rPr>
        <w:t xml:space="preserve"> Unite social networking and fundraising tools, including an app designed for </w:t>
      </w:r>
      <w:r w:rsidRPr="00242F31">
        <w:rPr>
          <w:rFonts w:cs="Arial"/>
          <w:sz w:val="28"/>
          <w:szCs w:val="28"/>
        </w:rPr>
        <w:t xml:space="preserve">raising funds through Facebook. </w:t>
      </w:r>
      <w:r w:rsidRPr="00242F31">
        <w:rPr>
          <w:rFonts w:cs="Arial"/>
          <w:b/>
          <w:bCs/>
          <w:sz w:val="28"/>
          <w:szCs w:val="28"/>
          <w:u w:val="single"/>
        </w:rPr>
        <w:t>Sign up to access all these new tools.</w:t>
      </w:r>
    </w:p>
    <w:p w14:paraId="234E9FAB" w14:textId="77777777" w:rsidR="00C378B1" w:rsidRPr="00C378B1" w:rsidRDefault="00C378B1" w:rsidP="00C378B1">
      <w:pPr>
        <w:rPr>
          <w:rFonts w:cs="Arial"/>
          <w:sz w:val="28"/>
        </w:rPr>
      </w:pPr>
    </w:p>
    <w:p w14:paraId="3653CD08" w14:textId="3DB1E6C5" w:rsidR="000A678F" w:rsidRPr="001C72CF" w:rsidRDefault="0FB56046" w:rsidP="0FB56046">
      <w:pPr>
        <w:rPr>
          <w:rFonts w:cs="Arial"/>
          <w:sz w:val="28"/>
          <w:szCs w:val="28"/>
        </w:rPr>
      </w:pPr>
      <w:r w:rsidRPr="000A75A0">
        <w:rPr>
          <w:rFonts w:ascii="Arial Black" w:hAnsi="Arial Black" w:cs="Arial"/>
          <w:color w:val="FF0000"/>
          <w:sz w:val="28"/>
          <w:szCs w:val="28"/>
        </w:rPr>
        <w:t>Recognize.</w:t>
      </w:r>
      <w:r w:rsidRPr="000A75A0">
        <w:rPr>
          <w:rFonts w:cs="Arial"/>
          <w:color w:val="FF0000"/>
          <w:sz w:val="28"/>
          <w:szCs w:val="28"/>
        </w:rPr>
        <w:t xml:space="preserve">  </w:t>
      </w:r>
      <w:r w:rsidRPr="0FB56046">
        <w:rPr>
          <w:rFonts w:cs="Arial"/>
          <w:sz w:val="28"/>
          <w:szCs w:val="28"/>
        </w:rPr>
        <w:t xml:space="preserve">Recognition of your team members is a MUST for an effective team! Team members who reach certain levels of fundraising may be </w:t>
      </w:r>
      <w:r w:rsidRPr="00242F31">
        <w:rPr>
          <w:rFonts w:cs="Arial"/>
          <w:sz w:val="28"/>
          <w:szCs w:val="28"/>
        </w:rPr>
        <w:t xml:space="preserve">eligible for special prizes and incentives. </w:t>
      </w:r>
      <w:r w:rsidRPr="00242F31">
        <w:rPr>
          <w:rFonts w:cs="Arial"/>
          <w:sz w:val="28"/>
          <w:szCs w:val="28"/>
          <w:u w:val="single"/>
        </w:rPr>
        <w:t xml:space="preserve">See here what your team may qualify </w:t>
      </w:r>
      <w:r w:rsidRPr="00242F31">
        <w:rPr>
          <w:rFonts w:cs="Arial"/>
          <w:noProof/>
          <w:sz w:val="28"/>
          <w:szCs w:val="28"/>
          <w:u w:val="single"/>
        </w:rPr>
        <w:t>for</w:t>
      </w:r>
      <w:r w:rsidRPr="00242F31">
        <w:rPr>
          <w:rFonts w:cs="Arial"/>
          <w:sz w:val="28"/>
          <w:szCs w:val="28"/>
        </w:rPr>
        <w:t>. Be</w:t>
      </w:r>
      <w:r w:rsidRPr="0FB56046">
        <w:rPr>
          <w:rFonts w:cs="Arial"/>
          <w:sz w:val="28"/>
          <w:szCs w:val="28"/>
        </w:rPr>
        <w:t xml:space="preserve"> generous with emails, texts, and calls to let your team know you’re proud of their work.</w:t>
      </w:r>
      <w:r w:rsidR="00D35365" w:rsidRPr="00D35365">
        <w:rPr>
          <w:noProof/>
          <w:sz w:val="44"/>
        </w:rPr>
        <w:t xml:space="preserve"> </w:t>
      </w:r>
      <w:r w:rsidR="00C378B1" w:rsidRPr="0FB56046">
        <w:rPr>
          <w:rFonts w:cs="Arial"/>
          <w:sz w:val="28"/>
          <w:szCs w:val="28"/>
        </w:rPr>
        <w:br w:type="page"/>
      </w:r>
    </w:p>
    <w:p w14:paraId="6DB19F6D" w14:textId="65FFE04C" w:rsidR="004510C2" w:rsidRPr="00A43DC9" w:rsidRDefault="0FB56046" w:rsidP="0FB56046">
      <w:pPr>
        <w:rPr>
          <w:rFonts w:ascii="Arial Black" w:hAnsi="Arial Black"/>
          <w:color w:val="FF0000"/>
          <w:sz w:val="40"/>
          <w:szCs w:val="40"/>
        </w:rPr>
      </w:pPr>
      <w:r w:rsidRPr="00A43DC9">
        <w:rPr>
          <w:rFonts w:ascii="Arial Black" w:hAnsi="Arial Black"/>
          <w:color w:val="FF0000"/>
          <w:sz w:val="40"/>
          <w:szCs w:val="40"/>
        </w:rPr>
        <w:lastRenderedPageBreak/>
        <w:t xml:space="preserve">Team Captain Checklist </w:t>
      </w:r>
    </w:p>
    <w:p w14:paraId="34BDDF38" w14:textId="77777777" w:rsidR="00115897" w:rsidRDefault="00115897" w:rsidP="000A678F">
      <w:pPr>
        <w:rPr>
          <w:rFonts w:ascii="Arial Black" w:hAnsi="Arial Black"/>
          <w:color w:val="00B9F1"/>
          <w:sz w:val="28"/>
        </w:rPr>
      </w:pPr>
    </w:p>
    <w:p w14:paraId="726DEB84" w14:textId="77777777" w:rsidR="004510C2" w:rsidRPr="000A75A0" w:rsidRDefault="0FB56046" w:rsidP="0FB56046">
      <w:pPr>
        <w:rPr>
          <w:rFonts w:ascii="Arial Black" w:hAnsi="Arial Black"/>
          <w:color w:val="FF0000"/>
          <w:sz w:val="28"/>
          <w:szCs w:val="28"/>
        </w:rPr>
      </w:pPr>
      <w:r w:rsidRPr="000A75A0">
        <w:rPr>
          <w:rFonts w:ascii="Arial Black" w:hAnsi="Arial Black"/>
          <w:color w:val="FF0000"/>
          <w:sz w:val="28"/>
          <w:szCs w:val="28"/>
        </w:rPr>
        <w:t>Get started (3-4 months before your event)</w:t>
      </w:r>
    </w:p>
    <w:p w14:paraId="1F3B4F57" w14:textId="77777777" w:rsidR="00BC41A9" w:rsidRDefault="00BC41A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Pr="0FB56046">
        <w:rPr>
          <w:rFonts w:cs="Arial"/>
          <w:sz w:val="24"/>
          <w:szCs w:val="24"/>
        </w:rPr>
        <w:t>Named</w:t>
      </w:r>
      <w:r w:rsidR="003607CD" w:rsidRPr="0FB56046">
        <w:rPr>
          <w:rFonts w:cs="Arial"/>
          <w:sz w:val="24"/>
          <w:szCs w:val="24"/>
        </w:rPr>
        <w:t xml:space="preserve"> your team something meaningful, inspiring, fun, or all three!</w:t>
      </w:r>
    </w:p>
    <w:p w14:paraId="0940B1BA" w14:textId="77777777" w:rsidR="003607CD" w:rsidRDefault="003607CD"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FB56046">
        <w:rPr>
          <w:rFonts w:cs="Arial"/>
          <w:sz w:val="24"/>
          <w:szCs w:val="24"/>
        </w:rPr>
        <w:t xml:space="preserve"> Set your team goals.</w:t>
      </w:r>
    </w:p>
    <w:p w14:paraId="14773ADE" w14:textId="72EEDF41" w:rsidR="00BC41A9"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BC41A9" w:rsidRPr="0FB56046">
        <w:rPr>
          <w:rFonts w:cs="Arial"/>
          <w:sz w:val="24"/>
          <w:szCs w:val="24"/>
        </w:rPr>
        <w:t>Registered yourself and your team (with you as team captain)</w:t>
      </w:r>
    </w:p>
    <w:p w14:paraId="38E319CD" w14:textId="5F48FD3E" w:rsidR="008373F5"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8373F5" w:rsidRPr="0FB56046">
        <w:rPr>
          <w:rFonts w:cs="Arial"/>
          <w:sz w:val="24"/>
          <w:szCs w:val="24"/>
        </w:rPr>
        <w:t>Customize your team page</w:t>
      </w:r>
    </w:p>
    <w:p w14:paraId="72285D07" w14:textId="49A77AF3" w:rsidR="00BC41A9"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6127D8" w:rsidRPr="0FB56046">
        <w:rPr>
          <w:rFonts w:cs="Arial"/>
          <w:sz w:val="24"/>
          <w:szCs w:val="24"/>
        </w:rPr>
        <w:t>Brainstorm</w:t>
      </w:r>
      <w:r w:rsidR="00BC41A9" w:rsidRPr="0FB56046">
        <w:rPr>
          <w:rFonts w:cs="Arial"/>
          <w:sz w:val="24"/>
          <w:szCs w:val="24"/>
        </w:rPr>
        <w:t xml:space="preserve"> </w:t>
      </w:r>
      <w:r w:rsidR="00115897" w:rsidRPr="0FB56046">
        <w:rPr>
          <w:rFonts w:cs="Arial"/>
          <w:sz w:val="24"/>
          <w:szCs w:val="24"/>
        </w:rPr>
        <w:t xml:space="preserve">who </w:t>
      </w:r>
      <w:r w:rsidR="006127D8" w:rsidRPr="0FB56046">
        <w:rPr>
          <w:rFonts w:cs="Arial"/>
          <w:sz w:val="24"/>
          <w:szCs w:val="24"/>
        </w:rPr>
        <w:t>you want to</w:t>
      </w:r>
      <w:r w:rsidR="00BC41A9" w:rsidRPr="0FB56046">
        <w:rPr>
          <w:rFonts w:cs="Arial"/>
          <w:sz w:val="24"/>
          <w:szCs w:val="24"/>
        </w:rPr>
        <w:t xml:space="preserve"> recruit</w:t>
      </w:r>
    </w:p>
    <w:p w14:paraId="540B58B1" w14:textId="53B9119B" w:rsidR="00115897"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115897" w:rsidRPr="0FB56046">
        <w:rPr>
          <w:rFonts w:cs="Arial"/>
          <w:sz w:val="24"/>
          <w:szCs w:val="24"/>
        </w:rPr>
        <w:t xml:space="preserve">Practice your recruitment script, especially “why we </w:t>
      </w:r>
      <w:r w:rsidR="00115897" w:rsidRPr="0FB56046">
        <w:rPr>
          <w:rFonts w:cs="Arial"/>
          <w:noProof/>
          <w:sz w:val="24"/>
          <w:szCs w:val="24"/>
        </w:rPr>
        <w:t>walk</w:t>
      </w:r>
      <w:r w:rsidR="00D82ECA" w:rsidRPr="0FB56046">
        <w:rPr>
          <w:rFonts w:cs="Arial"/>
          <w:noProof/>
          <w:sz w:val="24"/>
          <w:szCs w:val="24"/>
        </w:rPr>
        <w:t>.</w:t>
      </w:r>
      <w:r w:rsidR="00115897" w:rsidRPr="0FB56046">
        <w:rPr>
          <w:rFonts w:cs="Arial"/>
          <w:sz w:val="24"/>
          <w:szCs w:val="24"/>
        </w:rPr>
        <w:t>”</w:t>
      </w:r>
    </w:p>
    <w:p w14:paraId="5790921A" w14:textId="295C9786" w:rsidR="00115897"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115897" w:rsidRPr="0FB56046">
        <w:rPr>
          <w:rFonts w:cs="Arial"/>
          <w:sz w:val="24"/>
          <w:szCs w:val="24"/>
        </w:rPr>
        <w:t>Invite everyone</w:t>
      </w:r>
      <w:r w:rsidR="00DF21A8" w:rsidRPr="0FB56046">
        <w:rPr>
          <w:rFonts w:cs="Arial"/>
          <w:sz w:val="24"/>
          <w:szCs w:val="24"/>
        </w:rPr>
        <w:t xml:space="preserve"> on our list </w:t>
      </w:r>
      <w:r w:rsidR="00115897" w:rsidRPr="0FB56046">
        <w:rPr>
          <w:rFonts w:cs="Arial"/>
          <w:sz w:val="24"/>
          <w:szCs w:val="24"/>
        </w:rPr>
        <w:t xml:space="preserve">to join your team or support your efforts with a donation </w:t>
      </w:r>
    </w:p>
    <w:p w14:paraId="099559DF" w14:textId="560C250F" w:rsidR="00BC41A9"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151FDD" w:rsidRPr="0FB56046">
        <w:rPr>
          <w:rFonts w:cs="Arial"/>
          <w:sz w:val="24"/>
          <w:szCs w:val="24"/>
        </w:rPr>
        <w:t xml:space="preserve">Make sure all team members </w:t>
      </w:r>
      <w:hyperlink r:id="rId13" w:history="1">
        <w:r w:rsidR="00151FDD" w:rsidRPr="000034E2">
          <w:rPr>
            <w:rStyle w:val="Hyperlink"/>
            <w:rFonts w:cs="Arial"/>
            <w:sz w:val="24"/>
            <w:szCs w:val="24"/>
          </w:rPr>
          <w:t>register</w:t>
        </w:r>
      </w:hyperlink>
      <w:r w:rsidR="00151FDD" w:rsidRPr="0FB56046">
        <w:rPr>
          <w:rFonts w:cs="Arial"/>
          <w:sz w:val="24"/>
          <w:szCs w:val="24"/>
        </w:rPr>
        <w:t xml:space="preserve"> (you can </w:t>
      </w:r>
      <w:r w:rsidR="00115897" w:rsidRPr="0FB56046">
        <w:rPr>
          <w:rFonts w:cs="Arial"/>
          <w:sz w:val="24"/>
          <w:szCs w:val="24"/>
        </w:rPr>
        <w:t>also register them when you register</w:t>
      </w:r>
      <w:r w:rsidR="00151FDD" w:rsidRPr="0FB56046">
        <w:rPr>
          <w:rFonts w:cs="Arial"/>
          <w:sz w:val="24"/>
          <w:szCs w:val="24"/>
        </w:rPr>
        <w:t>)</w:t>
      </w:r>
    </w:p>
    <w:p w14:paraId="26FE026E" w14:textId="36C8AA04" w:rsidR="006127D8"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4D6422" w:rsidRPr="0FB56046">
        <w:rPr>
          <w:rFonts w:cs="Arial"/>
          <w:sz w:val="24"/>
          <w:szCs w:val="24"/>
        </w:rPr>
        <w:t xml:space="preserve">Have a kick-off call or meeting, especially if you’re a corporate team. </w:t>
      </w:r>
    </w:p>
    <w:p w14:paraId="1A9FD0D8" w14:textId="7391F75C" w:rsidR="00151FDD" w:rsidRPr="00151FDD"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151FDD" w:rsidRPr="0FB56046">
        <w:rPr>
          <w:rFonts w:cs="Arial"/>
          <w:sz w:val="24"/>
          <w:szCs w:val="24"/>
        </w:rPr>
        <w:t>Check</w:t>
      </w:r>
      <w:r w:rsidR="00095218" w:rsidRPr="0FB56046">
        <w:rPr>
          <w:rFonts w:cs="Arial"/>
          <w:sz w:val="24"/>
          <w:szCs w:val="24"/>
        </w:rPr>
        <w:t xml:space="preserve"> your </w:t>
      </w:r>
      <w:r w:rsidR="00151FDD" w:rsidRPr="0FB56046">
        <w:rPr>
          <w:rFonts w:cs="Arial"/>
          <w:sz w:val="24"/>
          <w:szCs w:val="24"/>
        </w:rPr>
        <w:t xml:space="preserve">company’s </w:t>
      </w:r>
      <w:hyperlink r:id="rId14" w:history="1">
        <w:r w:rsidR="00151FDD" w:rsidRPr="0FB56046">
          <w:rPr>
            <w:rStyle w:val="Hyperlink"/>
            <w:rFonts w:cs="Arial"/>
            <w:sz w:val="24"/>
            <w:szCs w:val="24"/>
          </w:rPr>
          <w:t>matching gift policy here.</w:t>
        </w:r>
      </w:hyperlink>
    </w:p>
    <w:p w14:paraId="7EA8A6FE" w14:textId="65F2902E" w:rsidR="00151FDD" w:rsidRPr="00151FDD" w:rsidRDefault="00A43DC9" w:rsidP="00A43DC9">
      <w:pPr>
        <w:spacing w:line="360" w:lineRule="auto"/>
        <w:ind w:left="450" w:hanging="450"/>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rFonts w:cs="Arial"/>
          <w:sz w:val="24"/>
          <w:szCs w:val="24"/>
        </w:rPr>
        <w:t>Sen</w:t>
      </w:r>
      <w:r w:rsidR="00115897" w:rsidRPr="0FB56046">
        <w:rPr>
          <w:rFonts w:cs="Arial"/>
          <w:sz w:val="24"/>
          <w:szCs w:val="24"/>
        </w:rPr>
        <w:t>d e-mails to everyone you know asking them</w:t>
      </w:r>
      <w:r w:rsidR="00D82ECA" w:rsidRPr="0FB56046">
        <w:rPr>
          <w:rFonts w:cs="Arial"/>
          <w:sz w:val="24"/>
          <w:szCs w:val="24"/>
        </w:rPr>
        <w:t xml:space="preserve"> to</w:t>
      </w:r>
      <w:r w:rsidR="00115897" w:rsidRPr="0FB56046">
        <w:rPr>
          <w:rFonts w:cs="Arial"/>
          <w:sz w:val="24"/>
          <w:szCs w:val="24"/>
        </w:rPr>
        <w:t xml:space="preserve"> </w:t>
      </w:r>
      <w:r w:rsidR="00115897" w:rsidRPr="0FB56046">
        <w:rPr>
          <w:rFonts w:cs="Arial"/>
          <w:noProof/>
          <w:sz w:val="24"/>
          <w:szCs w:val="24"/>
        </w:rPr>
        <w:t>join</w:t>
      </w:r>
      <w:r w:rsidR="00115897" w:rsidRPr="0FB56046">
        <w:rPr>
          <w:rFonts w:cs="Arial"/>
          <w:sz w:val="24"/>
          <w:szCs w:val="24"/>
        </w:rPr>
        <w:t xml:space="preserve"> your team, or </w:t>
      </w:r>
      <w:r w:rsidR="00D82ECA" w:rsidRPr="0FB56046">
        <w:rPr>
          <w:rFonts w:cs="Arial"/>
          <w:noProof/>
          <w:sz w:val="24"/>
          <w:szCs w:val="24"/>
        </w:rPr>
        <w:t>donate</w:t>
      </w:r>
      <w:r w:rsidR="00115897" w:rsidRPr="0FB56046">
        <w:rPr>
          <w:rFonts w:cs="Arial"/>
          <w:sz w:val="24"/>
          <w:szCs w:val="24"/>
        </w:rPr>
        <w:t xml:space="preserve"> instead.</w:t>
      </w:r>
    </w:p>
    <w:p w14:paraId="5492CEC4" w14:textId="5712D3C2" w:rsidR="00151FDD" w:rsidRPr="00151FDD"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rFonts w:cs="Arial"/>
          <w:sz w:val="24"/>
          <w:szCs w:val="24"/>
        </w:rPr>
        <w:t xml:space="preserve">Place articles in </w:t>
      </w:r>
      <w:r w:rsidR="00115897" w:rsidRPr="0FB56046">
        <w:rPr>
          <w:rFonts w:cs="Arial"/>
          <w:sz w:val="24"/>
          <w:szCs w:val="24"/>
        </w:rPr>
        <w:t xml:space="preserve">your </w:t>
      </w:r>
      <w:r w:rsidR="00095218" w:rsidRPr="0FB56046">
        <w:rPr>
          <w:rFonts w:cs="Arial"/>
          <w:sz w:val="24"/>
          <w:szCs w:val="24"/>
        </w:rPr>
        <w:t xml:space="preserve">company newsletters or intranet site to recruit team members. </w:t>
      </w:r>
    </w:p>
    <w:p w14:paraId="4A5D994F" w14:textId="4E884D13" w:rsidR="004D6422" w:rsidRPr="00115897" w:rsidRDefault="00A43DC9" w:rsidP="00A43DC9">
      <w:pPr>
        <w:spacing w:line="360" w:lineRule="auto"/>
        <w:ind w:left="450" w:hanging="450"/>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4D6422" w:rsidRPr="0FB56046">
        <w:rPr>
          <w:rFonts w:cs="Arial"/>
          <w:sz w:val="24"/>
          <w:szCs w:val="24"/>
        </w:rPr>
        <w:t xml:space="preserve">E-mail your team weekly with fundraising updates </w:t>
      </w:r>
      <w:r w:rsidR="00DF21A8" w:rsidRPr="0FB56046">
        <w:rPr>
          <w:rFonts w:cs="Arial"/>
          <w:sz w:val="24"/>
          <w:szCs w:val="24"/>
        </w:rPr>
        <w:t>and be sure</w:t>
      </w:r>
      <w:r w:rsidR="004D6422" w:rsidRPr="0FB56046">
        <w:rPr>
          <w:rFonts w:cs="Arial"/>
          <w:sz w:val="24"/>
          <w:szCs w:val="24"/>
        </w:rPr>
        <w:t xml:space="preserve"> to highlight new team members with a hearty welcome.</w:t>
      </w:r>
    </w:p>
    <w:p w14:paraId="42710A24" w14:textId="77777777" w:rsidR="00151FDD" w:rsidRDefault="00151FDD" w:rsidP="00BC41A9">
      <w:pPr>
        <w:spacing w:line="360" w:lineRule="auto"/>
      </w:pPr>
    </w:p>
    <w:p w14:paraId="25AAF17F" w14:textId="77777777" w:rsidR="00115897" w:rsidRPr="000A75A0" w:rsidRDefault="0FB56046" w:rsidP="0FB56046">
      <w:pPr>
        <w:spacing w:line="360" w:lineRule="auto"/>
        <w:rPr>
          <w:rFonts w:ascii="Arial Black" w:hAnsi="Arial Black"/>
          <w:color w:val="FF0000"/>
          <w:sz w:val="28"/>
          <w:szCs w:val="28"/>
        </w:rPr>
      </w:pPr>
      <w:r w:rsidRPr="000A75A0">
        <w:rPr>
          <w:rFonts w:ascii="Arial Black" w:hAnsi="Arial Black"/>
          <w:color w:val="FF0000"/>
          <w:sz w:val="28"/>
          <w:szCs w:val="28"/>
        </w:rPr>
        <w:t xml:space="preserve">Keep up your momentum (1-2 months before your event) </w:t>
      </w:r>
    </w:p>
    <w:p w14:paraId="2E1C9B61" w14:textId="6FABA441" w:rsidR="00115897" w:rsidRPr="00115897" w:rsidRDefault="00A43DC9" w:rsidP="00A43DC9">
      <w:pPr>
        <w:spacing w:line="360" w:lineRule="auto"/>
        <w:ind w:left="450" w:hanging="450"/>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rFonts w:cs="Arial"/>
          <w:sz w:val="24"/>
          <w:szCs w:val="24"/>
        </w:rPr>
        <w:t>Send out fundraisin</w:t>
      </w:r>
      <w:r w:rsidR="004D6422" w:rsidRPr="0FB56046">
        <w:rPr>
          <w:rFonts w:cs="Arial"/>
          <w:sz w:val="24"/>
          <w:szCs w:val="24"/>
        </w:rPr>
        <w:t>g e-mails to ask for donations and remind your team to send out their emails too!</w:t>
      </w:r>
      <w:r w:rsidR="00D72660">
        <w:rPr>
          <w:rFonts w:cs="Arial"/>
          <w:sz w:val="24"/>
          <w:szCs w:val="24"/>
        </w:rPr>
        <w:t xml:space="preserve"> Click here for a </w:t>
      </w:r>
      <w:hyperlink r:id="rId15" w:history="1">
        <w:r w:rsidR="00D72660" w:rsidRPr="00D72660">
          <w:rPr>
            <w:rStyle w:val="Hyperlink"/>
            <w:rFonts w:cs="Arial"/>
            <w:sz w:val="24"/>
            <w:szCs w:val="24"/>
          </w:rPr>
          <w:t>step-by-step video</w:t>
        </w:r>
      </w:hyperlink>
      <w:r w:rsidR="00D72660">
        <w:rPr>
          <w:rFonts w:cs="Arial"/>
          <w:sz w:val="24"/>
          <w:szCs w:val="24"/>
        </w:rPr>
        <w:t xml:space="preserve"> on how to send an email.</w:t>
      </w:r>
    </w:p>
    <w:p w14:paraId="2E5DFC36" w14:textId="498E060C" w:rsidR="00115897" w:rsidRPr="00115897"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4D6422" w:rsidRPr="0FB56046">
        <w:rPr>
          <w:rFonts w:cs="Arial"/>
          <w:sz w:val="24"/>
          <w:szCs w:val="24"/>
        </w:rPr>
        <w:t>Update the team</w:t>
      </w:r>
      <w:r w:rsidR="00095218" w:rsidRPr="0FB56046">
        <w:rPr>
          <w:rFonts w:cs="Arial"/>
          <w:sz w:val="24"/>
          <w:szCs w:val="24"/>
        </w:rPr>
        <w:t xml:space="preserve"> page with personal stories, </w:t>
      </w:r>
      <w:r w:rsidR="00095218" w:rsidRPr="0FB56046">
        <w:rPr>
          <w:rFonts w:cs="Arial"/>
          <w:noProof/>
          <w:sz w:val="24"/>
          <w:szCs w:val="24"/>
        </w:rPr>
        <w:t>photos</w:t>
      </w:r>
      <w:r w:rsidR="00D82ECA" w:rsidRPr="0FB56046">
        <w:rPr>
          <w:rFonts w:cs="Arial"/>
          <w:noProof/>
          <w:sz w:val="24"/>
          <w:szCs w:val="24"/>
        </w:rPr>
        <w:t>,</w:t>
      </w:r>
      <w:r w:rsidR="00095218" w:rsidRPr="0FB56046">
        <w:rPr>
          <w:rFonts w:cs="Arial"/>
          <w:sz w:val="24"/>
          <w:szCs w:val="24"/>
        </w:rPr>
        <w:t xml:space="preserve"> and progress. </w:t>
      </w:r>
    </w:p>
    <w:p w14:paraId="251D92DF" w14:textId="17CBAB1B" w:rsidR="00115897" w:rsidRPr="00115897" w:rsidRDefault="00A43DC9"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rFonts w:cs="Arial"/>
          <w:sz w:val="24"/>
          <w:szCs w:val="24"/>
        </w:rPr>
        <w:t xml:space="preserve">Distribute </w:t>
      </w:r>
      <w:r w:rsidR="004D6422" w:rsidRPr="0FB56046">
        <w:rPr>
          <w:rFonts w:cs="Arial"/>
          <w:sz w:val="24"/>
          <w:szCs w:val="24"/>
        </w:rPr>
        <w:t xml:space="preserve">Unite </w:t>
      </w:r>
      <w:r w:rsidR="00242F31">
        <w:rPr>
          <w:rFonts w:cs="Arial"/>
          <w:sz w:val="24"/>
          <w:szCs w:val="24"/>
        </w:rPr>
        <w:t>Walk</w:t>
      </w:r>
      <w:r w:rsidR="004D6422" w:rsidRPr="0FB56046">
        <w:rPr>
          <w:rFonts w:cs="Arial"/>
          <w:sz w:val="24"/>
          <w:szCs w:val="24"/>
        </w:rPr>
        <w:t xml:space="preserve"> flyers to</w:t>
      </w:r>
      <w:r w:rsidR="00095218" w:rsidRPr="0FB56046">
        <w:rPr>
          <w:rFonts w:cs="Arial"/>
          <w:sz w:val="24"/>
          <w:szCs w:val="24"/>
        </w:rPr>
        <w:t xml:space="preserve"> shops and restaurants in your neighborhood. </w:t>
      </w:r>
    </w:p>
    <w:p w14:paraId="5974A202" w14:textId="02823DEC" w:rsidR="00115897" w:rsidRPr="00115897" w:rsidRDefault="00A43DC9" w:rsidP="00A43DC9">
      <w:pPr>
        <w:spacing w:line="360" w:lineRule="auto"/>
        <w:ind w:left="450" w:hanging="450"/>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rFonts w:cs="Arial"/>
          <w:sz w:val="24"/>
          <w:szCs w:val="24"/>
        </w:rPr>
        <w:t>Host a t</w:t>
      </w:r>
      <w:r w:rsidR="004D6422" w:rsidRPr="0FB56046">
        <w:rPr>
          <w:rFonts w:cs="Arial"/>
          <w:sz w:val="24"/>
          <w:szCs w:val="24"/>
        </w:rPr>
        <w:t>eam fundraising event (bake sale, garage sale, tip night, garage band challenge)</w:t>
      </w:r>
    </w:p>
    <w:p w14:paraId="2700E008" w14:textId="7D6C64B4" w:rsidR="00115897" w:rsidRPr="00115897" w:rsidRDefault="00A43DC9" w:rsidP="00A43DC9">
      <w:pPr>
        <w:spacing w:line="360" w:lineRule="auto"/>
        <w:ind w:left="450" w:hanging="450"/>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rFonts w:cs="Arial"/>
          <w:sz w:val="24"/>
          <w:szCs w:val="24"/>
        </w:rPr>
        <w:t xml:space="preserve">E-mail your team </w:t>
      </w:r>
      <w:r w:rsidR="004D6422" w:rsidRPr="0FB56046">
        <w:rPr>
          <w:rFonts w:cs="Arial"/>
          <w:sz w:val="24"/>
          <w:szCs w:val="24"/>
        </w:rPr>
        <w:t>weekly with fundraising updates</w:t>
      </w:r>
      <w:r w:rsidR="00095218" w:rsidRPr="0FB56046">
        <w:rPr>
          <w:rFonts w:cs="Arial"/>
          <w:sz w:val="24"/>
          <w:szCs w:val="24"/>
        </w:rPr>
        <w:t xml:space="preserve"> </w:t>
      </w:r>
      <w:r w:rsidR="004D6422" w:rsidRPr="0FB56046">
        <w:rPr>
          <w:rFonts w:cs="Arial"/>
          <w:sz w:val="24"/>
          <w:szCs w:val="24"/>
        </w:rPr>
        <w:t>and recognize your top fundraisers</w:t>
      </w:r>
    </w:p>
    <w:p w14:paraId="6DA6B3EE" w14:textId="4336C8E2" w:rsidR="00115897" w:rsidRDefault="00A43DC9" w:rsidP="00A43DC9">
      <w:pPr>
        <w:spacing w:line="360" w:lineRule="auto"/>
        <w:ind w:left="450" w:hanging="450"/>
        <w:rPr>
          <w:rFonts w:cs="Arial"/>
          <w:sz w:val="24"/>
          <w:szCs w:val="24"/>
        </w:rPr>
      </w:pPr>
      <w:r w:rsidRPr="00A43DC9">
        <w:rPr>
          <w:rFonts w:cs="Arial"/>
          <w:color w:val="FF0000"/>
          <w:sz w:val="28"/>
        </w:rPr>
        <w:lastRenderedPageBreak/>
        <w:sym w:font="Wingdings 2" w:char="F0A3"/>
      </w:r>
      <w:r w:rsidRPr="00A43DC9">
        <w:rPr>
          <w:rFonts w:cs="Arial"/>
          <w:color w:val="FF0000"/>
          <w:sz w:val="28"/>
          <w:szCs w:val="28"/>
        </w:rPr>
        <w:t xml:space="preserve"> </w:t>
      </w:r>
      <w:r w:rsidRPr="00A43DC9">
        <w:rPr>
          <w:rFonts w:cs="Arial"/>
          <w:color w:val="FF0000"/>
          <w:sz w:val="24"/>
          <w:szCs w:val="24"/>
        </w:rPr>
        <w:t xml:space="preserve"> </w:t>
      </w:r>
      <w:r w:rsidR="00E47F7A" w:rsidRPr="0FB56046">
        <w:rPr>
          <w:rFonts w:cs="Arial"/>
          <w:sz w:val="24"/>
          <w:szCs w:val="24"/>
        </w:rPr>
        <w:t>Collect team checks and cash. M</w:t>
      </w:r>
      <w:r w:rsidR="004D6422" w:rsidRPr="0FB56046">
        <w:rPr>
          <w:rFonts w:cs="Arial"/>
          <w:sz w:val="24"/>
          <w:szCs w:val="24"/>
        </w:rPr>
        <w:t xml:space="preserve">ake sure they </w:t>
      </w:r>
      <w:r w:rsidR="004D6422" w:rsidRPr="0FB56046">
        <w:rPr>
          <w:rFonts w:cs="Arial"/>
          <w:noProof/>
          <w:sz w:val="24"/>
          <w:szCs w:val="24"/>
        </w:rPr>
        <w:t>are posted</w:t>
      </w:r>
      <w:r w:rsidR="004D6422" w:rsidRPr="0FB56046">
        <w:rPr>
          <w:rFonts w:cs="Arial"/>
          <w:sz w:val="24"/>
          <w:szCs w:val="24"/>
        </w:rPr>
        <w:t xml:space="preserve"> online, and turn them into </w:t>
      </w:r>
      <w:r w:rsidR="00242F31">
        <w:rPr>
          <w:rFonts w:cs="Arial"/>
          <w:sz w:val="24"/>
          <w:szCs w:val="24"/>
        </w:rPr>
        <w:t>Hawaii Chapter - NHF</w:t>
      </w:r>
      <w:r w:rsidR="004D6422" w:rsidRPr="0FB56046">
        <w:rPr>
          <w:rFonts w:cs="Arial"/>
          <w:sz w:val="24"/>
          <w:szCs w:val="24"/>
        </w:rPr>
        <w:t xml:space="preserve"> for confirmation</w:t>
      </w:r>
    </w:p>
    <w:p w14:paraId="6811F8FF" w14:textId="77777777" w:rsidR="004D6422" w:rsidRPr="00151FDD" w:rsidRDefault="004D6422" w:rsidP="0FB56046">
      <w:pPr>
        <w:spacing w:line="360" w:lineRule="auto"/>
        <w:rPr>
          <w:rFonts w:cs="Arial"/>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Pr="0FB56046">
        <w:rPr>
          <w:rFonts w:cs="Arial"/>
          <w:sz w:val="24"/>
          <w:szCs w:val="24"/>
        </w:rPr>
        <w:t>Order your custom team t-shirts if you’re planning on having them</w:t>
      </w:r>
    </w:p>
    <w:p w14:paraId="2D26AC52" w14:textId="77777777" w:rsidR="004D6422" w:rsidRPr="00115897" w:rsidRDefault="004D6422" w:rsidP="00BC41A9">
      <w:pPr>
        <w:spacing w:line="360" w:lineRule="auto"/>
        <w:rPr>
          <w:rFonts w:cs="Arial"/>
          <w:sz w:val="24"/>
        </w:rPr>
      </w:pPr>
    </w:p>
    <w:p w14:paraId="23AEC4EB" w14:textId="77777777" w:rsidR="00E47F7A" w:rsidRPr="000A75A0" w:rsidRDefault="0FB56046" w:rsidP="0FB56046">
      <w:pPr>
        <w:spacing w:line="360" w:lineRule="auto"/>
        <w:rPr>
          <w:rFonts w:ascii="Arial Black" w:hAnsi="Arial Black"/>
          <w:color w:val="FF0000"/>
          <w:sz w:val="28"/>
          <w:szCs w:val="28"/>
        </w:rPr>
      </w:pPr>
      <w:r w:rsidRPr="000A75A0">
        <w:rPr>
          <w:rFonts w:ascii="Arial Black" w:hAnsi="Arial Black"/>
          <w:color w:val="FF0000"/>
          <w:sz w:val="28"/>
          <w:szCs w:val="28"/>
        </w:rPr>
        <w:t>The week before your event</w:t>
      </w:r>
    </w:p>
    <w:p w14:paraId="4B737B3D" w14:textId="4DA6BFA4" w:rsidR="00E47F7A"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E47F7A" w:rsidRPr="0FB56046">
        <w:rPr>
          <w:sz w:val="24"/>
          <w:szCs w:val="24"/>
        </w:rPr>
        <w:t xml:space="preserve">Coach all your members to send one more fundraising email </w:t>
      </w:r>
    </w:p>
    <w:p w14:paraId="0CC4D470" w14:textId="4FD00DA7" w:rsidR="00E47F7A"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E47F7A" w:rsidRPr="0FB56046">
        <w:rPr>
          <w:sz w:val="24"/>
          <w:szCs w:val="24"/>
        </w:rPr>
        <w:t>Register any unregistered new team members</w:t>
      </w:r>
    </w:p>
    <w:p w14:paraId="3079C5F3" w14:textId="2643C3B9" w:rsidR="00E47F7A" w:rsidRDefault="00A43DC9" w:rsidP="00A43DC9">
      <w:pPr>
        <w:spacing w:line="360" w:lineRule="auto"/>
        <w:ind w:left="360" w:hanging="360"/>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E47F7A" w:rsidRPr="0FB56046">
        <w:rPr>
          <w:sz w:val="24"/>
          <w:szCs w:val="24"/>
        </w:rPr>
        <w:t xml:space="preserve">Email your team with all the event details: team meet up location, start time, </w:t>
      </w:r>
      <w:r w:rsidR="00B5283E" w:rsidRPr="0FB56046">
        <w:rPr>
          <w:sz w:val="24"/>
          <w:szCs w:val="24"/>
        </w:rPr>
        <w:t xml:space="preserve">where to get their team t-shirts, </w:t>
      </w:r>
      <w:r w:rsidR="00E47F7A" w:rsidRPr="0FB56046">
        <w:rPr>
          <w:sz w:val="24"/>
          <w:szCs w:val="24"/>
        </w:rPr>
        <w:t>parking, and recognize all your fundraising leaders and anyone who has met the fundraising minimum</w:t>
      </w:r>
    </w:p>
    <w:p w14:paraId="1668422F" w14:textId="6538F0D2" w:rsidR="00115897" w:rsidRPr="00E47F7A"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E47F7A" w:rsidRPr="0FB56046">
        <w:rPr>
          <w:sz w:val="24"/>
          <w:szCs w:val="24"/>
        </w:rPr>
        <w:t>Post on social media to remind your friends to donate NOW</w:t>
      </w:r>
    </w:p>
    <w:p w14:paraId="3EC82539" w14:textId="77777777" w:rsidR="00115897" w:rsidRDefault="00115897" w:rsidP="00BC41A9">
      <w:pPr>
        <w:spacing w:line="360" w:lineRule="auto"/>
      </w:pPr>
    </w:p>
    <w:p w14:paraId="504B6BBF" w14:textId="77777777" w:rsidR="00D4178D" w:rsidRPr="000A75A0" w:rsidRDefault="0FB56046" w:rsidP="0FB56046">
      <w:pPr>
        <w:spacing w:line="360" w:lineRule="auto"/>
        <w:rPr>
          <w:rFonts w:ascii="Arial Black" w:hAnsi="Arial Black"/>
          <w:color w:val="FF0000"/>
          <w:sz w:val="28"/>
          <w:szCs w:val="28"/>
        </w:rPr>
      </w:pPr>
      <w:r w:rsidRPr="000A75A0">
        <w:rPr>
          <w:rFonts w:ascii="Arial Black" w:hAnsi="Arial Black"/>
          <w:color w:val="FF0000"/>
          <w:sz w:val="28"/>
          <w:szCs w:val="28"/>
        </w:rPr>
        <w:t>Event day</w:t>
      </w:r>
    </w:p>
    <w:p w14:paraId="1529C4CC" w14:textId="7144FD6B"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B5283E" w:rsidRPr="0FB56046">
        <w:rPr>
          <w:sz w:val="24"/>
          <w:szCs w:val="24"/>
        </w:rPr>
        <w:t>Arrive early</w:t>
      </w:r>
    </w:p>
    <w:p w14:paraId="40CD583D" w14:textId="69ABEF27"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sz w:val="24"/>
          <w:szCs w:val="24"/>
        </w:rPr>
        <w:t>Register any</w:t>
      </w:r>
      <w:r w:rsidR="00D4178D" w:rsidRPr="0FB56046">
        <w:rPr>
          <w:sz w:val="24"/>
          <w:szCs w:val="24"/>
        </w:rPr>
        <w:t xml:space="preserve"> unregistered new team members</w:t>
      </w:r>
    </w:p>
    <w:p w14:paraId="47892BFF" w14:textId="5FAD7C78"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D4178D" w:rsidRPr="0FB56046">
        <w:rPr>
          <w:sz w:val="24"/>
          <w:szCs w:val="24"/>
        </w:rPr>
        <w:t xml:space="preserve">Turn in to </w:t>
      </w:r>
      <w:r w:rsidR="00242F31">
        <w:rPr>
          <w:rFonts w:cs="Arial"/>
          <w:sz w:val="24"/>
          <w:szCs w:val="24"/>
        </w:rPr>
        <w:t>Hawaii Chapter - NHF</w:t>
      </w:r>
      <w:r w:rsidR="00242F31" w:rsidRPr="0FB56046">
        <w:rPr>
          <w:sz w:val="24"/>
          <w:szCs w:val="24"/>
        </w:rPr>
        <w:t xml:space="preserve"> </w:t>
      </w:r>
      <w:r w:rsidR="00095218" w:rsidRPr="0FB56046">
        <w:rPr>
          <w:sz w:val="24"/>
          <w:szCs w:val="24"/>
        </w:rPr>
        <w:t>any donatio</w:t>
      </w:r>
      <w:r w:rsidR="00B5283E" w:rsidRPr="0FB56046">
        <w:rPr>
          <w:sz w:val="24"/>
          <w:szCs w:val="24"/>
        </w:rPr>
        <w:t>ns collected in person at event</w:t>
      </w:r>
      <w:r w:rsidR="00095218" w:rsidRPr="0FB56046">
        <w:rPr>
          <w:sz w:val="24"/>
          <w:szCs w:val="24"/>
        </w:rPr>
        <w:t xml:space="preserve"> </w:t>
      </w:r>
    </w:p>
    <w:p w14:paraId="604B00D0" w14:textId="6B8A8394"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D4178D" w:rsidRPr="0FB56046">
        <w:rPr>
          <w:sz w:val="24"/>
          <w:szCs w:val="24"/>
        </w:rPr>
        <w:t>Take team photos</w:t>
      </w:r>
    </w:p>
    <w:p w14:paraId="2B05B872" w14:textId="074418A6" w:rsid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sz w:val="24"/>
          <w:szCs w:val="24"/>
        </w:rPr>
        <w:t>Enjoy the day and bask in the fe</w:t>
      </w:r>
      <w:r w:rsidR="00B5283E" w:rsidRPr="0FB56046">
        <w:rPr>
          <w:sz w:val="24"/>
          <w:szCs w:val="24"/>
        </w:rPr>
        <w:t>eling of doing something great</w:t>
      </w:r>
    </w:p>
    <w:p w14:paraId="74F3F84D" w14:textId="581691F4"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D4178D" w:rsidRPr="0FB56046">
        <w:rPr>
          <w:noProof/>
          <w:sz w:val="24"/>
          <w:szCs w:val="24"/>
        </w:rPr>
        <w:t>Post</w:t>
      </w:r>
      <w:r w:rsidR="00D82ECA" w:rsidRPr="0FB56046">
        <w:rPr>
          <w:noProof/>
          <w:sz w:val="24"/>
          <w:szCs w:val="24"/>
        </w:rPr>
        <w:t>-</w:t>
      </w:r>
      <w:r w:rsidR="00D4178D" w:rsidRPr="0FB56046">
        <w:rPr>
          <w:noProof/>
          <w:sz w:val="24"/>
          <w:szCs w:val="24"/>
        </w:rPr>
        <w:t>event</w:t>
      </w:r>
      <w:r w:rsidR="00D4178D" w:rsidRPr="0FB56046">
        <w:rPr>
          <w:sz w:val="24"/>
          <w:szCs w:val="24"/>
        </w:rPr>
        <w:t xml:space="preserve"> photos and team recognition on Facebook during and after the event</w:t>
      </w:r>
    </w:p>
    <w:p w14:paraId="73E9C814" w14:textId="253F232F" w:rsid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D82ECA" w:rsidRPr="0FB56046">
        <w:rPr>
          <w:noProof/>
          <w:sz w:val="24"/>
          <w:szCs w:val="24"/>
        </w:rPr>
        <w:t>T</w:t>
      </w:r>
      <w:r w:rsidR="00B5283E" w:rsidRPr="0FB56046">
        <w:rPr>
          <w:sz w:val="24"/>
          <w:szCs w:val="24"/>
        </w:rPr>
        <w:t>hank each of your team members for being on your team</w:t>
      </w:r>
      <w:r w:rsidR="00095218" w:rsidRPr="0FB56046">
        <w:rPr>
          <w:sz w:val="24"/>
          <w:szCs w:val="24"/>
        </w:rPr>
        <w:t xml:space="preserve"> </w:t>
      </w:r>
      <w:r w:rsidR="00D82ECA" w:rsidRPr="0FB56046">
        <w:rPr>
          <w:sz w:val="24"/>
          <w:szCs w:val="24"/>
        </w:rPr>
        <w:t>via text, call, or email</w:t>
      </w:r>
    </w:p>
    <w:p w14:paraId="61905F4A" w14:textId="77777777" w:rsidR="00D4178D" w:rsidRDefault="00D4178D" w:rsidP="00BC41A9">
      <w:pPr>
        <w:spacing w:line="360" w:lineRule="auto"/>
        <w:rPr>
          <w:sz w:val="24"/>
        </w:rPr>
      </w:pPr>
    </w:p>
    <w:p w14:paraId="16B7CAC1" w14:textId="77777777" w:rsidR="00D4178D" w:rsidRPr="000A75A0" w:rsidRDefault="0FB56046" w:rsidP="0FB56046">
      <w:pPr>
        <w:spacing w:line="360" w:lineRule="auto"/>
        <w:rPr>
          <w:rFonts w:ascii="Arial Black" w:hAnsi="Arial Black"/>
          <w:color w:val="FF0000"/>
          <w:sz w:val="28"/>
          <w:szCs w:val="28"/>
        </w:rPr>
      </w:pPr>
      <w:r w:rsidRPr="000A75A0">
        <w:rPr>
          <w:rFonts w:ascii="Arial Black" w:hAnsi="Arial Black"/>
          <w:color w:val="FF0000"/>
          <w:sz w:val="28"/>
          <w:szCs w:val="28"/>
        </w:rPr>
        <w:t>Immediately after your event</w:t>
      </w:r>
    </w:p>
    <w:p w14:paraId="71482984" w14:textId="76F2E36D" w:rsidR="00D4178D" w:rsidRPr="00D4178D" w:rsidRDefault="00A43DC9" w:rsidP="00A43DC9">
      <w:pPr>
        <w:spacing w:line="360" w:lineRule="auto"/>
        <w:ind w:left="450" w:hanging="450"/>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sz w:val="24"/>
          <w:szCs w:val="24"/>
        </w:rPr>
        <w:t xml:space="preserve">Send thank-you notes to all </w:t>
      </w:r>
      <w:r w:rsidR="00D4178D" w:rsidRPr="0FB56046">
        <w:rPr>
          <w:sz w:val="24"/>
          <w:szCs w:val="24"/>
        </w:rPr>
        <w:t xml:space="preserve">your </w:t>
      </w:r>
      <w:r w:rsidR="004253F7">
        <w:rPr>
          <w:sz w:val="24"/>
          <w:szCs w:val="24"/>
        </w:rPr>
        <w:t>donors, with a team photo from the event (and send your team photo to your walk coordinator too!)</w:t>
      </w:r>
    </w:p>
    <w:p w14:paraId="608635D5" w14:textId="63F8E361"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D4178D" w:rsidRPr="0FB56046">
        <w:rPr>
          <w:sz w:val="24"/>
          <w:szCs w:val="24"/>
        </w:rPr>
        <w:t>Send an email to all</w:t>
      </w:r>
      <w:r w:rsidR="00095218" w:rsidRPr="0FB56046">
        <w:rPr>
          <w:sz w:val="24"/>
          <w:szCs w:val="24"/>
        </w:rPr>
        <w:t xml:space="preserve"> team members with te</w:t>
      </w:r>
      <w:r w:rsidR="00D4178D" w:rsidRPr="0FB56046">
        <w:rPr>
          <w:sz w:val="24"/>
          <w:szCs w:val="24"/>
        </w:rPr>
        <w:t>am standings and event results</w:t>
      </w:r>
    </w:p>
    <w:p w14:paraId="07157B61" w14:textId="034D6749" w:rsidR="00D4178D" w:rsidRPr="00D4178D" w:rsidRDefault="00A43DC9" w:rsidP="00A43DC9">
      <w:pPr>
        <w:spacing w:line="360" w:lineRule="auto"/>
        <w:ind w:left="450" w:hanging="450"/>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sz w:val="24"/>
          <w:szCs w:val="24"/>
        </w:rPr>
        <w:t>Send follow up e-mails to those who didn’t donate to you. Share your experience</w:t>
      </w:r>
      <w:r w:rsidR="00D4178D" w:rsidRPr="0FB56046">
        <w:rPr>
          <w:sz w:val="24"/>
          <w:szCs w:val="24"/>
        </w:rPr>
        <w:t xml:space="preserve"> with them and give them one more</w:t>
      </w:r>
      <w:r w:rsidR="00095218" w:rsidRPr="0FB56046">
        <w:rPr>
          <w:sz w:val="24"/>
          <w:szCs w:val="24"/>
        </w:rPr>
        <w:t xml:space="preserve"> chance to donate. </w:t>
      </w:r>
    </w:p>
    <w:p w14:paraId="27FB35DE" w14:textId="70876BF5"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095218" w:rsidRPr="0FB56046">
        <w:rPr>
          <w:sz w:val="24"/>
          <w:szCs w:val="24"/>
        </w:rPr>
        <w:t>Collect and turn i</w:t>
      </w:r>
      <w:r w:rsidR="00D4178D" w:rsidRPr="0FB56046">
        <w:rPr>
          <w:sz w:val="24"/>
          <w:szCs w:val="24"/>
        </w:rPr>
        <w:t>n any outstanding pledges</w:t>
      </w:r>
    </w:p>
    <w:p w14:paraId="53E42FC5" w14:textId="579ACF46" w:rsidR="00D4178D" w:rsidRPr="00D4178D" w:rsidRDefault="00A43DC9" w:rsidP="0FB56046">
      <w:pPr>
        <w:spacing w:line="360" w:lineRule="auto"/>
        <w:rPr>
          <w:sz w:val="24"/>
          <w:szCs w:val="24"/>
        </w:rPr>
      </w:pPr>
      <w:r w:rsidRPr="00A43DC9">
        <w:rPr>
          <w:rFonts w:cs="Arial"/>
          <w:color w:val="FF0000"/>
          <w:sz w:val="28"/>
        </w:rPr>
        <w:sym w:font="Wingdings 2" w:char="F0A3"/>
      </w:r>
      <w:r w:rsidRPr="00A43DC9">
        <w:rPr>
          <w:rFonts w:cs="Arial"/>
          <w:color w:val="FF0000"/>
          <w:sz w:val="28"/>
          <w:szCs w:val="28"/>
        </w:rPr>
        <w:t xml:space="preserve"> </w:t>
      </w:r>
      <w:r w:rsidRPr="00A43DC9">
        <w:rPr>
          <w:rFonts w:cs="Arial"/>
          <w:color w:val="FF0000"/>
          <w:sz w:val="24"/>
          <w:szCs w:val="24"/>
        </w:rPr>
        <w:t xml:space="preserve"> </w:t>
      </w:r>
      <w:r w:rsidR="00E47F7A" w:rsidRPr="0FB56046">
        <w:rPr>
          <w:noProof/>
          <w:sz w:val="24"/>
          <w:szCs w:val="24"/>
        </w:rPr>
        <w:t>Host a team wrap party</w:t>
      </w:r>
      <w:r w:rsidR="00E47F7A" w:rsidRPr="0FB56046">
        <w:rPr>
          <w:sz w:val="24"/>
          <w:szCs w:val="24"/>
        </w:rPr>
        <w:t xml:space="preserve"> to thank your team members and enjoy your success</w:t>
      </w:r>
    </w:p>
    <w:p w14:paraId="13D93FD1" w14:textId="77777777" w:rsidR="0004798D" w:rsidRPr="000A75A0" w:rsidRDefault="0FB56046" w:rsidP="0FB56046">
      <w:pPr>
        <w:rPr>
          <w:rFonts w:ascii="Arial Black" w:hAnsi="Arial Black"/>
          <w:color w:val="FF0000"/>
          <w:sz w:val="28"/>
          <w:szCs w:val="28"/>
        </w:rPr>
      </w:pPr>
      <w:r w:rsidRPr="000A75A0">
        <w:rPr>
          <w:rFonts w:ascii="Arial Black" w:hAnsi="Arial Black"/>
          <w:color w:val="FF0000"/>
          <w:sz w:val="40"/>
          <w:szCs w:val="40"/>
        </w:rPr>
        <w:lastRenderedPageBreak/>
        <w:t>Team Goals</w:t>
      </w:r>
    </w:p>
    <w:p w14:paraId="45B8B7F0" w14:textId="10012767" w:rsidR="000804B0" w:rsidRPr="00A43DC9" w:rsidRDefault="0FB56046" w:rsidP="0FB56046">
      <w:pPr>
        <w:rPr>
          <w:rFonts w:cs="Arial"/>
          <w:sz w:val="28"/>
          <w:szCs w:val="24"/>
        </w:rPr>
      </w:pPr>
      <w:r w:rsidRPr="00A43DC9">
        <w:rPr>
          <w:rFonts w:cs="Arial"/>
          <w:sz w:val="28"/>
          <w:szCs w:val="24"/>
        </w:rPr>
        <w:t xml:space="preserve">Research shows that when your team all shares the same goal, it dramatically boosts your success. Use this worksheet to set a high, </w:t>
      </w:r>
      <w:r w:rsidR="00A43DC9">
        <w:rPr>
          <w:rFonts w:cs="Arial"/>
          <w:sz w:val="28"/>
          <w:szCs w:val="24"/>
        </w:rPr>
        <w:t>yet attainable goal. Y</w:t>
      </w:r>
      <w:r w:rsidRPr="00A43DC9">
        <w:rPr>
          <w:rFonts w:cs="Arial"/>
          <w:sz w:val="28"/>
          <w:szCs w:val="24"/>
        </w:rPr>
        <w:t>ou can always increase your goal if you hit it early.</w:t>
      </w:r>
    </w:p>
    <w:p w14:paraId="44D7F30F" w14:textId="77777777" w:rsidR="000804B0" w:rsidRPr="00A43DC9" w:rsidRDefault="000804B0" w:rsidP="0004798D">
      <w:pPr>
        <w:rPr>
          <w:rFonts w:cs="Arial"/>
          <w:sz w:val="28"/>
        </w:rPr>
      </w:pPr>
    </w:p>
    <w:p w14:paraId="4CF1C492" w14:textId="4A1E6356" w:rsidR="0004798D" w:rsidRPr="00A43DC9" w:rsidRDefault="0FB56046" w:rsidP="0FB56046">
      <w:pPr>
        <w:rPr>
          <w:rFonts w:cs="Arial"/>
          <w:sz w:val="28"/>
          <w:szCs w:val="24"/>
        </w:rPr>
      </w:pPr>
      <w:r w:rsidRPr="00A43DC9">
        <w:rPr>
          <w:rFonts w:cs="Arial"/>
          <w:sz w:val="28"/>
          <w:szCs w:val="24"/>
        </w:rPr>
        <w:t>Team Name ______________________</w:t>
      </w:r>
      <w:r w:rsidR="00A43DC9">
        <w:rPr>
          <w:rFonts w:cs="Arial"/>
          <w:sz w:val="28"/>
          <w:szCs w:val="24"/>
        </w:rPr>
        <w:t>___________________________</w:t>
      </w:r>
    </w:p>
    <w:p w14:paraId="72D1C678" w14:textId="77777777" w:rsidR="0004798D" w:rsidRPr="00A43DC9" w:rsidRDefault="0004798D" w:rsidP="0004798D">
      <w:pPr>
        <w:rPr>
          <w:rFonts w:cs="Arial"/>
          <w:sz w:val="28"/>
        </w:rPr>
      </w:pPr>
    </w:p>
    <w:p w14:paraId="450EEBEA" w14:textId="6A4C127E" w:rsidR="0004798D" w:rsidRPr="00A43DC9" w:rsidRDefault="0FB56046" w:rsidP="0FB56046">
      <w:pPr>
        <w:rPr>
          <w:rFonts w:cs="Arial"/>
          <w:sz w:val="28"/>
          <w:szCs w:val="24"/>
        </w:rPr>
      </w:pPr>
      <w:r w:rsidRPr="00A43DC9">
        <w:rPr>
          <w:rFonts w:cs="Arial"/>
          <w:sz w:val="28"/>
          <w:szCs w:val="24"/>
        </w:rPr>
        <w:t>Company (if applicable) _____________</w:t>
      </w:r>
      <w:r w:rsidR="00A43DC9">
        <w:rPr>
          <w:rFonts w:cs="Arial"/>
          <w:sz w:val="28"/>
          <w:szCs w:val="24"/>
        </w:rPr>
        <w:t>___________________________</w:t>
      </w:r>
    </w:p>
    <w:p w14:paraId="74F0A374" w14:textId="77777777" w:rsidR="0004798D" w:rsidRPr="00A43DC9" w:rsidRDefault="0004798D" w:rsidP="0004798D">
      <w:pPr>
        <w:rPr>
          <w:rFonts w:cs="Arial"/>
          <w:sz w:val="28"/>
        </w:rPr>
      </w:pPr>
    </w:p>
    <w:p w14:paraId="11363A29" w14:textId="7BB81B09" w:rsidR="0004798D" w:rsidRPr="00A43DC9" w:rsidRDefault="0FB56046" w:rsidP="0FB56046">
      <w:pPr>
        <w:rPr>
          <w:rFonts w:cs="Arial"/>
          <w:sz w:val="28"/>
          <w:szCs w:val="24"/>
        </w:rPr>
      </w:pPr>
      <w:r w:rsidRPr="00A43DC9">
        <w:rPr>
          <w:rFonts w:cs="Arial"/>
          <w:sz w:val="28"/>
          <w:szCs w:val="24"/>
        </w:rPr>
        <w:t>Team Captain _____________________</w:t>
      </w:r>
      <w:r w:rsidR="00A43DC9">
        <w:rPr>
          <w:rFonts w:cs="Arial"/>
          <w:sz w:val="28"/>
          <w:szCs w:val="24"/>
        </w:rPr>
        <w:t>___________________________</w:t>
      </w:r>
    </w:p>
    <w:p w14:paraId="143CFD6B" w14:textId="77777777" w:rsidR="0004798D" w:rsidRPr="00A43DC9" w:rsidRDefault="0004798D" w:rsidP="0004798D">
      <w:pPr>
        <w:rPr>
          <w:rFonts w:cs="Arial"/>
          <w:sz w:val="28"/>
        </w:rPr>
      </w:pPr>
    </w:p>
    <w:p w14:paraId="0DBCFF30" w14:textId="77777777" w:rsidR="0004798D" w:rsidRDefault="0FB56046" w:rsidP="0FB56046">
      <w:pPr>
        <w:rPr>
          <w:rFonts w:cs="Arial"/>
          <w:sz w:val="24"/>
          <w:szCs w:val="24"/>
        </w:rPr>
      </w:pPr>
      <w:r w:rsidRPr="00A43DC9">
        <w:rPr>
          <w:rFonts w:cs="Arial"/>
          <w:sz w:val="28"/>
          <w:szCs w:val="24"/>
        </w:rPr>
        <w:t xml:space="preserve">Team Co-Captain (if applicable) </w:t>
      </w:r>
      <w:r w:rsidRPr="0FB56046">
        <w:rPr>
          <w:rFonts w:cs="Arial"/>
          <w:sz w:val="24"/>
          <w:szCs w:val="24"/>
        </w:rPr>
        <w:t>_______________________________________</w:t>
      </w:r>
    </w:p>
    <w:p w14:paraId="04C73796" w14:textId="77777777" w:rsidR="0004798D" w:rsidRPr="0004798D" w:rsidRDefault="0FB56046" w:rsidP="0FB56046">
      <w:pPr>
        <w:rPr>
          <w:rFonts w:cs="Arial"/>
          <w:i/>
          <w:iCs/>
        </w:rPr>
      </w:pPr>
      <w:r w:rsidRPr="0FB56046">
        <w:rPr>
          <w:rFonts w:cs="Arial"/>
          <w:i/>
          <w:iCs/>
        </w:rPr>
        <w:t>Note: We recommend a co-captain for every 10 team members you recruit.</w:t>
      </w:r>
    </w:p>
    <w:p w14:paraId="37295657" w14:textId="77777777" w:rsidR="0004798D" w:rsidRDefault="0004798D" w:rsidP="0004798D">
      <w:pPr>
        <w:rPr>
          <w:rFonts w:cs="Arial"/>
          <w:sz w:val="24"/>
        </w:rPr>
      </w:pPr>
    </w:p>
    <w:p w14:paraId="5C1A0567" w14:textId="77777777" w:rsidR="000804B0" w:rsidRDefault="000804B0" w:rsidP="0004798D">
      <w:pPr>
        <w:rPr>
          <w:rFonts w:cs="Arial"/>
          <w:sz w:val="24"/>
        </w:rPr>
      </w:pPr>
    </w:p>
    <w:p w14:paraId="70C875F2" w14:textId="77777777" w:rsidR="0004798D" w:rsidRPr="000A75A0" w:rsidRDefault="0FB56046" w:rsidP="0FB56046">
      <w:pPr>
        <w:rPr>
          <w:rFonts w:ascii="Arial Black" w:hAnsi="Arial Black"/>
          <w:color w:val="FF0000"/>
          <w:sz w:val="28"/>
          <w:szCs w:val="24"/>
        </w:rPr>
      </w:pPr>
      <w:r w:rsidRPr="000A75A0">
        <w:rPr>
          <w:rFonts w:ascii="Arial Black" w:hAnsi="Arial Black"/>
          <w:color w:val="FF0000"/>
          <w:sz w:val="28"/>
          <w:szCs w:val="24"/>
        </w:rPr>
        <w:t>Team Fundraising Goal</w:t>
      </w:r>
    </w:p>
    <w:p w14:paraId="6D6F9E8F" w14:textId="77777777" w:rsidR="0004798D" w:rsidRDefault="0004798D" w:rsidP="000A678F">
      <w:pPr>
        <w:rPr>
          <w:rFonts w:cs="Arial"/>
          <w:sz w:val="24"/>
        </w:rPr>
      </w:pPr>
    </w:p>
    <w:p w14:paraId="65638897" w14:textId="77777777" w:rsidR="0004798D" w:rsidRPr="00A43DC9" w:rsidRDefault="0FB56046" w:rsidP="0FB56046">
      <w:pPr>
        <w:rPr>
          <w:rFonts w:cs="Arial"/>
          <w:sz w:val="28"/>
          <w:szCs w:val="24"/>
        </w:rPr>
      </w:pPr>
      <w:r w:rsidRPr="00A43DC9">
        <w:rPr>
          <w:rFonts w:cs="Arial"/>
          <w:sz w:val="28"/>
          <w:szCs w:val="24"/>
        </w:rPr>
        <w:t>How many team members do I want to recruit? _______</w:t>
      </w:r>
    </w:p>
    <w:p w14:paraId="239192BE" w14:textId="77777777" w:rsidR="0004798D" w:rsidRPr="00A43DC9" w:rsidRDefault="0004798D" w:rsidP="000A678F">
      <w:pPr>
        <w:rPr>
          <w:rFonts w:cs="Arial"/>
          <w:sz w:val="28"/>
        </w:rPr>
      </w:pPr>
    </w:p>
    <w:p w14:paraId="41284FEB" w14:textId="13E58E45" w:rsidR="0004798D" w:rsidRPr="00A43DC9" w:rsidRDefault="0FB56046" w:rsidP="0FB56046">
      <w:pPr>
        <w:rPr>
          <w:rFonts w:cs="Arial"/>
          <w:sz w:val="28"/>
          <w:szCs w:val="24"/>
        </w:rPr>
      </w:pPr>
      <w:r w:rsidRPr="00A43DC9">
        <w:rPr>
          <w:rFonts w:cs="Arial"/>
          <w:sz w:val="28"/>
          <w:szCs w:val="24"/>
        </w:rPr>
        <w:t xml:space="preserve">Suggested amount raised per participant, </w:t>
      </w:r>
      <w:r w:rsidRPr="00A43DC9">
        <w:rPr>
          <w:rFonts w:cs="Arial"/>
          <w:b/>
          <w:bCs/>
          <w:sz w:val="28"/>
          <w:szCs w:val="24"/>
        </w:rPr>
        <w:t>$100</w:t>
      </w:r>
      <w:r w:rsidRPr="00A43DC9">
        <w:rPr>
          <w:rFonts w:cs="Arial"/>
          <w:sz w:val="28"/>
          <w:szCs w:val="24"/>
        </w:rPr>
        <w:t xml:space="preserve"> or $_______</w:t>
      </w:r>
    </w:p>
    <w:p w14:paraId="4ACD34A5" w14:textId="77777777" w:rsidR="0004798D" w:rsidRDefault="0004798D" w:rsidP="000A678F">
      <w:pPr>
        <w:rPr>
          <w:rFonts w:cs="Arial"/>
          <w:sz w:val="24"/>
        </w:rPr>
      </w:pPr>
    </w:p>
    <w:p w14:paraId="56B296AE" w14:textId="77777777" w:rsidR="0004798D" w:rsidRDefault="0004798D" w:rsidP="000A678F">
      <w:pPr>
        <w:rPr>
          <w:rFonts w:cs="Arial"/>
          <w:sz w:val="24"/>
        </w:rPr>
      </w:pPr>
    </w:p>
    <w:p w14:paraId="05760C0C" w14:textId="77777777" w:rsidR="0004798D" w:rsidRDefault="0004798D" w:rsidP="0FB56046">
      <w:pPr>
        <w:rPr>
          <w:rFonts w:cs="Arial"/>
          <w:sz w:val="24"/>
          <w:szCs w:val="24"/>
        </w:rPr>
      </w:pPr>
      <w:r w:rsidRPr="0FB56046">
        <w:rPr>
          <w:rFonts w:cs="Arial"/>
          <w:sz w:val="24"/>
          <w:szCs w:val="24"/>
        </w:rPr>
        <w:t>_________</w:t>
      </w:r>
      <w:r w:rsidR="0019069D" w:rsidRPr="0FB56046">
        <w:rPr>
          <w:rFonts w:cs="Arial"/>
          <w:sz w:val="24"/>
          <w:szCs w:val="24"/>
        </w:rPr>
        <w:t>___</w:t>
      </w:r>
      <w:r>
        <w:rPr>
          <w:rFonts w:cs="Arial"/>
          <w:sz w:val="24"/>
        </w:rPr>
        <w:tab/>
      </w:r>
      <w:r w:rsidRPr="000A75A0">
        <w:rPr>
          <w:rFonts w:cs="Arial"/>
          <w:b/>
          <w:bCs/>
          <w:color w:val="FF0000"/>
          <w:sz w:val="36"/>
          <w:szCs w:val="36"/>
        </w:rPr>
        <w:t>X</w:t>
      </w:r>
      <w:r>
        <w:rPr>
          <w:rFonts w:cs="Arial"/>
          <w:sz w:val="24"/>
        </w:rPr>
        <w:tab/>
      </w:r>
      <w:r w:rsidRPr="0FB56046">
        <w:rPr>
          <w:rFonts w:cs="Arial"/>
          <w:sz w:val="24"/>
          <w:szCs w:val="24"/>
        </w:rPr>
        <w:t>________________</w:t>
      </w:r>
      <w:r w:rsidR="0019069D" w:rsidRPr="0FB56046">
        <w:rPr>
          <w:rFonts w:cs="Arial"/>
          <w:sz w:val="24"/>
          <w:szCs w:val="24"/>
        </w:rPr>
        <w:t>_</w:t>
      </w:r>
      <w:r w:rsidR="0019069D">
        <w:rPr>
          <w:rFonts w:cs="Arial"/>
          <w:sz w:val="24"/>
        </w:rPr>
        <w:tab/>
      </w:r>
      <w:r w:rsidR="0019069D" w:rsidRPr="000A75A0">
        <w:rPr>
          <w:rFonts w:cs="Arial"/>
          <w:color w:val="FF0000"/>
          <w:sz w:val="24"/>
          <w:szCs w:val="24"/>
        </w:rPr>
        <w:t xml:space="preserve"> </w:t>
      </w:r>
      <w:r w:rsidR="0019069D" w:rsidRPr="000A75A0">
        <w:rPr>
          <w:rFonts w:cs="Arial"/>
          <w:b/>
          <w:bCs/>
          <w:color w:val="FF0000"/>
          <w:sz w:val="36"/>
          <w:szCs w:val="36"/>
        </w:rPr>
        <w:t xml:space="preserve">= </w:t>
      </w:r>
      <w:r w:rsidR="0019069D">
        <w:rPr>
          <w:rFonts w:cs="Arial"/>
          <w:sz w:val="24"/>
        </w:rPr>
        <w:tab/>
      </w:r>
      <w:r w:rsidR="0019069D" w:rsidRPr="0FB56046">
        <w:rPr>
          <w:rFonts w:cs="Arial"/>
          <w:sz w:val="24"/>
          <w:szCs w:val="24"/>
        </w:rPr>
        <w:t>____________________</w:t>
      </w:r>
    </w:p>
    <w:p w14:paraId="3DDB4EC1" w14:textId="77777777" w:rsidR="0004798D" w:rsidRPr="0019069D" w:rsidRDefault="00CD42E3" w:rsidP="0FB56046">
      <w:pPr>
        <w:rPr>
          <w:rFonts w:cs="Arial"/>
          <w:sz w:val="18"/>
          <w:szCs w:val="18"/>
        </w:rPr>
      </w:pPr>
      <w:r w:rsidRPr="0FB56046">
        <w:rPr>
          <w:rFonts w:cs="Arial"/>
          <w:sz w:val="18"/>
          <w:szCs w:val="18"/>
        </w:rPr>
        <w:t xml:space="preserve"># of Team </w:t>
      </w:r>
      <w:r w:rsidRPr="0019069D">
        <w:rPr>
          <w:rFonts w:cs="Arial"/>
          <w:sz w:val="18"/>
        </w:rPr>
        <w:tab/>
      </w:r>
      <w:r w:rsidR="0FB56046" w:rsidRPr="0FB56046">
        <w:rPr>
          <w:rFonts w:cs="Arial"/>
          <w:sz w:val="18"/>
          <w:szCs w:val="18"/>
        </w:rPr>
        <w:t>Members</w:t>
      </w:r>
      <w:r w:rsidR="0019069D">
        <w:rPr>
          <w:rFonts w:cs="Arial"/>
          <w:sz w:val="18"/>
        </w:rPr>
        <w:tab/>
      </w:r>
      <w:proofErr w:type="spellStart"/>
      <w:r w:rsidR="0019069D" w:rsidRPr="0FB56046">
        <w:rPr>
          <w:rFonts w:cs="Arial"/>
          <w:sz w:val="18"/>
          <w:szCs w:val="18"/>
        </w:rPr>
        <w:t>Avg</w:t>
      </w:r>
      <w:proofErr w:type="spellEnd"/>
      <w:r w:rsidR="0019069D">
        <w:rPr>
          <w:rFonts w:cs="Arial"/>
          <w:sz w:val="18"/>
        </w:rPr>
        <w:tab/>
      </w:r>
      <w:r w:rsidR="0FB56046" w:rsidRPr="0FB56046">
        <w:rPr>
          <w:rFonts w:cs="Arial"/>
          <w:sz w:val="18"/>
          <w:szCs w:val="18"/>
        </w:rPr>
        <w:t>. Raised per team member</w:t>
      </w:r>
      <w:r w:rsidR="0019069D">
        <w:rPr>
          <w:rFonts w:cs="Arial"/>
          <w:sz w:val="18"/>
        </w:rPr>
        <w:tab/>
      </w:r>
      <w:r w:rsidRPr="0FB56046">
        <w:rPr>
          <w:rFonts w:cs="Arial"/>
          <w:sz w:val="18"/>
          <w:szCs w:val="18"/>
        </w:rPr>
        <w:t>Team Fundraising Goal</w:t>
      </w:r>
    </w:p>
    <w:p w14:paraId="6A12987E" w14:textId="77777777" w:rsidR="0004798D" w:rsidRDefault="0004798D" w:rsidP="000A678F">
      <w:pPr>
        <w:rPr>
          <w:rFonts w:cs="Arial"/>
          <w:sz w:val="24"/>
        </w:rPr>
      </w:pPr>
    </w:p>
    <w:p w14:paraId="176B51B2" w14:textId="77777777" w:rsidR="0004798D" w:rsidRPr="000804B0" w:rsidRDefault="0004798D" w:rsidP="000A678F">
      <w:pPr>
        <w:rPr>
          <w:rFonts w:cs="Arial"/>
          <w:sz w:val="24"/>
          <w:szCs w:val="24"/>
        </w:rPr>
      </w:pPr>
    </w:p>
    <w:p w14:paraId="30B6F931" w14:textId="77777777" w:rsidR="000804B0" w:rsidRPr="000A75A0" w:rsidRDefault="0FB56046" w:rsidP="0FB56046">
      <w:pPr>
        <w:rPr>
          <w:rFonts w:ascii="Arial Black" w:hAnsi="Arial Black" w:cs="Arial"/>
          <w:color w:val="FF0000"/>
          <w:sz w:val="24"/>
          <w:szCs w:val="24"/>
        </w:rPr>
      </w:pPr>
      <w:r w:rsidRPr="000A75A0">
        <w:rPr>
          <w:rFonts w:ascii="Arial Black" w:hAnsi="Arial Black" w:cs="Arial"/>
          <w:color w:val="FF0000"/>
          <w:sz w:val="24"/>
          <w:szCs w:val="24"/>
        </w:rPr>
        <w:t>Now factor in any fundraising events your team will organize and hold.</w:t>
      </w:r>
    </w:p>
    <w:p w14:paraId="3A32D34C" w14:textId="77777777" w:rsidR="000804B0" w:rsidRDefault="000804B0" w:rsidP="000A678F">
      <w:pPr>
        <w:rPr>
          <w:rFonts w:cs="Arial"/>
          <w:sz w:val="24"/>
          <w:szCs w:val="24"/>
        </w:rPr>
      </w:pPr>
    </w:p>
    <w:p w14:paraId="4CCD9CEB" w14:textId="77777777" w:rsidR="000804B0" w:rsidRDefault="000804B0" w:rsidP="0FB56046">
      <w:pPr>
        <w:rPr>
          <w:rFonts w:cs="Arial"/>
          <w:sz w:val="24"/>
          <w:szCs w:val="24"/>
        </w:rPr>
      </w:pPr>
      <w:r>
        <w:rPr>
          <w:rFonts w:cs="Arial"/>
          <w:sz w:val="24"/>
          <w:szCs w:val="24"/>
        </w:rPr>
        <w:softHyphen/>
      </w:r>
      <w:r>
        <w:rPr>
          <w:rFonts w:cs="Arial"/>
          <w:sz w:val="24"/>
          <w:szCs w:val="24"/>
        </w:rPr>
        <w:softHyphen/>
      </w:r>
      <w:r>
        <w:rPr>
          <w:rFonts w:cs="Arial"/>
          <w:sz w:val="24"/>
          <w:szCs w:val="24"/>
        </w:rPr>
        <w:softHyphen/>
        <w:t>_____________________</w:t>
      </w:r>
      <w:r>
        <w:rPr>
          <w:rFonts w:cs="Arial"/>
          <w:sz w:val="24"/>
          <w:szCs w:val="24"/>
        </w:rPr>
        <w:tab/>
      </w:r>
      <w:r>
        <w:rPr>
          <w:rFonts w:cs="Arial"/>
          <w:sz w:val="24"/>
          <w:szCs w:val="24"/>
        </w:rPr>
        <w:tab/>
      </w:r>
      <w:r>
        <w:rPr>
          <w:rFonts w:cs="Arial"/>
          <w:sz w:val="24"/>
          <w:szCs w:val="24"/>
        </w:rPr>
        <w:tab/>
        <w:t>____________</w:t>
      </w:r>
      <w:r>
        <w:rPr>
          <w:rFonts w:cs="Arial"/>
          <w:sz w:val="24"/>
          <w:szCs w:val="24"/>
        </w:rPr>
        <w:tab/>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t>___________________</w:t>
      </w:r>
    </w:p>
    <w:p w14:paraId="0E65C81E" w14:textId="442C18FC" w:rsidR="000804B0" w:rsidRPr="000804B0" w:rsidRDefault="000804B0" w:rsidP="0FB56046">
      <w:pPr>
        <w:rPr>
          <w:rFonts w:cs="Arial"/>
          <w:sz w:val="20"/>
          <w:szCs w:val="20"/>
        </w:rPr>
      </w:pPr>
      <w:r w:rsidRPr="000804B0">
        <w:rPr>
          <w:rFonts w:cs="Arial"/>
          <w:sz w:val="20"/>
          <w:szCs w:val="20"/>
        </w:rPr>
        <w:t xml:space="preserve">Team Fundraising </w:t>
      </w:r>
      <w:r w:rsidRPr="000804B0">
        <w:rPr>
          <w:rFonts w:cs="Arial"/>
          <w:sz w:val="20"/>
          <w:szCs w:val="24"/>
        </w:rPr>
        <w:tab/>
      </w:r>
      <w:r w:rsidRPr="000804B0">
        <w:rPr>
          <w:rFonts w:cs="Arial"/>
          <w:sz w:val="20"/>
          <w:szCs w:val="24"/>
        </w:rPr>
        <w:tab/>
      </w:r>
      <w:r w:rsidR="00693D27">
        <w:rPr>
          <w:rFonts w:cs="Arial"/>
          <w:sz w:val="20"/>
          <w:szCs w:val="24"/>
        </w:rPr>
        <w:tab/>
      </w:r>
      <w:r w:rsidR="00693D27">
        <w:rPr>
          <w:rFonts w:cs="Arial"/>
          <w:sz w:val="20"/>
          <w:szCs w:val="24"/>
        </w:rPr>
        <w:tab/>
      </w:r>
      <w:r w:rsidR="0FB56046" w:rsidRPr="0FB56046">
        <w:rPr>
          <w:rFonts w:cs="Arial"/>
          <w:sz w:val="20"/>
          <w:szCs w:val="20"/>
        </w:rPr>
        <w:t>Activity</w:t>
      </w:r>
      <w:r w:rsidRPr="000804B0">
        <w:rPr>
          <w:rFonts w:cs="Arial"/>
          <w:sz w:val="20"/>
          <w:szCs w:val="24"/>
        </w:rPr>
        <w:tab/>
      </w:r>
      <w:r w:rsidRPr="000804B0">
        <w:rPr>
          <w:rFonts w:cs="Arial"/>
          <w:sz w:val="20"/>
          <w:szCs w:val="20"/>
        </w:rPr>
        <w:t>Date</w:t>
      </w:r>
      <w:r w:rsidRPr="000804B0">
        <w:rPr>
          <w:rFonts w:cs="Arial"/>
          <w:sz w:val="20"/>
          <w:szCs w:val="24"/>
        </w:rPr>
        <w:tab/>
      </w:r>
      <w:r w:rsidRPr="000804B0">
        <w:rPr>
          <w:rFonts w:cs="Arial"/>
          <w:sz w:val="20"/>
          <w:szCs w:val="24"/>
        </w:rPr>
        <w:tab/>
      </w:r>
      <w:r w:rsidRPr="000804B0">
        <w:rPr>
          <w:rFonts w:cs="Arial"/>
          <w:sz w:val="20"/>
          <w:szCs w:val="24"/>
        </w:rPr>
        <w:tab/>
      </w:r>
      <w:r w:rsidRPr="000804B0">
        <w:rPr>
          <w:rFonts w:cs="Arial"/>
          <w:sz w:val="20"/>
          <w:szCs w:val="20"/>
        </w:rPr>
        <w:t>Fundraising Goal</w:t>
      </w:r>
    </w:p>
    <w:p w14:paraId="682C787D" w14:textId="77777777" w:rsidR="000804B0" w:rsidRDefault="000804B0" w:rsidP="000A678F">
      <w:pPr>
        <w:rPr>
          <w:rFonts w:cs="Arial"/>
          <w:sz w:val="24"/>
          <w:szCs w:val="24"/>
        </w:rPr>
      </w:pPr>
    </w:p>
    <w:p w14:paraId="467AAA32" w14:textId="77777777" w:rsidR="000804B0" w:rsidRDefault="000804B0" w:rsidP="0FB56046">
      <w:pPr>
        <w:rPr>
          <w:rFonts w:cs="Arial"/>
          <w:sz w:val="24"/>
          <w:szCs w:val="24"/>
        </w:rPr>
      </w:pPr>
      <w:r>
        <w:rPr>
          <w:rFonts w:cs="Arial"/>
          <w:sz w:val="24"/>
          <w:szCs w:val="24"/>
        </w:rPr>
        <w:softHyphen/>
      </w:r>
      <w:r>
        <w:rPr>
          <w:rFonts w:cs="Arial"/>
          <w:sz w:val="24"/>
          <w:szCs w:val="24"/>
        </w:rPr>
        <w:softHyphen/>
      </w:r>
      <w:r>
        <w:rPr>
          <w:rFonts w:cs="Arial"/>
          <w:sz w:val="24"/>
          <w:szCs w:val="24"/>
        </w:rPr>
        <w:softHyphen/>
        <w:t>_____________________</w:t>
      </w:r>
      <w:r>
        <w:rPr>
          <w:rFonts w:cs="Arial"/>
          <w:sz w:val="24"/>
          <w:szCs w:val="24"/>
        </w:rPr>
        <w:tab/>
      </w:r>
      <w:r>
        <w:rPr>
          <w:rFonts w:cs="Arial"/>
          <w:sz w:val="24"/>
          <w:szCs w:val="24"/>
        </w:rPr>
        <w:tab/>
      </w:r>
      <w:r>
        <w:rPr>
          <w:rFonts w:cs="Arial"/>
          <w:sz w:val="24"/>
          <w:szCs w:val="24"/>
        </w:rPr>
        <w:tab/>
        <w:t>____________</w:t>
      </w:r>
      <w:r>
        <w:rPr>
          <w:rFonts w:cs="Arial"/>
          <w:sz w:val="24"/>
          <w:szCs w:val="24"/>
        </w:rPr>
        <w:tab/>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r>
      <w:r>
        <w:rPr>
          <w:rFonts w:cs="Arial"/>
          <w:sz w:val="24"/>
          <w:szCs w:val="24"/>
        </w:rPr>
        <w:softHyphen/>
        <w:t>___________________</w:t>
      </w:r>
    </w:p>
    <w:p w14:paraId="6691388D" w14:textId="6AC75A8E" w:rsidR="000804B0" w:rsidRDefault="000804B0" w:rsidP="0FB56046">
      <w:pPr>
        <w:rPr>
          <w:rFonts w:cs="Arial"/>
          <w:sz w:val="20"/>
          <w:szCs w:val="20"/>
        </w:rPr>
      </w:pPr>
      <w:r w:rsidRPr="000804B0">
        <w:rPr>
          <w:rFonts w:cs="Arial"/>
          <w:sz w:val="20"/>
          <w:szCs w:val="20"/>
        </w:rPr>
        <w:t xml:space="preserve">Team Fundraising </w:t>
      </w:r>
      <w:r w:rsidRPr="000804B0">
        <w:rPr>
          <w:rFonts w:cs="Arial"/>
          <w:sz w:val="20"/>
          <w:szCs w:val="24"/>
        </w:rPr>
        <w:tab/>
      </w:r>
      <w:r w:rsidRPr="000804B0">
        <w:rPr>
          <w:rFonts w:cs="Arial"/>
          <w:sz w:val="20"/>
          <w:szCs w:val="24"/>
        </w:rPr>
        <w:tab/>
      </w:r>
      <w:r w:rsidR="00693D27">
        <w:rPr>
          <w:rFonts w:cs="Arial"/>
          <w:sz w:val="20"/>
          <w:szCs w:val="24"/>
        </w:rPr>
        <w:tab/>
      </w:r>
      <w:r w:rsidR="00693D27">
        <w:rPr>
          <w:rFonts w:cs="Arial"/>
          <w:sz w:val="20"/>
          <w:szCs w:val="24"/>
        </w:rPr>
        <w:tab/>
      </w:r>
      <w:r w:rsidR="0FB56046" w:rsidRPr="0FB56046">
        <w:rPr>
          <w:rFonts w:cs="Arial"/>
          <w:sz w:val="20"/>
          <w:szCs w:val="20"/>
        </w:rPr>
        <w:t>Activity</w:t>
      </w:r>
      <w:r w:rsidRPr="000804B0">
        <w:rPr>
          <w:rFonts w:cs="Arial"/>
          <w:sz w:val="20"/>
          <w:szCs w:val="24"/>
        </w:rPr>
        <w:tab/>
      </w:r>
      <w:r w:rsidRPr="000804B0">
        <w:rPr>
          <w:rFonts w:cs="Arial"/>
          <w:sz w:val="20"/>
          <w:szCs w:val="20"/>
        </w:rPr>
        <w:t>Date</w:t>
      </w:r>
      <w:r w:rsidRPr="000804B0">
        <w:rPr>
          <w:rFonts w:cs="Arial"/>
          <w:sz w:val="20"/>
          <w:szCs w:val="24"/>
        </w:rPr>
        <w:tab/>
      </w:r>
      <w:r w:rsidRPr="000804B0">
        <w:rPr>
          <w:rFonts w:cs="Arial"/>
          <w:sz w:val="20"/>
          <w:szCs w:val="24"/>
        </w:rPr>
        <w:tab/>
      </w:r>
      <w:r w:rsidRPr="000804B0">
        <w:rPr>
          <w:rFonts w:cs="Arial"/>
          <w:sz w:val="20"/>
          <w:szCs w:val="24"/>
        </w:rPr>
        <w:tab/>
      </w:r>
      <w:r w:rsidRPr="000804B0">
        <w:rPr>
          <w:rFonts w:cs="Arial"/>
          <w:sz w:val="20"/>
          <w:szCs w:val="20"/>
        </w:rPr>
        <w:t>Fundraising Goal</w:t>
      </w:r>
    </w:p>
    <w:p w14:paraId="59427C8C" w14:textId="77777777" w:rsidR="000804B0" w:rsidRDefault="000804B0" w:rsidP="000804B0">
      <w:pPr>
        <w:rPr>
          <w:rFonts w:cs="Arial"/>
          <w:sz w:val="20"/>
          <w:szCs w:val="24"/>
        </w:rPr>
      </w:pPr>
    </w:p>
    <w:p w14:paraId="0FD5851A" w14:textId="77777777" w:rsidR="000804B0" w:rsidRPr="000804B0" w:rsidRDefault="000804B0" w:rsidP="000804B0">
      <w:pPr>
        <w:rPr>
          <w:rFonts w:cs="Arial"/>
          <w:sz w:val="20"/>
          <w:szCs w:val="24"/>
        </w:rPr>
      </w:pPr>
    </w:p>
    <w:p w14:paraId="05BAC34D" w14:textId="77777777" w:rsidR="000804B0" w:rsidRPr="000804B0" w:rsidRDefault="000804B0" w:rsidP="0FB56046">
      <w:pPr>
        <w:rPr>
          <w:rFonts w:cs="Arial"/>
          <w:b/>
          <w:bCs/>
          <w:sz w:val="24"/>
          <w:szCs w:val="24"/>
        </w:rPr>
      </w:pPr>
      <w:r w:rsidRPr="0FB56046">
        <w:rPr>
          <w:rFonts w:cs="Arial"/>
          <w:b/>
          <w:bCs/>
          <w:sz w:val="24"/>
          <w:szCs w:val="24"/>
        </w:rPr>
        <w:t>_________________</w:t>
      </w:r>
      <w:r w:rsidRPr="000804B0">
        <w:rPr>
          <w:rFonts w:cs="Arial"/>
          <w:b/>
          <w:sz w:val="24"/>
        </w:rPr>
        <w:tab/>
      </w:r>
      <w:r w:rsidRPr="003C39B9">
        <w:rPr>
          <w:rFonts w:cs="Arial"/>
          <w:b/>
          <w:bCs/>
          <w:color w:val="FF0000"/>
          <w:sz w:val="36"/>
          <w:szCs w:val="36"/>
        </w:rPr>
        <w:t>+</w:t>
      </w:r>
      <w:r w:rsidRPr="000804B0">
        <w:rPr>
          <w:rFonts w:cs="Arial"/>
          <w:b/>
          <w:sz w:val="24"/>
        </w:rPr>
        <w:tab/>
      </w:r>
      <w:r w:rsidRPr="0FB56046">
        <w:rPr>
          <w:rFonts w:cs="Arial"/>
          <w:b/>
          <w:bCs/>
          <w:sz w:val="24"/>
          <w:szCs w:val="24"/>
        </w:rPr>
        <w:t>________________</w:t>
      </w:r>
      <w:r w:rsidRPr="000804B0">
        <w:rPr>
          <w:rFonts w:cs="Arial"/>
          <w:b/>
          <w:sz w:val="24"/>
        </w:rPr>
        <w:tab/>
      </w:r>
      <w:r w:rsidRPr="0FB56046">
        <w:rPr>
          <w:rFonts w:cs="Arial"/>
          <w:b/>
          <w:bCs/>
          <w:sz w:val="24"/>
          <w:szCs w:val="24"/>
        </w:rPr>
        <w:t xml:space="preserve"> </w:t>
      </w:r>
      <w:r w:rsidRPr="003C39B9">
        <w:rPr>
          <w:rFonts w:cs="Arial"/>
          <w:b/>
          <w:bCs/>
          <w:color w:val="FF0000"/>
          <w:sz w:val="36"/>
          <w:szCs w:val="36"/>
        </w:rPr>
        <w:t xml:space="preserve">= </w:t>
      </w:r>
      <w:r w:rsidRPr="000804B0">
        <w:rPr>
          <w:rFonts w:cs="Arial"/>
          <w:b/>
          <w:sz w:val="24"/>
        </w:rPr>
        <w:tab/>
      </w:r>
      <w:r w:rsidRPr="0FB56046">
        <w:rPr>
          <w:rFonts w:cs="Arial"/>
          <w:b/>
          <w:bCs/>
          <w:sz w:val="24"/>
          <w:szCs w:val="24"/>
        </w:rPr>
        <w:t>____________________</w:t>
      </w:r>
    </w:p>
    <w:p w14:paraId="47ECE160" w14:textId="108752C4" w:rsidR="000804B0" w:rsidRPr="000804B0" w:rsidRDefault="000804B0" w:rsidP="0FB56046">
      <w:pPr>
        <w:rPr>
          <w:rFonts w:cs="Arial"/>
          <w:b/>
          <w:bCs/>
          <w:sz w:val="18"/>
          <w:szCs w:val="18"/>
        </w:rPr>
      </w:pPr>
      <w:r w:rsidRPr="0FB56046">
        <w:rPr>
          <w:rFonts w:cs="Arial"/>
          <w:b/>
          <w:bCs/>
          <w:sz w:val="18"/>
          <w:szCs w:val="18"/>
        </w:rPr>
        <w:t xml:space="preserve">Team Member </w:t>
      </w:r>
      <w:r w:rsidRPr="000804B0">
        <w:rPr>
          <w:rFonts w:cs="Arial"/>
          <w:b/>
          <w:sz w:val="18"/>
        </w:rPr>
        <w:tab/>
      </w:r>
      <w:r w:rsidR="0FB56046" w:rsidRPr="0FB56046">
        <w:rPr>
          <w:rFonts w:cs="Arial"/>
          <w:b/>
          <w:bCs/>
          <w:sz w:val="18"/>
          <w:szCs w:val="18"/>
        </w:rPr>
        <w:t>Fundraising</w:t>
      </w:r>
      <w:r w:rsidRPr="000804B0">
        <w:rPr>
          <w:rFonts w:cs="Arial"/>
          <w:b/>
          <w:sz w:val="18"/>
        </w:rPr>
        <w:tab/>
      </w:r>
      <w:r w:rsidR="00693D27">
        <w:rPr>
          <w:rFonts w:cs="Arial"/>
          <w:b/>
          <w:sz w:val="18"/>
        </w:rPr>
        <w:tab/>
      </w:r>
      <w:r w:rsidRPr="0FB56046">
        <w:rPr>
          <w:rFonts w:cs="Arial"/>
          <w:b/>
          <w:bCs/>
          <w:sz w:val="18"/>
          <w:szCs w:val="18"/>
        </w:rPr>
        <w:t>Event</w:t>
      </w:r>
      <w:r w:rsidRPr="000804B0">
        <w:rPr>
          <w:rFonts w:cs="Arial"/>
          <w:b/>
          <w:sz w:val="18"/>
        </w:rPr>
        <w:tab/>
      </w:r>
      <w:r w:rsidR="0FB56046" w:rsidRPr="0FB56046">
        <w:rPr>
          <w:rFonts w:cs="Arial"/>
          <w:b/>
          <w:bCs/>
          <w:sz w:val="18"/>
          <w:szCs w:val="18"/>
        </w:rPr>
        <w:t xml:space="preserve"> Fundraising</w:t>
      </w:r>
      <w:r w:rsidRPr="000804B0">
        <w:rPr>
          <w:rFonts w:cs="Arial"/>
          <w:b/>
          <w:sz w:val="18"/>
        </w:rPr>
        <w:tab/>
      </w:r>
      <w:r w:rsidR="00693D27">
        <w:rPr>
          <w:rFonts w:cs="Arial"/>
          <w:b/>
          <w:sz w:val="18"/>
        </w:rPr>
        <w:tab/>
      </w:r>
      <w:r w:rsidRPr="0FB56046">
        <w:rPr>
          <w:rFonts w:cs="Arial"/>
          <w:b/>
          <w:bCs/>
          <w:sz w:val="18"/>
          <w:szCs w:val="18"/>
        </w:rPr>
        <w:t>Total Team Fundraising Goal</w:t>
      </w:r>
    </w:p>
    <w:p w14:paraId="63880160" w14:textId="77777777" w:rsidR="00432883" w:rsidRPr="000A75A0" w:rsidRDefault="0FB56046" w:rsidP="0FB56046">
      <w:pPr>
        <w:rPr>
          <w:rFonts w:ascii="Arial Black" w:hAnsi="Arial Black"/>
          <w:color w:val="FF0000"/>
          <w:sz w:val="40"/>
          <w:szCs w:val="40"/>
        </w:rPr>
      </w:pPr>
      <w:r w:rsidRPr="000A75A0">
        <w:rPr>
          <w:rFonts w:ascii="Arial Black" w:hAnsi="Arial Black"/>
          <w:color w:val="FF0000"/>
          <w:sz w:val="40"/>
          <w:szCs w:val="40"/>
        </w:rPr>
        <w:lastRenderedPageBreak/>
        <w:t xml:space="preserve">Who to recruit </w:t>
      </w:r>
    </w:p>
    <w:p w14:paraId="23967BB6" w14:textId="77777777" w:rsidR="00432883" w:rsidRDefault="0FB56046" w:rsidP="0FB56046">
      <w:pPr>
        <w:rPr>
          <w:rFonts w:cs="Arial"/>
          <w:sz w:val="24"/>
          <w:szCs w:val="24"/>
        </w:rPr>
      </w:pPr>
      <w:r w:rsidRPr="0FB56046">
        <w:rPr>
          <w:rFonts w:cs="Arial"/>
          <w:sz w:val="24"/>
          <w:szCs w:val="24"/>
        </w:rPr>
        <w:t xml:space="preserve">Everyone you know (the people THEY know) is a potential team member! Use this worksheet to </w:t>
      </w:r>
      <w:r w:rsidRPr="000A75A0">
        <w:rPr>
          <w:rFonts w:cs="Arial"/>
          <w:b/>
          <w:bCs/>
          <w:color w:val="FF0000"/>
          <w:sz w:val="24"/>
          <w:szCs w:val="24"/>
        </w:rPr>
        <w:t>brainstorm the people</w:t>
      </w:r>
      <w:r w:rsidRPr="000A75A0">
        <w:rPr>
          <w:rFonts w:cs="Arial"/>
          <w:color w:val="FF0000"/>
          <w:sz w:val="24"/>
          <w:szCs w:val="24"/>
        </w:rPr>
        <w:t xml:space="preserve"> </w:t>
      </w:r>
      <w:r w:rsidRPr="0FB56046">
        <w:rPr>
          <w:rFonts w:cs="Arial"/>
          <w:sz w:val="24"/>
          <w:szCs w:val="24"/>
        </w:rPr>
        <w:t>you want on your team.</w:t>
      </w:r>
    </w:p>
    <w:p w14:paraId="79B9394E" w14:textId="77777777" w:rsidR="00B83248" w:rsidRDefault="00B83248" w:rsidP="000A678F">
      <w:pPr>
        <w:rPr>
          <w:rFonts w:cs="Arial"/>
          <w:sz w:val="24"/>
        </w:rPr>
      </w:pPr>
    </w:p>
    <w:p w14:paraId="5B5AC84A" w14:textId="77777777" w:rsidR="0004798D" w:rsidRPr="000804B0" w:rsidRDefault="0FB56046" w:rsidP="0FB56046">
      <w:pPr>
        <w:rPr>
          <w:rFonts w:cs="Arial"/>
        </w:rPr>
      </w:pPr>
      <w:r w:rsidRPr="0FB56046">
        <w:rPr>
          <w:rFonts w:cs="Arial"/>
        </w:rPr>
        <w:t>Immediate bleeding disorder family (spouse, siblings, parents)</w:t>
      </w:r>
    </w:p>
    <w:p w14:paraId="03F38AA3" w14:textId="77777777" w:rsidR="000804B0" w:rsidRPr="000804B0" w:rsidRDefault="000804B0"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2C905AD2" w14:textId="77777777" w:rsidR="000804B0" w:rsidRPr="000804B0" w:rsidRDefault="000804B0"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39CC2CCF" w14:textId="77777777" w:rsidR="000804B0" w:rsidRPr="000804B0" w:rsidRDefault="000804B0"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5B83C93A" w14:textId="77777777" w:rsidR="000804B0" w:rsidRPr="000804B0" w:rsidRDefault="000804B0"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73DC621A" w14:textId="77777777" w:rsidR="0004798D" w:rsidRPr="000804B0" w:rsidRDefault="0004798D" w:rsidP="000A678F">
      <w:pPr>
        <w:rPr>
          <w:rFonts w:cs="Arial"/>
        </w:rPr>
      </w:pPr>
    </w:p>
    <w:p w14:paraId="18D9F2E6" w14:textId="77777777" w:rsidR="0004798D" w:rsidRPr="000804B0" w:rsidRDefault="0FB56046" w:rsidP="0FB56046">
      <w:pPr>
        <w:rPr>
          <w:rFonts w:cs="Arial"/>
        </w:rPr>
      </w:pPr>
      <w:r w:rsidRPr="0FB56046">
        <w:rPr>
          <w:rFonts w:cs="Arial"/>
        </w:rPr>
        <w:t>Extended family (aunts, uncles, cousins, grandparents)</w:t>
      </w:r>
    </w:p>
    <w:p w14:paraId="03215222"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7420C0BA"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31544229"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4DB696C6" w14:textId="77777777" w:rsidR="0004798D" w:rsidRPr="000804B0" w:rsidRDefault="0004798D" w:rsidP="000A678F">
      <w:pPr>
        <w:rPr>
          <w:rFonts w:cs="Arial"/>
        </w:rPr>
      </w:pPr>
    </w:p>
    <w:p w14:paraId="1F5DE5EA" w14:textId="77777777" w:rsidR="006336FD" w:rsidRDefault="0FB56046" w:rsidP="0FB56046">
      <w:pPr>
        <w:rPr>
          <w:rFonts w:cs="Arial"/>
        </w:rPr>
      </w:pPr>
      <w:r w:rsidRPr="0FB56046">
        <w:rPr>
          <w:rFonts w:cs="Arial"/>
        </w:rPr>
        <w:t>Friends</w:t>
      </w:r>
    </w:p>
    <w:p w14:paraId="3C4846BB"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51489F2F"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4E6E23B9"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55FDF10F"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38AF152B" w14:textId="77777777" w:rsidR="0004798D" w:rsidRPr="000804B0" w:rsidRDefault="0004798D" w:rsidP="000A678F">
      <w:pPr>
        <w:rPr>
          <w:rFonts w:cs="Arial"/>
        </w:rPr>
      </w:pPr>
    </w:p>
    <w:p w14:paraId="5AC55A90" w14:textId="77777777" w:rsidR="0004798D" w:rsidRDefault="0FB56046" w:rsidP="0FB56046">
      <w:pPr>
        <w:rPr>
          <w:rFonts w:cs="Arial"/>
        </w:rPr>
      </w:pPr>
      <w:r w:rsidRPr="0FB56046">
        <w:rPr>
          <w:rFonts w:cs="Arial"/>
        </w:rPr>
        <w:t>Neighbors</w:t>
      </w:r>
    </w:p>
    <w:p w14:paraId="358672E0"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421ACD47"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0ADC189E" w14:textId="77777777" w:rsidR="0004798D" w:rsidRPr="000804B0" w:rsidRDefault="0004798D" w:rsidP="000A678F">
      <w:pPr>
        <w:rPr>
          <w:rFonts w:cs="Arial"/>
        </w:rPr>
      </w:pPr>
    </w:p>
    <w:p w14:paraId="28230689" w14:textId="77777777" w:rsidR="0004798D" w:rsidRDefault="0FB56046" w:rsidP="0FB56046">
      <w:pPr>
        <w:rPr>
          <w:rFonts w:cs="Arial"/>
        </w:rPr>
      </w:pPr>
      <w:r w:rsidRPr="0FB56046">
        <w:rPr>
          <w:rFonts w:cs="Arial"/>
        </w:rPr>
        <w:t>Health care contacts (pharmacy, nurses, school nurse, doctors, insurance agent)</w:t>
      </w:r>
    </w:p>
    <w:p w14:paraId="02D0720B"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2C1084ED"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474254FD" w14:textId="77777777" w:rsidR="0004798D" w:rsidRPr="000804B0" w:rsidRDefault="0004798D" w:rsidP="000A678F">
      <w:pPr>
        <w:rPr>
          <w:rFonts w:cs="Arial"/>
        </w:rPr>
      </w:pPr>
    </w:p>
    <w:p w14:paraId="1E35FF08" w14:textId="77777777" w:rsidR="006336FD" w:rsidRDefault="0FB56046" w:rsidP="0FB56046">
      <w:pPr>
        <w:rPr>
          <w:rFonts w:cs="Arial"/>
        </w:rPr>
      </w:pPr>
      <w:r w:rsidRPr="0FB56046">
        <w:rPr>
          <w:rFonts w:cs="Arial"/>
        </w:rPr>
        <w:t>Work colleagues</w:t>
      </w:r>
    </w:p>
    <w:p w14:paraId="77129335"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02D788DB"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60F2F0D8" w14:textId="77777777" w:rsidR="0004798D" w:rsidRPr="000804B0" w:rsidRDefault="0004798D" w:rsidP="000A678F">
      <w:pPr>
        <w:rPr>
          <w:rFonts w:cs="Arial"/>
        </w:rPr>
      </w:pPr>
    </w:p>
    <w:p w14:paraId="67B4DB42" w14:textId="77777777" w:rsidR="006336FD" w:rsidRDefault="0FB56046" w:rsidP="0FB56046">
      <w:pPr>
        <w:rPr>
          <w:rFonts w:cs="Arial"/>
        </w:rPr>
      </w:pPr>
      <w:r w:rsidRPr="0FB56046">
        <w:rPr>
          <w:rFonts w:cs="Arial"/>
        </w:rPr>
        <w:t>School friends</w:t>
      </w:r>
    </w:p>
    <w:p w14:paraId="1D76A737"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4009915D"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1D91D435" w14:textId="77777777" w:rsidR="0004798D" w:rsidRPr="000804B0" w:rsidRDefault="0004798D" w:rsidP="000A678F">
      <w:pPr>
        <w:rPr>
          <w:rFonts w:cs="Arial"/>
        </w:rPr>
      </w:pPr>
    </w:p>
    <w:p w14:paraId="5113FB56" w14:textId="77777777" w:rsidR="006336FD" w:rsidRPr="006336FD" w:rsidRDefault="0FB56046" w:rsidP="0FB56046">
      <w:pPr>
        <w:rPr>
          <w:rFonts w:cs="Arial"/>
        </w:rPr>
      </w:pPr>
      <w:r w:rsidRPr="0FB56046">
        <w:rPr>
          <w:rFonts w:cs="Arial"/>
        </w:rPr>
        <w:t>Clubs, church or synagogue</w:t>
      </w:r>
    </w:p>
    <w:p w14:paraId="7B57CE63"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01828169" w14:textId="77777777" w:rsidR="006336FD" w:rsidRPr="000804B0" w:rsidRDefault="006336FD" w:rsidP="0FB56046">
      <w:pPr>
        <w:rPr>
          <w:rFonts w:cs="Arial"/>
        </w:rPr>
      </w:pPr>
      <w:r w:rsidRPr="000804B0">
        <w:rPr>
          <w:rFonts w:cs="Arial"/>
        </w:rPr>
        <w:t>___</w:t>
      </w:r>
      <w:r>
        <w:rPr>
          <w:rFonts w:cs="Arial"/>
        </w:rPr>
        <w:t>____________________________</w:t>
      </w:r>
      <w:r>
        <w:rPr>
          <w:rFonts w:cs="Arial"/>
        </w:rPr>
        <w:tab/>
      </w:r>
      <w:r>
        <w:rPr>
          <w:rFonts w:cs="Arial"/>
        </w:rPr>
        <w:tab/>
      </w:r>
      <w:r w:rsidRPr="000804B0">
        <w:rPr>
          <w:rFonts w:cs="Arial"/>
        </w:rPr>
        <w:t>___</w:t>
      </w:r>
      <w:r>
        <w:rPr>
          <w:rFonts w:cs="Arial"/>
        </w:rPr>
        <w:t>____________________________</w:t>
      </w:r>
    </w:p>
    <w:p w14:paraId="114AF3EF" w14:textId="77777777" w:rsidR="000A678F" w:rsidRDefault="000A678F" w:rsidP="000A678F">
      <w:pPr>
        <w:rPr>
          <w:sz w:val="28"/>
        </w:rPr>
      </w:pPr>
    </w:p>
    <w:p w14:paraId="533D75F5" w14:textId="7F938889" w:rsidR="000A678F" w:rsidRPr="00A210E4" w:rsidRDefault="000034E2" w:rsidP="000034E2">
      <w:pPr>
        <w:jc w:val="center"/>
        <w:rPr>
          <w:b/>
          <w:color w:val="FF0000"/>
          <w:sz w:val="28"/>
        </w:rPr>
      </w:pPr>
      <w:r w:rsidRPr="00A210E4">
        <w:rPr>
          <w:b/>
          <w:color w:val="FF0000"/>
          <w:sz w:val="28"/>
        </w:rPr>
        <w:t>Register at: https://</w:t>
      </w:r>
      <w:r w:rsidR="00D82CDE" w:rsidRPr="00D82CDE">
        <w:rPr>
          <w:b/>
          <w:color w:val="FF0000"/>
          <w:sz w:val="28"/>
        </w:rPr>
        <w:t>uniteforb</w:t>
      </w:r>
      <w:r w:rsidR="00D82CDE">
        <w:rPr>
          <w:b/>
          <w:color w:val="FF0000"/>
          <w:sz w:val="28"/>
        </w:rPr>
        <w:t>leedingdisorders.donordrive.org</w:t>
      </w:r>
    </w:p>
    <w:p w14:paraId="0E8ECF44" w14:textId="715BB742" w:rsidR="000A678F" w:rsidRPr="000A75A0" w:rsidRDefault="00021323" w:rsidP="0FB56046">
      <w:pPr>
        <w:rPr>
          <w:rFonts w:ascii="Arial Black" w:hAnsi="Arial Black"/>
          <w:color w:val="FF0000"/>
          <w:sz w:val="40"/>
          <w:szCs w:val="40"/>
        </w:rPr>
      </w:pPr>
      <w:r w:rsidRPr="000A75A0">
        <w:rPr>
          <w:rFonts w:ascii="Arial Black" w:hAnsi="Arial Black"/>
          <w:color w:val="FF0000"/>
          <w:sz w:val="40"/>
          <w:szCs w:val="40"/>
        </w:rPr>
        <w:lastRenderedPageBreak/>
        <w:t>What you fund…</w:t>
      </w:r>
    </w:p>
    <w:p w14:paraId="238EEF97" w14:textId="77777777" w:rsidR="000A678F" w:rsidRDefault="000A678F" w:rsidP="000A678F">
      <w:pPr>
        <w:rPr>
          <w:sz w:val="28"/>
        </w:rPr>
      </w:pPr>
    </w:p>
    <w:p w14:paraId="17DD064B" w14:textId="77777777" w:rsidR="000A678F" w:rsidRPr="00693D27" w:rsidRDefault="0FB56046" w:rsidP="0FB56046">
      <w:pPr>
        <w:rPr>
          <w:sz w:val="28"/>
          <w:szCs w:val="28"/>
        </w:rPr>
      </w:pPr>
      <w:r w:rsidRPr="00693D27">
        <w:rPr>
          <w:sz w:val="28"/>
          <w:szCs w:val="28"/>
        </w:rPr>
        <w:t>We are a small but mighty community that takes care of each other.</w:t>
      </w:r>
    </w:p>
    <w:p w14:paraId="3711812A" w14:textId="77777777" w:rsidR="002A6EC9" w:rsidRPr="00693D27" w:rsidRDefault="002A6EC9" w:rsidP="000A678F">
      <w:pPr>
        <w:rPr>
          <w:sz w:val="28"/>
          <w:szCs w:val="28"/>
        </w:rPr>
      </w:pPr>
    </w:p>
    <w:p w14:paraId="58ACDC30" w14:textId="4E629518" w:rsidR="002A6EC9" w:rsidRPr="00693D27" w:rsidRDefault="0FB56046" w:rsidP="0FB56046">
      <w:pPr>
        <w:rPr>
          <w:sz w:val="28"/>
          <w:szCs w:val="28"/>
        </w:rPr>
      </w:pPr>
      <w:r w:rsidRPr="00693D27">
        <w:rPr>
          <w:sz w:val="28"/>
          <w:szCs w:val="28"/>
        </w:rPr>
        <w:t>Almost all of us have been helped by the</w:t>
      </w:r>
      <w:r w:rsidR="00242F31">
        <w:rPr>
          <w:sz w:val="28"/>
          <w:szCs w:val="28"/>
        </w:rPr>
        <w:t xml:space="preserve"> Hawaii Chapter,</w:t>
      </w:r>
      <w:r w:rsidRPr="00693D27">
        <w:rPr>
          <w:sz w:val="28"/>
          <w:szCs w:val="28"/>
        </w:rPr>
        <w:t xml:space="preserve"> and we unite </w:t>
      </w:r>
      <w:r w:rsidRPr="00693D27">
        <w:rPr>
          <w:noProof/>
          <w:sz w:val="28"/>
          <w:szCs w:val="28"/>
        </w:rPr>
        <w:t>to make</w:t>
      </w:r>
      <w:r w:rsidRPr="00693D27">
        <w:rPr>
          <w:sz w:val="28"/>
          <w:szCs w:val="28"/>
        </w:rPr>
        <w:t xml:space="preserve"> sure that support continues for families that follow in our footsteps. </w:t>
      </w:r>
    </w:p>
    <w:p w14:paraId="5D1185F4" w14:textId="77777777" w:rsidR="00722CFC" w:rsidRPr="00693D27" w:rsidRDefault="00722CFC" w:rsidP="000A678F">
      <w:pPr>
        <w:rPr>
          <w:sz w:val="28"/>
          <w:szCs w:val="28"/>
        </w:rPr>
      </w:pPr>
    </w:p>
    <w:p w14:paraId="1A75E1B7" w14:textId="556C0055" w:rsidR="00722CFC" w:rsidRPr="00693D27" w:rsidRDefault="0FB56046" w:rsidP="0FB56046">
      <w:pPr>
        <w:rPr>
          <w:sz w:val="28"/>
          <w:szCs w:val="28"/>
        </w:rPr>
      </w:pPr>
      <w:r w:rsidRPr="00693D27">
        <w:rPr>
          <w:sz w:val="28"/>
          <w:szCs w:val="28"/>
        </w:rPr>
        <w:t xml:space="preserve">The way we give back to the community that supported us </w:t>
      </w:r>
      <w:r w:rsidRPr="00693D27">
        <w:rPr>
          <w:noProof/>
          <w:sz w:val="28"/>
          <w:szCs w:val="28"/>
        </w:rPr>
        <w:t>is</w:t>
      </w:r>
      <w:r w:rsidRPr="00693D27">
        <w:rPr>
          <w:sz w:val="28"/>
          <w:szCs w:val="28"/>
        </w:rPr>
        <w:t xml:space="preserve"> a fun morning, Unite </w:t>
      </w:r>
      <w:r w:rsidR="00242F31">
        <w:rPr>
          <w:sz w:val="28"/>
          <w:szCs w:val="28"/>
        </w:rPr>
        <w:t>Walk</w:t>
      </w:r>
      <w:r w:rsidRPr="00693D27">
        <w:rPr>
          <w:sz w:val="28"/>
          <w:szCs w:val="28"/>
        </w:rPr>
        <w:t xml:space="preserve"> fund</w:t>
      </w:r>
      <w:r w:rsidR="00242F31">
        <w:rPr>
          <w:sz w:val="28"/>
          <w:szCs w:val="28"/>
        </w:rPr>
        <w:t>s</w:t>
      </w:r>
      <w:r w:rsidRPr="00693D27">
        <w:rPr>
          <w:sz w:val="28"/>
          <w:szCs w:val="28"/>
        </w:rPr>
        <w:t xml:space="preserve"> vital services that aren’t covered by insurance.</w:t>
      </w:r>
    </w:p>
    <w:p w14:paraId="271CC448" w14:textId="77777777" w:rsidR="00722CFC" w:rsidRPr="00693D27" w:rsidRDefault="00722CFC" w:rsidP="000A678F">
      <w:pPr>
        <w:rPr>
          <w:sz w:val="28"/>
          <w:szCs w:val="28"/>
        </w:rPr>
      </w:pPr>
    </w:p>
    <w:p w14:paraId="2A48F1D2" w14:textId="77777777" w:rsidR="00722CFC" w:rsidRPr="00242F31" w:rsidRDefault="0FB56046" w:rsidP="00D72660">
      <w:pPr>
        <w:ind w:left="720"/>
        <w:rPr>
          <w:rFonts w:eastAsia="Times New Roman" w:cs="Arial"/>
          <w:color w:val="000000" w:themeColor="text1"/>
          <w:sz w:val="24"/>
          <w:szCs w:val="26"/>
        </w:rPr>
      </w:pPr>
      <w:r w:rsidRPr="00242F31">
        <w:rPr>
          <w:rFonts w:eastAsia="Times New Roman" w:cs="Arial"/>
          <w:b/>
          <w:bCs/>
          <w:color w:val="000000" w:themeColor="text1"/>
          <w:sz w:val="24"/>
          <w:szCs w:val="26"/>
        </w:rPr>
        <w:t>Emergency Funds</w:t>
      </w:r>
      <w:r w:rsidRPr="00242F31">
        <w:rPr>
          <w:rFonts w:eastAsia="Times New Roman" w:cs="Arial"/>
          <w:color w:val="000000" w:themeColor="text1"/>
          <w:sz w:val="24"/>
          <w:szCs w:val="26"/>
        </w:rPr>
        <w:t xml:space="preserve"> – We offer emergency funding for newly diagnosed families that have </w:t>
      </w:r>
      <w:r w:rsidRPr="00242F31">
        <w:rPr>
          <w:rFonts w:eastAsia="Times New Roman" w:cs="Arial"/>
          <w:noProof/>
          <w:color w:val="000000" w:themeColor="text1"/>
          <w:sz w:val="24"/>
          <w:szCs w:val="26"/>
        </w:rPr>
        <w:t>been hit</w:t>
      </w:r>
      <w:r w:rsidRPr="00242F31">
        <w:rPr>
          <w:rFonts w:eastAsia="Times New Roman" w:cs="Arial"/>
          <w:color w:val="000000" w:themeColor="text1"/>
          <w:sz w:val="24"/>
          <w:szCs w:val="26"/>
        </w:rPr>
        <w:t xml:space="preserve"> with unexpected medical costs not covered by insurance. When your child or family member is first diagnosed, knowing your child or family member will get the care they need, even if you can’t afford it, profoundly eases the shock and stress. </w:t>
      </w:r>
    </w:p>
    <w:p w14:paraId="6ECE23F1" w14:textId="77777777" w:rsidR="00722CFC" w:rsidRPr="00242F31" w:rsidRDefault="00722CFC" w:rsidP="00D72660">
      <w:pPr>
        <w:ind w:left="720"/>
        <w:rPr>
          <w:rFonts w:eastAsia="Times New Roman" w:cs="Arial"/>
          <w:bCs/>
          <w:color w:val="000000"/>
          <w:sz w:val="24"/>
          <w:szCs w:val="26"/>
        </w:rPr>
      </w:pPr>
    </w:p>
    <w:p w14:paraId="0AD458D3" w14:textId="77777777" w:rsidR="00722CFC" w:rsidRPr="00242F31" w:rsidRDefault="0FB56046" w:rsidP="00D72660">
      <w:pPr>
        <w:ind w:left="720"/>
        <w:rPr>
          <w:rFonts w:eastAsia="Times New Roman" w:cs="Arial"/>
          <w:color w:val="000000" w:themeColor="text1"/>
          <w:sz w:val="24"/>
          <w:szCs w:val="26"/>
        </w:rPr>
      </w:pPr>
      <w:r w:rsidRPr="00242F31">
        <w:rPr>
          <w:rFonts w:eastAsia="Times New Roman" w:cs="Arial"/>
          <w:b/>
          <w:bCs/>
          <w:color w:val="000000" w:themeColor="text1"/>
          <w:sz w:val="24"/>
          <w:szCs w:val="26"/>
        </w:rPr>
        <w:t>Community Education</w:t>
      </w:r>
      <w:r w:rsidRPr="00242F31">
        <w:rPr>
          <w:rFonts w:eastAsia="Times New Roman" w:cs="Arial"/>
          <w:color w:val="000000" w:themeColor="text1"/>
          <w:sz w:val="24"/>
          <w:szCs w:val="26"/>
        </w:rPr>
        <w:t xml:space="preserve"> – We host a variety of events throughout the year to provide our community with opportunities to connect with each other, and to create awareness about bleeding disorders.</w:t>
      </w:r>
    </w:p>
    <w:p w14:paraId="39D7940A" w14:textId="77777777" w:rsidR="00722CFC" w:rsidRPr="00D72660" w:rsidRDefault="00722CFC" w:rsidP="00D72660">
      <w:pPr>
        <w:ind w:left="720"/>
        <w:rPr>
          <w:rFonts w:eastAsia="Times New Roman" w:cs="Arial"/>
          <w:bCs/>
          <w:color w:val="000000"/>
          <w:sz w:val="24"/>
          <w:szCs w:val="26"/>
          <w:highlight w:val="yellow"/>
        </w:rPr>
      </w:pPr>
    </w:p>
    <w:p w14:paraId="4D0BAE21" w14:textId="77777777" w:rsidR="00722CFC" w:rsidRPr="00242F31" w:rsidRDefault="0FB56046" w:rsidP="00D72660">
      <w:pPr>
        <w:ind w:left="720"/>
        <w:rPr>
          <w:rFonts w:eastAsia="Times New Roman" w:cs="Arial"/>
          <w:color w:val="000000" w:themeColor="text1"/>
          <w:sz w:val="24"/>
          <w:szCs w:val="26"/>
        </w:rPr>
      </w:pPr>
      <w:r w:rsidRPr="00242F31">
        <w:rPr>
          <w:rFonts w:eastAsia="Times New Roman" w:cs="Arial"/>
          <w:b/>
          <w:bCs/>
          <w:color w:val="000000" w:themeColor="text1"/>
          <w:sz w:val="24"/>
          <w:szCs w:val="26"/>
        </w:rPr>
        <w:t>Teen Programs</w:t>
      </w:r>
      <w:r w:rsidRPr="00242F31">
        <w:rPr>
          <w:rFonts w:eastAsia="Times New Roman" w:cs="Arial"/>
          <w:color w:val="000000" w:themeColor="text1"/>
          <w:sz w:val="24"/>
          <w:szCs w:val="26"/>
        </w:rPr>
        <w:t xml:space="preserve"> - Our teen programs focus on developing teen leadership skills with retreats, volunteer activities, advocacy awareness with a trip to our state capital, and just spending time with fellow bleeding disorder teens.</w:t>
      </w:r>
    </w:p>
    <w:p w14:paraId="6D2786CF" w14:textId="77777777" w:rsidR="00722CFC" w:rsidRPr="00D72660" w:rsidRDefault="00722CFC" w:rsidP="00D72660">
      <w:pPr>
        <w:ind w:left="720"/>
        <w:rPr>
          <w:rFonts w:eastAsia="Times New Roman" w:cs="Arial"/>
          <w:bCs/>
          <w:color w:val="000000"/>
          <w:sz w:val="24"/>
          <w:szCs w:val="26"/>
          <w:highlight w:val="yellow"/>
        </w:rPr>
      </w:pPr>
    </w:p>
    <w:p w14:paraId="2E018E80" w14:textId="42ADE7D8" w:rsidR="00722CFC" w:rsidRPr="00242F31" w:rsidRDefault="0FB56046" w:rsidP="00D72660">
      <w:pPr>
        <w:ind w:left="720"/>
        <w:rPr>
          <w:rFonts w:eastAsia="Times New Roman" w:cs="Arial"/>
          <w:color w:val="000000" w:themeColor="text1"/>
          <w:sz w:val="24"/>
          <w:szCs w:val="26"/>
        </w:rPr>
      </w:pPr>
      <w:r w:rsidRPr="00242F31">
        <w:rPr>
          <w:rFonts w:eastAsia="Times New Roman" w:cs="Arial"/>
          <w:b/>
          <w:bCs/>
          <w:color w:val="000000" w:themeColor="text1"/>
          <w:sz w:val="24"/>
          <w:szCs w:val="26"/>
        </w:rPr>
        <w:t>Camp</w:t>
      </w:r>
      <w:r w:rsidRPr="00242F31">
        <w:rPr>
          <w:rFonts w:eastAsia="Times New Roman" w:cs="Arial"/>
          <w:color w:val="000000" w:themeColor="text1"/>
          <w:sz w:val="24"/>
          <w:szCs w:val="26"/>
        </w:rPr>
        <w:t xml:space="preserve"> –By far, our most popular training program does more than train </w:t>
      </w:r>
      <w:r w:rsidR="00242F31" w:rsidRPr="00242F31">
        <w:rPr>
          <w:rFonts w:eastAsia="Times New Roman" w:cs="Arial"/>
          <w:color w:val="000000" w:themeColor="text1"/>
          <w:sz w:val="24"/>
          <w:szCs w:val="26"/>
        </w:rPr>
        <w:t xml:space="preserve">ohana </w:t>
      </w:r>
      <w:r w:rsidRPr="00242F31">
        <w:rPr>
          <w:rFonts w:eastAsia="Times New Roman" w:cs="Arial"/>
          <w:color w:val="000000" w:themeColor="text1"/>
          <w:sz w:val="24"/>
          <w:szCs w:val="26"/>
        </w:rPr>
        <w:t xml:space="preserve">how to manage their bleeding disorder. Camp gives </w:t>
      </w:r>
      <w:r w:rsidR="00242F31" w:rsidRPr="00242F31">
        <w:rPr>
          <w:rFonts w:eastAsia="Times New Roman" w:cs="Arial"/>
          <w:color w:val="000000" w:themeColor="text1"/>
          <w:sz w:val="24"/>
          <w:szCs w:val="26"/>
        </w:rPr>
        <w:t>ohana</w:t>
      </w:r>
      <w:r w:rsidRPr="00242F31">
        <w:rPr>
          <w:rFonts w:eastAsia="Times New Roman" w:cs="Arial"/>
          <w:color w:val="000000" w:themeColor="text1"/>
          <w:sz w:val="24"/>
          <w:szCs w:val="26"/>
        </w:rPr>
        <w:t xml:space="preserve"> the confidence to reach for the stars and do anything </w:t>
      </w:r>
      <w:proofErr w:type="gramStart"/>
      <w:r w:rsidRPr="00242F31">
        <w:rPr>
          <w:rFonts w:eastAsia="Times New Roman" w:cs="Arial"/>
          <w:color w:val="000000" w:themeColor="text1"/>
          <w:sz w:val="24"/>
          <w:szCs w:val="26"/>
        </w:rPr>
        <w:t>in spite of</w:t>
      </w:r>
      <w:proofErr w:type="gramEnd"/>
      <w:r w:rsidRPr="00242F31">
        <w:rPr>
          <w:rFonts w:eastAsia="Times New Roman" w:cs="Arial"/>
          <w:color w:val="000000" w:themeColor="text1"/>
          <w:sz w:val="24"/>
          <w:szCs w:val="26"/>
        </w:rPr>
        <w:t xml:space="preserve"> their bleeding disorder. </w:t>
      </w:r>
    </w:p>
    <w:p w14:paraId="617BAE6E" w14:textId="77777777" w:rsidR="00722CFC" w:rsidRPr="00D72660" w:rsidRDefault="00722CFC" w:rsidP="00D72660">
      <w:pPr>
        <w:ind w:left="720"/>
        <w:rPr>
          <w:rFonts w:eastAsia="Times New Roman" w:cs="Arial"/>
          <w:bCs/>
          <w:color w:val="000000"/>
          <w:sz w:val="24"/>
          <w:szCs w:val="26"/>
          <w:highlight w:val="yellow"/>
        </w:rPr>
      </w:pPr>
    </w:p>
    <w:p w14:paraId="6EDD20B0" w14:textId="77777777" w:rsidR="00722CFC" w:rsidRPr="00242F31" w:rsidRDefault="0FB56046" w:rsidP="00D72660">
      <w:pPr>
        <w:ind w:left="720"/>
        <w:rPr>
          <w:rFonts w:eastAsia="Times New Roman" w:cs="Arial"/>
          <w:color w:val="000000" w:themeColor="text1"/>
          <w:sz w:val="24"/>
          <w:szCs w:val="26"/>
        </w:rPr>
      </w:pPr>
      <w:r w:rsidRPr="00242F31">
        <w:rPr>
          <w:rFonts w:eastAsia="Times New Roman" w:cs="Arial"/>
          <w:b/>
          <w:bCs/>
          <w:color w:val="000000" w:themeColor="text1"/>
          <w:sz w:val="24"/>
          <w:szCs w:val="26"/>
        </w:rPr>
        <w:t>Advocacy</w:t>
      </w:r>
      <w:r w:rsidRPr="00242F31">
        <w:rPr>
          <w:rFonts w:eastAsia="Times New Roman" w:cs="Arial"/>
          <w:color w:val="000000" w:themeColor="text1"/>
          <w:sz w:val="24"/>
          <w:szCs w:val="26"/>
        </w:rPr>
        <w:t xml:space="preserve"> –</w:t>
      </w:r>
      <w:r w:rsidRPr="00242F31">
        <w:rPr>
          <w:rFonts w:eastAsia="Times New Roman" w:cs="Arial"/>
          <w:noProof/>
          <w:color w:val="000000" w:themeColor="text1"/>
          <w:sz w:val="24"/>
          <w:szCs w:val="26"/>
        </w:rPr>
        <w:t>Health care</w:t>
      </w:r>
      <w:r w:rsidRPr="00242F31">
        <w:rPr>
          <w:rFonts w:eastAsia="Times New Roman" w:cs="Arial"/>
          <w:color w:val="000000" w:themeColor="text1"/>
          <w:sz w:val="24"/>
          <w:szCs w:val="26"/>
        </w:rPr>
        <w:t xml:space="preserve"> is in the headlines almost </w:t>
      </w:r>
      <w:r w:rsidRPr="00242F31">
        <w:rPr>
          <w:rFonts w:eastAsia="Times New Roman" w:cs="Arial"/>
          <w:noProof/>
          <w:color w:val="000000" w:themeColor="text1"/>
          <w:sz w:val="24"/>
          <w:szCs w:val="26"/>
        </w:rPr>
        <w:t>daily,</w:t>
      </w:r>
      <w:r w:rsidRPr="00242F31">
        <w:rPr>
          <w:rFonts w:eastAsia="Times New Roman" w:cs="Arial"/>
          <w:color w:val="000000" w:themeColor="text1"/>
          <w:sz w:val="24"/>
          <w:szCs w:val="26"/>
        </w:rPr>
        <w:t xml:space="preserve"> and we’re on top of any changes to coverage for families living with a bleeding disorder both nationally and locally. </w:t>
      </w:r>
    </w:p>
    <w:p w14:paraId="3337C1C1" w14:textId="0DD7BF95" w:rsidR="00722CFC" w:rsidRPr="00D72660" w:rsidRDefault="00722CFC" w:rsidP="00D72660">
      <w:pPr>
        <w:ind w:left="720"/>
        <w:rPr>
          <w:rFonts w:eastAsia="Times New Roman" w:cs="Arial"/>
          <w:bCs/>
          <w:color w:val="000000"/>
          <w:sz w:val="24"/>
          <w:szCs w:val="26"/>
          <w:highlight w:val="yellow"/>
        </w:rPr>
      </w:pPr>
    </w:p>
    <w:p w14:paraId="01231898" w14:textId="77777777" w:rsidR="00722CFC" w:rsidRPr="00D72660" w:rsidRDefault="0FB56046" w:rsidP="00D72660">
      <w:pPr>
        <w:ind w:left="720"/>
        <w:rPr>
          <w:rFonts w:eastAsia="Times New Roman" w:cs="Arial"/>
          <w:color w:val="000000" w:themeColor="text1"/>
          <w:sz w:val="24"/>
          <w:szCs w:val="26"/>
        </w:rPr>
      </w:pPr>
      <w:r w:rsidRPr="00242F31">
        <w:rPr>
          <w:rFonts w:eastAsia="Times New Roman" w:cs="Arial"/>
          <w:b/>
          <w:bCs/>
          <w:color w:val="000000" w:themeColor="text1"/>
          <w:sz w:val="24"/>
          <w:szCs w:val="26"/>
        </w:rPr>
        <w:t>Research</w:t>
      </w:r>
      <w:r w:rsidRPr="00242F31">
        <w:rPr>
          <w:rFonts w:eastAsia="Times New Roman" w:cs="Arial"/>
          <w:color w:val="000000" w:themeColor="text1"/>
          <w:sz w:val="24"/>
          <w:szCs w:val="26"/>
        </w:rPr>
        <w:t xml:space="preserve"> – One of our goals is a world without bleeds. We truly believe that genetic research is key to getting us there. Until we find a cure, we also support research into new treatments.</w:t>
      </w:r>
    </w:p>
    <w:p w14:paraId="007FD5E5" w14:textId="77777777" w:rsidR="00722CFC" w:rsidRDefault="00722CFC" w:rsidP="000A678F">
      <w:pPr>
        <w:rPr>
          <w:sz w:val="28"/>
        </w:rPr>
      </w:pPr>
    </w:p>
    <w:p w14:paraId="664105F8" w14:textId="77777777" w:rsidR="00242F31" w:rsidRDefault="00242F31" w:rsidP="0FB56046">
      <w:pPr>
        <w:rPr>
          <w:rFonts w:ascii="Arial Black" w:hAnsi="Arial Black"/>
          <w:color w:val="FF0000"/>
          <w:sz w:val="40"/>
          <w:szCs w:val="40"/>
        </w:rPr>
      </w:pPr>
    </w:p>
    <w:p w14:paraId="01CC11B5" w14:textId="54449626" w:rsidR="000A678F" w:rsidRPr="000A75A0" w:rsidRDefault="00C663E0" w:rsidP="0FB56046">
      <w:pPr>
        <w:rPr>
          <w:rFonts w:ascii="Arial Black" w:hAnsi="Arial Black"/>
          <w:color w:val="FF0000"/>
          <w:sz w:val="40"/>
          <w:szCs w:val="40"/>
        </w:rPr>
      </w:pPr>
      <w:r w:rsidRPr="00C663E0">
        <w:rPr>
          <w:noProof/>
          <w:sz w:val="28"/>
        </w:rPr>
        <w:lastRenderedPageBreak/>
        <mc:AlternateContent>
          <mc:Choice Requires="wps">
            <w:drawing>
              <wp:anchor distT="0" distB="0" distL="114300" distR="114300" simplePos="0" relativeHeight="251689984" behindDoc="1" locked="0" layoutInCell="1" allowOverlap="1" wp14:anchorId="05D7E514" wp14:editId="7866A5B1">
                <wp:simplePos x="0" y="0"/>
                <wp:positionH relativeFrom="margin">
                  <wp:align>center</wp:align>
                </wp:positionH>
                <wp:positionV relativeFrom="paragraph">
                  <wp:posOffset>-24130</wp:posOffset>
                </wp:positionV>
                <wp:extent cx="6424295" cy="4702175"/>
                <wp:effectExtent l="0" t="0" r="0" b="3175"/>
                <wp:wrapNone/>
                <wp:docPr id="21" name="Rectangle 21"/>
                <wp:cNvGraphicFramePr/>
                <a:graphic xmlns:a="http://schemas.openxmlformats.org/drawingml/2006/main">
                  <a:graphicData uri="http://schemas.microsoft.com/office/word/2010/wordprocessingShape">
                    <wps:wsp>
                      <wps:cNvSpPr/>
                      <wps:spPr>
                        <a:xfrm>
                          <a:off x="0" y="0"/>
                          <a:ext cx="6424295" cy="47021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1233A" id="Rectangle 21" o:spid="_x0000_s1026" style="position:absolute;margin-left:0;margin-top:-1.9pt;width:505.85pt;height:370.25pt;z-index:-251626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" fillcolor="white [3212]" stroked="f" strokeweight="2pt">
                <w10:wrap anchorx="margin"/>
              </v:rect>
            </w:pict>
          </mc:Fallback>
        </mc:AlternateContent>
      </w:r>
      <w:r w:rsidRPr="00C663E0">
        <w:rPr>
          <w:noProof/>
          <w:sz w:val="28"/>
        </w:rPr>
        <w:drawing>
          <wp:anchor distT="0" distB="0" distL="114300" distR="114300" simplePos="0" relativeHeight="251688960" behindDoc="1" locked="0" layoutInCell="1" allowOverlap="1" wp14:anchorId="6F04137E" wp14:editId="3645D31B">
            <wp:simplePos x="0" y="0"/>
            <wp:positionH relativeFrom="column">
              <wp:posOffset>-1945640</wp:posOffset>
            </wp:positionH>
            <wp:positionV relativeFrom="paragraph">
              <wp:posOffset>-214185</wp:posOffset>
            </wp:positionV>
            <wp:extent cx="8916035" cy="5106035"/>
            <wp:effectExtent l="0" t="0" r="0" b="0"/>
            <wp:wrapNone/>
            <wp:docPr id="22" name="Picture 22" descr="https://lh5.googleusercontent.com/uXWlj9tV7aun6gZyiSjNtfozxjjJgvOacIbTJr2qM1AR5-6rfyr56XOtIzARbTUMGaNNFxQ8Fv7hIfLpNcd6jkJoz952d3RlSmn9puCkUm_0_9gvax1UALqEaSPWNQaowsQZUmiCwT7kmdm5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5.googleusercontent.com/uXWlj9tV7aun6gZyiSjNtfozxjjJgvOacIbTJr2qM1AR5-6rfyr56XOtIzARbTUMGaNNFxQ8Fv7hIfLpNcd6jkJoz952d3RlSmn9puCkUm_0_9gvax1UALqEaSPWNQaowsQZUmiCwT7kmdm55g"/>
                    <pic:cNvPicPr>
                      <a:picLocks noChangeAspect="1" noChangeArrowheads="1"/>
                    </pic:cNvPicPr>
                  </pic:nvPicPr>
                  <pic:blipFill rotWithShape="1">
                    <a:blip r:embed="rId7">
                      <a:extLst>
                        <a:ext uri="{28A0092B-C50C-407E-A947-70E740481C1C}">
                          <a14:useLocalDpi xmlns:a14="http://schemas.microsoft.com/office/drawing/2010/main" val="0"/>
                        </a:ext>
                      </a:extLst>
                    </a:blip>
                    <a:srcRect l="10579"/>
                    <a:stretch/>
                  </pic:blipFill>
                  <pic:spPr bwMode="auto">
                    <a:xfrm>
                      <a:off x="0" y="0"/>
                      <a:ext cx="8916035" cy="5106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FB56046" w:rsidRPr="000A75A0">
        <w:rPr>
          <w:rFonts w:ascii="Arial Black" w:hAnsi="Arial Black"/>
          <w:color w:val="FF0000"/>
          <w:sz w:val="40"/>
          <w:szCs w:val="40"/>
        </w:rPr>
        <w:t xml:space="preserve">Name your Team! </w:t>
      </w:r>
      <w:r w:rsidR="0FB56046" w:rsidRPr="000A75A0">
        <w:rPr>
          <w:rFonts w:ascii="Arial Black" w:hAnsi="Arial Black"/>
          <w:color w:val="FF0000"/>
          <w:sz w:val="28"/>
          <w:szCs w:val="28"/>
        </w:rPr>
        <w:t>(Make it personal. Make it fun!)</w:t>
      </w:r>
    </w:p>
    <w:p w14:paraId="6B344B64" w14:textId="0F794671" w:rsidR="004510C2" w:rsidRDefault="004510C2" w:rsidP="000A678F">
      <w:pPr>
        <w:rPr>
          <w:sz w:val="28"/>
        </w:rPr>
      </w:pPr>
    </w:p>
    <w:p w14:paraId="55F0D0CB" w14:textId="75753136" w:rsidR="004510C2" w:rsidRDefault="0FB56046" w:rsidP="0FB56046">
      <w:pPr>
        <w:rPr>
          <w:sz w:val="28"/>
          <w:szCs w:val="28"/>
        </w:rPr>
      </w:pPr>
      <w:r w:rsidRPr="0FB56046">
        <w:rPr>
          <w:sz w:val="28"/>
          <w:szCs w:val="28"/>
        </w:rPr>
        <w:t xml:space="preserve">Create a sense of fun, mission, and </w:t>
      </w:r>
      <w:r w:rsidRPr="0FB56046">
        <w:rPr>
          <w:noProof/>
          <w:sz w:val="28"/>
          <w:szCs w:val="28"/>
        </w:rPr>
        <w:t>belonging to</w:t>
      </w:r>
      <w:r w:rsidRPr="0FB56046">
        <w:rPr>
          <w:sz w:val="28"/>
          <w:szCs w:val="28"/>
        </w:rPr>
        <w:t xml:space="preserve"> your team name. You can show a loved one support by naming the team after them. Show company pride with a company team name. </w:t>
      </w:r>
      <w:r w:rsidR="00CE5CCC">
        <w:br/>
      </w:r>
      <w:r w:rsidR="00CE5CCC">
        <w:br/>
      </w:r>
      <w:r w:rsidRPr="0FB56046">
        <w:rPr>
          <w:sz w:val="28"/>
          <w:szCs w:val="28"/>
        </w:rPr>
        <w:t xml:space="preserve">Or you can go crazy and come up with the funniest name you can think </w:t>
      </w:r>
      <w:r w:rsidRPr="0FB56046">
        <w:rPr>
          <w:noProof/>
          <w:sz w:val="28"/>
          <w:szCs w:val="28"/>
        </w:rPr>
        <w:t>of</w:t>
      </w:r>
      <w:r w:rsidRPr="0FB56046">
        <w:rPr>
          <w:sz w:val="28"/>
          <w:szCs w:val="28"/>
        </w:rPr>
        <w:t>.</w:t>
      </w:r>
    </w:p>
    <w:p w14:paraId="4CEBA250" w14:textId="3D03F885" w:rsidR="00773390" w:rsidRDefault="00773390" w:rsidP="000A678F">
      <w:pPr>
        <w:rPr>
          <w:sz w:val="28"/>
        </w:rPr>
      </w:pPr>
    </w:p>
    <w:p w14:paraId="44B2FD20" w14:textId="630C7BBF" w:rsidR="00CE5CCC" w:rsidRDefault="0FB56046" w:rsidP="0FB56046">
      <w:pPr>
        <w:rPr>
          <w:sz w:val="28"/>
          <w:szCs w:val="28"/>
        </w:rPr>
      </w:pPr>
      <w:r w:rsidRPr="0FB56046">
        <w:rPr>
          <w:sz w:val="28"/>
          <w:szCs w:val="28"/>
        </w:rPr>
        <w:t>Here are some example team names to stoke your creative juices.</w:t>
      </w:r>
    </w:p>
    <w:p w14:paraId="65719F35" w14:textId="30823286" w:rsidR="00CE5CCC" w:rsidRDefault="00CE5CCC" w:rsidP="000A678F">
      <w:pPr>
        <w:rPr>
          <w:sz w:val="28"/>
        </w:rPr>
      </w:pPr>
    </w:p>
    <w:p w14:paraId="4C368B4C" w14:textId="7D561D02" w:rsidR="006A7EF3" w:rsidRDefault="0FB56046" w:rsidP="0FB56046">
      <w:pPr>
        <w:jc w:val="center"/>
        <w:rPr>
          <w:sz w:val="28"/>
          <w:szCs w:val="28"/>
        </w:rPr>
      </w:pPr>
      <w:r w:rsidRPr="0FB56046">
        <w:rPr>
          <w:sz w:val="28"/>
          <w:szCs w:val="28"/>
        </w:rPr>
        <w:t>United for [Name of honoree]</w:t>
      </w:r>
    </w:p>
    <w:p w14:paraId="11F78349" w14:textId="12AA0964" w:rsidR="004B6D5F" w:rsidRDefault="0FB56046" w:rsidP="0FB56046">
      <w:pPr>
        <w:jc w:val="center"/>
        <w:rPr>
          <w:sz w:val="28"/>
          <w:szCs w:val="28"/>
        </w:rPr>
      </w:pPr>
      <w:r w:rsidRPr="0FB56046">
        <w:rPr>
          <w:sz w:val="28"/>
          <w:szCs w:val="28"/>
        </w:rPr>
        <w:t>[Name of Honoree]’s Heroes</w:t>
      </w:r>
    </w:p>
    <w:p w14:paraId="2A3DC6FC" w14:textId="1DE79709" w:rsidR="004B6D5F" w:rsidRDefault="0FB56046" w:rsidP="0FB56046">
      <w:pPr>
        <w:jc w:val="center"/>
        <w:rPr>
          <w:sz w:val="28"/>
          <w:szCs w:val="28"/>
        </w:rPr>
      </w:pPr>
      <w:r w:rsidRPr="0FB56046">
        <w:rPr>
          <w:sz w:val="28"/>
          <w:szCs w:val="28"/>
        </w:rPr>
        <w:t>[Name of Honoree]’s Posse</w:t>
      </w:r>
    </w:p>
    <w:p w14:paraId="53CA9773" w14:textId="6D95511D" w:rsidR="004B6D5F" w:rsidRDefault="0FB56046" w:rsidP="0FB56046">
      <w:pPr>
        <w:jc w:val="center"/>
        <w:rPr>
          <w:sz w:val="28"/>
          <w:szCs w:val="28"/>
        </w:rPr>
      </w:pPr>
      <w:r w:rsidRPr="0FB56046">
        <w:rPr>
          <w:sz w:val="28"/>
          <w:szCs w:val="28"/>
        </w:rPr>
        <w:t>[Name of Honoree]’s Buddies</w:t>
      </w:r>
    </w:p>
    <w:p w14:paraId="4F762A58" w14:textId="2B513E9C" w:rsidR="00FA3669" w:rsidRDefault="0FB56046" w:rsidP="0FB56046">
      <w:pPr>
        <w:jc w:val="center"/>
        <w:rPr>
          <w:sz w:val="28"/>
          <w:szCs w:val="28"/>
        </w:rPr>
      </w:pPr>
      <w:r w:rsidRPr="0FB56046">
        <w:rPr>
          <w:sz w:val="28"/>
          <w:szCs w:val="28"/>
        </w:rPr>
        <w:t>[Name of Honoree]’s Warriors</w:t>
      </w:r>
    </w:p>
    <w:p w14:paraId="25BEEC16" w14:textId="3EFBD8F8" w:rsidR="004B6D5F" w:rsidRDefault="0FB56046" w:rsidP="0FB56046">
      <w:pPr>
        <w:jc w:val="center"/>
        <w:rPr>
          <w:sz w:val="28"/>
          <w:szCs w:val="28"/>
        </w:rPr>
      </w:pPr>
      <w:r w:rsidRPr="0FB56046">
        <w:rPr>
          <w:sz w:val="28"/>
          <w:szCs w:val="28"/>
        </w:rPr>
        <w:t>Team [Name of Company]</w:t>
      </w:r>
    </w:p>
    <w:p w14:paraId="119AA336" w14:textId="5D0B3B1F" w:rsidR="006A7EF3" w:rsidRDefault="0FB56046" w:rsidP="0FB56046">
      <w:pPr>
        <w:jc w:val="center"/>
        <w:rPr>
          <w:sz w:val="28"/>
          <w:szCs w:val="28"/>
        </w:rPr>
      </w:pPr>
      <w:r w:rsidRPr="0FB56046">
        <w:rPr>
          <w:sz w:val="28"/>
          <w:szCs w:val="28"/>
        </w:rPr>
        <w:t>The Funny Factors</w:t>
      </w:r>
    </w:p>
    <w:p w14:paraId="202590B5" w14:textId="77777777" w:rsidR="00FA3669" w:rsidRDefault="0FB56046" w:rsidP="0FB56046">
      <w:pPr>
        <w:jc w:val="center"/>
        <w:rPr>
          <w:sz w:val="28"/>
          <w:szCs w:val="28"/>
        </w:rPr>
      </w:pPr>
      <w:r w:rsidRPr="0FB56046">
        <w:rPr>
          <w:sz w:val="28"/>
          <w:szCs w:val="28"/>
        </w:rPr>
        <w:t>The “X” Factors</w:t>
      </w:r>
    </w:p>
    <w:p w14:paraId="73ED0D35" w14:textId="77777777" w:rsidR="00791D81" w:rsidRDefault="0FB56046" w:rsidP="0FB56046">
      <w:pPr>
        <w:jc w:val="center"/>
        <w:rPr>
          <w:sz w:val="28"/>
          <w:szCs w:val="28"/>
        </w:rPr>
      </w:pPr>
      <w:r w:rsidRPr="0FB56046">
        <w:rPr>
          <w:sz w:val="28"/>
          <w:szCs w:val="28"/>
        </w:rPr>
        <w:t>The Wow Factors</w:t>
      </w:r>
    </w:p>
    <w:p w14:paraId="14E31FE1" w14:textId="66FB726C" w:rsidR="00FA3669" w:rsidRDefault="00FA3669" w:rsidP="000A678F">
      <w:pPr>
        <w:rPr>
          <w:sz w:val="28"/>
        </w:rPr>
      </w:pPr>
    </w:p>
    <w:p w14:paraId="37E896F2" w14:textId="77777777" w:rsidR="00EC6151" w:rsidRDefault="00EC6151" w:rsidP="0FB56046">
      <w:pPr>
        <w:rPr>
          <w:rFonts w:ascii="Arial Black" w:hAnsi="Arial Black"/>
          <w:color w:val="FF0000"/>
          <w:sz w:val="40"/>
          <w:szCs w:val="40"/>
        </w:rPr>
      </w:pPr>
    </w:p>
    <w:p w14:paraId="4C40F6B8" w14:textId="77777777" w:rsidR="000A678F" w:rsidRPr="000A75A0" w:rsidRDefault="0FB56046" w:rsidP="0FB56046">
      <w:pPr>
        <w:rPr>
          <w:rFonts w:ascii="Arial Black" w:hAnsi="Arial Black"/>
          <w:color w:val="FF0000"/>
          <w:sz w:val="28"/>
          <w:szCs w:val="28"/>
        </w:rPr>
      </w:pPr>
      <w:r w:rsidRPr="000A75A0">
        <w:rPr>
          <w:rFonts w:ascii="Arial Black" w:hAnsi="Arial Black"/>
          <w:color w:val="FF0000"/>
          <w:sz w:val="40"/>
          <w:szCs w:val="40"/>
        </w:rPr>
        <w:t xml:space="preserve">Where to get </w:t>
      </w:r>
      <w:proofErr w:type="gramStart"/>
      <w:r w:rsidRPr="000A75A0">
        <w:rPr>
          <w:rFonts w:ascii="Arial Black" w:hAnsi="Arial Black"/>
          <w:color w:val="FF0000"/>
          <w:sz w:val="40"/>
          <w:szCs w:val="40"/>
        </w:rPr>
        <w:t>team</w:t>
      </w:r>
      <w:proofErr w:type="gramEnd"/>
      <w:r w:rsidRPr="000A75A0">
        <w:rPr>
          <w:rFonts w:ascii="Arial Black" w:hAnsi="Arial Black"/>
          <w:color w:val="FF0000"/>
          <w:sz w:val="40"/>
          <w:szCs w:val="40"/>
        </w:rPr>
        <w:t xml:space="preserve"> t-shirts made</w:t>
      </w:r>
    </w:p>
    <w:p w14:paraId="4933EB02" w14:textId="77777777" w:rsidR="004510C2" w:rsidRDefault="0FB56046" w:rsidP="0FB56046">
      <w:pPr>
        <w:rPr>
          <w:sz w:val="28"/>
          <w:szCs w:val="28"/>
        </w:rPr>
      </w:pPr>
      <w:r w:rsidRPr="0FB56046">
        <w:rPr>
          <w:sz w:val="28"/>
          <w:szCs w:val="28"/>
        </w:rPr>
        <w:t>A lot of teams get t-shirts printed with their team name to deepen the team experience.</w:t>
      </w:r>
    </w:p>
    <w:p w14:paraId="0CC8DC4E" w14:textId="77777777" w:rsidR="00095218" w:rsidRDefault="00095218" w:rsidP="000A678F">
      <w:pPr>
        <w:rPr>
          <w:sz w:val="28"/>
        </w:rPr>
      </w:pPr>
    </w:p>
    <w:p w14:paraId="2550B293" w14:textId="77777777" w:rsidR="00095218" w:rsidRDefault="0FB56046" w:rsidP="0FB56046">
      <w:pPr>
        <w:rPr>
          <w:sz w:val="28"/>
          <w:szCs w:val="28"/>
        </w:rPr>
      </w:pPr>
      <w:r w:rsidRPr="0FB56046">
        <w:rPr>
          <w:sz w:val="28"/>
          <w:szCs w:val="28"/>
        </w:rPr>
        <w:t>We recommend that you place your t-shirt order 1-2 months in advance of our event. Here are some vendors other team captains have used:</w:t>
      </w:r>
    </w:p>
    <w:p w14:paraId="3F14A66D" w14:textId="77777777" w:rsidR="00095218" w:rsidRDefault="00095218" w:rsidP="000A678F">
      <w:pPr>
        <w:rPr>
          <w:sz w:val="28"/>
        </w:rPr>
      </w:pPr>
    </w:p>
    <w:p w14:paraId="64D9FA3A" w14:textId="77777777" w:rsidR="00A337C4" w:rsidRDefault="00A337C4" w:rsidP="000A678F">
      <w:pPr>
        <w:rPr>
          <w:sz w:val="28"/>
        </w:rPr>
      </w:pPr>
    </w:p>
    <w:p w14:paraId="4C8C397F" w14:textId="33F6C856" w:rsidR="00AC7446" w:rsidRPr="00D72660" w:rsidRDefault="00242F31" w:rsidP="00A337C4">
      <w:pPr>
        <w:jc w:val="center"/>
        <w:rPr>
          <w:iCs/>
          <w:sz w:val="28"/>
          <w:szCs w:val="28"/>
        </w:rPr>
      </w:pPr>
      <w:r>
        <w:rPr>
          <w:iCs/>
          <w:sz w:val="28"/>
          <w:szCs w:val="28"/>
        </w:rPr>
        <w:t>Contact Chapter if you need suggestions</w:t>
      </w:r>
    </w:p>
    <w:p w14:paraId="33E7DF16" w14:textId="69420E57" w:rsidR="00AC7446" w:rsidRDefault="00AC7446" w:rsidP="00980B53"/>
    <w:p w14:paraId="262D07D5" w14:textId="0537370D" w:rsidR="00242F31" w:rsidRDefault="00242F31" w:rsidP="00980B53"/>
    <w:p w14:paraId="3247B37B" w14:textId="77777777" w:rsidR="00242F31" w:rsidRDefault="00242F31" w:rsidP="00980B53"/>
    <w:p w14:paraId="77880F1B" w14:textId="6DA00A30" w:rsidR="00301BC7" w:rsidRPr="000A75A0" w:rsidRDefault="00CF6C12" w:rsidP="00301BC7">
      <w:pPr>
        <w:rPr>
          <w:rFonts w:ascii="Arial Black" w:hAnsi="Arial Black"/>
          <w:color w:val="FF0000"/>
          <w:sz w:val="28"/>
          <w:szCs w:val="28"/>
        </w:rPr>
      </w:pPr>
      <w:r>
        <w:rPr>
          <w:rFonts w:ascii="Arial Black" w:hAnsi="Arial Black"/>
          <w:color w:val="FF0000"/>
          <w:sz w:val="40"/>
          <w:szCs w:val="40"/>
        </w:rPr>
        <w:lastRenderedPageBreak/>
        <w:t>Hand out or</w:t>
      </w:r>
      <w:r w:rsidR="00301BC7" w:rsidRPr="000A75A0">
        <w:rPr>
          <w:rFonts w:ascii="Arial Black" w:hAnsi="Arial Black"/>
          <w:color w:val="FF0000"/>
          <w:sz w:val="40"/>
          <w:szCs w:val="40"/>
        </w:rPr>
        <w:t xml:space="preserve"> post flyers</w:t>
      </w:r>
    </w:p>
    <w:p w14:paraId="39B87918" w14:textId="0A5E2620" w:rsidR="00301BC7" w:rsidRDefault="00301BC7" w:rsidP="00301BC7">
      <w:pPr>
        <w:rPr>
          <w:sz w:val="28"/>
          <w:szCs w:val="28"/>
        </w:rPr>
      </w:pPr>
      <w:r>
        <w:rPr>
          <w:sz w:val="28"/>
          <w:szCs w:val="28"/>
        </w:rPr>
        <w:t>Recruit members to your team with these handy flyers you can get from you</w:t>
      </w:r>
      <w:r w:rsidR="00D85D4B">
        <w:rPr>
          <w:sz w:val="28"/>
          <w:szCs w:val="28"/>
        </w:rPr>
        <w:t>r</w:t>
      </w:r>
      <w:r>
        <w:rPr>
          <w:sz w:val="28"/>
          <w:szCs w:val="28"/>
        </w:rPr>
        <w:t xml:space="preserve"> walk coordinator.</w:t>
      </w:r>
    </w:p>
    <w:p w14:paraId="3FC739A9" w14:textId="77777777" w:rsidR="004253F7" w:rsidRDefault="004253F7" w:rsidP="00301BC7">
      <w:pPr>
        <w:rPr>
          <w:sz w:val="28"/>
          <w:szCs w:val="28"/>
        </w:rPr>
      </w:pPr>
    </w:p>
    <w:p w14:paraId="58FBCE74" w14:textId="0A512481" w:rsidR="004253F7" w:rsidRDefault="00D82CDE" w:rsidP="00301BC7">
      <w:pPr>
        <w:rPr>
          <w:sz w:val="28"/>
          <w:szCs w:val="28"/>
        </w:rPr>
      </w:pPr>
      <w:r>
        <w:rPr>
          <w:noProof/>
        </w:rPr>
        <w:drawing>
          <wp:anchor distT="0" distB="0" distL="114300" distR="114300" simplePos="0" relativeHeight="251709440" behindDoc="1" locked="0" layoutInCell="1" allowOverlap="1" wp14:anchorId="7BE23C78" wp14:editId="40CBE878">
            <wp:simplePos x="0" y="0"/>
            <wp:positionH relativeFrom="column">
              <wp:posOffset>-635</wp:posOffset>
            </wp:positionH>
            <wp:positionV relativeFrom="paragraph">
              <wp:posOffset>234950</wp:posOffset>
            </wp:positionV>
            <wp:extent cx="2891790" cy="3740150"/>
            <wp:effectExtent l="38100" t="38100" r="99060" b="88900"/>
            <wp:wrapTight wrapText="bothSides">
              <wp:wrapPolygon edited="0">
                <wp:start x="-142" y="-220"/>
                <wp:lineTo x="-285" y="-110"/>
                <wp:lineTo x="-285" y="21563"/>
                <wp:lineTo x="-142" y="22003"/>
                <wp:lineTo x="21913" y="22003"/>
                <wp:lineTo x="22198" y="21013"/>
                <wp:lineTo x="22198" y="1650"/>
                <wp:lineTo x="21913" y="0"/>
                <wp:lineTo x="21913" y="-220"/>
                <wp:lineTo x="-142" y="-22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891790" cy="374015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4F2C0B9C" w14:textId="593DE25B" w:rsidR="004253F7" w:rsidRDefault="004253F7" w:rsidP="00301BC7">
      <w:pPr>
        <w:rPr>
          <w:sz w:val="28"/>
          <w:szCs w:val="28"/>
        </w:rPr>
      </w:pPr>
    </w:p>
    <w:p w14:paraId="67C646D9" w14:textId="0FD5215A" w:rsidR="004253F7" w:rsidRDefault="004253F7" w:rsidP="00301BC7">
      <w:pPr>
        <w:rPr>
          <w:sz w:val="28"/>
          <w:szCs w:val="28"/>
        </w:rPr>
      </w:pPr>
    </w:p>
    <w:p w14:paraId="3C98D13E" w14:textId="77777777" w:rsidR="004253F7" w:rsidRDefault="004253F7" w:rsidP="00301BC7">
      <w:pPr>
        <w:rPr>
          <w:sz w:val="28"/>
          <w:szCs w:val="28"/>
        </w:rPr>
      </w:pPr>
    </w:p>
    <w:p w14:paraId="4DA00C44" w14:textId="59E0F616" w:rsidR="004253F7" w:rsidRDefault="004253F7" w:rsidP="00301BC7">
      <w:pPr>
        <w:rPr>
          <w:sz w:val="28"/>
          <w:szCs w:val="28"/>
        </w:rPr>
      </w:pPr>
    </w:p>
    <w:p w14:paraId="10037741" w14:textId="46257046" w:rsidR="004253F7" w:rsidRDefault="004253F7" w:rsidP="00301BC7">
      <w:pPr>
        <w:rPr>
          <w:sz w:val="28"/>
          <w:szCs w:val="28"/>
        </w:rPr>
      </w:pPr>
    </w:p>
    <w:p w14:paraId="7002B753" w14:textId="44FAC156" w:rsidR="004253F7" w:rsidRDefault="004253F7" w:rsidP="00301BC7">
      <w:pPr>
        <w:rPr>
          <w:sz w:val="28"/>
          <w:szCs w:val="28"/>
        </w:rPr>
      </w:pPr>
    </w:p>
    <w:p w14:paraId="333FECA1" w14:textId="0C417223" w:rsidR="004253F7" w:rsidRDefault="004253F7" w:rsidP="00301BC7">
      <w:pPr>
        <w:rPr>
          <w:sz w:val="28"/>
          <w:szCs w:val="28"/>
        </w:rPr>
      </w:pPr>
    </w:p>
    <w:p w14:paraId="3665B188" w14:textId="77777777" w:rsidR="004253F7" w:rsidRDefault="004253F7" w:rsidP="00301BC7">
      <w:pPr>
        <w:rPr>
          <w:sz w:val="28"/>
          <w:szCs w:val="28"/>
        </w:rPr>
      </w:pPr>
    </w:p>
    <w:p w14:paraId="76588E76" w14:textId="45C45AD8" w:rsidR="004253F7" w:rsidRDefault="00D82CDE" w:rsidP="00301BC7">
      <w:pPr>
        <w:rPr>
          <w:sz w:val="28"/>
          <w:szCs w:val="28"/>
        </w:rPr>
      </w:pPr>
      <w:r>
        <w:rPr>
          <w:noProof/>
        </w:rPr>
        <w:drawing>
          <wp:anchor distT="0" distB="0" distL="114300" distR="114300" simplePos="0" relativeHeight="251710464" behindDoc="1" locked="0" layoutInCell="1" allowOverlap="1" wp14:anchorId="774C0E89" wp14:editId="18DDD7CE">
            <wp:simplePos x="0" y="0"/>
            <wp:positionH relativeFrom="column">
              <wp:posOffset>96520</wp:posOffset>
            </wp:positionH>
            <wp:positionV relativeFrom="paragraph">
              <wp:posOffset>114935</wp:posOffset>
            </wp:positionV>
            <wp:extent cx="3199130" cy="4150360"/>
            <wp:effectExtent l="38100" t="38100" r="96520" b="977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199130" cy="415036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3E5E3FD3" w14:textId="4C11EF79" w:rsidR="004253F7" w:rsidRDefault="004253F7" w:rsidP="00301BC7">
      <w:pPr>
        <w:rPr>
          <w:sz w:val="28"/>
          <w:szCs w:val="28"/>
        </w:rPr>
      </w:pPr>
    </w:p>
    <w:p w14:paraId="40C35E57" w14:textId="77777777" w:rsidR="004253F7" w:rsidRDefault="004253F7" w:rsidP="00301BC7">
      <w:pPr>
        <w:rPr>
          <w:sz w:val="28"/>
          <w:szCs w:val="28"/>
        </w:rPr>
      </w:pPr>
    </w:p>
    <w:p w14:paraId="2206FD88" w14:textId="1D20380C" w:rsidR="004253F7" w:rsidRDefault="004253F7" w:rsidP="00301BC7">
      <w:pPr>
        <w:rPr>
          <w:sz w:val="28"/>
          <w:szCs w:val="28"/>
        </w:rPr>
      </w:pPr>
    </w:p>
    <w:p w14:paraId="013920A7" w14:textId="77777777" w:rsidR="004253F7" w:rsidRDefault="004253F7" w:rsidP="00301BC7">
      <w:pPr>
        <w:rPr>
          <w:sz w:val="28"/>
          <w:szCs w:val="28"/>
        </w:rPr>
      </w:pPr>
    </w:p>
    <w:p w14:paraId="07A65CC5" w14:textId="77777777" w:rsidR="004253F7" w:rsidRDefault="004253F7" w:rsidP="00301BC7">
      <w:pPr>
        <w:rPr>
          <w:sz w:val="28"/>
          <w:szCs w:val="28"/>
        </w:rPr>
      </w:pPr>
    </w:p>
    <w:p w14:paraId="6844D77E" w14:textId="77777777" w:rsidR="00484C2A" w:rsidRDefault="00484C2A" w:rsidP="00301BC7">
      <w:pPr>
        <w:rPr>
          <w:sz w:val="28"/>
          <w:szCs w:val="28"/>
        </w:rPr>
      </w:pPr>
    </w:p>
    <w:p w14:paraId="1441AA97" w14:textId="50C099B4" w:rsidR="004253F7" w:rsidRDefault="004253F7" w:rsidP="00301BC7">
      <w:pPr>
        <w:rPr>
          <w:sz w:val="28"/>
          <w:szCs w:val="28"/>
        </w:rPr>
      </w:pPr>
    </w:p>
    <w:p w14:paraId="363A2A9A" w14:textId="2CB4807B" w:rsidR="004253F7" w:rsidRDefault="004253F7" w:rsidP="00301BC7">
      <w:pPr>
        <w:rPr>
          <w:sz w:val="28"/>
          <w:szCs w:val="28"/>
        </w:rPr>
      </w:pPr>
    </w:p>
    <w:p w14:paraId="70811991" w14:textId="77777777" w:rsidR="004253F7" w:rsidRDefault="004253F7" w:rsidP="00301BC7">
      <w:pPr>
        <w:rPr>
          <w:sz w:val="28"/>
          <w:szCs w:val="28"/>
        </w:rPr>
      </w:pPr>
    </w:p>
    <w:p w14:paraId="23BEBA13" w14:textId="77777777" w:rsidR="004253F7" w:rsidRDefault="004253F7" w:rsidP="00301BC7">
      <w:pPr>
        <w:rPr>
          <w:sz w:val="28"/>
          <w:szCs w:val="28"/>
        </w:rPr>
      </w:pPr>
    </w:p>
    <w:p w14:paraId="66F5420B" w14:textId="77777777" w:rsidR="004253F7" w:rsidRDefault="004253F7" w:rsidP="00301BC7">
      <w:pPr>
        <w:rPr>
          <w:sz w:val="28"/>
          <w:szCs w:val="28"/>
        </w:rPr>
      </w:pPr>
    </w:p>
    <w:p w14:paraId="69F38359" w14:textId="77777777" w:rsidR="004253F7" w:rsidRDefault="004253F7" w:rsidP="00301BC7">
      <w:pPr>
        <w:rPr>
          <w:sz w:val="28"/>
          <w:szCs w:val="28"/>
        </w:rPr>
      </w:pPr>
    </w:p>
    <w:p w14:paraId="65A0C00F" w14:textId="77777777" w:rsidR="00301BC7" w:rsidRDefault="00301BC7" w:rsidP="00301BC7">
      <w:pPr>
        <w:rPr>
          <w:sz w:val="28"/>
          <w:szCs w:val="28"/>
        </w:rPr>
      </w:pPr>
    </w:p>
    <w:p w14:paraId="677CEF54" w14:textId="77777777" w:rsidR="00301BC7" w:rsidRDefault="00301BC7" w:rsidP="00301BC7">
      <w:pPr>
        <w:rPr>
          <w:sz w:val="28"/>
          <w:szCs w:val="28"/>
        </w:rPr>
      </w:pPr>
    </w:p>
    <w:p w14:paraId="3EF649F3" w14:textId="1B6276AC" w:rsidR="00301BC7" w:rsidRDefault="00301BC7" w:rsidP="00301BC7">
      <w:pPr>
        <w:rPr>
          <w:sz w:val="28"/>
          <w:szCs w:val="28"/>
        </w:rPr>
      </w:pPr>
    </w:p>
    <w:p w14:paraId="1DACEC73" w14:textId="41EEA6BB" w:rsidR="00301BC7" w:rsidRDefault="00301BC7" w:rsidP="00632C15">
      <w:pPr>
        <w:rPr>
          <w:i/>
        </w:rPr>
      </w:pPr>
    </w:p>
    <w:p w14:paraId="0DF7B778" w14:textId="77777777" w:rsidR="00301BC7" w:rsidRDefault="00301BC7" w:rsidP="00632C15">
      <w:pPr>
        <w:rPr>
          <w:i/>
        </w:rPr>
      </w:pPr>
    </w:p>
    <w:p w14:paraId="73463934" w14:textId="77777777" w:rsidR="00301BC7" w:rsidRDefault="00301BC7" w:rsidP="00632C15">
      <w:pPr>
        <w:rPr>
          <w:i/>
        </w:rPr>
      </w:pPr>
    </w:p>
    <w:p w14:paraId="680D6C16" w14:textId="77777777" w:rsidR="00301BC7" w:rsidRDefault="00301BC7" w:rsidP="00632C15">
      <w:pPr>
        <w:rPr>
          <w:i/>
        </w:rPr>
      </w:pPr>
    </w:p>
    <w:p w14:paraId="65F86CEB" w14:textId="77777777" w:rsidR="00301BC7" w:rsidRDefault="00301BC7" w:rsidP="00632C15">
      <w:pPr>
        <w:rPr>
          <w:i/>
        </w:rPr>
      </w:pPr>
    </w:p>
    <w:p w14:paraId="095527E0" w14:textId="77777777" w:rsidR="00301BC7" w:rsidRDefault="00301BC7" w:rsidP="00632C15">
      <w:pPr>
        <w:rPr>
          <w:i/>
        </w:rPr>
      </w:pPr>
    </w:p>
    <w:p w14:paraId="79201838" w14:textId="14F63EA3" w:rsidR="00173B11" w:rsidRDefault="00173B11" w:rsidP="00632C15">
      <w:pPr>
        <w:rPr>
          <w:rFonts w:ascii="Arial Black" w:hAnsi="Arial Black"/>
          <w:color w:val="FF0000"/>
          <w:sz w:val="40"/>
        </w:rPr>
      </w:pPr>
      <w:r>
        <w:rPr>
          <w:noProof/>
          <w:sz w:val="44"/>
        </w:rPr>
        <w:lastRenderedPageBreak/>
        <mc:AlternateContent>
          <mc:Choice Requires="wps">
            <w:drawing>
              <wp:anchor distT="0" distB="0" distL="114300" distR="114300" simplePos="0" relativeHeight="251702272" behindDoc="0" locked="0" layoutInCell="1" allowOverlap="1" wp14:anchorId="45CDAC03" wp14:editId="40A4857E">
                <wp:simplePos x="0" y="0"/>
                <wp:positionH relativeFrom="column">
                  <wp:posOffset>-914400</wp:posOffset>
                </wp:positionH>
                <wp:positionV relativeFrom="paragraph">
                  <wp:posOffset>6115215</wp:posOffset>
                </wp:positionV>
                <wp:extent cx="5675704" cy="855024"/>
                <wp:effectExtent l="0" t="0" r="1270" b="2540"/>
                <wp:wrapNone/>
                <wp:docPr id="3" name="Rectangle 3"/>
                <wp:cNvGraphicFramePr/>
                <a:graphic xmlns:a="http://schemas.openxmlformats.org/drawingml/2006/main">
                  <a:graphicData uri="http://schemas.microsoft.com/office/word/2010/wordprocessingShape">
                    <wps:wsp>
                      <wps:cNvSpPr/>
                      <wps:spPr>
                        <a:xfrm>
                          <a:off x="0" y="0"/>
                          <a:ext cx="5675704" cy="8550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5B03FE" w14:textId="43F0E431" w:rsidR="00173B11" w:rsidRPr="00173B11" w:rsidRDefault="00173B11" w:rsidP="00173B11">
                            <w:pPr>
                              <w:rPr>
                                <w:rFonts w:ascii="Arial Black" w:hAnsi="Arial Black"/>
                                <w:color w:val="000000" w:themeColor="text1"/>
                                <w:sz w:val="72"/>
                                <w:szCs w:val="72"/>
                              </w:rPr>
                            </w:pPr>
                            <w:r w:rsidRPr="00173B11">
                              <w:rPr>
                                <w:rFonts w:ascii="Arial Black" w:hAnsi="Arial Black"/>
                                <w:color w:val="000000" w:themeColor="text1"/>
                                <w:sz w:val="72"/>
                                <w:szCs w:val="72"/>
                              </w:rPr>
                              <w:t>Fundraising Tools</w:t>
                            </w:r>
                          </w:p>
                          <w:p w14:paraId="4A62BF13" w14:textId="0D1B4E57" w:rsidR="00173B11" w:rsidRPr="00DD2384" w:rsidRDefault="00173B11" w:rsidP="00173B11">
                            <w:pPr>
                              <w:ind w:left="360"/>
                              <w:rPr>
                                <w:rFonts w:cs="Arial"/>
                                <w:color w:val="000000" w:themeColor="text1"/>
                                <w:sz w:val="28"/>
                                <w:szCs w:val="5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DAC03" id="Rectangle 3" o:spid="_x0000_s1030" style="position:absolute;margin-left:-1in;margin-top:481.5pt;width:446.9pt;height:67.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" fillcolor="white [3212]" stroked="f" strokeweight="2pt">
                <v:textbox>
                  <w:txbxContent>
                    <w:p w14:paraId="565B03FE" w14:textId="43F0E431" w:rsidR="00173B11" w:rsidRPr="00173B11" w:rsidRDefault="00173B11" w:rsidP="00173B11">
                      <w:pPr>
                        <w:rPr>
                          <w:rFonts w:ascii="Arial Black" w:hAnsi="Arial Black"/>
                          <w:color w:val="000000" w:themeColor="text1"/>
                          <w:sz w:val="72"/>
                          <w:szCs w:val="72"/>
                        </w:rPr>
                      </w:pPr>
                      <w:r w:rsidRPr="00173B11">
                        <w:rPr>
                          <w:rFonts w:ascii="Arial Black" w:hAnsi="Arial Black"/>
                          <w:color w:val="000000" w:themeColor="text1"/>
                          <w:sz w:val="72"/>
                          <w:szCs w:val="72"/>
                        </w:rPr>
                        <w:t>Fundraising Tools</w:t>
                      </w:r>
                    </w:p>
                    <w:p w14:paraId="4A62BF13" w14:textId="0D1B4E57" w:rsidR="00173B11" w:rsidRPr="00DD2384" w:rsidRDefault="00173B11" w:rsidP="00173B11">
                      <w:pPr>
                        <w:ind w:left="360"/>
                        <w:rPr>
                          <w:rFonts w:cs="Arial"/>
                          <w:color w:val="000000" w:themeColor="text1"/>
                          <w:sz w:val="28"/>
                          <w:szCs w:val="56"/>
                        </w:rPr>
                      </w:pPr>
                    </w:p>
                  </w:txbxContent>
                </v:textbox>
              </v:rect>
            </w:pict>
          </mc:Fallback>
        </mc:AlternateContent>
      </w:r>
      <w:r>
        <w:rPr>
          <w:noProof/>
        </w:rPr>
        <w:drawing>
          <wp:anchor distT="0" distB="0" distL="114300" distR="114300" simplePos="0" relativeHeight="251700224" behindDoc="1" locked="0" layoutInCell="1" allowOverlap="1" wp14:anchorId="0ECC10A2" wp14:editId="28146792">
            <wp:simplePos x="0" y="0"/>
            <wp:positionH relativeFrom="column">
              <wp:posOffset>-914400</wp:posOffset>
            </wp:positionH>
            <wp:positionV relativeFrom="paragraph">
              <wp:posOffset>-914400</wp:posOffset>
            </wp:positionV>
            <wp:extent cx="7790180" cy="11811635"/>
            <wp:effectExtent l="0" t="0" r="1270" b="0"/>
            <wp:wrapTight wrapText="bothSides">
              <wp:wrapPolygon edited="0">
                <wp:start x="0" y="0"/>
                <wp:lineTo x="0" y="21564"/>
                <wp:lineTo x="21551" y="21564"/>
                <wp:lineTo x="21551" y="0"/>
                <wp:lineTo x="0" y="0"/>
              </wp:wrapPolygon>
            </wp:wrapTight>
            <wp:docPr id="2" name="Picture 2" descr="Image may contain: 4 people, people smiling,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4 people, people smiling, outdoor"/>
                    <pic:cNvPicPr>
                      <a:picLocks noChangeAspect="1" noChangeArrowheads="1"/>
                    </pic:cNvPicPr>
                  </pic:nvPicPr>
                  <pic:blipFill rotWithShape="1">
                    <a:blip r:embed="rId18">
                      <a:extLst>
                        <a:ext uri="{28A0092B-C50C-407E-A947-70E740481C1C}">
                          <a14:useLocalDpi xmlns:a14="http://schemas.microsoft.com/office/drawing/2010/main" val="0"/>
                        </a:ext>
                      </a:extLst>
                    </a:blip>
                    <a:srcRect l="32537" r="17960"/>
                    <a:stretch/>
                  </pic:blipFill>
                  <pic:spPr bwMode="auto">
                    <a:xfrm>
                      <a:off x="0" y="0"/>
                      <a:ext cx="7790180" cy="11811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A19355" w14:textId="5F4E13A1" w:rsidR="00301BC7" w:rsidRPr="000A75A0" w:rsidRDefault="004253F7" w:rsidP="00632C15">
      <w:pPr>
        <w:rPr>
          <w:rFonts w:ascii="Arial Black" w:hAnsi="Arial Black"/>
          <w:color w:val="FF0000"/>
          <w:sz w:val="40"/>
        </w:rPr>
      </w:pPr>
      <w:r w:rsidRPr="000A75A0">
        <w:rPr>
          <w:rFonts w:ascii="Arial Black" w:hAnsi="Arial Black"/>
          <w:color w:val="FF0000"/>
          <w:sz w:val="40"/>
        </w:rPr>
        <w:lastRenderedPageBreak/>
        <w:t>Fundraising Tools and ideas</w:t>
      </w:r>
    </w:p>
    <w:p w14:paraId="108ABC04" w14:textId="77777777" w:rsidR="004253F7" w:rsidRPr="000A75A0" w:rsidRDefault="004253F7" w:rsidP="00632C15">
      <w:pPr>
        <w:rPr>
          <w:color w:val="FF0000"/>
        </w:rPr>
      </w:pPr>
    </w:p>
    <w:p w14:paraId="5B36C097" w14:textId="335E41F8" w:rsidR="00021323" w:rsidRPr="000A75A0" w:rsidRDefault="000034E2" w:rsidP="00021323">
      <w:pPr>
        <w:rPr>
          <w:rFonts w:ascii="Arial Black" w:hAnsi="Arial Black"/>
          <w:color w:val="FF0000"/>
          <w:sz w:val="28"/>
        </w:rPr>
      </w:pPr>
      <w:r>
        <w:rPr>
          <w:rFonts w:ascii="Arial Black" w:hAnsi="Arial Black"/>
          <w:color w:val="FF0000"/>
          <w:sz w:val="28"/>
        </w:rPr>
        <w:t>Coach</w:t>
      </w:r>
      <w:r w:rsidR="004B7F20">
        <w:rPr>
          <w:rFonts w:ascii="Arial Black" w:hAnsi="Arial Black"/>
          <w:color w:val="FF0000"/>
          <w:sz w:val="28"/>
        </w:rPr>
        <w:t xml:space="preserve"> your team to use the Unite Mobile App</w:t>
      </w:r>
      <w:r w:rsidR="00021323" w:rsidRPr="000A75A0">
        <w:rPr>
          <w:rFonts w:ascii="Arial Black" w:hAnsi="Arial Black"/>
          <w:i/>
          <w:color w:val="FF0000"/>
          <w:sz w:val="28"/>
        </w:rPr>
        <w:t xml:space="preserve"> </w:t>
      </w:r>
    </w:p>
    <w:p w14:paraId="1E53960B" w14:textId="3EAC6791" w:rsidR="00A210E4" w:rsidRPr="00484C2A" w:rsidRDefault="00A210E4" w:rsidP="00A210E4">
      <w:pPr>
        <w:rPr>
          <w:sz w:val="24"/>
        </w:rPr>
      </w:pPr>
      <w:r w:rsidRPr="00A210E4">
        <w:rPr>
          <w:sz w:val="24"/>
        </w:rPr>
        <w:t xml:space="preserve">Download the </w:t>
      </w:r>
      <w:r>
        <w:rPr>
          <w:sz w:val="24"/>
        </w:rPr>
        <w:t>Unite for Bleeding Disorders</w:t>
      </w:r>
      <w:r w:rsidRPr="00A210E4">
        <w:rPr>
          <w:sz w:val="24"/>
        </w:rPr>
        <w:t xml:space="preserve"> app from the App</w:t>
      </w:r>
      <w:r w:rsidR="004B7F20">
        <w:rPr>
          <w:sz w:val="24"/>
        </w:rPr>
        <w:t xml:space="preserve"> </w:t>
      </w:r>
      <w:r w:rsidRPr="00A210E4">
        <w:rPr>
          <w:sz w:val="24"/>
        </w:rPr>
        <w:t xml:space="preserve">Store </w:t>
      </w:r>
      <w:r>
        <w:rPr>
          <w:sz w:val="24"/>
        </w:rPr>
        <w:t xml:space="preserve">or Google Play to your phone or </w:t>
      </w:r>
      <w:r w:rsidRPr="00A210E4">
        <w:rPr>
          <w:sz w:val="24"/>
        </w:rPr>
        <w:t xml:space="preserve">tablet. It’s the easiest way to send email and text </w:t>
      </w:r>
      <w:proofErr w:type="gramStart"/>
      <w:r w:rsidRPr="00A210E4">
        <w:rPr>
          <w:sz w:val="24"/>
        </w:rPr>
        <w:t>all of</w:t>
      </w:r>
      <w:proofErr w:type="gramEnd"/>
      <w:r w:rsidRPr="00A210E4">
        <w:rPr>
          <w:sz w:val="24"/>
        </w:rPr>
        <w:t xml:space="preserve"> t</w:t>
      </w:r>
      <w:r>
        <w:rPr>
          <w:sz w:val="24"/>
        </w:rPr>
        <w:t xml:space="preserve">he contacts on your device. You </w:t>
      </w:r>
      <w:r w:rsidRPr="00A210E4">
        <w:rPr>
          <w:sz w:val="24"/>
        </w:rPr>
        <w:t>can also post to social media from the app.</w:t>
      </w:r>
    </w:p>
    <w:p w14:paraId="40663318" w14:textId="77777777" w:rsidR="00021323" w:rsidRPr="00484C2A" w:rsidRDefault="00021323" w:rsidP="00021323">
      <w:pPr>
        <w:pStyle w:val="Default"/>
        <w:spacing w:line="288" w:lineRule="auto"/>
        <w:rPr>
          <w:szCs w:val="22"/>
        </w:rPr>
      </w:pPr>
    </w:p>
    <w:p w14:paraId="2BC2FFB4" w14:textId="7C78BB0A" w:rsidR="00021323" w:rsidRPr="00484C2A" w:rsidRDefault="00021323" w:rsidP="00021323">
      <w:pPr>
        <w:pStyle w:val="Default"/>
        <w:spacing w:line="288" w:lineRule="auto"/>
        <w:rPr>
          <w:szCs w:val="22"/>
        </w:rPr>
      </w:pPr>
      <w:r w:rsidRPr="00484C2A">
        <w:rPr>
          <w:szCs w:val="22"/>
        </w:rPr>
        <w:t xml:space="preserve">You can always find the installation links on your </w:t>
      </w:r>
      <w:r w:rsidRPr="00484C2A">
        <w:rPr>
          <w:b/>
          <w:color w:val="FF0000"/>
          <w:szCs w:val="22"/>
        </w:rPr>
        <w:t>Fundraising Dashboard.</w:t>
      </w:r>
      <w:r w:rsidRPr="00484C2A">
        <w:rPr>
          <w:color w:val="FF0000"/>
          <w:szCs w:val="22"/>
        </w:rPr>
        <w:t xml:space="preserve"> </w:t>
      </w:r>
      <w:r w:rsidRPr="00484C2A">
        <w:rPr>
          <w:szCs w:val="22"/>
        </w:rPr>
        <w:t xml:space="preserve">Just click these links to install </w:t>
      </w:r>
      <w:r w:rsidR="004B7F20">
        <w:rPr>
          <w:szCs w:val="22"/>
        </w:rPr>
        <w:t>the Unite mobile app</w:t>
      </w:r>
      <w:r w:rsidRPr="00484C2A">
        <w:rPr>
          <w:szCs w:val="22"/>
        </w:rPr>
        <w:t xml:space="preserve"> for Facebook or mobile.</w:t>
      </w:r>
    </w:p>
    <w:p w14:paraId="72D86A03" w14:textId="77777777" w:rsidR="00021323" w:rsidRPr="00484C2A" w:rsidRDefault="00021323" w:rsidP="00021323">
      <w:pPr>
        <w:pStyle w:val="Default"/>
        <w:spacing w:line="288" w:lineRule="auto"/>
        <w:rPr>
          <w:szCs w:val="22"/>
        </w:rPr>
      </w:pPr>
    </w:p>
    <w:p w14:paraId="7367FC2F" w14:textId="77777777" w:rsidR="00021323" w:rsidRPr="00484C2A" w:rsidRDefault="00021323" w:rsidP="00021323">
      <w:pPr>
        <w:pStyle w:val="Default"/>
        <w:spacing w:line="288" w:lineRule="auto"/>
        <w:rPr>
          <w:szCs w:val="22"/>
        </w:rPr>
      </w:pPr>
      <w:r w:rsidRPr="00484C2A">
        <w:rPr>
          <w:noProof/>
          <w:sz w:val="28"/>
        </w:rPr>
        <w:drawing>
          <wp:anchor distT="0" distB="0" distL="114300" distR="114300" simplePos="0" relativeHeight="251678720" behindDoc="1" locked="0" layoutInCell="1" allowOverlap="1" wp14:anchorId="4DD271A6" wp14:editId="1D5EBA8F">
            <wp:simplePos x="0" y="0"/>
            <wp:positionH relativeFrom="column">
              <wp:posOffset>3618230</wp:posOffset>
            </wp:positionH>
            <wp:positionV relativeFrom="paragraph">
              <wp:posOffset>111760</wp:posOffset>
            </wp:positionV>
            <wp:extent cx="1118235" cy="366395"/>
            <wp:effectExtent l="0" t="0" r="5715" b="0"/>
            <wp:wrapTight wrapText="bothSides">
              <wp:wrapPolygon edited="0">
                <wp:start x="0" y="0"/>
                <wp:lineTo x="0" y="20215"/>
                <wp:lineTo x="21342" y="20215"/>
                <wp:lineTo x="21342" y="0"/>
                <wp:lineTo x="0" y="0"/>
              </wp:wrapPolygon>
            </wp:wrapTight>
            <wp:docPr id="6" name="Picture 6" descr="Image result for available on the app stor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vailable on the app store logo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18235" cy="366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4C2A">
        <w:rPr>
          <w:noProof/>
          <w:sz w:val="28"/>
        </w:rPr>
        <w:drawing>
          <wp:anchor distT="0" distB="0" distL="114300" distR="114300" simplePos="0" relativeHeight="251677696" behindDoc="1" locked="0" layoutInCell="1" allowOverlap="1" wp14:anchorId="5627BDD7" wp14:editId="4DAABC4B">
            <wp:simplePos x="0" y="0"/>
            <wp:positionH relativeFrom="column">
              <wp:posOffset>2188210</wp:posOffset>
            </wp:positionH>
            <wp:positionV relativeFrom="paragraph">
              <wp:posOffset>109855</wp:posOffset>
            </wp:positionV>
            <wp:extent cx="1244600" cy="368935"/>
            <wp:effectExtent l="0" t="0" r="0" b="0"/>
            <wp:wrapTight wrapText="bothSides">
              <wp:wrapPolygon edited="0">
                <wp:start x="0" y="0"/>
                <wp:lineTo x="0" y="20076"/>
                <wp:lineTo x="21159" y="20076"/>
                <wp:lineTo x="21159" y="0"/>
                <wp:lineTo x="0" y="0"/>
              </wp:wrapPolygon>
            </wp:wrapTight>
            <wp:docPr id="5" name="Picture 5" descr="Image result for available on the app stor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vailable on the app store logo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44600" cy="368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84C2A">
        <w:rPr>
          <w:noProof/>
          <w:szCs w:val="22"/>
        </w:rPr>
        <w:drawing>
          <wp:anchor distT="0" distB="0" distL="114300" distR="114300" simplePos="0" relativeHeight="251676672" behindDoc="1" locked="0" layoutInCell="1" allowOverlap="1" wp14:anchorId="2A066542" wp14:editId="526770EA">
            <wp:simplePos x="0" y="0"/>
            <wp:positionH relativeFrom="column">
              <wp:posOffset>1059815</wp:posOffset>
            </wp:positionH>
            <wp:positionV relativeFrom="paragraph">
              <wp:posOffset>41910</wp:posOffset>
            </wp:positionV>
            <wp:extent cx="1060450" cy="535305"/>
            <wp:effectExtent l="0" t="0" r="6350" b="0"/>
            <wp:wrapTight wrapText="bothSides">
              <wp:wrapPolygon edited="0">
                <wp:start x="0" y="0"/>
                <wp:lineTo x="0" y="20754"/>
                <wp:lineTo x="21341" y="20754"/>
                <wp:lineTo x="213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0450" cy="53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6132B7" w14:textId="77777777" w:rsidR="00021323" w:rsidRPr="00484C2A" w:rsidRDefault="00021323" w:rsidP="00021323">
      <w:pPr>
        <w:pStyle w:val="Default"/>
        <w:spacing w:line="288" w:lineRule="auto"/>
        <w:rPr>
          <w:szCs w:val="22"/>
        </w:rPr>
      </w:pPr>
    </w:p>
    <w:p w14:paraId="29E35FB0" w14:textId="77777777" w:rsidR="00021323" w:rsidRPr="00484C2A" w:rsidRDefault="00021323" w:rsidP="00021323">
      <w:pPr>
        <w:pStyle w:val="Default"/>
        <w:spacing w:line="288" w:lineRule="auto"/>
        <w:rPr>
          <w:szCs w:val="22"/>
        </w:rPr>
      </w:pPr>
    </w:p>
    <w:p w14:paraId="12DAA82D" w14:textId="77777777" w:rsidR="00021323" w:rsidRPr="00484C2A" w:rsidRDefault="00021323" w:rsidP="00021323">
      <w:pPr>
        <w:pStyle w:val="Default"/>
        <w:spacing w:line="288" w:lineRule="auto"/>
        <w:rPr>
          <w:szCs w:val="22"/>
        </w:rPr>
      </w:pPr>
    </w:p>
    <w:p w14:paraId="5DABEBD7" w14:textId="15B4805B" w:rsidR="00D94DD5" w:rsidRDefault="00D94DD5" w:rsidP="004253F7">
      <w:pPr>
        <w:rPr>
          <w:rFonts w:ascii="Arial Black" w:hAnsi="Arial Black"/>
          <w:color w:val="00B9F1"/>
          <w:sz w:val="28"/>
        </w:rPr>
      </w:pPr>
    </w:p>
    <w:p w14:paraId="431BEA3B" w14:textId="77777777" w:rsidR="00AF2592" w:rsidRDefault="00AF2592" w:rsidP="00AB4FF4">
      <w:pPr>
        <w:rPr>
          <w:rFonts w:ascii="Arial Black" w:hAnsi="Arial Black"/>
          <w:color w:val="00B9F1"/>
          <w:sz w:val="28"/>
        </w:rPr>
      </w:pPr>
    </w:p>
    <w:p w14:paraId="653117FE" w14:textId="654244C6" w:rsidR="00AB4FF4" w:rsidRPr="000A75A0" w:rsidRDefault="00AB4FF4" w:rsidP="00AB4FF4">
      <w:pPr>
        <w:rPr>
          <w:rFonts w:ascii="Arial Black" w:hAnsi="Arial Black"/>
          <w:color w:val="FF0000"/>
          <w:sz w:val="28"/>
        </w:rPr>
      </w:pPr>
      <w:r w:rsidRPr="000A75A0">
        <w:rPr>
          <w:rFonts w:ascii="Arial Black" w:hAnsi="Arial Black"/>
          <w:color w:val="FF0000"/>
          <w:sz w:val="28"/>
        </w:rPr>
        <w:t xml:space="preserve">Run </w:t>
      </w:r>
      <w:r w:rsidR="005F3BF0">
        <w:rPr>
          <w:rFonts w:ascii="Arial Black" w:hAnsi="Arial Black"/>
          <w:color w:val="FF0000"/>
          <w:sz w:val="28"/>
        </w:rPr>
        <w:t>a</w:t>
      </w:r>
      <w:r w:rsidR="000B1AA2" w:rsidRPr="000A75A0">
        <w:rPr>
          <w:rFonts w:ascii="Arial Black" w:hAnsi="Arial Black"/>
          <w:color w:val="FF0000"/>
          <w:sz w:val="28"/>
        </w:rPr>
        <w:t xml:space="preserve"> “</w:t>
      </w:r>
      <w:r w:rsidR="00D85D4B">
        <w:rPr>
          <w:rFonts w:ascii="Arial Black" w:hAnsi="Arial Black"/>
          <w:color w:val="FF0000"/>
          <w:sz w:val="28"/>
        </w:rPr>
        <w:t>Factor VII</w:t>
      </w:r>
      <w:r w:rsidR="005F66BF" w:rsidRPr="000A75A0">
        <w:rPr>
          <w:rFonts w:ascii="Arial Black" w:hAnsi="Arial Black"/>
          <w:color w:val="FF0000"/>
          <w:sz w:val="28"/>
        </w:rPr>
        <w:t xml:space="preserve"> Challenge</w:t>
      </w:r>
      <w:r w:rsidR="000B1AA2" w:rsidRPr="000A75A0">
        <w:rPr>
          <w:rFonts w:ascii="Arial Black" w:hAnsi="Arial Black"/>
          <w:color w:val="FF0000"/>
          <w:sz w:val="28"/>
        </w:rPr>
        <w:t>”</w:t>
      </w:r>
      <w:r w:rsidRPr="000A75A0">
        <w:rPr>
          <w:rFonts w:ascii="Arial Black" w:hAnsi="Arial Black"/>
          <w:color w:val="FF0000"/>
          <w:sz w:val="28"/>
        </w:rPr>
        <w:t xml:space="preserve"> to raise $200</w:t>
      </w:r>
    </w:p>
    <w:p w14:paraId="5E7A9FEC" w14:textId="77777777" w:rsidR="000B1AA2" w:rsidRPr="00484C2A" w:rsidRDefault="00AB4FF4" w:rsidP="00AB4FF4">
      <w:pPr>
        <w:rPr>
          <w:sz w:val="24"/>
        </w:rPr>
      </w:pPr>
      <w:r w:rsidRPr="00484C2A">
        <w:rPr>
          <w:sz w:val="24"/>
        </w:rPr>
        <w:t>Raising money is easier when you’re not alone.</w:t>
      </w:r>
    </w:p>
    <w:p w14:paraId="7AE7E628" w14:textId="77777777" w:rsidR="000B1AA2" w:rsidRPr="00484C2A" w:rsidRDefault="000B1AA2" w:rsidP="00AB4FF4">
      <w:pPr>
        <w:rPr>
          <w:sz w:val="24"/>
        </w:rPr>
      </w:pPr>
    </w:p>
    <w:p w14:paraId="27726569" w14:textId="78BE9B52" w:rsidR="00AB4FF4" w:rsidRPr="00484C2A" w:rsidRDefault="00AB4FF4" w:rsidP="00AB4FF4">
      <w:pPr>
        <w:rPr>
          <w:sz w:val="24"/>
        </w:rPr>
      </w:pPr>
      <w:r w:rsidRPr="00484C2A">
        <w:rPr>
          <w:sz w:val="24"/>
        </w:rPr>
        <w:t>As a team captain, here’</w:t>
      </w:r>
      <w:r w:rsidR="000B1AA2" w:rsidRPr="00484C2A">
        <w:rPr>
          <w:sz w:val="24"/>
        </w:rPr>
        <w:t xml:space="preserve">s fun fundraising activity to help each team member raise $200 in less than one week. </w:t>
      </w:r>
    </w:p>
    <w:p w14:paraId="43161E49" w14:textId="77777777" w:rsidR="00AB4FF4" w:rsidRPr="00484C2A" w:rsidRDefault="00AB4FF4" w:rsidP="00AB4FF4">
      <w:pPr>
        <w:rPr>
          <w:sz w:val="24"/>
        </w:rPr>
      </w:pPr>
    </w:p>
    <w:p w14:paraId="5E669DC6" w14:textId="1E642AF0" w:rsidR="00AB4FF4" w:rsidRPr="00484C2A" w:rsidRDefault="00A210E4" w:rsidP="00AB4FF4">
      <w:pPr>
        <w:rPr>
          <w:sz w:val="24"/>
        </w:rPr>
      </w:pPr>
      <w:r>
        <w:rPr>
          <w:sz w:val="24"/>
        </w:rPr>
        <w:t>Choose</w:t>
      </w:r>
      <w:r w:rsidR="00AB4FF4" w:rsidRPr="00484C2A">
        <w:rPr>
          <w:sz w:val="24"/>
        </w:rPr>
        <w:t xml:space="preserve"> a “</w:t>
      </w:r>
      <w:r w:rsidR="00D85D4B">
        <w:rPr>
          <w:sz w:val="24"/>
        </w:rPr>
        <w:t>Factor VII</w:t>
      </w:r>
      <w:r w:rsidR="005F3BF0">
        <w:rPr>
          <w:sz w:val="24"/>
        </w:rPr>
        <w:t xml:space="preserve"> Challenge</w:t>
      </w:r>
      <w:r w:rsidR="000B1AA2" w:rsidRPr="00484C2A">
        <w:rPr>
          <w:sz w:val="24"/>
        </w:rPr>
        <w:t>”</w:t>
      </w:r>
      <w:r w:rsidR="00AB4FF4" w:rsidRPr="00484C2A">
        <w:rPr>
          <w:sz w:val="24"/>
        </w:rPr>
        <w:t xml:space="preserve"> week where ever</w:t>
      </w:r>
      <w:r w:rsidR="000B1AA2" w:rsidRPr="00484C2A">
        <w:rPr>
          <w:sz w:val="24"/>
        </w:rPr>
        <w:t xml:space="preserve">yone on your team </w:t>
      </w:r>
      <w:r w:rsidR="00AB4FF4" w:rsidRPr="00484C2A">
        <w:rPr>
          <w:sz w:val="24"/>
        </w:rPr>
        <w:t>uses the fol</w:t>
      </w:r>
      <w:r w:rsidR="000B1AA2" w:rsidRPr="00484C2A">
        <w:rPr>
          <w:sz w:val="24"/>
        </w:rPr>
        <w:t>lowing</w:t>
      </w:r>
      <w:r w:rsidR="00C769DE" w:rsidRPr="00484C2A">
        <w:rPr>
          <w:sz w:val="24"/>
        </w:rPr>
        <w:t xml:space="preserve"> daily</w:t>
      </w:r>
      <w:r w:rsidR="000B1AA2" w:rsidRPr="00484C2A">
        <w:rPr>
          <w:sz w:val="24"/>
        </w:rPr>
        <w:t xml:space="preserve"> schedule to raise </w:t>
      </w:r>
      <w:r w:rsidR="00C769DE" w:rsidRPr="00484C2A">
        <w:rPr>
          <w:sz w:val="24"/>
        </w:rPr>
        <w:t>$200 in one week!</w:t>
      </w:r>
      <w:r w:rsidR="000B1AA2" w:rsidRPr="00484C2A">
        <w:rPr>
          <w:sz w:val="24"/>
        </w:rPr>
        <w:t xml:space="preserve"> What a</w:t>
      </w:r>
      <w:r w:rsidR="00C769DE" w:rsidRPr="00484C2A">
        <w:rPr>
          <w:sz w:val="24"/>
        </w:rPr>
        <w:t xml:space="preserve"> way to</w:t>
      </w:r>
      <w:r w:rsidR="000B1AA2" w:rsidRPr="00484C2A">
        <w:rPr>
          <w:sz w:val="24"/>
        </w:rPr>
        <w:t xml:space="preserve"> boost</w:t>
      </w:r>
      <w:r w:rsidR="00C769DE" w:rsidRPr="00484C2A">
        <w:rPr>
          <w:sz w:val="24"/>
        </w:rPr>
        <w:t xml:space="preserve"> your team goal!</w:t>
      </w:r>
    </w:p>
    <w:p w14:paraId="7D962E17" w14:textId="77777777" w:rsidR="00AB4FF4" w:rsidRPr="00484C2A" w:rsidRDefault="00AB4FF4" w:rsidP="00AB4FF4">
      <w:pPr>
        <w:rPr>
          <w:sz w:val="24"/>
        </w:rPr>
      </w:pPr>
    </w:p>
    <w:p w14:paraId="2E8020C5" w14:textId="702A3AEF" w:rsidR="00AB4FF4" w:rsidRPr="00484C2A" w:rsidRDefault="000B1AA2" w:rsidP="00AB4FF4">
      <w:pPr>
        <w:rPr>
          <w:sz w:val="24"/>
        </w:rPr>
      </w:pPr>
      <w:r w:rsidRPr="00484C2A">
        <w:rPr>
          <w:sz w:val="24"/>
        </w:rPr>
        <w:t>Plan to set up a Facebook Group or email thread with all team members on it share daily updates</w:t>
      </w:r>
      <w:r w:rsidR="00C769DE" w:rsidRPr="00484C2A">
        <w:rPr>
          <w:sz w:val="24"/>
        </w:rPr>
        <w:t xml:space="preserve"> stories to</w:t>
      </w:r>
      <w:r w:rsidRPr="00484C2A">
        <w:rPr>
          <w:sz w:val="24"/>
        </w:rPr>
        <w:t xml:space="preserve"> build a sense of community and competition as the week goes on.</w:t>
      </w:r>
    </w:p>
    <w:p w14:paraId="39C65924" w14:textId="77777777" w:rsidR="00AB4FF4" w:rsidRPr="00484C2A" w:rsidRDefault="00AB4FF4" w:rsidP="00AB4FF4">
      <w:pPr>
        <w:rPr>
          <w:sz w:val="24"/>
        </w:rPr>
      </w:pPr>
    </w:p>
    <w:p w14:paraId="09ECDA7D" w14:textId="4FB098DA" w:rsidR="00AB4FF4" w:rsidRPr="00484C2A" w:rsidRDefault="00AB4FF4" w:rsidP="00FF3C1E">
      <w:pPr>
        <w:ind w:left="720"/>
        <w:rPr>
          <w:sz w:val="24"/>
        </w:rPr>
      </w:pPr>
      <w:r w:rsidRPr="00484C2A">
        <w:rPr>
          <w:sz w:val="24"/>
        </w:rPr>
        <w:t>Day 1</w:t>
      </w:r>
      <w:r w:rsidRPr="00484C2A">
        <w:rPr>
          <w:sz w:val="24"/>
        </w:rPr>
        <w:tab/>
      </w:r>
      <w:r w:rsidRPr="00484C2A">
        <w:rPr>
          <w:sz w:val="24"/>
        </w:rPr>
        <w:tab/>
        <w:t>Sponsor yourself with a $25 donation</w:t>
      </w:r>
      <w:r w:rsidRPr="00484C2A">
        <w:rPr>
          <w:sz w:val="24"/>
        </w:rPr>
        <w:tab/>
      </w:r>
      <w:r w:rsidR="00FF3C1E" w:rsidRPr="00484C2A">
        <w:rPr>
          <w:sz w:val="24"/>
        </w:rPr>
        <w:tab/>
      </w:r>
      <w:r w:rsidR="00484C2A">
        <w:rPr>
          <w:sz w:val="24"/>
        </w:rPr>
        <w:tab/>
      </w:r>
      <w:r w:rsidRPr="00484C2A">
        <w:rPr>
          <w:sz w:val="24"/>
        </w:rPr>
        <w:t>$25</w:t>
      </w:r>
    </w:p>
    <w:p w14:paraId="646ABFB4" w14:textId="0C30A40A" w:rsidR="00AB4FF4" w:rsidRPr="00484C2A" w:rsidRDefault="00AB4FF4" w:rsidP="00FF3C1E">
      <w:pPr>
        <w:ind w:left="720"/>
        <w:rPr>
          <w:sz w:val="24"/>
        </w:rPr>
      </w:pPr>
      <w:r w:rsidRPr="00484C2A">
        <w:rPr>
          <w:sz w:val="24"/>
        </w:rPr>
        <w:t xml:space="preserve">Day </w:t>
      </w:r>
      <w:r w:rsidRPr="00484C2A">
        <w:rPr>
          <w:b/>
          <w:color w:val="FF0000"/>
          <w:sz w:val="24"/>
        </w:rPr>
        <w:t>2</w:t>
      </w:r>
      <w:r w:rsidRPr="00484C2A">
        <w:rPr>
          <w:color w:val="FF0000"/>
          <w:sz w:val="24"/>
        </w:rPr>
        <w:tab/>
      </w:r>
      <w:r w:rsidRPr="00484C2A">
        <w:rPr>
          <w:sz w:val="24"/>
        </w:rPr>
        <w:tab/>
        <w:t xml:space="preserve">Ask </w:t>
      </w:r>
      <w:r w:rsidRPr="00484C2A">
        <w:rPr>
          <w:b/>
          <w:color w:val="FF0000"/>
          <w:sz w:val="24"/>
        </w:rPr>
        <w:t>2</w:t>
      </w:r>
      <w:r w:rsidRPr="00484C2A">
        <w:rPr>
          <w:sz w:val="24"/>
        </w:rPr>
        <w:t xml:space="preserve"> relatives for $20 each</w:t>
      </w:r>
      <w:r w:rsidRPr="00484C2A">
        <w:rPr>
          <w:sz w:val="24"/>
        </w:rPr>
        <w:tab/>
      </w:r>
      <w:r w:rsidRPr="00484C2A">
        <w:rPr>
          <w:sz w:val="24"/>
        </w:rPr>
        <w:tab/>
      </w:r>
      <w:r w:rsidRPr="00484C2A">
        <w:rPr>
          <w:sz w:val="24"/>
        </w:rPr>
        <w:tab/>
      </w:r>
      <w:r w:rsidR="00FF3C1E" w:rsidRPr="00484C2A">
        <w:rPr>
          <w:sz w:val="24"/>
        </w:rPr>
        <w:tab/>
      </w:r>
      <w:r w:rsidRPr="00484C2A">
        <w:rPr>
          <w:sz w:val="24"/>
        </w:rPr>
        <w:t>$40</w:t>
      </w:r>
    </w:p>
    <w:p w14:paraId="581F5F6E" w14:textId="46E16370" w:rsidR="00AB4FF4" w:rsidRPr="00484C2A" w:rsidRDefault="00AB4FF4" w:rsidP="00FF3C1E">
      <w:pPr>
        <w:ind w:left="720"/>
        <w:rPr>
          <w:sz w:val="24"/>
        </w:rPr>
      </w:pPr>
      <w:r w:rsidRPr="00484C2A">
        <w:rPr>
          <w:sz w:val="24"/>
        </w:rPr>
        <w:t xml:space="preserve">Day </w:t>
      </w:r>
      <w:r w:rsidRPr="00484C2A">
        <w:rPr>
          <w:b/>
          <w:color w:val="FF0000"/>
          <w:sz w:val="24"/>
        </w:rPr>
        <w:t>3</w:t>
      </w:r>
      <w:r w:rsidRPr="00484C2A">
        <w:rPr>
          <w:b/>
          <w:color w:val="FF0000"/>
          <w:sz w:val="24"/>
        </w:rPr>
        <w:tab/>
      </w:r>
      <w:r w:rsidRPr="00484C2A">
        <w:rPr>
          <w:sz w:val="24"/>
        </w:rPr>
        <w:tab/>
        <w:t>Ask</w:t>
      </w:r>
      <w:r w:rsidRPr="00484C2A">
        <w:rPr>
          <w:b/>
          <w:color w:val="00B9F1"/>
          <w:sz w:val="24"/>
        </w:rPr>
        <w:t xml:space="preserve"> </w:t>
      </w:r>
      <w:r w:rsidRPr="00484C2A">
        <w:rPr>
          <w:b/>
          <w:color w:val="FF0000"/>
          <w:sz w:val="24"/>
        </w:rPr>
        <w:t>3</w:t>
      </w:r>
      <w:r w:rsidRPr="00484C2A">
        <w:rPr>
          <w:color w:val="FF0000"/>
          <w:sz w:val="24"/>
        </w:rPr>
        <w:t xml:space="preserve"> </w:t>
      </w:r>
      <w:r w:rsidRPr="00484C2A">
        <w:rPr>
          <w:sz w:val="24"/>
        </w:rPr>
        <w:t>friends for $15 each</w:t>
      </w:r>
      <w:r w:rsidRPr="00484C2A">
        <w:rPr>
          <w:sz w:val="24"/>
        </w:rPr>
        <w:tab/>
      </w:r>
      <w:r w:rsidRPr="00484C2A">
        <w:rPr>
          <w:sz w:val="24"/>
        </w:rPr>
        <w:tab/>
      </w:r>
      <w:r w:rsidRPr="00484C2A">
        <w:rPr>
          <w:sz w:val="24"/>
        </w:rPr>
        <w:tab/>
      </w:r>
      <w:r w:rsidR="00FF3C1E" w:rsidRPr="00484C2A">
        <w:rPr>
          <w:sz w:val="24"/>
        </w:rPr>
        <w:tab/>
      </w:r>
      <w:r w:rsidR="00484C2A">
        <w:rPr>
          <w:sz w:val="24"/>
        </w:rPr>
        <w:tab/>
      </w:r>
      <w:r w:rsidRPr="00484C2A">
        <w:rPr>
          <w:sz w:val="24"/>
        </w:rPr>
        <w:t>$45</w:t>
      </w:r>
    </w:p>
    <w:p w14:paraId="390BDA18" w14:textId="340BE1C7" w:rsidR="00AB4FF4" w:rsidRPr="00484C2A" w:rsidRDefault="00AB4FF4" w:rsidP="00FF3C1E">
      <w:pPr>
        <w:ind w:left="720"/>
        <w:rPr>
          <w:sz w:val="24"/>
        </w:rPr>
      </w:pPr>
      <w:r w:rsidRPr="00484C2A">
        <w:rPr>
          <w:sz w:val="24"/>
        </w:rPr>
        <w:t xml:space="preserve">Day </w:t>
      </w:r>
      <w:r w:rsidRPr="00484C2A">
        <w:rPr>
          <w:b/>
          <w:color w:val="FF0000"/>
          <w:sz w:val="24"/>
        </w:rPr>
        <w:t>4</w:t>
      </w:r>
      <w:r w:rsidRPr="00484C2A">
        <w:rPr>
          <w:color w:val="FF0000"/>
          <w:sz w:val="24"/>
        </w:rPr>
        <w:tab/>
      </w:r>
      <w:r w:rsidRPr="00484C2A">
        <w:rPr>
          <w:sz w:val="24"/>
        </w:rPr>
        <w:tab/>
        <w:t xml:space="preserve">Ask </w:t>
      </w:r>
      <w:r w:rsidRPr="00484C2A">
        <w:rPr>
          <w:b/>
          <w:color w:val="FF0000"/>
          <w:sz w:val="24"/>
        </w:rPr>
        <w:t>4</w:t>
      </w:r>
      <w:r w:rsidRPr="00484C2A">
        <w:rPr>
          <w:color w:val="FF0000"/>
          <w:sz w:val="24"/>
        </w:rPr>
        <w:t xml:space="preserve"> </w:t>
      </w:r>
      <w:r w:rsidRPr="00484C2A">
        <w:rPr>
          <w:sz w:val="24"/>
        </w:rPr>
        <w:t>co-workers for $10 each</w:t>
      </w:r>
      <w:r w:rsidRPr="00484C2A">
        <w:rPr>
          <w:sz w:val="24"/>
        </w:rPr>
        <w:tab/>
      </w:r>
      <w:r w:rsidRPr="00484C2A">
        <w:rPr>
          <w:sz w:val="24"/>
        </w:rPr>
        <w:tab/>
      </w:r>
      <w:r w:rsidR="00FF3C1E" w:rsidRPr="00484C2A">
        <w:rPr>
          <w:sz w:val="24"/>
        </w:rPr>
        <w:tab/>
      </w:r>
      <w:r w:rsidR="00484C2A">
        <w:rPr>
          <w:sz w:val="24"/>
        </w:rPr>
        <w:tab/>
      </w:r>
      <w:r w:rsidRPr="00484C2A">
        <w:rPr>
          <w:sz w:val="24"/>
        </w:rPr>
        <w:t>$40</w:t>
      </w:r>
    </w:p>
    <w:p w14:paraId="285C5E3B" w14:textId="28F1C93F" w:rsidR="00AB4FF4" w:rsidRPr="00484C2A" w:rsidRDefault="00AB4FF4" w:rsidP="00FF3C1E">
      <w:pPr>
        <w:ind w:left="720"/>
        <w:rPr>
          <w:sz w:val="24"/>
        </w:rPr>
      </w:pPr>
      <w:r w:rsidRPr="00484C2A">
        <w:rPr>
          <w:sz w:val="24"/>
        </w:rPr>
        <w:t xml:space="preserve">Day </w:t>
      </w:r>
      <w:r w:rsidRPr="00484C2A">
        <w:rPr>
          <w:b/>
          <w:color w:val="FF0000"/>
          <w:sz w:val="24"/>
        </w:rPr>
        <w:t xml:space="preserve">5 </w:t>
      </w:r>
      <w:r w:rsidRPr="00484C2A">
        <w:rPr>
          <w:sz w:val="24"/>
        </w:rPr>
        <w:tab/>
      </w:r>
      <w:r w:rsidRPr="00484C2A">
        <w:rPr>
          <w:sz w:val="24"/>
        </w:rPr>
        <w:tab/>
        <w:t>Ask</w:t>
      </w:r>
      <w:r w:rsidRPr="00484C2A">
        <w:rPr>
          <w:b/>
          <w:color w:val="00B9F1"/>
          <w:sz w:val="24"/>
        </w:rPr>
        <w:t xml:space="preserve"> </w:t>
      </w:r>
      <w:r w:rsidRPr="00484C2A">
        <w:rPr>
          <w:b/>
          <w:color w:val="FF0000"/>
          <w:sz w:val="24"/>
        </w:rPr>
        <w:t>5</w:t>
      </w:r>
      <w:r w:rsidRPr="00484C2A">
        <w:rPr>
          <w:color w:val="00B9F1"/>
          <w:sz w:val="24"/>
        </w:rPr>
        <w:t xml:space="preserve"> </w:t>
      </w:r>
      <w:r w:rsidRPr="00484C2A">
        <w:rPr>
          <w:sz w:val="24"/>
        </w:rPr>
        <w:t>neighbors for $5 each</w:t>
      </w:r>
      <w:r w:rsidRPr="00484C2A">
        <w:rPr>
          <w:sz w:val="24"/>
        </w:rPr>
        <w:tab/>
      </w:r>
      <w:r w:rsidRPr="00484C2A">
        <w:rPr>
          <w:sz w:val="24"/>
        </w:rPr>
        <w:tab/>
      </w:r>
      <w:r w:rsidRPr="00484C2A">
        <w:rPr>
          <w:sz w:val="24"/>
        </w:rPr>
        <w:tab/>
      </w:r>
      <w:r w:rsidR="00FF3C1E" w:rsidRPr="00484C2A">
        <w:rPr>
          <w:sz w:val="24"/>
        </w:rPr>
        <w:tab/>
      </w:r>
      <w:r w:rsidRPr="00484C2A">
        <w:rPr>
          <w:sz w:val="24"/>
        </w:rPr>
        <w:t>$25</w:t>
      </w:r>
    </w:p>
    <w:p w14:paraId="16D74068" w14:textId="13BEE8AC" w:rsidR="00AB4FF4" w:rsidRPr="00484C2A" w:rsidRDefault="00AB4FF4" w:rsidP="00FF3C1E">
      <w:pPr>
        <w:ind w:left="720"/>
        <w:rPr>
          <w:sz w:val="24"/>
        </w:rPr>
      </w:pPr>
      <w:r w:rsidRPr="00484C2A">
        <w:rPr>
          <w:sz w:val="24"/>
        </w:rPr>
        <w:t>Day 6</w:t>
      </w:r>
      <w:r w:rsidRPr="00484C2A">
        <w:rPr>
          <w:sz w:val="24"/>
        </w:rPr>
        <w:tab/>
      </w:r>
      <w:r w:rsidRPr="00484C2A">
        <w:rPr>
          <w:sz w:val="24"/>
        </w:rPr>
        <w:tab/>
        <w:t xml:space="preserve">Ask your husband, wife, or significant other </w:t>
      </w:r>
      <w:r w:rsidR="00101524">
        <w:rPr>
          <w:sz w:val="24"/>
        </w:rPr>
        <w:t>for $25</w:t>
      </w:r>
      <w:r w:rsidRPr="00484C2A">
        <w:rPr>
          <w:sz w:val="24"/>
        </w:rPr>
        <w:tab/>
        <w:t>$25</w:t>
      </w:r>
    </w:p>
    <w:p w14:paraId="20BCE646" w14:textId="09DAC2F5" w:rsidR="00FF3C1E" w:rsidRPr="00484C2A" w:rsidRDefault="00FF3C1E" w:rsidP="00FF3C1E">
      <w:pPr>
        <w:ind w:left="720"/>
        <w:rPr>
          <w:sz w:val="24"/>
        </w:rPr>
      </w:pPr>
      <w:r w:rsidRPr="00484C2A">
        <w:rPr>
          <w:sz w:val="24"/>
        </w:rPr>
        <w:t>Day 7</w:t>
      </w:r>
      <w:r w:rsidRPr="00484C2A">
        <w:rPr>
          <w:sz w:val="24"/>
        </w:rPr>
        <w:tab/>
      </w:r>
      <w:r w:rsidRPr="00484C2A">
        <w:rPr>
          <w:sz w:val="24"/>
        </w:rPr>
        <w:tab/>
      </w:r>
      <w:r w:rsidRPr="00484C2A">
        <w:rPr>
          <w:b/>
          <w:color w:val="FF0000"/>
          <w:sz w:val="24"/>
        </w:rPr>
        <w:t xml:space="preserve">Celebrate </w:t>
      </w:r>
      <w:r w:rsidRPr="00484C2A">
        <w:rPr>
          <w:sz w:val="24"/>
        </w:rPr>
        <w:t>that you just raised $200 in ONE WEEK!</w:t>
      </w:r>
      <w:r w:rsidRPr="00484C2A">
        <w:rPr>
          <w:sz w:val="24"/>
        </w:rPr>
        <w:tab/>
      </w:r>
    </w:p>
    <w:p w14:paraId="679DDE65" w14:textId="44E4C2E1" w:rsidR="00301BC7" w:rsidRPr="00484C2A" w:rsidRDefault="00FF3C1E" w:rsidP="00484C2A">
      <w:pPr>
        <w:ind w:left="720"/>
      </w:pPr>
      <w:r>
        <w:tab/>
      </w:r>
      <w:r>
        <w:tab/>
      </w:r>
      <w:r>
        <w:tab/>
      </w:r>
      <w:r>
        <w:tab/>
      </w:r>
      <w:r>
        <w:tab/>
      </w:r>
      <w:r>
        <w:tab/>
      </w:r>
      <w:r>
        <w:tab/>
      </w:r>
      <w:r>
        <w:tab/>
      </w:r>
      <w:r>
        <w:tab/>
      </w:r>
    </w:p>
    <w:p w14:paraId="749EFCCD" w14:textId="72E4BDBA" w:rsidR="00E77CBA" w:rsidRPr="000A75A0" w:rsidRDefault="00E77CBA" w:rsidP="00E77CBA">
      <w:pPr>
        <w:rPr>
          <w:rFonts w:ascii="Arial Black" w:hAnsi="Arial Black"/>
          <w:color w:val="FF0000"/>
          <w:sz w:val="28"/>
        </w:rPr>
      </w:pPr>
      <w:r w:rsidRPr="000A75A0">
        <w:rPr>
          <w:rFonts w:ascii="Arial Black" w:hAnsi="Arial Black"/>
          <w:color w:val="FF0000"/>
          <w:sz w:val="28"/>
        </w:rPr>
        <w:lastRenderedPageBreak/>
        <w:t>H</w:t>
      </w:r>
      <w:r w:rsidR="003765D1" w:rsidRPr="000A75A0">
        <w:rPr>
          <w:rFonts w:ascii="Arial Black" w:hAnsi="Arial Black"/>
          <w:color w:val="FF0000"/>
          <w:sz w:val="28"/>
        </w:rPr>
        <w:t>ost a team fundraising day</w:t>
      </w:r>
      <w:r w:rsidRPr="000A75A0">
        <w:rPr>
          <w:rFonts w:ascii="Arial Black" w:hAnsi="Arial Black"/>
          <w:color w:val="FF0000"/>
          <w:sz w:val="28"/>
        </w:rPr>
        <w:t xml:space="preserve"> (or two)</w:t>
      </w:r>
    </w:p>
    <w:p w14:paraId="7C667F08" w14:textId="3CC240C4" w:rsidR="00E77CBA" w:rsidRPr="00484C2A" w:rsidRDefault="00E77CBA" w:rsidP="00E77CBA">
      <w:pPr>
        <w:rPr>
          <w:sz w:val="24"/>
        </w:rPr>
      </w:pPr>
      <w:r w:rsidRPr="00484C2A">
        <w:rPr>
          <w:sz w:val="24"/>
        </w:rPr>
        <w:t>Par</w:t>
      </w:r>
      <w:r w:rsidR="003765D1" w:rsidRPr="00484C2A">
        <w:rPr>
          <w:sz w:val="24"/>
        </w:rPr>
        <w:t>t of being on a team is enjoying a social get together</w:t>
      </w:r>
      <w:r w:rsidR="00566E56" w:rsidRPr="00484C2A">
        <w:rPr>
          <w:sz w:val="24"/>
        </w:rPr>
        <w:t xml:space="preserve">. Here are some </w:t>
      </w:r>
      <w:r w:rsidRPr="00484C2A">
        <w:rPr>
          <w:sz w:val="24"/>
        </w:rPr>
        <w:t>ideas that raise money while ha</w:t>
      </w:r>
      <w:r w:rsidR="00566E56" w:rsidRPr="00484C2A">
        <w:rPr>
          <w:sz w:val="24"/>
        </w:rPr>
        <w:t>ving a good bit of fun and building camaraderie.</w:t>
      </w:r>
    </w:p>
    <w:p w14:paraId="5E3EC94F" w14:textId="77777777" w:rsidR="00E77CBA" w:rsidRPr="00484C2A" w:rsidRDefault="00E77CBA" w:rsidP="00E77CBA">
      <w:pPr>
        <w:rPr>
          <w:sz w:val="24"/>
        </w:rPr>
      </w:pPr>
    </w:p>
    <w:p w14:paraId="3B7020A7" w14:textId="1CF8A52F" w:rsidR="006034E1" w:rsidRPr="00484C2A" w:rsidRDefault="006034E1" w:rsidP="003765D1">
      <w:pPr>
        <w:pStyle w:val="ListParagraph"/>
        <w:numPr>
          <w:ilvl w:val="0"/>
          <w:numId w:val="13"/>
        </w:numPr>
        <w:rPr>
          <w:sz w:val="24"/>
        </w:rPr>
      </w:pPr>
      <w:r w:rsidRPr="00484C2A">
        <w:rPr>
          <w:sz w:val="24"/>
        </w:rPr>
        <w:t>Theme party (come as your favorite Game of Thrones character)</w:t>
      </w:r>
    </w:p>
    <w:p w14:paraId="56735583" w14:textId="1EF4B251" w:rsidR="006034E1" w:rsidRPr="00484C2A" w:rsidRDefault="00D5660F" w:rsidP="003765D1">
      <w:pPr>
        <w:pStyle w:val="ListParagraph"/>
        <w:numPr>
          <w:ilvl w:val="0"/>
          <w:numId w:val="13"/>
        </w:numPr>
        <w:rPr>
          <w:sz w:val="24"/>
        </w:rPr>
      </w:pPr>
      <w:r w:rsidRPr="00484C2A">
        <w:rPr>
          <w:sz w:val="24"/>
        </w:rPr>
        <w:t>Host a fun movie night with snacks, drinks and a beloved movie. Have everyone attending donate what they would have paid at the theater</w:t>
      </w:r>
    </w:p>
    <w:p w14:paraId="6A89845C" w14:textId="7656E5BB" w:rsidR="006034E1" w:rsidRPr="00484C2A" w:rsidRDefault="00566E56" w:rsidP="003765D1">
      <w:pPr>
        <w:pStyle w:val="ListParagraph"/>
        <w:numPr>
          <w:ilvl w:val="0"/>
          <w:numId w:val="13"/>
        </w:numPr>
        <w:rPr>
          <w:sz w:val="24"/>
        </w:rPr>
      </w:pPr>
      <w:r w:rsidRPr="00484C2A">
        <w:rPr>
          <w:sz w:val="24"/>
        </w:rPr>
        <w:t>Host a r</w:t>
      </w:r>
      <w:r w:rsidR="006034E1" w:rsidRPr="00484C2A">
        <w:rPr>
          <w:sz w:val="24"/>
        </w:rPr>
        <w:t>ed party – fitting for a bleeding disorder, dress in red, serve red food</w:t>
      </w:r>
      <w:r w:rsidRPr="00484C2A">
        <w:rPr>
          <w:sz w:val="24"/>
        </w:rPr>
        <w:t>s, drink red drinks</w:t>
      </w:r>
    </w:p>
    <w:p w14:paraId="2C698972" w14:textId="7C8F86CD" w:rsidR="00D5660F" w:rsidRPr="00484C2A" w:rsidRDefault="00D5660F" w:rsidP="003765D1">
      <w:pPr>
        <w:pStyle w:val="ListParagraph"/>
        <w:numPr>
          <w:ilvl w:val="0"/>
          <w:numId w:val="13"/>
        </w:numPr>
        <w:rPr>
          <w:sz w:val="24"/>
        </w:rPr>
      </w:pPr>
      <w:r w:rsidRPr="00484C2A">
        <w:rPr>
          <w:sz w:val="24"/>
        </w:rPr>
        <w:t>Host a happy hour party</w:t>
      </w:r>
      <w:r w:rsidR="00566E56" w:rsidRPr="00484C2A">
        <w:rPr>
          <w:sz w:val="24"/>
        </w:rPr>
        <w:t xml:space="preserve"> where you serve drinks and munchies and attendees donate what they would have spent at a happy hour</w:t>
      </w:r>
    </w:p>
    <w:p w14:paraId="67CAAC59" w14:textId="27D21248" w:rsidR="00D5660F" w:rsidRPr="00484C2A" w:rsidRDefault="00D5660F" w:rsidP="003765D1">
      <w:pPr>
        <w:pStyle w:val="ListParagraph"/>
        <w:numPr>
          <w:ilvl w:val="0"/>
          <w:numId w:val="13"/>
        </w:numPr>
        <w:rPr>
          <w:sz w:val="24"/>
        </w:rPr>
      </w:pPr>
      <w:r w:rsidRPr="00484C2A">
        <w:rPr>
          <w:sz w:val="24"/>
        </w:rPr>
        <w:t>Host a garage band competition</w:t>
      </w:r>
    </w:p>
    <w:p w14:paraId="3B96EB6A" w14:textId="3D1BADFC" w:rsidR="00D5660F" w:rsidRPr="00484C2A" w:rsidRDefault="00D5660F" w:rsidP="003765D1">
      <w:pPr>
        <w:pStyle w:val="ListParagraph"/>
        <w:numPr>
          <w:ilvl w:val="0"/>
          <w:numId w:val="13"/>
        </w:numPr>
        <w:rPr>
          <w:sz w:val="24"/>
        </w:rPr>
      </w:pPr>
      <w:r w:rsidRPr="00484C2A">
        <w:rPr>
          <w:sz w:val="24"/>
        </w:rPr>
        <w:t>Conduct a silent auction</w:t>
      </w:r>
    </w:p>
    <w:p w14:paraId="69EE63CD" w14:textId="50FC4A85" w:rsidR="00D5660F" w:rsidRPr="00484C2A" w:rsidRDefault="00566E56" w:rsidP="003765D1">
      <w:pPr>
        <w:pStyle w:val="ListParagraph"/>
        <w:numPr>
          <w:ilvl w:val="0"/>
          <w:numId w:val="13"/>
        </w:numPr>
        <w:rPr>
          <w:sz w:val="24"/>
        </w:rPr>
      </w:pPr>
      <w:r w:rsidRPr="00484C2A">
        <w:rPr>
          <w:sz w:val="24"/>
        </w:rPr>
        <w:t>Host a g</w:t>
      </w:r>
      <w:r w:rsidR="00D5660F" w:rsidRPr="00484C2A">
        <w:rPr>
          <w:sz w:val="24"/>
        </w:rPr>
        <w:t>arage sale</w:t>
      </w:r>
    </w:p>
    <w:p w14:paraId="7392BB9E" w14:textId="7230FA24" w:rsidR="00D5660F" w:rsidRPr="00484C2A" w:rsidRDefault="00566E56" w:rsidP="003765D1">
      <w:pPr>
        <w:pStyle w:val="ListParagraph"/>
        <w:numPr>
          <w:ilvl w:val="0"/>
          <w:numId w:val="13"/>
        </w:numPr>
        <w:rPr>
          <w:sz w:val="24"/>
        </w:rPr>
      </w:pPr>
      <w:r w:rsidRPr="00484C2A">
        <w:rPr>
          <w:sz w:val="24"/>
        </w:rPr>
        <w:t>Host a b</w:t>
      </w:r>
      <w:r w:rsidR="00D5660F" w:rsidRPr="00484C2A">
        <w:rPr>
          <w:sz w:val="24"/>
        </w:rPr>
        <w:t>ake sale</w:t>
      </w:r>
      <w:r w:rsidRPr="00484C2A">
        <w:rPr>
          <w:sz w:val="24"/>
        </w:rPr>
        <w:t xml:space="preserve"> (seriously, these are still wildly popular)</w:t>
      </w:r>
    </w:p>
    <w:p w14:paraId="36BFF2E7" w14:textId="2453121F" w:rsidR="003765D1" w:rsidRPr="00484C2A" w:rsidRDefault="00566E56" w:rsidP="003765D1">
      <w:pPr>
        <w:pStyle w:val="ListParagraph"/>
        <w:numPr>
          <w:ilvl w:val="0"/>
          <w:numId w:val="13"/>
        </w:numPr>
        <w:rPr>
          <w:sz w:val="24"/>
        </w:rPr>
      </w:pPr>
      <w:r w:rsidRPr="00484C2A">
        <w:rPr>
          <w:sz w:val="24"/>
        </w:rPr>
        <w:t>Host a Saturday morning c</w:t>
      </w:r>
      <w:r w:rsidR="003765D1" w:rsidRPr="00484C2A">
        <w:rPr>
          <w:sz w:val="24"/>
        </w:rPr>
        <w:t>ar wash</w:t>
      </w:r>
    </w:p>
    <w:p w14:paraId="7CD65B03" w14:textId="0743F8B8" w:rsidR="003765D1" w:rsidRPr="00484C2A" w:rsidRDefault="00566E56" w:rsidP="003765D1">
      <w:pPr>
        <w:pStyle w:val="ListParagraph"/>
        <w:numPr>
          <w:ilvl w:val="0"/>
          <w:numId w:val="13"/>
        </w:numPr>
        <w:rPr>
          <w:sz w:val="24"/>
        </w:rPr>
      </w:pPr>
      <w:r w:rsidRPr="00484C2A">
        <w:rPr>
          <w:sz w:val="24"/>
        </w:rPr>
        <w:t>Collect bottles for redemption</w:t>
      </w:r>
    </w:p>
    <w:p w14:paraId="2A80B40C" w14:textId="48ACDE67" w:rsidR="00301BC7" w:rsidRDefault="00442549" w:rsidP="00632C15">
      <w:pPr>
        <w:rPr>
          <w:i/>
        </w:rPr>
      </w:pPr>
      <w:r>
        <w:rPr>
          <w:noProof/>
        </w:rPr>
        <w:drawing>
          <wp:anchor distT="0" distB="0" distL="114300" distR="114300" simplePos="0" relativeHeight="251685888" behindDoc="1" locked="0" layoutInCell="1" allowOverlap="1" wp14:anchorId="6692FABD" wp14:editId="3DF985BC">
            <wp:simplePos x="0" y="0"/>
            <wp:positionH relativeFrom="column">
              <wp:posOffset>-914400</wp:posOffset>
            </wp:positionH>
            <wp:positionV relativeFrom="paragraph">
              <wp:posOffset>53975</wp:posOffset>
            </wp:positionV>
            <wp:extent cx="7896860" cy="4522470"/>
            <wp:effectExtent l="0" t="0" r="8890" b="0"/>
            <wp:wrapNone/>
            <wp:docPr id="19" name="Picture 19" descr="https://lh5.googleusercontent.com/uXWlj9tV7aun6gZyiSjNtfozxjjJgvOacIbTJr2qM1AR5-6rfyr56XOtIzARbTUMGaNNFxQ8Fv7hIfLpNcd6jkJoz952d3RlSmn9puCkUm_0_9gvax1UALqEaSPWNQaowsQZUmiCwT7kmdm5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5.googleusercontent.com/uXWlj9tV7aun6gZyiSjNtfozxjjJgvOacIbTJr2qM1AR5-6rfyr56XOtIzARbTUMGaNNFxQ8Fv7hIfLpNcd6jkJoz952d3RlSmn9puCkUm_0_9gvax1UALqEaSPWNQaowsQZUmiCwT7kmdm55g"/>
                    <pic:cNvPicPr>
                      <a:picLocks noChangeAspect="1" noChangeArrowheads="1"/>
                    </pic:cNvPicPr>
                  </pic:nvPicPr>
                  <pic:blipFill rotWithShape="1">
                    <a:blip r:embed="rId7">
                      <a:extLst>
                        <a:ext uri="{28A0092B-C50C-407E-A947-70E740481C1C}">
                          <a14:useLocalDpi xmlns:a14="http://schemas.microsoft.com/office/drawing/2010/main" val="0"/>
                        </a:ext>
                      </a:extLst>
                    </a:blip>
                    <a:srcRect l="10579"/>
                    <a:stretch/>
                  </pic:blipFill>
                  <pic:spPr bwMode="auto">
                    <a:xfrm>
                      <a:off x="0" y="0"/>
                      <a:ext cx="7896860" cy="4522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C5D1AD" w14:textId="6ABBC2BD" w:rsidR="00301BC7" w:rsidRDefault="00442549" w:rsidP="00632C15">
      <w:pPr>
        <w:rPr>
          <w:i/>
        </w:rPr>
      </w:pPr>
      <w:r>
        <w:rPr>
          <w:rFonts w:ascii="Arial Black" w:hAnsi="Arial Black"/>
          <w:noProof/>
          <w:color w:val="FF0000"/>
          <w:sz w:val="28"/>
        </w:rPr>
        <mc:AlternateContent>
          <mc:Choice Requires="wps">
            <w:drawing>
              <wp:anchor distT="0" distB="0" distL="114300" distR="114300" simplePos="0" relativeHeight="251686912" behindDoc="1" locked="0" layoutInCell="1" allowOverlap="1" wp14:anchorId="2558E95E" wp14:editId="4273BF4E">
                <wp:simplePos x="0" y="0"/>
                <wp:positionH relativeFrom="column">
                  <wp:posOffset>-200215</wp:posOffset>
                </wp:positionH>
                <wp:positionV relativeFrom="paragraph">
                  <wp:posOffset>139700</wp:posOffset>
                </wp:positionV>
                <wp:extent cx="6353175" cy="3989705"/>
                <wp:effectExtent l="0" t="0" r="9525" b="0"/>
                <wp:wrapNone/>
                <wp:docPr id="20" name="Rectangle 20"/>
                <wp:cNvGraphicFramePr/>
                <a:graphic xmlns:a="http://schemas.openxmlformats.org/drawingml/2006/main">
                  <a:graphicData uri="http://schemas.microsoft.com/office/word/2010/wordprocessingShape">
                    <wps:wsp>
                      <wps:cNvSpPr/>
                      <wps:spPr>
                        <a:xfrm>
                          <a:off x="0" y="0"/>
                          <a:ext cx="6353175" cy="39897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2EAA6C" id="Rectangle 20" o:spid="_x0000_s1026" style="position:absolute;margin-left:-15.75pt;margin-top:11pt;width:500.25pt;height:314.15pt;z-index:-251629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" fillcolor="white [3212]" stroked="f" strokeweight="2pt"/>
            </w:pict>
          </mc:Fallback>
        </mc:AlternateContent>
      </w:r>
    </w:p>
    <w:p w14:paraId="1F7195EC" w14:textId="287D51E7" w:rsidR="00973DD6" w:rsidRPr="000A75A0" w:rsidRDefault="00973DD6" w:rsidP="00973DD6">
      <w:pPr>
        <w:rPr>
          <w:rFonts w:ascii="Arial Black" w:hAnsi="Arial Black"/>
          <w:color w:val="FF0000"/>
          <w:sz w:val="28"/>
        </w:rPr>
      </w:pPr>
      <w:r w:rsidRPr="000A75A0">
        <w:rPr>
          <w:rFonts w:ascii="Arial Black" w:hAnsi="Arial Black"/>
          <w:color w:val="FF0000"/>
          <w:sz w:val="28"/>
        </w:rPr>
        <w:t>Coach your team on how to ask in 5 easy steps</w:t>
      </w:r>
    </w:p>
    <w:p w14:paraId="6391441E" w14:textId="14750EF7" w:rsidR="00973DD6" w:rsidRPr="00484C2A" w:rsidRDefault="00973DD6" w:rsidP="00973DD6">
      <w:pPr>
        <w:rPr>
          <w:sz w:val="24"/>
        </w:rPr>
      </w:pPr>
      <w:r w:rsidRPr="00484C2A">
        <w:rPr>
          <w:sz w:val="24"/>
        </w:rPr>
        <w:t>Asking for a donation can be hard, unless you use this sure-fire script. Coach your team members to use this script to make asking for a donation easy!</w:t>
      </w:r>
    </w:p>
    <w:p w14:paraId="56EF1461" w14:textId="55E93517" w:rsidR="00973DD6" w:rsidRDefault="00973DD6" w:rsidP="00973DD6"/>
    <w:p w14:paraId="2CEDB324" w14:textId="79C0EC6A" w:rsidR="00973DD6" w:rsidRPr="00D70304" w:rsidRDefault="00973DD6" w:rsidP="00D70304">
      <w:pPr>
        <w:ind w:left="720"/>
        <w:rPr>
          <w:sz w:val="20"/>
        </w:rPr>
      </w:pPr>
      <w:r w:rsidRPr="00D70304">
        <w:rPr>
          <w:b/>
          <w:sz w:val="20"/>
        </w:rPr>
        <w:t>1. Identify the need you are trying to address.</w:t>
      </w:r>
      <w:r w:rsidRPr="00D70304">
        <w:rPr>
          <w:sz w:val="20"/>
        </w:rPr>
        <w:t xml:space="preserve"> Example: “1 in 4,500 boys are born with Hemophilia.” Or “von Willebrand disease is more often misdiagnosed (70.6%) than correctly diagnosed (29.4%), which means our daughters and sisters experiencing excessive bleeding aren’t getting the right treatment… yet.”</w:t>
      </w:r>
    </w:p>
    <w:p w14:paraId="35FE471E" w14:textId="77777777" w:rsidR="00973DD6" w:rsidRPr="00D70304" w:rsidRDefault="00973DD6" w:rsidP="00D70304">
      <w:pPr>
        <w:ind w:left="720"/>
        <w:rPr>
          <w:sz w:val="20"/>
        </w:rPr>
      </w:pPr>
    </w:p>
    <w:p w14:paraId="76FB17F8" w14:textId="77777777" w:rsidR="00973DD6" w:rsidRPr="00D70304" w:rsidRDefault="00973DD6" w:rsidP="00D70304">
      <w:pPr>
        <w:ind w:left="720"/>
        <w:rPr>
          <w:sz w:val="20"/>
        </w:rPr>
      </w:pPr>
      <w:r w:rsidRPr="00D70304">
        <w:rPr>
          <w:b/>
          <w:sz w:val="20"/>
        </w:rPr>
        <w:t>2. Explain why it is important to you.</w:t>
      </w:r>
      <w:r w:rsidRPr="00D70304">
        <w:rPr>
          <w:sz w:val="20"/>
        </w:rPr>
        <w:t xml:space="preserve"> Example: “My niece was diagnosed with von Willebrand’s disease and I want her to know how much I love and support her to find better diagnosis, treatments, and a cure.”</w:t>
      </w:r>
    </w:p>
    <w:p w14:paraId="19D38FA4" w14:textId="77777777" w:rsidR="00973DD6" w:rsidRPr="00D70304" w:rsidRDefault="00973DD6" w:rsidP="00D70304">
      <w:pPr>
        <w:ind w:left="720"/>
        <w:rPr>
          <w:sz w:val="20"/>
        </w:rPr>
      </w:pPr>
    </w:p>
    <w:p w14:paraId="643A3482" w14:textId="77777777" w:rsidR="00973DD6" w:rsidRPr="00D70304" w:rsidRDefault="00973DD6" w:rsidP="00D70304">
      <w:pPr>
        <w:ind w:left="720"/>
        <w:rPr>
          <w:sz w:val="20"/>
        </w:rPr>
      </w:pPr>
      <w:r w:rsidRPr="00D70304">
        <w:rPr>
          <w:b/>
          <w:sz w:val="20"/>
        </w:rPr>
        <w:t>3. Share what you are doing about it.</w:t>
      </w:r>
      <w:r w:rsidRPr="00D70304">
        <w:rPr>
          <w:sz w:val="20"/>
        </w:rPr>
        <w:t xml:space="preserve"> Example: “I am part of a team in the Unite for Bleeding Disorders Walk on May 15 to help raise funds to pay for the training, care, and research into cures for bleeding disorders including von Willebrand’s disease, Hemophilia, and </w:t>
      </w:r>
      <w:r w:rsidRPr="00D70304">
        <w:rPr>
          <w:rFonts w:eastAsia="Times New Roman" w:cs="Arial"/>
          <w:bCs/>
          <w:color w:val="000000"/>
          <w:sz w:val="20"/>
          <w:szCs w:val="28"/>
        </w:rPr>
        <w:t>Factor II, V, VII, X, or XII deficiencies</w:t>
      </w:r>
      <w:r w:rsidRPr="00D70304">
        <w:rPr>
          <w:sz w:val="20"/>
        </w:rPr>
        <w:t>.”</w:t>
      </w:r>
    </w:p>
    <w:p w14:paraId="27FD4654" w14:textId="77777777" w:rsidR="00973DD6" w:rsidRPr="00D70304" w:rsidRDefault="00973DD6" w:rsidP="00D70304">
      <w:pPr>
        <w:ind w:left="720"/>
        <w:rPr>
          <w:b/>
          <w:sz w:val="20"/>
        </w:rPr>
      </w:pPr>
    </w:p>
    <w:p w14:paraId="56261EDE" w14:textId="6B502638" w:rsidR="00973DD6" w:rsidRPr="00D70304" w:rsidRDefault="00973DD6" w:rsidP="00D70304">
      <w:pPr>
        <w:ind w:left="720"/>
        <w:rPr>
          <w:sz w:val="20"/>
        </w:rPr>
      </w:pPr>
      <w:r w:rsidRPr="00D70304">
        <w:rPr>
          <w:b/>
          <w:sz w:val="20"/>
        </w:rPr>
        <w:t>4. Ask your donor to take a specific action.</w:t>
      </w:r>
      <w:r w:rsidRPr="00D70304">
        <w:rPr>
          <w:sz w:val="20"/>
        </w:rPr>
        <w:t xml:space="preserve"> Example: “Will</w:t>
      </w:r>
      <w:r w:rsidR="00484C2A" w:rsidRPr="00D70304">
        <w:rPr>
          <w:sz w:val="20"/>
        </w:rPr>
        <w:t xml:space="preserve"> you make a $50 donation to the </w:t>
      </w:r>
      <w:r w:rsidRPr="00D70304">
        <w:rPr>
          <w:sz w:val="20"/>
        </w:rPr>
        <w:t>Hemophilia Foundation, to support of families living in our community with a bleeding disorder?”</w:t>
      </w:r>
    </w:p>
    <w:p w14:paraId="0F7B14D3" w14:textId="77777777" w:rsidR="00973DD6" w:rsidRPr="00D70304" w:rsidRDefault="00973DD6" w:rsidP="00D70304">
      <w:pPr>
        <w:ind w:left="1080"/>
        <w:rPr>
          <w:sz w:val="20"/>
        </w:rPr>
      </w:pPr>
    </w:p>
    <w:p w14:paraId="7FDAA4E3" w14:textId="77777777" w:rsidR="00973DD6" w:rsidRPr="00D70304" w:rsidRDefault="00973DD6" w:rsidP="00D70304">
      <w:pPr>
        <w:ind w:left="720"/>
        <w:rPr>
          <w:b/>
          <w:sz w:val="20"/>
        </w:rPr>
      </w:pPr>
      <w:r w:rsidRPr="00D70304">
        <w:rPr>
          <w:b/>
          <w:sz w:val="20"/>
        </w:rPr>
        <w:t>5. Stop talking and let your donor answer.</w:t>
      </w:r>
    </w:p>
    <w:p w14:paraId="5F996BA4" w14:textId="77777777" w:rsidR="00301BC7" w:rsidRDefault="00301BC7" w:rsidP="00632C15">
      <w:pPr>
        <w:rPr>
          <w:i/>
        </w:rPr>
      </w:pPr>
    </w:p>
    <w:p w14:paraId="11ED30EA" w14:textId="563F1FFC" w:rsidR="000034E2" w:rsidRPr="000A75A0" w:rsidRDefault="000034E2" w:rsidP="000034E2">
      <w:pPr>
        <w:rPr>
          <w:rFonts w:ascii="Arial Black" w:hAnsi="Arial Black"/>
          <w:color w:val="FF0000"/>
          <w:sz w:val="28"/>
        </w:rPr>
      </w:pPr>
      <w:r>
        <w:rPr>
          <w:rFonts w:ascii="Arial Black" w:hAnsi="Arial Black"/>
          <w:color w:val="FF0000"/>
          <w:sz w:val="28"/>
        </w:rPr>
        <w:lastRenderedPageBreak/>
        <w:t>Sample team member recruitment script</w:t>
      </w:r>
    </w:p>
    <w:p w14:paraId="71190CC2" w14:textId="4B2C49E1" w:rsidR="000034E2" w:rsidRDefault="00A210E4" w:rsidP="000034E2">
      <w:pPr>
        <w:spacing w:line="288" w:lineRule="auto"/>
        <w:rPr>
          <w:sz w:val="24"/>
        </w:rPr>
      </w:pPr>
      <w:r>
        <w:rPr>
          <w:sz w:val="24"/>
        </w:rPr>
        <w:t xml:space="preserve">Use this script to inspire </w:t>
      </w:r>
      <w:r w:rsidR="00067D74">
        <w:rPr>
          <w:sz w:val="24"/>
        </w:rPr>
        <w:t>your team member recruitment calls, emails, and texts.</w:t>
      </w:r>
    </w:p>
    <w:p w14:paraId="536AFE02" w14:textId="77777777" w:rsidR="00173B11" w:rsidRDefault="00173B11" w:rsidP="00173B11"/>
    <w:p w14:paraId="4A9F6D8A" w14:textId="52711BB9" w:rsidR="00173B11" w:rsidRPr="00B1512A" w:rsidRDefault="00931C2A" w:rsidP="00067D74">
      <w:pPr>
        <w:ind w:left="720"/>
        <w:rPr>
          <w:color w:val="404040" w:themeColor="text1" w:themeTint="BF"/>
        </w:rPr>
      </w:pPr>
      <w:r w:rsidRPr="00B1512A">
        <w:rPr>
          <w:color w:val="404040" w:themeColor="text1" w:themeTint="BF"/>
        </w:rPr>
        <w:t>Only 25% of women living with</w:t>
      </w:r>
      <w:r w:rsidR="00173B11" w:rsidRPr="00B1512A">
        <w:rPr>
          <w:color w:val="404040" w:themeColor="text1" w:themeTint="BF"/>
        </w:rPr>
        <w:t xml:space="preserve"> von Willebrand’s disease are diagnosed correctly.</w:t>
      </w:r>
    </w:p>
    <w:p w14:paraId="613A26AA" w14:textId="77777777" w:rsidR="00173B11" w:rsidRPr="00B1512A" w:rsidRDefault="00173B11" w:rsidP="00067D74">
      <w:pPr>
        <w:ind w:left="720"/>
        <w:rPr>
          <w:color w:val="404040" w:themeColor="text1" w:themeTint="BF"/>
        </w:rPr>
      </w:pPr>
    </w:p>
    <w:p w14:paraId="6EEB2548" w14:textId="0FB2853B" w:rsidR="00067D74" w:rsidRPr="00B1512A" w:rsidRDefault="00931C2A" w:rsidP="00067D74">
      <w:pPr>
        <w:ind w:left="720"/>
        <w:rPr>
          <w:color w:val="404040" w:themeColor="text1" w:themeTint="BF"/>
        </w:rPr>
      </w:pPr>
      <w:r w:rsidRPr="00B1512A">
        <w:rPr>
          <w:color w:val="404040" w:themeColor="text1" w:themeTint="BF"/>
        </w:rPr>
        <w:t xml:space="preserve">What’s von Willebrand’s disease? It’s </w:t>
      </w:r>
      <w:proofErr w:type="gramStart"/>
      <w:r w:rsidRPr="00B1512A">
        <w:rPr>
          <w:color w:val="404040" w:themeColor="text1" w:themeTint="BF"/>
        </w:rPr>
        <w:t>actually the</w:t>
      </w:r>
      <w:proofErr w:type="gramEnd"/>
      <w:r w:rsidRPr="00B1512A">
        <w:rPr>
          <w:color w:val="404040" w:themeColor="text1" w:themeTint="BF"/>
        </w:rPr>
        <w:t xml:space="preserve"> largest bleeding disorder. I</w:t>
      </w:r>
      <w:r w:rsidR="00067D74" w:rsidRPr="00B1512A">
        <w:rPr>
          <w:color w:val="404040" w:themeColor="text1" w:themeTint="BF"/>
        </w:rPr>
        <w:t>t</w:t>
      </w:r>
      <w:r w:rsidRPr="00B1512A">
        <w:rPr>
          <w:color w:val="404040" w:themeColor="text1" w:themeTint="BF"/>
        </w:rPr>
        <w:t xml:space="preserve"> mostly affects females and causes excessive bruising and </w:t>
      </w:r>
      <w:r w:rsidR="00067D74" w:rsidRPr="00B1512A">
        <w:rPr>
          <w:color w:val="404040" w:themeColor="text1" w:themeTint="BF"/>
        </w:rPr>
        <w:t xml:space="preserve">dangerously </w:t>
      </w:r>
      <w:r w:rsidRPr="00B1512A">
        <w:rPr>
          <w:color w:val="404040" w:themeColor="text1" w:themeTint="BF"/>
        </w:rPr>
        <w:t xml:space="preserve">excessive menstrual bleeding. </w:t>
      </w:r>
    </w:p>
    <w:p w14:paraId="46F9A69A" w14:textId="77777777" w:rsidR="00067D74" w:rsidRPr="00B1512A" w:rsidRDefault="00067D74" w:rsidP="00067D74">
      <w:pPr>
        <w:ind w:left="720"/>
        <w:rPr>
          <w:color w:val="404040" w:themeColor="text1" w:themeTint="BF"/>
        </w:rPr>
      </w:pPr>
    </w:p>
    <w:p w14:paraId="5D26B38D" w14:textId="4E023D62" w:rsidR="00931C2A" w:rsidRPr="00B1512A" w:rsidRDefault="00931C2A" w:rsidP="00067D74">
      <w:pPr>
        <w:ind w:left="720"/>
        <w:rPr>
          <w:color w:val="404040" w:themeColor="text1" w:themeTint="BF"/>
        </w:rPr>
      </w:pPr>
      <w:r w:rsidRPr="00B1512A">
        <w:rPr>
          <w:color w:val="404040" w:themeColor="text1" w:themeTint="BF"/>
        </w:rPr>
        <w:t xml:space="preserve">And, it runs in families. </w:t>
      </w:r>
    </w:p>
    <w:p w14:paraId="472CAF36" w14:textId="77777777" w:rsidR="00931C2A" w:rsidRPr="00B1512A" w:rsidRDefault="00931C2A" w:rsidP="00067D74">
      <w:pPr>
        <w:ind w:left="720"/>
        <w:rPr>
          <w:color w:val="404040" w:themeColor="text1" w:themeTint="BF"/>
        </w:rPr>
      </w:pPr>
    </w:p>
    <w:p w14:paraId="0EEA384E" w14:textId="10586786" w:rsidR="00173B11" w:rsidRPr="00B1512A" w:rsidRDefault="00931C2A" w:rsidP="00067D74">
      <w:pPr>
        <w:ind w:left="720"/>
        <w:rPr>
          <w:color w:val="404040" w:themeColor="text1" w:themeTint="BF"/>
        </w:rPr>
      </w:pPr>
      <w:r w:rsidRPr="00B1512A">
        <w:rPr>
          <w:color w:val="404040" w:themeColor="text1" w:themeTint="BF"/>
        </w:rPr>
        <w:t>My niece was recently diagnosed and is n</w:t>
      </w:r>
      <w:r w:rsidR="00067D74" w:rsidRPr="00B1512A">
        <w:rPr>
          <w:color w:val="404040" w:themeColor="text1" w:themeTint="BF"/>
        </w:rPr>
        <w:t>ow finally getting the treatment she needs.</w:t>
      </w:r>
    </w:p>
    <w:p w14:paraId="4A7EB511" w14:textId="77777777" w:rsidR="00173B11" w:rsidRPr="00B1512A" w:rsidRDefault="00173B11" w:rsidP="00067D74">
      <w:pPr>
        <w:ind w:left="720"/>
        <w:rPr>
          <w:color w:val="404040" w:themeColor="text1" w:themeTint="BF"/>
        </w:rPr>
      </w:pPr>
    </w:p>
    <w:p w14:paraId="09112DF4" w14:textId="01586E9C" w:rsidR="00931C2A" w:rsidRPr="00B1512A" w:rsidRDefault="00067D74" w:rsidP="00067D74">
      <w:pPr>
        <w:ind w:left="720"/>
        <w:rPr>
          <w:color w:val="404040" w:themeColor="text1" w:themeTint="BF"/>
        </w:rPr>
      </w:pPr>
      <w:r w:rsidRPr="00B1512A">
        <w:rPr>
          <w:color w:val="404040" w:themeColor="text1" w:themeTint="BF"/>
        </w:rPr>
        <w:t>To show her my</w:t>
      </w:r>
      <w:r w:rsidR="00931C2A" w:rsidRPr="00B1512A">
        <w:rPr>
          <w:color w:val="404040" w:themeColor="text1" w:themeTint="BF"/>
        </w:rPr>
        <w:t xml:space="preserve"> support, </w:t>
      </w:r>
      <w:r w:rsidR="00173B11" w:rsidRPr="00B1512A">
        <w:rPr>
          <w:color w:val="404040" w:themeColor="text1" w:themeTint="BF"/>
        </w:rPr>
        <w:t xml:space="preserve">I’m </w:t>
      </w:r>
      <w:r w:rsidRPr="00B1512A">
        <w:rPr>
          <w:color w:val="404040" w:themeColor="text1" w:themeTint="BF"/>
        </w:rPr>
        <w:t>leading a team, [[TEAM NAME]],</w:t>
      </w:r>
      <w:r w:rsidR="00173B11" w:rsidRPr="00B1512A">
        <w:rPr>
          <w:color w:val="404040" w:themeColor="text1" w:themeTint="BF"/>
        </w:rPr>
        <w:t xml:space="preserve"> in the</w:t>
      </w:r>
      <w:r w:rsidR="00931C2A" w:rsidRPr="00B1512A">
        <w:rPr>
          <w:color w:val="404040" w:themeColor="text1" w:themeTint="BF"/>
        </w:rPr>
        <w:t xml:space="preserve"> Unite for Bleeding Disorders Walk, </w:t>
      </w:r>
      <w:r w:rsidR="00173B11" w:rsidRPr="00B1512A">
        <w:rPr>
          <w:color w:val="404040" w:themeColor="text1" w:themeTint="BF"/>
        </w:rPr>
        <w:t xml:space="preserve">the nation's largest event to raise awareness and funds to fight bleeding disorders. </w:t>
      </w:r>
    </w:p>
    <w:p w14:paraId="2EC0F72C" w14:textId="77777777" w:rsidR="00931C2A" w:rsidRPr="00B1512A" w:rsidRDefault="00931C2A" w:rsidP="00067D74">
      <w:pPr>
        <w:ind w:left="720"/>
        <w:rPr>
          <w:color w:val="404040" w:themeColor="text1" w:themeTint="BF"/>
        </w:rPr>
      </w:pPr>
    </w:p>
    <w:p w14:paraId="7CD37C2B" w14:textId="5BB4B414" w:rsidR="00173B11" w:rsidRPr="00B1512A" w:rsidRDefault="00931C2A" w:rsidP="00067D74">
      <w:pPr>
        <w:ind w:left="720"/>
        <w:rPr>
          <w:color w:val="404040" w:themeColor="text1" w:themeTint="BF"/>
        </w:rPr>
      </w:pPr>
      <w:r w:rsidRPr="00B1512A">
        <w:rPr>
          <w:color w:val="404040" w:themeColor="text1" w:themeTint="BF"/>
        </w:rPr>
        <w:t xml:space="preserve">We’re </w:t>
      </w:r>
      <w:r w:rsidR="00D85D4B" w:rsidRPr="00B1512A">
        <w:rPr>
          <w:color w:val="404040" w:themeColor="text1" w:themeTint="BF"/>
        </w:rPr>
        <w:t>uniting</w:t>
      </w:r>
      <w:r w:rsidRPr="00B1512A">
        <w:rPr>
          <w:color w:val="404040" w:themeColor="text1" w:themeTint="BF"/>
        </w:rPr>
        <w:t xml:space="preserve"> </w:t>
      </w:r>
      <w:r w:rsidR="00067D74" w:rsidRPr="00B1512A">
        <w:rPr>
          <w:color w:val="404040" w:themeColor="text1" w:themeTint="BF"/>
        </w:rPr>
        <w:t xml:space="preserve">for a fun and inspiring day </w:t>
      </w:r>
      <w:r w:rsidRPr="00B1512A">
        <w:rPr>
          <w:color w:val="404040" w:themeColor="text1" w:themeTint="BF"/>
        </w:rPr>
        <w:t>on</w:t>
      </w:r>
      <w:r w:rsidR="00173B11" w:rsidRPr="00B1512A">
        <w:rPr>
          <w:color w:val="404040" w:themeColor="text1" w:themeTint="BF"/>
        </w:rPr>
        <w:t xml:space="preserve"> </w:t>
      </w:r>
      <w:r w:rsidRPr="00B1512A">
        <w:rPr>
          <w:color w:val="404040" w:themeColor="text1" w:themeTint="BF"/>
        </w:rPr>
        <w:t>[[Day, Date, at Location]] to Unite for Bleeding Disorders [[EVENT]]</w:t>
      </w:r>
    </w:p>
    <w:p w14:paraId="7605B7E5" w14:textId="77777777" w:rsidR="00931C2A" w:rsidRPr="00B1512A" w:rsidRDefault="00931C2A" w:rsidP="00067D74">
      <w:pPr>
        <w:ind w:left="720"/>
        <w:rPr>
          <w:color w:val="404040" w:themeColor="text1" w:themeTint="BF"/>
        </w:rPr>
      </w:pPr>
    </w:p>
    <w:p w14:paraId="546CB8FD" w14:textId="7F915780" w:rsidR="00931C2A" w:rsidRPr="00B1512A" w:rsidRDefault="00931C2A" w:rsidP="00067D74">
      <w:pPr>
        <w:ind w:left="720"/>
        <w:rPr>
          <w:color w:val="404040" w:themeColor="text1" w:themeTint="BF"/>
        </w:rPr>
      </w:pPr>
      <w:r w:rsidRPr="00B1512A">
        <w:rPr>
          <w:color w:val="404040" w:themeColor="text1" w:themeTint="BF"/>
        </w:rPr>
        <w:t xml:space="preserve">All the funds raised go to support local families </w:t>
      </w:r>
      <w:r w:rsidR="00067D74" w:rsidRPr="00B1512A">
        <w:rPr>
          <w:color w:val="404040" w:themeColor="text1" w:themeTint="BF"/>
        </w:rPr>
        <w:t xml:space="preserve">affected by Hemophilia, von Willebrand disease, and Factor II, V, VII, X, or XII deficiencies, </w:t>
      </w:r>
      <w:r w:rsidRPr="00B1512A">
        <w:rPr>
          <w:color w:val="404040" w:themeColor="text1" w:themeTint="BF"/>
        </w:rPr>
        <w:t>with training</w:t>
      </w:r>
      <w:r w:rsidR="00067D74" w:rsidRPr="00B1512A">
        <w:rPr>
          <w:color w:val="404040" w:themeColor="text1" w:themeTint="BF"/>
        </w:rPr>
        <w:t xml:space="preserve"> programs</w:t>
      </w:r>
      <w:r w:rsidRPr="00B1512A">
        <w:rPr>
          <w:color w:val="404040" w:themeColor="text1" w:themeTint="BF"/>
        </w:rPr>
        <w:t>, education, emergency funds, teen programs, and advocacy at the state capitol.</w:t>
      </w:r>
    </w:p>
    <w:p w14:paraId="00226E66" w14:textId="77777777" w:rsidR="00931C2A" w:rsidRPr="00B1512A" w:rsidRDefault="00931C2A" w:rsidP="00067D74">
      <w:pPr>
        <w:ind w:left="720"/>
        <w:rPr>
          <w:color w:val="404040" w:themeColor="text1" w:themeTint="BF"/>
        </w:rPr>
      </w:pPr>
    </w:p>
    <w:p w14:paraId="584F78E1" w14:textId="3F40044E" w:rsidR="00173B11" w:rsidRPr="00B1512A" w:rsidRDefault="00173B11" w:rsidP="00067D74">
      <w:pPr>
        <w:ind w:left="720"/>
        <w:rPr>
          <w:color w:val="404040" w:themeColor="text1" w:themeTint="BF"/>
        </w:rPr>
      </w:pPr>
      <w:r w:rsidRPr="00B1512A">
        <w:rPr>
          <w:color w:val="404040" w:themeColor="text1" w:themeTint="BF"/>
        </w:rPr>
        <w:t>The end of blee</w:t>
      </w:r>
      <w:r w:rsidR="00067D74" w:rsidRPr="00B1512A">
        <w:rPr>
          <w:color w:val="404040" w:themeColor="text1" w:themeTint="BF"/>
        </w:rPr>
        <w:t>ds starts</w:t>
      </w:r>
      <w:r w:rsidRPr="00B1512A">
        <w:rPr>
          <w:color w:val="404040" w:themeColor="text1" w:themeTint="BF"/>
        </w:rPr>
        <w:t xml:space="preserve"> with us.</w:t>
      </w:r>
    </w:p>
    <w:p w14:paraId="7BDD21EE" w14:textId="77777777" w:rsidR="00173B11" w:rsidRPr="00B1512A" w:rsidRDefault="00173B11" w:rsidP="00067D74">
      <w:pPr>
        <w:ind w:left="720"/>
        <w:rPr>
          <w:color w:val="404040" w:themeColor="text1" w:themeTint="BF"/>
        </w:rPr>
      </w:pPr>
    </w:p>
    <w:p w14:paraId="6D6BB1A0" w14:textId="64DBFE10" w:rsidR="00173B11" w:rsidRPr="00B1512A" w:rsidRDefault="00931C2A" w:rsidP="00067D74">
      <w:pPr>
        <w:ind w:left="720"/>
        <w:rPr>
          <w:color w:val="404040" w:themeColor="text1" w:themeTint="BF"/>
        </w:rPr>
      </w:pPr>
      <w:r w:rsidRPr="00B1512A">
        <w:rPr>
          <w:color w:val="404040" w:themeColor="text1" w:themeTint="BF"/>
        </w:rPr>
        <w:t>Please</w:t>
      </w:r>
      <w:r w:rsidR="00173B11" w:rsidRPr="00B1512A">
        <w:rPr>
          <w:color w:val="404040" w:themeColor="text1" w:themeTint="BF"/>
        </w:rPr>
        <w:t xml:space="preserve"> join my team! </w:t>
      </w:r>
    </w:p>
    <w:p w14:paraId="740ADCC2" w14:textId="77777777" w:rsidR="00173B11" w:rsidRPr="00B1512A" w:rsidRDefault="00173B11" w:rsidP="00067D74">
      <w:pPr>
        <w:ind w:left="720"/>
        <w:rPr>
          <w:color w:val="404040" w:themeColor="text1" w:themeTint="BF"/>
        </w:rPr>
      </w:pPr>
    </w:p>
    <w:p w14:paraId="5FC3E474" w14:textId="1B623DF6" w:rsidR="00173B11" w:rsidRPr="00B1512A" w:rsidRDefault="00D85D4B" w:rsidP="00067D74">
      <w:pPr>
        <w:ind w:left="720"/>
        <w:rPr>
          <w:color w:val="404040" w:themeColor="text1" w:themeTint="BF"/>
        </w:rPr>
      </w:pPr>
      <w:r w:rsidRPr="00B1512A">
        <w:rPr>
          <w:color w:val="404040" w:themeColor="text1" w:themeTint="BF"/>
        </w:rPr>
        <w:t>C</w:t>
      </w:r>
      <w:r w:rsidR="00173B11" w:rsidRPr="00B1512A">
        <w:rPr>
          <w:color w:val="404040" w:themeColor="text1" w:themeTint="BF"/>
        </w:rPr>
        <w:t xml:space="preserve">ontact me </w:t>
      </w:r>
      <w:proofErr w:type="gramStart"/>
      <w:r w:rsidR="00173B11" w:rsidRPr="00B1512A">
        <w:rPr>
          <w:color w:val="404040" w:themeColor="text1" w:themeTint="BF"/>
        </w:rPr>
        <w:t xml:space="preserve">at </w:t>
      </w:r>
      <w:r w:rsidR="00067D74" w:rsidRPr="00B1512A">
        <w:rPr>
          <w:color w:val="404040" w:themeColor="text1" w:themeTint="BF"/>
        </w:rPr>
        <w:t xml:space="preserve"> [</w:t>
      </w:r>
      <w:proofErr w:type="gramEnd"/>
      <w:r w:rsidR="00067D74" w:rsidRPr="00B1512A">
        <w:rPr>
          <w:color w:val="404040" w:themeColor="text1" w:themeTint="BF"/>
        </w:rPr>
        <w:t>[YOUR CONTACT INFO]]</w:t>
      </w:r>
      <w:r w:rsidR="00173B11" w:rsidRPr="00B1512A">
        <w:rPr>
          <w:color w:val="404040" w:themeColor="text1" w:themeTint="BF"/>
        </w:rPr>
        <w:t xml:space="preserve"> to find out how to register or logon to my </w:t>
      </w:r>
      <w:r w:rsidR="00067D74" w:rsidRPr="00B1512A">
        <w:rPr>
          <w:color w:val="404040" w:themeColor="text1" w:themeTint="BF"/>
        </w:rPr>
        <w:t xml:space="preserve">team page at  [[YOUR TEAMPAGE LINK]] </w:t>
      </w:r>
      <w:r w:rsidR="00931C2A" w:rsidRPr="00B1512A">
        <w:rPr>
          <w:color w:val="404040" w:themeColor="text1" w:themeTint="BF"/>
        </w:rPr>
        <w:t>and register online right now.</w:t>
      </w:r>
    </w:p>
    <w:p w14:paraId="4894299B" w14:textId="77777777" w:rsidR="00931C2A" w:rsidRPr="00B1512A" w:rsidRDefault="00931C2A" w:rsidP="00067D74">
      <w:pPr>
        <w:ind w:left="720"/>
        <w:rPr>
          <w:color w:val="404040" w:themeColor="text1" w:themeTint="BF"/>
        </w:rPr>
      </w:pPr>
    </w:p>
    <w:p w14:paraId="4A541ABB" w14:textId="64F5D7FA" w:rsidR="00931C2A" w:rsidRPr="00B1512A" w:rsidRDefault="00931C2A" w:rsidP="00067D74">
      <w:pPr>
        <w:ind w:left="720"/>
        <w:rPr>
          <w:color w:val="404040" w:themeColor="text1" w:themeTint="BF"/>
        </w:rPr>
      </w:pPr>
      <w:r w:rsidRPr="00B1512A">
        <w:rPr>
          <w:color w:val="404040" w:themeColor="text1" w:themeTint="BF"/>
        </w:rPr>
        <w:t>Team Captain</w:t>
      </w:r>
    </w:p>
    <w:p w14:paraId="17925C91" w14:textId="77777777" w:rsidR="00931C2A" w:rsidRPr="00B1512A" w:rsidRDefault="00931C2A" w:rsidP="00067D74">
      <w:pPr>
        <w:ind w:left="720"/>
        <w:rPr>
          <w:color w:val="404040" w:themeColor="text1" w:themeTint="BF"/>
        </w:rPr>
      </w:pPr>
    </w:p>
    <w:p w14:paraId="466B7F97" w14:textId="26D83835" w:rsidR="00931C2A" w:rsidRDefault="00931C2A" w:rsidP="00067D74">
      <w:pPr>
        <w:ind w:left="720"/>
        <w:rPr>
          <w:color w:val="404040" w:themeColor="text1" w:themeTint="BF"/>
        </w:rPr>
      </w:pPr>
      <w:r w:rsidRPr="00B1512A">
        <w:rPr>
          <w:color w:val="404040" w:themeColor="text1" w:themeTint="BF"/>
        </w:rPr>
        <w:t>P.S. If you can’</w:t>
      </w:r>
      <w:r w:rsidR="00067D74" w:rsidRPr="00B1512A">
        <w:rPr>
          <w:color w:val="404040" w:themeColor="text1" w:themeTint="BF"/>
        </w:rPr>
        <w:t>t join us in person, you can be a member of our team virtually too!</w:t>
      </w:r>
      <w:r w:rsidR="00D85D4B" w:rsidRPr="00B1512A">
        <w:rPr>
          <w:color w:val="404040" w:themeColor="text1" w:themeTint="BF"/>
        </w:rPr>
        <w:t xml:space="preserve"> Just select “virtual walker” when you register.</w:t>
      </w:r>
      <w:r w:rsidR="00067D74" w:rsidRPr="00B1512A">
        <w:rPr>
          <w:color w:val="404040" w:themeColor="text1" w:themeTint="BF"/>
        </w:rPr>
        <w:t xml:space="preserve"> Or</w:t>
      </w:r>
      <w:r w:rsidR="00D85D4B" w:rsidRPr="00B1512A">
        <w:rPr>
          <w:color w:val="404040" w:themeColor="text1" w:themeTint="BF"/>
        </w:rPr>
        <w:t xml:space="preserve">, if you </w:t>
      </w:r>
      <w:r w:rsidR="00067D74" w:rsidRPr="00B1512A">
        <w:rPr>
          <w:color w:val="404040" w:themeColor="text1" w:themeTint="BF"/>
        </w:rPr>
        <w:t>can</w:t>
      </w:r>
      <w:r w:rsidR="00D85D4B" w:rsidRPr="00B1512A">
        <w:rPr>
          <w:color w:val="404040" w:themeColor="text1" w:themeTint="BF"/>
        </w:rPr>
        <w:t>’t do either, please</w:t>
      </w:r>
      <w:r w:rsidR="00067D74" w:rsidRPr="00B1512A">
        <w:rPr>
          <w:color w:val="404040" w:themeColor="text1" w:themeTint="BF"/>
        </w:rPr>
        <w:t xml:space="preserve"> </w:t>
      </w:r>
      <w:proofErr w:type="gramStart"/>
      <w:r w:rsidR="00067D74" w:rsidRPr="00B1512A">
        <w:rPr>
          <w:color w:val="404040" w:themeColor="text1" w:themeTint="BF"/>
          <w:u w:val="single"/>
        </w:rPr>
        <w:t>make a donation</w:t>
      </w:r>
      <w:proofErr w:type="gramEnd"/>
      <w:r w:rsidR="00067D74" w:rsidRPr="00B1512A">
        <w:rPr>
          <w:color w:val="404040" w:themeColor="text1" w:themeTint="BF"/>
        </w:rPr>
        <w:t xml:space="preserve"> to show your support.</w:t>
      </w:r>
    </w:p>
    <w:p w14:paraId="24D8E8FE" w14:textId="77777777" w:rsidR="00462803" w:rsidRDefault="00462803" w:rsidP="00067D74">
      <w:pPr>
        <w:ind w:left="720"/>
        <w:rPr>
          <w:color w:val="404040" w:themeColor="text1" w:themeTint="BF"/>
        </w:rPr>
      </w:pPr>
    </w:p>
    <w:p w14:paraId="306F2261" w14:textId="77777777" w:rsidR="00462803" w:rsidRDefault="00462803" w:rsidP="00067D74">
      <w:pPr>
        <w:ind w:left="720"/>
        <w:rPr>
          <w:color w:val="404040" w:themeColor="text1" w:themeTint="BF"/>
        </w:rPr>
      </w:pPr>
    </w:p>
    <w:p w14:paraId="3286AF5E" w14:textId="491B9D7A" w:rsidR="00462803" w:rsidRPr="00E61AA1" w:rsidRDefault="00462803" w:rsidP="00067D74">
      <w:pPr>
        <w:ind w:left="720"/>
        <w:rPr>
          <w:b/>
          <w:color w:val="FF0000"/>
        </w:rPr>
      </w:pPr>
      <w:r w:rsidRPr="00E61AA1">
        <w:rPr>
          <w:b/>
          <w:color w:val="FF0000"/>
        </w:rPr>
        <w:t>Need a quick tutorial on how to send an email? Check out a step-by-step video</w:t>
      </w:r>
      <w:r w:rsidR="00E61AA1" w:rsidRPr="00E61AA1">
        <w:rPr>
          <w:b/>
          <w:color w:val="FF0000"/>
        </w:rPr>
        <w:t xml:space="preserve"> on how to </w:t>
      </w:r>
      <w:hyperlink r:id="rId22" w:history="1">
        <w:r w:rsidR="00E61AA1" w:rsidRPr="00E61AA1">
          <w:rPr>
            <w:rStyle w:val="Hyperlink"/>
            <w:b/>
            <w:color w:val="FF0000"/>
          </w:rPr>
          <w:t>send an email</w:t>
        </w:r>
      </w:hyperlink>
      <w:r w:rsidR="00E61AA1" w:rsidRPr="00E61AA1">
        <w:rPr>
          <w:b/>
          <w:color w:val="FF0000"/>
        </w:rPr>
        <w:t>.</w:t>
      </w:r>
    </w:p>
    <w:p w14:paraId="67D4787D" w14:textId="6D71DCA4" w:rsidR="000F266A" w:rsidRDefault="00A210E4">
      <w:pPr>
        <w:rPr>
          <w:rFonts w:ascii="Arial Black" w:hAnsi="Arial Black"/>
          <w:color w:val="FF0000"/>
          <w:sz w:val="28"/>
        </w:rPr>
      </w:pPr>
      <w:r>
        <w:rPr>
          <w:rFonts w:ascii="Arial Black" w:hAnsi="Arial Black"/>
          <w:color w:val="FF0000"/>
          <w:sz w:val="28"/>
        </w:rPr>
        <w:br w:type="page"/>
      </w:r>
    </w:p>
    <w:p w14:paraId="1E893404" w14:textId="72196C48" w:rsidR="000E66B0" w:rsidRPr="000A75A0" w:rsidRDefault="000E66B0" w:rsidP="000E66B0">
      <w:pPr>
        <w:rPr>
          <w:rFonts w:ascii="Arial Black" w:hAnsi="Arial Black"/>
          <w:color w:val="FF0000"/>
          <w:sz w:val="28"/>
        </w:rPr>
      </w:pPr>
      <w:r w:rsidRPr="000A75A0">
        <w:rPr>
          <w:rFonts w:ascii="Arial Black" w:hAnsi="Arial Black"/>
          <w:color w:val="FF0000"/>
          <w:sz w:val="28"/>
        </w:rPr>
        <w:lastRenderedPageBreak/>
        <w:t xml:space="preserve">Team </w:t>
      </w:r>
      <w:r w:rsidR="005F66BF" w:rsidRPr="000A75A0">
        <w:rPr>
          <w:rFonts w:ascii="Arial Black" w:hAnsi="Arial Black"/>
          <w:color w:val="FF0000"/>
          <w:sz w:val="28"/>
        </w:rPr>
        <w:t xml:space="preserve">roster </w:t>
      </w:r>
    </w:p>
    <w:p w14:paraId="1410388B" w14:textId="4A4892F4" w:rsidR="009D6DFD" w:rsidRPr="00D70304" w:rsidRDefault="005F66BF" w:rsidP="00A43DC9">
      <w:pPr>
        <w:spacing w:line="288" w:lineRule="auto"/>
        <w:rPr>
          <w:sz w:val="24"/>
        </w:rPr>
      </w:pPr>
      <w:r w:rsidRPr="00D70304">
        <w:rPr>
          <w:sz w:val="24"/>
        </w:rPr>
        <w:t>Le</w:t>
      </w:r>
      <w:r w:rsidR="00706A5B" w:rsidRPr="00D70304">
        <w:rPr>
          <w:sz w:val="24"/>
        </w:rPr>
        <w:t>t’s be honest. We lost</w:t>
      </w:r>
      <w:r w:rsidRPr="00D70304">
        <w:rPr>
          <w:sz w:val="24"/>
        </w:rPr>
        <w:t xml:space="preserve"> one of </w:t>
      </w:r>
      <w:r w:rsidR="009D6DFD" w:rsidRPr="00D70304">
        <w:rPr>
          <w:sz w:val="24"/>
        </w:rPr>
        <w:t xml:space="preserve">our </w:t>
      </w:r>
      <w:r w:rsidR="00CF6C12">
        <w:rPr>
          <w:sz w:val="24"/>
        </w:rPr>
        <w:t>two offspring</w:t>
      </w:r>
      <w:r w:rsidR="00D70304" w:rsidRPr="00D70304">
        <w:rPr>
          <w:sz w:val="24"/>
        </w:rPr>
        <w:t xml:space="preserve"> in a</w:t>
      </w:r>
      <w:r w:rsidR="00706A5B" w:rsidRPr="00D70304">
        <w:rPr>
          <w:sz w:val="24"/>
        </w:rPr>
        <w:t xml:space="preserve"> grocery store</w:t>
      </w:r>
      <w:r w:rsidR="00D70304" w:rsidRPr="00D70304">
        <w:rPr>
          <w:sz w:val="24"/>
        </w:rPr>
        <w:t xml:space="preserve"> once</w:t>
      </w:r>
      <w:r w:rsidRPr="00D70304">
        <w:rPr>
          <w:sz w:val="24"/>
        </w:rPr>
        <w:t>, so keeping track of five, ten, twenty, or m</w:t>
      </w:r>
      <w:r w:rsidR="00706A5B" w:rsidRPr="00D70304">
        <w:rPr>
          <w:sz w:val="24"/>
        </w:rPr>
        <w:t>ore team member</w:t>
      </w:r>
      <w:r w:rsidR="00D70304" w:rsidRPr="00D70304">
        <w:rPr>
          <w:sz w:val="24"/>
        </w:rPr>
        <w:t xml:space="preserve">s </w:t>
      </w:r>
      <w:r w:rsidR="00706A5B" w:rsidRPr="00D70304">
        <w:rPr>
          <w:sz w:val="24"/>
        </w:rPr>
        <w:t>can be a challenge.</w:t>
      </w:r>
    </w:p>
    <w:p w14:paraId="7572231D" w14:textId="77777777" w:rsidR="009D6DFD" w:rsidRPr="00D70304" w:rsidRDefault="009D6DFD" w:rsidP="00A43DC9">
      <w:pPr>
        <w:spacing w:line="288" w:lineRule="auto"/>
        <w:rPr>
          <w:sz w:val="24"/>
        </w:rPr>
      </w:pPr>
    </w:p>
    <w:p w14:paraId="5FAECAF3" w14:textId="3F25B891" w:rsidR="009D6DFD" w:rsidRPr="00D70304" w:rsidRDefault="00706A5B" w:rsidP="00A43DC9">
      <w:pPr>
        <w:spacing w:line="288" w:lineRule="auto"/>
        <w:rPr>
          <w:sz w:val="24"/>
        </w:rPr>
      </w:pPr>
      <w:r w:rsidRPr="00D70304">
        <w:rPr>
          <w:sz w:val="24"/>
        </w:rPr>
        <w:t>On the</w:t>
      </w:r>
      <w:r w:rsidR="009D6DFD" w:rsidRPr="00D70304">
        <w:rPr>
          <w:sz w:val="24"/>
        </w:rPr>
        <w:t xml:space="preserve"> next page we have a roster-tracker to make your life easier.</w:t>
      </w:r>
      <w:r w:rsidR="00AF2781">
        <w:rPr>
          <w:sz w:val="24"/>
        </w:rPr>
        <w:t xml:space="preserve"> </w:t>
      </w:r>
      <w:r w:rsidRPr="00D70304">
        <w:rPr>
          <w:sz w:val="24"/>
        </w:rPr>
        <w:t>Take five minutes to print the roster</w:t>
      </w:r>
      <w:r w:rsidR="009D6DFD" w:rsidRPr="00D70304">
        <w:rPr>
          <w:sz w:val="24"/>
        </w:rPr>
        <w:t xml:space="preserve"> out and jo</w:t>
      </w:r>
      <w:r w:rsidRPr="00D70304">
        <w:rPr>
          <w:sz w:val="24"/>
        </w:rPr>
        <w:t>t down all your members’ info. Trust us, y</w:t>
      </w:r>
      <w:r w:rsidR="009D6DFD" w:rsidRPr="00D70304">
        <w:rPr>
          <w:sz w:val="24"/>
        </w:rPr>
        <w:t>ou’ll thank us later.</w:t>
      </w:r>
    </w:p>
    <w:p w14:paraId="13BF8842" w14:textId="77777777" w:rsidR="009D6DFD" w:rsidRPr="00D70304" w:rsidRDefault="009D6DFD" w:rsidP="00A43DC9">
      <w:pPr>
        <w:spacing w:line="288" w:lineRule="auto"/>
        <w:rPr>
          <w:sz w:val="24"/>
        </w:rPr>
      </w:pPr>
    </w:p>
    <w:p w14:paraId="3C049DEF" w14:textId="77777777" w:rsidR="009D6DFD" w:rsidRPr="00D70304" w:rsidRDefault="009D6DFD" w:rsidP="00A43DC9">
      <w:pPr>
        <w:spacing w:line="288" w:lineRule="auto"/>
        <w:rPr>
          <w:sz w:val="24"/>
        </w:rPr>
      </w:pPr>
      <w:r w:rsidRPr="00D70304">
        <w:rPr>
          <w:sz w:val="24"/>
        </w:rPr>
        <w:t xml:space="preserve">More than that, we </w:t>
      </w:r>
      <w:r w:rsidR="005F66BF" w:rsidRPr="00D70304">
        <w:rPr>
          <w:sz w:val="24"/>
        </w:rPr>
        <w:t>added some key notifications you’ll w</w:t>
      </w:r>
      <w:r w:rsidRPr="00D70304">
        <w:rPr>
          <w:sz w:val="24"/>
        </w:rPr>
        <w:t xml:space="preserve">ant to check off when </w:t>
      </w:r>
      <w:r w:rsidR="005F66BF" w:rsidRPr="00D70304">
        <w:rPr>
          <w:sz w:val="24"/>
        </w:rPr>
        <w:t>you’ve connected with each team member.</w:t>
      </w:r>
      <w:r w:rsidRPr="00D70304">
        <w:rPr>
          <w:sz w:val="24"/>
        </w:rPr>
        <w:t xml:space="preserve"> </w:t>
      </w:r>
    </w:p>
    <w:p w14:paraId="5D876A39" w14:textId="77777777" w:rsidR="009D6DFD" w:rsidRPr="00D70304" w:rsidRDefault="009D6DFD" w:rsidP="00A43DC9">
      <w:pPr>
        <w:spacing w:line="288" w:lineRule="auto"/>
        <w:rPr>
          <w:sz w:val="24"/>
        </w:rPr>
      </w:pPr>
    </w:p>
    <w:p w14:paraId="5B71CB92" w14:textId="3E6775C3" w:rsidR="005F66BF" w:rsidRPr="00D70304" w:rsidRDefault="009D6DFD" w:rsidP="00A43DC9">
      <w:pPr>
        <w:spacing w:line="288" w:lineRule="auto"/>
        <w:rPr>
          <w:sz w:val="24"/>
        </w:rPr>
      </w:pPr>
      <w:r w:rsidRPr="00D70304">
        <w:rPr>
          <w:sz w:val="24"/>
        </w:rPr>
        <w:t xml:space="preserve">Contact with your team members by telephone is best, but whether you contact your team members in person, on the phone, text, or email, </w:t>
      </w:r>
      <w:r w:rsidRPr="00AF2781">
        <w:rPr>
          <w:b/>
          <w:sz w:val="24"/>
        </w:rPr>
        <w:t>it’s important for you to stay in touch so they feel valued and like they belong.</w:t>
      </w:r>
    </w:p>
    <w:p w14:paraId="695EACF0" w14:textId="77777777" w:rsidR="009D6DFD" w:rsidRPr="00D70304" w:rsidRDefault="009D6DFD" w:rsidP="00A43DC9">
      <w:pPr>
        <w:spacing w:line="288" w:lineRule="auto"/>
        <w:rPr>
          <w:sz w:val="24"/>
        </w:rPr>
      </w:pPr>
    </w:p>
    <w:p w14:paraId="324892E0" w14:textId="20F5AD95" w:rsidR="009D6DFD" w:rsidRPr="00D70304" w:rsidRDefault="00706A5B" w:rsidP="00A43DC9">
      <w:pPr>
        <w:spacing w:line="288" w:lineRule="auto"/>
        <w:rPr>
          <w:sz w:val="24"/>
        </w:rPr>
      </w:pPr>
      <w:r w:rsidRPr="00D70304">
        <w:rPr>
          <w:sz w:val="24"/>
        </w:rPr>
        <w:t xml:space="preserve">The </w:t>
      </w:r>
      <w:r w:rsidR="00AF2592">
        <w:rPr>
          <w:sz w:val="24"/>
        </w:rPr>
        <w:t xml:space="preserve">minimum </w:t>
      </w:r>
      <w:r w:rsidRPr="00D70304">
        <w:rPr>
          <w:sz w:val="24"/>
        </w:rPr>
        <w:t>basic team communications you’ll have with each team member are</w:t>
      </w:r>
      <w:r w:rsidR="009D6DFD" w:rsidRPr="00D70304">
        <w:rPr>
          <w:sz w:val="24"/>
        </w:rPr>
        <w:t xml:space="preserve">: </w:t>
      </w:r>
    </w:p>
    <w:p w14:paraId="25376DB9" w14:textId="77777777" w:rsidR="009D6DFD" w:rsidRPr="00D70304" w:rsidRDefault="009D6DFD" w:rsidP="00A43DC9">
      <w:pPr>
        <w:spacing w:line="288" w:lineRule="auto"/>
        <w:rPr>
          <w:sz w:val="24"/>
        </w:rPr>
      </w:pPr>
    </w:p>
    <w:p w14:paraId="7370D2FD" w14:textId="2690E18A" w:rsidR="009D6DFD" w:rsidRPr="00D70304" w:rsidRDefault="009D6DFD" w:rsidP="00A43DC9">
      <w:pPr>
        <w:pStyle w:val="ListParagraph"/>
        <w:numPr>
          <w:ilvl w:val="0"/>
          <w:numId w:val="14"/>
        </w:numPr>
        <w:spacing w:line="288" w:lineRule="auto"/>
        <w:rPr>
          <w:sz w:val="24"/>
        </w:rPr>
      </w:pPr>
      <w:r w:rsidRPr="00D70304">
        <w:rPr>
          <w:b/>
          <w:sz w:val="24"/>
        </w:rPr>
        <w:t>Welcome to the team!</w:t>
      </w:r>
      <w:r w:rsidRPr="00D70304">
        <w:rPr>
          <w:sz w:val="24"/>
        </w:rPr>
        <w:t xml:space="preserve"> W</w:t>
      </w:r>
      <w:r w:rsidR="00706A5B" w:rsidRPr="00D70304">
        <w:rPr>
          <w:sz w:val="24"/>
        </w:rPr>
        <w:t>armly w</w:t>
      </w:r>
      <w:r w:rsidRPr="00D70304">
        <w:rPr>
          <w:sz w:val="24"/>
        </w:rPr>
        <w:t>elcome each member to the team within 24 hours of registering.</w:t>
      </w:r>
      <w:r w:rsidR="00706A5B" w:rsidRPr="00D70304">
        <w:rPr>
          <w:sz w:val="24"/>
        </w:rPr>
        <w:t xml:space="preserve"> </w:t>
      </w:r>
      <w:proofErr w:type="gramStart"/>
      <w:r w:rsidR="00706A5B" w:rsidRPr="00D70304">
        <w:rPr>
          <w:sz w:val="24"/>
        </w:rPr>
        <w:t>Remind  them</w:t>
      </w:r>
      <w:proofErr w:type="gramEnd"/>
      <w:r w:rsidR="00706A5B" w:rsidRPr="00D70304">
        <w:rPr>
          <w:sz w:val="24"/>
        </w:rPr>
        <w:t xml:space="preserve"> of the important impact they’ll have.</w:t>
      </w:r>
    </w:p>
    <w:p w14:paraId="2361FE81" w14:textId="77777777" w:rsidR="009D6DFD" w:rsidRPr="00D70304" w:rsidRDefault="009D6DFD" w:rsidP="00A43DC9">
      <w:pPr>
        <w:pStyle w:val="ListParagraph"/>
        <w:spacing w:line="288" w:lineRule="auto"/>
        <w:rPr>
          <w:sz w:val="24"/>
        </w:rPr>
      </w:pPr>
    </w:p>
    <w:p w14:paraId="02F21B2D" w14:textId="0D0F8B16" w:rsidR="009D6DFD" w:rsidRPr="00D70304" w:rsidRDefault="009D6DFD" w:rsidP="00A43DC9">
      <w:pPr>
        <w:pStyle w:val="ListParagraph"/>
        <w:numPr>
          <w:ilvl w:val="0"/>
          <w:numId w:val="14"/>
        </w:numPr>
        <w:spacing w:line="288" w:lineRule="auto"/>
        <w:rPr>
          <w:sz w:val="24"/>
        </w:rPr>
      </w:pPr>
      <w:r w:rsidRPr="00D70304">
        <w:rPr>
          <w:b/>
          <w:sz w:val="24"/>
        </w:rPr>
        <w:t>Congrats on hitting your fundraising goal</w:t>
      </w:r>
      <w:r w:rsidR="00706A5B" w:rsidRPr="00D70304">
        <w:rPr>
          <w:b/>
          <w:sz w:val="24"/>
        </w:rPr>
        <w:t>.</w:t>
      </w:r>
      <w:r w:rsidRPr="00D70304">
        <w:rPr>
          <w:sz w:val="24"/>
        </w:rPr>
        <w:t xml:space="preserve"> Once your team member hits their fundraising goal, be sure to co</w:t>
      </w:r>
      <w:r w:rsidR="00AF2781">
        <w:rPr>
          <w:sz w:val="24"/>
        </w:rPr>
        <w:t xml:space="preserve">ngratulate them personally, </w:t>
      </w:r>
      <w:r w:rsidRPr="00D70304">
        <w:rPr>
          <w:sz w:val="24"/>
        </w:rPr>
        <w:t>recognize them publicly for their achievement to</w:t>
      </w:r>
      <w:r w:rsidR="00AF2781">
        <w:rPr>
          <w:sz w:val="24"/>
        </w:rPr>
        <w:t xml:space="preserve"> both your team and the mission, and encourage them to increase their goal and keep fundraising!</w:t>
      </w:r>
    </w:p>
    <w:p w14:paraId="604B4CDA" w14:textId="77777777" w:rsidR="009D6DFD" w:rsidRPr="00D70304" w:rsidRDefault="009D6DFD" w:rsidP="00A43DC9">
      <w:pPr>
        <w:pStyle w:val="ListParagraph"/>
        <w:spacing w:line="288" w:lineRule="auto"/>
        <w:rPr>
          <w:sz w:val="24"/>
        </w:rPr>
      </w:pPr>
    </w:p>
    <w:p w14:paraId="05A7203D" w14:textId="48D8ECAF" w:rsidR="009D6DFD" w:rsidRPr="00D70304" w:rsidRDefault="00706A5B" w:rsidP="00A43DC9">
      <w:pPr>
        <w:pStyle w:val="ListParagraph"/>
        <w:numPr>
          <w:ilvl w:val="0"/>
          <w:numId w:val="14"/>
        </w:numPr>
        <w:spacing w:line="288" w:lineRule="auto"/>
        <w:rPr>
          <w:sz w:val="24"/>
        </w:rPr>
      </w:pPr>
      <w:r w:rsidRPr="00D70304">
        <w:rPr>
          <w:b/>
          <w:sz w:val="24"/>
        </w:rPr>
        <w:t>How can I help you hit your fundraising goal?</w:t>
      </w:r>
      <w:r w:rsidR="009D6DFD" w:rsidRPr="00D70304">
        <w:rPr>
          <w:sz w:val="24"/>
        </w:rPr>
        <w:t xml:space="preserve"> Make at least one, if not two</w:t>
      </w:r>
      <w:r w:rsidR="00AF2781">
        <w:rPr>
          <w:sz w:val="24"/>
        </w:rPr>
        <w:t>,</w:t>
      </w:r>
      <w:r w:rsidR="009D6DFD" w:rsidRPr="00D70304">
        <w:rPr>
          <w:sz w:val="24"/>
        </w:rPr>
        <w:t xml:space="preserve"> or three calls to support team members that haven’t yet hit their fundraising goal. Coach them with any one of the fundraising tools we’ve made available to you.</w:t>
      </w:r>
    </w:p>
    <w:p w14:paraId="18B38A02" w14:textId="77777777" w:rsidR="00706A5B" w:rsidRPr="00D70304" w:rsidRDefault="00706A5B" w:rsidP="00A43DC9">
      <w:pPr>
        <w:pStyle w:val="ListParagraph"/>
        <w:spacing w:line="288" w:lineRule="auto"/>
        <w:rPr>
          <w:sz w:val="24"/>
        </w:rPr>
      </w:pPr>
    </w:p>
    <w:p w14:paraId="4099D302" w14:textId="59FC7811" w:rsidR="00706A5B" w:rsidRPr="00D70304" w:rsidRDefault="00706A5B" w:rsidP="00A43DC9">
      <w:pPr>
        <w:pStyle w:val="ListParagraph"/>
        <w:numPr>
          <w:ilvl w:val="0"/>
          <w:numId w:val="14"/>
        </w:numPr>
        <w:spacing w:line="288" w:lineRule="auto"/>
        <w:rPr>
          <w:sz w:val="24"/>
        </w:rPr>
      </w:pPr>
      <w:r w:rsidRPr="00D70304">
        <w:rPr>
          <w:b/>
          <w:sz w:val="24"/>
        </w:rPr>
        <w:t>Event day logistics and excitement.</w:t>
      </w:r>
      <w:r w:rsidRPr="00D70304">
        <w:rPr>
          <w:sz w:val="24"/>
        </w:rPr>
        <w:t xml:space="preserve">  72 to 48 hours before your event, you’ll want to get your team excited about their event day experience and give them instructions where and when to meet</w:t>
      </w:r>
    </w:p>
    <w:p w14:paraId="694242CD" w14:textId="77777777" w:rsidR="009D6DFD" w:rsidRPr="00D70304" w:rsidRDefault="009D6DFD" w:rsidP="00A43DC9">
      <w:pPr>
        <w:pStyle w:val="ListParagraph"/>
        <w:spacing w:line="288" w:lineRule="auto"/>
        <w:rPr>
          <w:sz w:val="24"/>
        </w:rPr>
      </w:pPr>
    </w:p>
    <w:p w14:paraId="0B9E6946" w14:textId="73332F88" w:rsidR="00706A5B" w:rsidRPr="00D70304" w:rsidRDefault="009D6DFD" w:rsidP="000E66B0">
      <w:pPr>
        <w:pStyle w:val="ListParagraph"/>
        <w:numPr>
          <w:ilvl w:val="0"/>
          <w:numId w:val="14"/>
        </w:numPr>
        <w:spacing w:line="288" w:lineRule="auto"/>
        <w:rPr>
          <w:b/>
          <w:sz w:val="24"/>
        </w:rPr>
      </w:pPr>
      <w:r w:rsidRPr="00D70304">
        <w:rPr>
          <w:b/>
          <w:sz w:val="24"/>
        </w:rPr>
        <w:t>Thank you for being a valuable member of our team!</w:t>
      </w:r>
      <w:r w:rsidR="00706A5B" w:rsidRPr="00D70304">
        <w:rPr>
          <w:b/>
          <w:sz w:val="24"/>
        </w:rPr>
        <w:t xml:space="preserve"> </w:t>
      </w:r>
      <w:r w:rsidR="00706A5B" w:rsidRPr="00D70304">
        <w:rPr>
          <w:sz w:val="24"/>
        </w:rPr>
        <w:t>You’ll thank each member for being part of your team with every contact, but be sure to send a special post-even thank you. Maybe include a team photo. Be sure to thank your team member for their valuable contribution and remind them of the good work you’ve helped to fund.</w:t>
      </w:r>
    </w:p>
    <w:tbl>
      <w:tblPr>
        <w:tblStyle w:val="TableGrid"/>
        <w:tblW w:w="9968"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2056"/>
        <w:gridCol w:w="2056"/>
        <w:gridCol w:w="1936"/>
        <w:gridCol w:w="1052"/>
        <w:gridCol w:w="568"/>
        <w:gridCol w:w="550"/>
        <w:gridCol w:w="558"/>
        <w:gridCol w:w="596"/>
        <w:gridCol w:w="596"/>
      </w:tblGrid>
      <w:tr w:rsidR="00A43DC9" w:rsidRPr="00A43DC9" w14:paraId="6A9CDA0F" w14:textId="77777777" w:rsidTr="00CF6C12">
        <w:trPr>
          <w:cantSplit/>
          <w:trHeight w:val="1615"/>
        </w:trPr>
        <w:tc>
          <w:tcPr>
            <w:tcW w:w="2056" w:type="dxa"/>
            <w:tcBorders>
              <w:top w:val="nil"/>
              <w:left w:val="nil"/>
              <w:right w:val="nil"/>
            </w:tcBorders>
            <w:vAlign w:val="bottom"/>
          </w:tcPr>
          <w:p w14:paraId="49BE3166" w14:textId="40D31ED2" w:rsidR="00706A5B" w:rsidRPr="00A43DC9" w:rsidRDefault="00706A5B" w:rsidP="00706A5B">
            <w:pPr>
              <w:jc w:val="center"/>
              <w:rPr>
                <w:b/>
              </w:rPr>
            </w:pPr>
            <w:r w:rsidRPr="00A43DC9">
              <w:rPr>
                <w:b/>
              </w:rPr>
              <w:lastRenderedPageBreak/>
              <w:t>TEAM MEMBER</w:t>
            </w:r>
          </w:p>
        </w:tc>
        <w:tc>
          <w:tcPr>
            <w:tcW w:w="2056" w:type="dxa"/>
            <w:tcBorders>
              <w:top w:val="nil"/>
              <w:left w:val="nil"/>
              <w:right w:val="nil"/>
            </w:tcBorders>
            <w:vAlign w:val="bottom"/>
          </w:tcPr>
          <w:p w14:paraId="207A0241" w14:textId="67E3098E" w:rsidR="00706A5B" w:rsidRPr="00A43DC9" w:rsidRDefault="00706A5B" w:rsidP="00706A5B">
            <w:pPr>
              <w:jc w:val="center"/>
              <w:rPr>
                <w:b/>
              </w:rPr>
            </w:pPr>
            <w:r w:rsidRPr="00A43DC9">
              <w:rPr>
                <w:b/>
              </w:rPr>
              <w:t>PHONE OR TEXT</w:t>
            </w:r>
          </w:p>
        </w:tc>
        <w:tc>
          <w:tcPr>
            <w:tcW w:w="1936" w:type="dxa"/>
            <w:tcBorders>
              <w:top w:val="nil"/>
              <w:left w:val="nil"/>
              <w:right w:val="nil"/>
            </w:tcBorders>
            <w:vAlign w:val="bottom"/>
          </w:tcPr>
          <w:p w14:paraId="03B5362F" w14:textId="1A317B0F" w:rsidR="00706A5B" w:rsidRPr="00A43DC9" w:rsidRDefault="00706A5B" w:rsidP="00706A5B">
            <w:pPr>
              <w:jc w:val="center"/>
              <w:rPr>
                <w:b/>
              </w:rPr>
            </w:pPr>
            <w:r w:rsidRPr="00A43DC9">
              <w:rPr>
                <w:b/>
              </w:rPr>
              <w:t>EMAIL</w:t>
            </w:r>
          </w:p>
        </w:tc>
        <w:tc>
          <w:tcPr>
            <w:tcW w:w="1052" w:type="dxa"/>
            <w:tcBorders>
              <w:top w:val="nil"/>
              <w:left w:val="nil"/>
              <w:right w:val="nil"/>
            </w:tcBorders>
            <w:vAlign w:val="bottom"/>
          </w:tcPr>
          <w:p w14:paraId="0EAE8A2D" w14:textId="4A694A5F" w:rsidR="00706A5B" w:rsidRPr="00A43DC9" w:rsidRDefault="00706A5B" w:rsidP="00706A5B">
            <w:pPr>
              <w:jc w:val="center"/>
              <w:rPr>
                <w:b/>
              </w:rPr>
            </w:pPr>
            <w:r w:rsidRPr="00A43DC9">
              <w:rPr>
                <w:b/>
              </w:rPr>
              <w:t>Fund-raising GOAL</w:t>
            </w:r>
          </w:p>
        </w:tc>
        <w:tc>
          <w:tcPr>
            <w:tcW w:w="568" w:type="dxa"/>
            <w:tcBorders>
              <w:top w:val="nil"/>
              <w:left w:val="nil"/>
              <w:right w:val="nil"/>
            </w:tcBorders>
            <w:textDirection w:val="btLr"/>
            <w:vAlign w:val="bottom"/>
          </w:tcPr>
          <w:p w14:paraId="59EC4FE3" w14:textId="30323ED7" w:rsidR="00706A5B" w:rsidRPr="00A43DC9" w:rsidRDefault="00706A5B" w:rsidP="00706A5B">
            <w:pPr>
              <w:ind w:left="113" w:right="113"/>
              <w:jc w:val="center"/>
              <w:rPr>
                <w:b/>
              </w:rPr>
            </w:pPr>
            <w:r w:rsidRPr="00A43DC9">
              <w:rPr>
                <w:b/>
              </w:rPr>
              <w:t xml:space="preserve">Welcome </w:t>
            </w:r>
            <w:r w:rsidRPr="00A43DC9">
              <w:rPr>
                <w:b/>
              </w:rPr>
              <w:sym w:font="Wingdings" w:char="F0FC"/>
            </w:r>
          </w:p>
        </w:tc>
        <w:tc>
          <w:tcPr>
            <w:tcW w:w="550" w:type="dxa"/>
            <w:tcBorders>
              <w:top w:val="nil"/>
              <w:left w:val="nil"/>
              <w:right w:val="nil"/>
            </w:tcBorders>
            <w:textDirection w:val="btLr"/>
            <w:vAlign w:val="bottom"/>
          </w:tcPr>
          <w:p w14:paraId="7274690E" w14:textId="57BFE517" w:rsidR="00706A5B" w:rsidRPr="00A43DC9" w:rsidRDefault="00706A5B" w:rsidP="00706A5B">
            <w:pPr>
              <w:ind w:left="113" w:right="113"/>
              <w:jc w:val="center"/>
              <w:rPr>
                <w:b/>
              </w:rPr>
            </w:pPr>
            <w:r w:rsidRPr="00A43DC9">
              <w:rPr>
                <w:b/>
              </w:rPr>
              <w:t xml:space="preserve">Congrats </w:t>
            </w:r>
            <w:r w:rsidRPr="00A43DC9">
              <w:rPr>
                <w:b/>
              </w:rPr>
              <w:sym w:font="Wingdings" w:char="F0FC"/>
            </w:r>
          </w:p>
        </w:tc>
        <w:tc>
          <w:tcPr>
            <w:tcW w:w="558" w:type="dxa"/>
            <w:tcBorders>
              <w:top w:val="nil"/>
              <w:left w:val="nil"/>
              <w:right w:val="nil"/>
            </w:tcBorders>
            <w:textDirection w:val="btLr"/>
            <w:vAlign w:val="bottom"/>
          </w:tcPr>
          <w:p w14:paraId="76EF4015" w14:textId="4B791101" w:rsidR="00706A5B" w:rsidRPr="00A43DC9" w:rsidRDefault="00706A5B" w:rsidP="00706A5B">
            <w:pPr>
              <w:ind w:left="113" w:right="113"/>
              <w:jc w:val="center"/>
              <w:rPr>
                <w:b/>
              </w:rPr>
            </w:pPr>
            <w:r w:rsidRPr="00A43DC9">
              <w:rPr>
                <w:b/>
              </w:rPr>
              <w:t xml:space="preserve">Coaching </w:t>
            </w:r>
            <w:r w:rsidRPr="00A43DC9">
              <w:rPr>
                <w:b/>
              </w:rPr>
              <w:sym w:font="Wingdings" w:char="F0FC"/>
            </w:r>
          </w:p>
        </w:tc>
        <w:tc>
          <w:tcPr>
            <w:tcW w:w="596" w:type="dxa"/>
            <w:tcBorders>
              <w:top w:val="nil"/>
              <w:left w:val="nil"/>
              <w:right w:val="nil"/>
            </w:tcBorders>
            <w:textDirection w:val="btLr"/>
            <w:vAlign w:val="bottom"/>
          </w:tcPr>
          <w:p w14:paraId="3F5A616A" w14:textId="2ED93C08" w:rsidR="00706A5B" w:rsidRPr="00A43DC9" w:rsidRDefault="00706A5B" w:rsidP="00706A5B">
            <w:pPr>
              <w:ind w:left="113" w:right="113"/>
              <w:jc w:val="center"/>
              <w:rPr>
                <w:b/>
              </w:rPr>
            </w:pPr>
            <w:r w:rsidRPr="00A43DC9">
              <w:rPr>
                <w:b/>
              </w:rPr>
              <w:t xml:space="preserve">Event Day Logistics </w:t>
            </w:r>
            <w:r w:rsidRPr="00A43DC9">
              <w:rPr>
                <w:b/>
              </w:rPr>
              <w:sym w:font="Wingdings" w:char="F0FC"/>
            </w:r>
          </w:p>
        </w:tc>
        <w:tc>
          <w:tcPr>
            <w:tcW w:w="596" w:type="dxa"/>
            <w:tcBorders>
              <w:top w:val="nil"/>
              <w:left w:val="nil"/>
              <w:right w:val="nil"/>
            </w:tcBorders>
            <w:textDirection w:val="btLr"/>
            <w:vAlign w:val="bottom"/>
          </w:tcPr>
          <w:p w14:paraId="1A7BE44D" w14:textId="6F39137A" w:rsidR="00706A5B" w:rsidRPr="00A43DC9" w:rsidRDefault="00706A5B" w:rsidP="00706A5B">
            <w:pPr>
              <w:ind w:left="113" w:right="113"/>
              <w:jc w:val="center"/>
              <w:rPr>
                <w:b/>
              </w:rPr>
            </w:pPr>
            <w:r w:rsidRPr="00A43DC9">
              <w:rPr>
                <w:b/>
              </w:rPr>
              <w:t xml:space="preserve">Thank you </w:t>
            </w:r>
            <w:r w:rsidRPr="00A43DC9">
              <w:rPr>
                <w:b/>
              </w:rPr>
              <w:sym w:font="Wingdings" w:char="F0FC"/>
            </w:r>
          </w:p>
        </w:tc>
      </w:tr>
      <w:tr w:rsidR="00706A5B" w14:paraId="4605D0A7" w14:textId="77777777" w:rsidTr="00CF6C12">
        <w:trPr>
          <w:trHeight w:val="363"/>
        </w:trPr>
        <w:tc>
          <w:tcPr>
            <w:tcW w:w="2056" w:type="dxa"/>
          </w:tcPr>
          <w:p w14:paraId="1E6664D7" w14:textId="77777777" w:rsidR="00706A5B" w:rsidRDefault="00706A5B" w:rsidP="000E66B0"/>
        </w:tc>
        <w:tc>
          <w:tcPr>
            <w:tcW w:w="2056" w:type="dxa"/>
          </w:tcPr>
          <w:p w14:paraId="59375B74" w14:textId="77777777" w:rsidR="00706A5B" w:rsidRDefault="00706A5B" w:rsidP="000E66B0"/>
        </w:tc>
        <w:tc>
          <w:tcPr>
            <w:tcW w:w="1936" w:type="dxa"/>
          </w:tcPr>
          <w:p w14:paraId="3BBC58B1" w14:textId="77777777" w:rsidR="00706A5B" w:rsidRDefault="00706A5B" w:rsidP="000E66B0"/>
        </w:tc>
        <w:tc>
          <w:tcPr>
            <w:tcW w:w="1052" w:type="dxa"/>
          </w:tcPr>
          <w:p w14:paraId="303351B1" w14:textId="77777777" w:rsidR="00706A5B" w:rsidRDefault="00706A5B" w:rsidP="000E66B0"/>
        </w:tc>
        <w:tc>
          <w:tcPr>
            <w:tcW w:w="568" w:type="dxa"/>
          </w:tcPr>
          <w:p w14:paraId="43A35930" w14:textId="58F7A9A0" w:rsidR="00706A5B" w:rsidRDefault="00706A5B" w:rsidP="000E66B0"/>
        </w:tc>
        <w:tc>
          <w:tcPr>
            <w:tcW w:w="550" w:type="dxa"/>
          </w:tcPr>
          <w:p w14:paraId="07DD1F9D" w14:textId="77777777" w:rsidR="00706A5B" w:rsidRDefault="00706A5B" w:rsidP="000E66B0"/>
        </w:tc>
        <w:tc>
          <w:tcPr>
            <w:tcW w:w="558" w:type="dxa"/>
          </w:tcPr>
          <w:p w14:paraId="49127737" w14:textId="77777777" w:rsidR="00706A5B" w:rsidRDefault="00706A5B" w:rsidP="000E66B0"/>
        </w:tc>
        <w:tc>
          <w:tcPr>
            <w:tcW w:w="596" w:type="dxa"/>
          </w:tcPr>
          <w:p w14:paraId="0E0B9F43" w14:textId="77777777" w:rsidR="00706A5B" w:rsidRDefault="00706A5B" w:rsidP="000E66B0"/>
        </w:tc>
        <w:tc>
          <w:tcPr>
            <w:tcW w:w="596" w:type="dxa"/>
          </w:tcPr>
          <w:p w14:paraId="60A510E9" w14:textId="0957F2D6" w:rsidR="00706A5B" w:rsidRDefault="00706A5B" w:rsidP="000E66B0"/>
        </w:tc>
      </w:tr>
      <w:tr w:rsidR="00706A5B" w14:paraId="5AAC6076" w14:textId="77777777" w:rsidTr="00CF6C12">
        <w:trPr>
          <w:trHeight w:val="363"/>
        </w:trPr>
        <w:tc>
          <w:tcPr>
            <w:tcW w:w="2056" w:type="dxa"/>
          </w:tcPr>
          <w:p w14:paraId="68226724" w14:textId="77777777" w:rsidR="00706A5B" w:rsidRDefault="00706A5B" w:rsidP="000E66B0"/>
        </w:tc>
        <w:tc>
          <w:tcPr>
            <w:tcW w:w="2056" w:type="dxa"/>
          </w:tcPr>
          <w:p w14:paraId="0ADBAD11" w14:textId="77777777" w:rsidR="00706A5B" w:rsidRDefault="00706A5B" w:rsidP="000E66B0"/>
        </w:tc>
        <w:tc>
          <w:tcPr>
            <w:tcW w:w="1936" w:type="dxa"/>
          </w:tcPr>
          <w:p w14:paraId="288B289D" w14:textId="77777777" w:rsidR="00706A5B" w:rsidRDefault="00706A5B" w:rsidP="000E66B0"/>
        </w:tc>
        <w:tc>
          <w:tcPr>
            <w:tcW w:w="1052" w:type="dxa"/>
          </w:tcPr>
          <w:p w14:paraId="792821B9" w14:textId="77777777" w:rsidR="00706A5B" w:rsidRDefault="00706A5B" w:rsidP="000E66B0"/>
        </w:tc>
        <w:tc>
          <w:tcPr>
            <w:tcW w:w="568" w:type="dxa"/>
          </w:tcPr>
          <w:p w14:paraId="7DA1D4CA" w14:textId="3BD1C2BA" w:rsidR="00706A5B" w:rsidRDefault="00706A5B" w:rsidP="000E66B0"/>
        </w:tc>
        <w:tc>
          <w:tcPr>
            <w:tcW w:w="550" w:type="dxa"/>
          </w:tcPr>
          <w:p w14:paraId="304AEA0D" w14:textId="77777777" w:rsidR="00706A5B" w:rsidRDefault="00706A5B" w:rsidP="000E66B0"/>
        </w:tc>
        <w:tc>
          <w:tcPr>
            <w:tcW w:w="558" w:type="dxa"/>
          </w:tcPr>
          <w:p w14:paraId="4501D1A2" w14:textId="77777777" w:rsidR="00706A5B" w:rsidRDefault="00706A5B" w:rsidP="000E66B0"/>
        </w:tc>
        <w:tc>
          <w:tcPr>
            <w:tcW w:w="596" w:type="dxa"/>
          </w:tcPr>
          <w:p w14:paraId="0F8F5D22" w14:textId="77777777" w:rsidR="00706A5B" w:rsidRDefault="00706A5B" w:rsidP="000E66B0"/>
        </w:tc>
        <w:tc>
          <w:tcPr>
            <w:tcW w:w="596" w:type="dxa"/>
          </w:tcPr>
          <w:p w14:paraId="70770173" w14:textId="6EE9848F" w:rsidR="00706A5B" w:rsidRDefault="00706A5B" w:rsidP="000E66B0"/>
        </w:tc>
      </w:tr>
      <w:tr w:rsidR="00706A5B" w14:paraId="028CFFBF" w14:textId="77777777" w:rsidTr="00CF6C12">
        <w:trPr>
          <w:trHeight w:val="363"/>
        </w:trPr>
        <w:tc>
          <w:tcPr>
            <w:tcW w:w="2056" w:type="dxa"/>
          </w:tcPr>
          <w:p w14:paraId="21FD875B" w14:textId="77777777" w:rsidR="00706A5B" w:rsidRDefault="00706A5B" w:rsidP="000E66B0"/>
        </w:tc>
        <w:tc>
          <w:tcPr>
            <w:tcW w:w="2056" w:type="dxa"/>
          </w:tcPr>
          <w:p w14:paraId="163E6489" w14:textId="77777777" w:rsidR="00706A5B" w:rsidRDefault="00706A5B" w:rsidP="000E66B0"/>
        </w:tc>
        <w:tc>
          <w:tcPr>
            <w:tcW w:w="1936" w:type="dxa"/>
          </w:tcPr>
          <w:p w14:paraId="72A39144" w14:textId="77777777" w:rsidR="00706A5B" w:rsidRDefault="00706A5B" w:rsidP="000E66B0"/>
        </w:tc>
        <w:tc>
          <w:tcPr>
            <w:tcW w:w="1052" w:type="dxa"/>
          </w:tcPr>
          <w:p w14:paraId="63C6D11E" w14:textId="77777777" w:rsidR="00706A5B" w:rsidRDefault="00706A5B" w:rsidP="000E66B0"/>
        </w:tc>
        <w:tc>
          <w:tcPr>
            <w:tcW w:w="568" w:type="dxa"/>
          </w:tcPr>
          <w:p w14:paraId="0808D212" w14:textId="13A2B357" w:rsidR="00706A5B" w:rsidRDefault="00706A5B" w:rsidP="000E66B0"/>
        </w:tc>
        <w:tc>
          <w:tcPr>
            <w:tcW w:w="550" w:type="dxa"/>
          </w:tcPr>
          <w:p w14:paraId="3944952D" w14:textId="77777777" w:rsidR="00706A5B" w:rsidRDefault="00706A5B" w:rsidP="000E66B0"/>
        </w:tc>
        <w:tc>
          <w:tcPr>
            <w:tcW w:w="558" w:type="dxa"/>
          </w:tcPr>
          <w:p w14:paraId="171BBAFD" w14:textId="77777777" w:rsidR="00706A5B" w:rsidRDefault="00706A5B" w:rsidP="000E66B0"/>
        </w:tc>
        <w:tc>
          <w:tcPr>
            <w:tcW w:w="596" w:type="dxa"/>
          </w:tcPr>
          <w:p w14:paraId="0A8AB1D3" w14:textId="77777777" w:rsidR="00706A5B" w:rsidRDefault="00706A5B" w:rsidP="000E66B0"/>
        </w:tc>
        <w:tc>
          <w:tcPr>
            <w:tcW w:w="596" w:type="dxa"/>
          </w:tcPr>
          <w:p w14:paraId="63BB50EF" w14:textId="09F4AC82" w:rsidR="00706A5B" w:rsidRDefault="00706A5B" w:rsidP="000E66B0"/>
        </w:tc>
      </w:tr>
      <w:tr w:rsidR="00706A5B" w14:paraId="7D6B508B" w14:textId="77777777" w:rsidTr="00CF6C12">
        <w:trPr>
          <w:trHeight w:val="390"/>
        </w:trPr>
        <w:tc>
          <w:tcPr>
            <w:tcW w:w="2056" w:type="dxa"/>
          </w:tcPr>
          <w:p w14:paraId="763BEC32" w14:textId="77777777" w:rsidR="00706A5B" w:rsidRDefault="00706A5B" w:rsidP="000E66B0"/>
        </w:tc>
        <w:tc>
          <w:tcPr>
            <w:tcW w:w="2056" w:type="dxa"/>
          </w:tcPr>
          <w:p w14:paraId="73E121A4" w14:textId="77777777" w:rsidR="00706A5B" w:rsidRDefault="00706A5B" w:rsidP="000E66B0"/>
        </w:tc>
        <w:tc>
          <w:tcPr>
            <w:tcW w:w="1936" w:type="dxa"/>
          </w:tcPr>
          <w:p w14:paraId="1ED47B81" w14:textId="77777777" w:rsidR="00706A5B" w:rsidRDefault="00706A5B" w:rsidP="000E66B0"/>
        </w:tc>
        <w:tc>
          <w:tcPr>
            <w:tcW w:w="1052" w:type="dxa"/>
          </w:tcPr>
          <w:p w14:paraId="142EFB57" w14:textId="77777777" w:rsidR="00706A5B" w:rsidRDefault="00706A5B" w:rsidP="000E66B0"/>
        </w:tc>
        <w:tc>
          <w:tcPr>
            <w:tcW w:w="568" w:type="dxa"/>
          </w:tcPr>
          <w:p w14:paraId="5892BF21" w14:textId="5D5154CC" w:rsidR="00706A5B" w:rsidRDefault="00706A5B" w:rsidP="000E66B0"/>
        </w:tc>
        <w:tc>
          <w:tcPr>
            <w:tcW w:w="550" w:type="dxa"/>
          </w:tcPr>
          <w:p w14:paraId="7BE5BFCF" w14:textId="77777777" w:rsidR="00706A5B" w:rsidRDefault="00706A5B" w:rsidP="000E66B0"/>
        </w:tc>
        <w:tc>
          <w:tcPr>
            <w:tcW w:w="558" w:type="dxa"/>
          </w:tcPr>
          <w:p w14:paraId="37FC5D63" w14:textId="77777777" w:rsidR="00706A5B" w:rsidRDefault="00706A5B" w:rsidP="000E66B0"/>
        </w:tc>
        <w:tc>
          <w:tcPr>
            <w:tcW w:w="596" w:type="dxa"/>
          </w:tcPr>
          <w:p w14:paraId="4928C3D1" w14:textId="77777777" w:rsidR="00706A5B" w:rsidRDefault="00706A5B" w:rsidP="000E66B0"/>
        </w:tc>
        <w:tc>
          <w:tcPr>
            <w:tcW w:w="596" w:type="dxa"/>
          </w:tcPr>
          <w:p w14:paraId="3980C2D1" w14:textId="05D4A0C8" w:rsidR="00706A5B" w:rsidRDefault="00706A5B" w:rsidP="000E66B0"/>
        </w:tc>
      </w:tr>
      <w:tr w:rsidR="00706A5B" w14:paraId="215C3C9C" w14:textId="77777777" w:rsidTr="00CF6C12">
        <w:trPr>
          <w:trHeight w:val="363"/>
        </w:trPr>
        <w:tc>
          <w:tcPr>
            <w:tcW w:w="2056" w:type="dxa"/>
          </w:tcPr>
          <w:p w14:paraId="18FDD51E" w14:textId="77777777" w:rsidR="00706A5B" w:rsidRDefault="00706A5B" w:rsidP="000E66B0"/>
        </w:tc>
        <w:tc>
          <w:tcPr>
            <w:tcW w:w="2056" w:type="dxa"/>
          </w:tcPr>
          <w:p w14:paraId="5CE593AC" w14:textId="77777777" w:rsidR="00706A5B" w:rsidRDefault="00706A5B" w:rsidP="000E66B0"/>
        </w:tc>
        <w:tc>
          <w:tcPr>
            <w:tcW w:w="1936" w:type="dxa"/>
          </w:tcPr>
          <w:p w14:paraId="6E5F1B07" w14:textId="77777777" w:rsidR="00706A5B" w:rsidRDefault="00706A5B" w:rsidP="000E66B0"/>
        </w:tc>
        <w:tc>
          <w:tcPr>
            <w:tcW w:w="1052" w:type="dxa"/>
          </w:tcPr>
          <w:p w14:paraId="14F1390D" w14:textId="77777777" w:rsidR="00706A5B" w:rsidRDefault="00706A5B" w:rsidP="000E66B0"/>
        </w:tc>
        <w:tc>
          <w:tcPr>
            <w:tcW w:w="568" w:type="dxa"/>
          </w:tcPr>
          <w:p w14:paraId="519CCAD0" w14:textId="696CFB4A" w:rsidR="00706A5B" w:rsidRDefault="00706A5B" w:rsidP="000E66B0"/>
        </w:tc>
        <w:tc>
          <w:tcPr>
            <w:tcW w:w="550" w:type="dxa"/>
          </w:tcPr>
          <w:p w14:paraId="0C937D6C" w14:textId="77777777" w:rsidR="00706A5B" w:rsidRDefault="00706A5B" w:rsidP="000E66B0"/>
        </w:tc>
        <w:tc>
          <w:tcPr>
            <w:tcW w:w="558" w:type="dxa"/>
          </w:tcPr>
          <w:p w14:paraId="113F5A66" w14:textId="77777777" w:rsidR="00706A5B" w:rsidRDefault="00706A5B" w:rsidP="000E66B0"/>
        </w:tc>
        <w:tc>
          <w:tcPr>
            <w:tcW w:w="596" w:type="dxa"/>
          </w:tcPr>
          <w:p w14:paraId="0C6803B6" w14:textId="77777777" w:rsidR="00706A5B" w:rsidRDefault="00706A5B" w:rsidP="000E66B0"/>
        </w:tc>
        <w:tc>
          <w:tcPr>
            <w:tcW w:w="596" w:type="dxa"/>
          </w:tcPr>
          <w:p w14:paraId="141F6F58" w14:textId="3BECF461" w:rsidR="00706A5B" w:rsidRDefault="00706A5B" w:rsidP="000E66B0"/>
        </w:tc>
      </w:tr>
      <w:tr w:rsidR="00706A5B" w14:paraId="0DF0BA77" w14:textId="77777777" w:rsidTr="00CF6C12">
        <w:trPr>
          <w:trHeight w:val="363"/>
        </w:trPr>
        <w:tc>
          <w:tcPr>
            <w:tcW w:w="2056" w:type="dxa"/>
          </w:tcPr>
          <w:p w14:paraId="6A8DEE28" w14:textId="77777777" w:rsidR="00706A5B" w:rsidRDefault="00706A5B" w:rsidP="000E66B0"/>
        </w:tc>
        <w:tc>
          <w:tcPr>
            <w:tcW w:w="2056" w:type="dxa"/>
          </w:tcPr>
          <w:p w14:paraId="61F66B4A" w14:textId="77777777" w:rsidR="00706A5B" w:rsidRDefault="00706A5B" w:rsidP="000E66B0"/>
        </w:tc>
        <w:tc>
          <w:tcPr>
            <w:tcW w:w="1936" w:type="dxa"/>
          </w:tcPr>
          <w:p w14:paraId="457EF244" w14:textId="77777777" w:rsidR="00706A5B" w:rsidRDefault="00706A5B" w:rsidP="000E66B0"/>
        </w:tc>
        <w:tc>
          <w:tcPr>
            <w:tcW w:w="1052" w:type="dxa"/>
          </w:tcPr>
          <w:p w14:paraId="2C90D92C" w14:textId="77777777" w:rsidR="00706A5B" w:rsidRDefault="00706A5B" w:rsidP="000E66B0"/>
        </w:tc>
        <w:tc>
          <w:tcPr>
            <w:tcW w:w="568" w:type="dxa"/>
          </w:tcPr>
          <w:p w14:paraId="3220E243" w14:textId="0526622C" w:rsidR="00706A5B" w:rsidRDefault="00706A5B" w:rsidP="000E66B0"/>
        </w:tc>
        <w:tc>
          <w:tcPr>
            <w:tcW w:w="550" w:type="dxa"/>
          </w:tcPr>
          <w:p w14:paraId="15D73FB1" w14:textId="77777777" w:rsidR="00706A5B" w:rsidRDefault="00706A5B" w:rsidP="000E66B0"/>
        </w:tc>
        <w:tc>
          <w:tcPr>
            <w:tcW w:w="558" w:type="dxa"/>
          </w:tcPr>
          <w:p w14:paraId="7DB328D6" w14:textId="77777777" w:rsidR="00706A5B" w:rsidRDefault="00706A5B" w:rsidP="000E66B0"/>
        </w:tc>
        <w:tc>
          <w:tcPr>
            <w:tcW w:w="596" w:type="dxa"/>
          </w:tcPr>
          <w:p w14:paraId="2A474280" w14:textId="77777777" w:rsidR="00706A5B" w:rsidRDefault="00706A5B" w:rsidP="000E66B0"/>
        </w:tc>
        <w:tc>
          <w:tcPr>
            <w:tcW w:w="596" w:type="dxa"/>
          </w:tcPr>
          <w:p w14:paraId="7976A897" w14:textId="0D6301C3" w:rsidR="00706A5B" w:rsidRDefault="00706A5B" w:rsidP="000E66B0"/>
        </w:tc>
      </w:tr>
      <w:tr w:rsidR="00706A5B" w14:paraId="5137FF9F" w14:textId="77777777" w:rsidTr="00CF6C12">
        <w:trPr>
          <w:trHeight w:val="363"/>
        </w:trPr>
        <w:tc>
          <w:tcPr>
            <w:tcW w:w="2056" w:type="dxa"/>
          </w:tcPr>
          <w:p w14:paraId="672E215F" w14:textId="77777777" w:rsidR="00706A5B" w:rsidRDefault="00706A5B" w:rsidP="000E66B0"/>
        </w:tc>
        <w:tc>
          <w:tcPr>
            <w:tcW w:w="2056" w:type="dxa"/>
          </w:tcPr>
          <w:p w14:paraId="6FC337EA" w14:textId="77777777" w:rsidR="00706A5B" w:rsidRDefault="00706A5B" w:rsidP="000E66B0"/>
        </w:tc>
        <w:tc>
          <w:tcPr>
            <w:tcW w:w="1936" w:type="dxa"/>
          </w:tcPr>
          <w:p w14:paraId="2F44F642" w14:textId="77777777" w:rsidR="00706A5B" w:rsidRDefault="00706A5B" w:rsidP="000E66B0"/>
        </w:tc>
        <w:tc>
          <w:tcPr>
            <w:tcW w:w="1052" w:type="dxa"/>
          </w:tcPr>
          <w:p w14:paraId="28EEFE75" w14:textId="77777777" w:rsidR="00706A5B" w:rsidRDefault="00706A5B" w:rsidP="000E66B0"/>
        </w:tc>
        <w:tc>
          <w:tcPr>
            <w:tcW w:w="568" w:type="dxa"/>
          </w:tcPr>
          <w:p w14:paraId="03A80B2F" w14:textId="4BE846C0" w:rsidR="00706A5B" w:rsidRDefault="00706A5B" w:rsidP="000E66B0"/>
        </w:tc>
        <w:tc>
          <w:tcPr>
            <w:tcW w:w="550" w:type="dxa"/>
          </w:tcPr>
          <w:p w14:paraId="063ADD40" w14:textId="77777777" w:rsidR="00706A5B" w:rsidRDefault="00706A5B" w:rsidP="000E66B0"/>
        </w:tc>
        <w:tc>
          <w:tcPr>
            <w:tcW w:w="558" w:type="dxa"/>
          </w:tcPr>
          <w:p w14:paraId="1B4681AC" w14:textId="77777777" w:rsidR="00706A5B" w:rsidRDefault="00706A5B" w:rsidP="000E66B0"/>
        </w:tc>
        <w:tc>
          <w:tcPr>
            <w:tcW w:w="596" w:type="dxa"/>
          </w:tcPr>
          <w:p w14:paraId="3E55466C" w14:textId="77777777" w:rsidR="00706A5B" w:rsidRDefault="00706A5B" w:rsidP="000E66B0"/>
        </w:tc>
        <w:tc>
          <w:tcPr>
            <w:tcW w:w="596" w:type="dxa"/>
          </w:tcPr>
          <w:p w14:paraId="64CB2C43" w14:textId="0ACEE5DF" w:rsidR="00706A5B" w:rsidRDefault="00706A5B" w:rsidP="000E66B0"/>
        </w:tc>
      </w:tr>
      <w:tr w:rsidR="00706A5B" w14:paraId="40E4F846" w14:textId="77777777" w:rsidTr="00CF6C12">
        <w:trPr>
          <w:trHeight w:val="363"/>
        </w:trPr>
        <w:tc>
          <w:tcPr>
            <w:tcW w:w="2056" w:type="dxa"/>
          </w:tcPr>
          <w:p w14:paraId="24684541" w14:textId="77777777" w:rsidR="00706A5B" w:rsidRDefault="00706A5B" w:rsidP="000E66B0"/>
        </w:tc>
        <w:tc>
          <w:tcPr>
            <w:tcW w:w="2056" w:type="dxa"/>
          </w:tcPr>
          <w:p w14:paraId="4F358CA7" w14:textId="77777777" w:rsidR="00706A5B" w:rsidRDefault="00706A5B" w:rsidP="000E66B0"/>
        </w:tc>
        <w:tc>
          <w:tcPr>
            <w:tcW w:w="1936" w:type="dxa"/>
          </w:tcPr>
          <w:p w14:paraId="5461CBCB" w14:textId="77777777" w:rsidR="00706A5B" w:rsidRDefault="00706A5B" w:rsidP="000E66B0"/>
        </w:tc>
        <w:tc>
          <w:tcPr>
            <w:tcW w:w="1052" w:type="dxa"/>
          </w:tcPr>
          <w:p w14:paraId="46D3FE84" w14:textId="77777777" w:rsidR="00706A5B" w:rsidRDefault="00706A5B" w:rsidP="000E66B0"/>
        </w:tc>
        <w:tc>
          <w:tcPr>
            <w:tcW w:w="568" w:type="dxa"/>
          </w:tcPr>
          <w:p w14:paraId="4DD7EAA4" w14:textId="77777777" w:rsidR="00706A5B" w:rsidRDefault="00706A5B" w:rsidP="000E66B0"/>
        </w:tc>
        <w:tc>
          <w:tcPr>
            <w:tcW w:w="550" w:type="dxa"/>
          </w:tcPr>
          <w:p w14:paraId="2063221C" w14:textId="77777777" w:rsidR="00706A5B" w:rsidRDefault="00706A5B" w:rsidP="000E66B0"/>
        </w:tc>
        <w:tc>
          <w:tcPr>
            <w:tcW w:w="558" w:type="dxa"/>
          </w:tcPr>
          <w:p w14:paraId="16204259" w14:textId="77777777" w:rsidR="00706A5B" w:rsidRDefault="00706A5B" w:rsidP="000E66B0"/>
        </w:tc>
        <w:tc>
          <w:tcPr>
            <w:tcW w:w="596" w:type="dxa"/>
          </w:tcPr>
          <w:p w14:paraId="627A323F" w14:textId="77777777" w:rsidR="00706A5B" w:rsidRDefault="00706A5B" w:rsidP="000E66B0"/>
        </w:tc>
        <w:tc>
          <w:tcPr>
            <w:tcW w:w="596" w:type="dxa"/>
          </w:tcPr>
          <w:p w14:paraId="6E9E1051" w14:textId="687B6FBA" w:rsidR="00706A5B" w:rsidRDefault="00706A5B" w:rsidP="000E66B0"/>
        </w:tc>
      </w:tr>
      <w:tr w:rsidR="00706A5B" w14:paraId="7E013CE0" w14:textId="77777777" w:rsidTr="00CF6C12">
        <w:trPr>
          <w:trHeight w:val="363"/>
        </w:trPr>
        <w:tc>
          <w:tcPr>
            <w:tcW w:w="2056" w:type="dxa"/>
          </w:tcPr>
          <w:p w14:paraId="29C525E2" w14:textId="77777777" w:rsidR="00706A5B" w:rsidRDefault="00706A5B" w:rsidP="000E66B0"/>
        </w:tc>
        <w:tc>
          <w:tcPr>
            <w:tcW w:w="2056" w:type="dxa"/>
          </w:tcPr>
          <w:p w14:paraId="0B4B2439" w14:textId="77777777" w:rsidR="00706A5B" w:rsidRDefault="00706A5B" w:rsidP="000E66B0"/>
        </w:tc>
        <w:tc>
          <w:tcPr>
            <w:tcW w:w="1936" w:type="dxa"/>
          </w:tcPr>
          <w:p w14:paraId="5CB95F5E" w14:textId="77777777" w:rsidR="00706A5B" w:rsidRDefault="00706A5B" w:rsidP="000E66B0"/>
        </w:tc>
        <w:tc>
          <w:tcPr>
            <w:tcW w:w="1052" w:type="dxa"/>
          </w:tcPr>
          <w:p w14:paraId="4E8C8FFC" w14:textId="77777777" w:rsidR="00706A5B" w:rsidRDefault="00706A5B" w:rsidP="000E66B0"/>
        </w:tc>
        <w:tc>
          <w:tcPr>
            <w:tcW w:w="568" w:type="dxa"/>
          </w:tcPr>
          <w:p w14:paraId="017C9389" w14:textId="77777777" w:rsidR="00706A5B" w:rsidRDefault="00706A5B" w:rsidP="000E66B0"/>
        </w:tc>
        <w:tc>
          <w:tcPr>
            <w:tcW w:w="550" w:type="dxa"/>
          </w:tcPr>
          <w:p w14:paraId="37A56104" w14:textId="77777777" w:rsidR="00706A5B" w:rsidRDefault="00706A5B" w:rsidP="000E66B0"/>
        </w:tc>
        <w:tc>
          <w:tcPr>
            <w:tcW w:w="558" w:type="dxa"/>
          </w:tcPr>
          <w:p w14:paraId="5E87998D" w14:textId="77777777" w:rsidR="00706A5B" w:rsidRDefault="00706A5B" w:rsidP="000E66B0"/>
        </w:tc>
        <w:tc>
          <w:tcPr>
            <w:tcW w:w="596" w:type="dxa"/>
          </w:tcPr>
          <w:p w14:paraId="1B0FB31A" w14:textId="77777777" w:rsidR="00706A5B" w:rsidRDefault="00706A5B" w:rsidP="000E66B0"/>
        </w:tc>
        <w:tc>
          <w:tcPr>
            <w:tcW w:w="596" w:type="dxa"/>
          </w:tcPr>
          <w:p w14:paraId="131A9635" w14:textId="04E68883" w:rsidR="00706A5B" w:rsidRDefault="00706A5B" w:rsidP="000E66B0"/>
        </w:tc>
      </w:tr>
      <w:tr w:rsidR="00706A5B" w14:paraId="4AF83C58" w14:textId="77777777" w:rsidTr="00CF6C12">
        <w:trPr>
          <w:trHeight w:val="363"/>
        </w:trPr>
        <w:tc>
          <w:tcPr>
            <w:tcW w:w="2056" w:type="dxa"/>
          </w:tcPr>
          <w:p w14:paraId="471983C1" w14:textId="77777777" w:rsidR="00706A5B" w:rsidRDefault="00706A5B" w:rsidP="000E66B0"/>
        </w:tc>
        <w:tc>
          <w:tcPr>
            <w:tcW w:w="2056" w:type="dxa"/>
          </w:tcPr>
          <w:p w14:paraId="38E06F63" w14:textId="77777777" w:rsidR="00706A5B" w:rsidRDefault="00706A5B" w:rsidP="000E66B0"/>
        </w:tc>
        <w:tc>
          <w:tcPr>
            <w:tcW w:w="1936" w:type="dxa"/>
          </w:tcPr>
          <w:p w14:paraId="151DEE80" w14:textId="77777777" w:rsidR="00706A5B" w:rsidRDefault="00706A5B" w:rsidP="000E66B0"/>
        </w:tc>
        <w:tc>
          <w:tcPr>
            <w:tcW w:w="1052" w:type="dxa"/>
          </w:tcPr>
          <w:p w14:paraId="38536D8E" w14:textId="77777777" w:rsidR="00706A5B" w:rsidRDefault="00706A5B" w:rsidP="000E66B0"/>
        </w:tc>
        <w:tc>
          <w:tcPr>
            <w:tcW w:w="568" w:type="dxa"/>
          </w:tcPr>
          <w:p w14:paraId="739EBE3E" w14:textId="77777777" w:rsidR="00706A5B" w:rsidRDefault="00706A5B" w:rsidP="000E66B0"/>
        </w:tc>
        <w:tc>
          <w:tcPr>
            <w:tcW w:w="550" w:type="dxa"/>
          </w:tcPr>
          <w:p w14:paraId="7D717DF4" w14:textId="77777777" w:rsidR="00706A5B" w:rsidRDefault="00706A5B" w:rsidP="000E66B0"/>
        </w:tc>
        <w:tc>
          <w:tcPr>
            <w:tcW w:w="558" w:type="dxa"/>
          </w:tcPr>
          <w:p w14:paraId="05F9E1F2" w14:textId="77777777" w:rsidR="00706A5B" w:rsidRDefault="00706A5B" w:rsidP="000E66B0"/>
        </w:tc>
        <w:tc>
          <w:tcPr>
            <w:tcW w:w="596" w:type="dxa"/>
          </w:tcPr>
          <w:p w14:paraId="4DDF88C3" w14:textId="77777777" w:rsidR="00706A5B" w:rsidRDefault="00706A5B" w:rsidP="000E66B0"/>
        </w:tc>
        <w:tc>
          <w:tcPr>
            <w:tcW w:w="596" w:type="dxa"/>
          </w:tcPr>
          <w:p w14:paraId="5E5DAE65" w14:textId="4456B80C" w:rsidR="00706A5B" w:rsidRDefault="00706A5B" w:rsidP="000E66B0"/>
        </w:tc>
      </w:tr>
      <w:tr w:rsidR="00706A5B" w14:paraId="5E7D31CB" w14:textId="77777777" w:rsidTr="00CF6C12">
        <w:trPr>
          <w:trHeight w:val="363"/>
        </w:trPr>
        <w:tc>
          <w:tcPr>
            <w:tcW w:w="2056" w:type="dxa"/>
          </w:tcPr>
          <w:p w14:paraId="7C6DA87E" w14:textId="77777777" w:rsidR="00706A5B" w:rsidRDefault="00706A5B" w:rsidP="000E66B0"/>
        </w:tc>
        <w:tc>
          <w:tcPr>
            <w:tcW w:w="2056" w:type="dxa"/>
          </w:tcPr>
          <w:p w14:paraId="15E5F571" w14:textId="77777777" w:rsidR="00706A5B" w:rsidRDefault="00706A5B" w:rsidP="000E66B0"/>
        </w:tc>
        <w:tc>
          <w:tcPr>
            <w:tcW w:w="1936" w:type="dxa"/>
          </w:tcPr>
          <w:p w14:paraId="3205B9B5" w14:textId="77777777" w:rsidR="00706A5B" w:rsidRDefault="00706A5B" w:rsidP="000E66B0"/>
        </w:tc>
        <w:tc>
          <w:tcPr>
            <w:tcW w:w="1052" w:type="dxa"/>
          </w:tcPr>
          <w:p w14:paraId="20B21D70" w14:textId="77777777" w:rsidR="00706A5B" w:rsidRDefault="00706A5B" w:rsidP="000E66B0"/>
        </w:tc>
        <w:tc>
          <w:tcPr>
            <w:tcW w:w="568" w:type="dxa"/>
          </w:tcPr>
          <w:p w14:paraId="6C200C81" w14:textId="77777777" w:rsidR="00706A5B" w:rsidRDefault="00706A5B" w:rsidP="000E66B0"/>
        </w:tc>
        <w:tc>
          <w:tcPr>
            <w:tcW w:w="550" w:type="dxa"/>
          </w:tcPr>
          <w:p w14:paraId="42132623" w14:textId="77777777" w:rsidR="00706A5B" w:rsidRDefault="00706A5B" w:rsidP="000E66B0"/>
        </w:tc>
        <w:tc>
          <w:tcPr>
            <w:tcW w:w="558" w:type="dxa"/>
          </w:tcPr>
          <w:p w14:paraId="73AAD94A" w14:textId="77777777" w:rsidR="00706A5B" w:rsidRDefault="00706A5B" w:rsidP="000E66B0"/>
        </w:tc>
        <w:tc>
          <w:tcPr>
            <w:tcW w:w="596" w:type="dxa"/>
          </w:tcPr>
          <w:p w14:paraId="5E4F9C80" w14:textId="77777777" w:rsidR="00706A5B" w:rsidRDefault="00706A5B" w:rsidP="000E66B0"/>
        </w:tc>
        <w:tc>
          <w:tcPr>
            <w:tcW w:w="596" w:type="dxa"/>
          </w:tcPr>
          <w:p w14:paraId="7C5EDE25" w14:textId="138E89F8" w:rsidR="00706A5B" w:rsidRDefault="00706A5B" w:rsidP="000E66B0"/>
        </w:tc>
      </w:tr>
      <w:tr w:rsidR="00706A5B" w14:paraId="46FE0BEE" w14:textId="77777777" w:rsidTr="00CF6C12">
        <w:trPr>
          <w:trHeight w:val="363"/>
        </w:trPr>
        <w:tc>
          <w:tcPr>
            <w:tcW w:w="2056" w:type="dxa"/>
          </w:tcPr>
          <w:p w14:paraId="11C7C170" w14:textId="77777777" w:rsidR="00706A5B" w:rsidRDefault="00706A5B" w:rsidP="000E66B0"/>
        </w:tc>
        <w:tc>
          <w:tcPr>
            <w:tcW w:w="2056" w:type="dxa"/>
          </w:tcPr>
          <w:p w14:paraId="37549917" w14:textId="77777777" w:rsidR="00706A5B" w:rsidRDefault="00706A5B" w:rsidP="000E66B0"/>
        </w:tc>
        <w:tc>
          <w:tcPr>
            <w:tcW w:w="1936" w:type="dxa"/>
          </w:tcPr>
          <w:p w14:paraId="4381D20F" w14:textId="77777777" w:rsidR="00706A5B" w:rsidRDefault="00706A5B" w:rsidP="000E66B0"/>
        </w:tc>
        <w:tc>
          <w:tcPr>
            <w:tcW w:w="1052" w:type="dxa"/>
          </w:tcPr>
          <w:p w14:paraId="666466F5" w14:textId="77777777" w:rsidR="00706A5B" w:rsidRDefault="00706A5B" w:rsidP="000E66B0"/>
        </w:tc>
        <w:tc>
          <w:tcPr>
            <w:tcW w:w="568" w:type="dxa"/>
          </w:tcPr>
          <w:p w14:paraId="34CEB938" w14:textId="77777777" w:rsidR="00706A5B" w:rsidRDefault="00706A5B" w:rsidP="000E66B0"/>
        </w:tc>
        <w:tc>
          <w:tcPr>
            <w:tcW w:w="550" w:type="dxa"/>
          </w:tcPr>
          <w:p w14:paraId="334E55FB" w14:textId="77777777" w:rsidR="00706A5B" w:rsidRDefault="00706A5B" w:rsidP="000E66B0"/>
        </w:tc>
        <w:tc>
          <w:tcPr>
            <w:tcW w:w="558" w:type="dxa"/>
          </w:tcPr>
          <w:p w14:paraId="5F455D44" w14:textId="77777777" w:rsidR="00706A5B" w:rsidRDefault="00706A5B" w:rsidP="000E66B0"/>
        </w:tc>
        <w:tc>
          <w:tcPr>
            <w:tcW w:w="596" w:type="dxa"/>
          </w:tcPr>
          <w:p w14:paraId="6E077A5C" w14:textId="77777777" w:rsidR="00706A5B" w:rsidRDefault="00706A5B" w:rsidP="000E66B0"/>
        </w:tc>
        <w:tc>
          <w:tcPr>
            <w:tcW w:w="596" w:type="dxa"/>
          </w:tcPr>
          <w:p w14:paraId="0317E6CE" w14:textId="2F33B730" w:rsidR="00706A5B" w:rsidRDefault="00706A5B" w:rsidP="000E66B0"/>
        </w:tc>
      </w:tr>
      <w:tr w:rsidR="00706A5B" w14:paraId="5A68EC38" w14:textId="77777777" w:rsidTr="00CF6C12">
        <w:trPr>
          <w:trHeight w:val="363"/>
        </w:trPr>
        <w:tc>
          <w:tcPr>
            <w:tcW w:w="2056" w:type="dxa"/>
          </w:tcPr>
          <w:p w14:paraId="23E37DEA" w14:textId="77777777" w:rsidR="00706A5B" w:rsidRDefault="00706A5B" w:rsidP="000E66B0"/>
        </w:tc>
        <w:tc>
          <w:tcPr>
            <w:tcW w:w="2056" w:type="dxa"/>
          </w:tcPr>
          <w:p w14:paraId="69623E91" w14:textId="77777777" w:rsidR="00706A5B" w:rsidRDefault="00706A5B" w:rsidP="000E66B0"/>
        </w:tc>
        <w:tc>
          <w:tcPr>
            <w:tcW w:w="1936" w:type="dxa"/>
          </w:tcPr>
          <w:p w14:paraId="7907223B" w14:textId="77777777" w:rsidR="00706A5B" w:rsidRDefault="00706A5B" w:rsidP="000E66B0"/>
        </w:tc>
        <w:tc>
          <w:tcPr>
            <w:tcW w:w="1052" w:type="dxa"/>
          </w:tcPr>
          <w:p w14:paraId="21B91E4E" w14:textId="77777777" w:rsidR="00706A5B" w:rsidRDefault="00706A5B" w:rsidP="000E66B0"/>
        </w:tc>
        <w:tc>
          <w:tcPr>
            <w:tcW w:w="568" w:type="dxa"/>
          </w:tcPr>
          <w:p w14:paraId="55CC6D54" w14:textId="77777777" w:rsidR="00706A5B" w:rsidRDefault="00706A5B" w:rsidP="000E66B0"/>
        </w:tc>
        <w:tc>
          <w:tcPr>
            <w:tcW w:w="550" w:type="dxa"/>
          </w:tcPr>
          <w:p w14:paraId="5649215C" w14:textId="77777777" w:rsidR="00706A5B" w:rsidRDefault="00706A5B" w:rsidP="000E66B0"/>
        </w:tc>
        <w:tc>
          <w:tcPr>
            <w:tcW w:w="558" w:type="dxa"/>
          </w:tcPr>
          <w:p w14:paraId="4E91ACC6" w14:textId="77777777" w:rsidR="00706A5B" w:rsidRDefault="00706A5B" w:rsidP="000E66B0"/>
        </w:tc>
        <w:tc>
          <w:tcPr>
            <w:tcW w:w="596" w:type="dxa"/>
          </w:tcPr>
          <w:p w14:paraId="5C1CA114" w14:textId="77777777" w:rsidR="00706A5B" w:rsidRDefault="00706A5B" w:rsidP="000E66B0"/>
        </w:tc>
        <w:tc>
          <w:tcPr>
            <w:tcW w:w="596" w:type="dxa"/>
          </w:tcPr>
          <w:p w14:paraId="459E066A" w14:textId="2FEE1807" w:rsidR="00706A5B" w:rsidRDefault="00706A5B" w:rsidP="000E66B0"/>
        </w:tc>
      </w:tr>
      <w:tr w:rsidR="00706A5B" w14:paraId="15FE9940" w14:textId="77777777" w:rsidTr="00CF6C12">
        <w:trPr>
          <w:trHeight w:val="363"/>
        </w:trPr>
        <w:tc>
          <w:tcPr>
            <w:tcW w:w="2056" w:type="dxa"/>
          </w:tcPr>
          <w:p w14:paraId="0E3FFF63" w14:textId="77777777" w:rsidR="00706A5B" w:rsidRDefault="00706A5B" w:rsidP="000E66B0"/>
        </w:tc>
        <w:tc>
          <w:tcPr>
            <w:tcW w:w="2056" w:type="dxa"/>
          </w:tcPr>
          <w:p w14:paraId="48353E59" w14:textId="77777777" w:rsidR="00706A5B" w:rsidRDefault="00706A5B" w:rsidP="000E66B0"/>
        </w:tc>
        <w:tc>
          <w:tcPr>
            <w:tcW w:w="1936" w:type="dxa"/>
          </w:tcPr>
          <w:p w14:paraId="3DA5BDD0" w14:textId="77777777" w:rsidR="00706A5B" w:rsidRDefault="00706A5B" w:rsidP="000E66B0"/>
        </w:tc>
        <w:tc>
          <w:tcPr>
            <w:tcW w:w="1052" w:type="dxa"/>
          </w:tcPr>
          <w:p w14:paraId="1A6FBA78" w14:textId="77777777" w:rsidR="00706A5B" w:rsidRDefault="00706A5B" w:rsidP="000E66B0"/>
        </w:tc>
        <w:tc>
          <w:tcPr>
            <w:tcW w:w="568" w:type="dxa"/>
          </w:tcPr>
          <w:p w14:paraId="4B514245" w14:textId="77777777" w:rsidR="00706A5B" w:rsidRDefault="00706A5B" w:rsidP="000E66B0"/>
        </w:tc>
        <w:tc>
          <w:tcPr>
            <w:tcW w:w="550" w:type="dxa"/>
          </w:tcPr>
          <w:p w14:paraId="407F8C42" w14:textId="77777777" w:rsidR="00706A5B" w:rsidRDefault="00706A5B" w:rsidP="000E66B0"/>
        </w:tc>
        <w:tc>
          <w:tcPr>
            <w:tcW w:w="558" w:type="dxa"/>
          </w:tcPr>
          <w:p w14:paraId="78349431" w14:textId="77777777" w:rsidR="00706A5B" w:rsidRDefault="00706A5B" w:rsidP="000E66B0"/>
        </w:tc>
        <w:tc>
          <w:tcPr>
            <w:tcW w:w="596" w:type="dxa"/>
          </w:tcPr>
          <w:p w14:paraId="604025E2" w14:textId="77777777" w:rsidR="00706A5B" w:rsidRDefault="00706A5B" w:rsidP="000E66B0"/>
        </w:tc>
        <w:tc>
          <w:tcPr>
            <w:tcW w:w="596" w:type="dxa"/>
          </w:tcPr>
          <w:p w14:paraId="1426224D" w14:textId="515C629E" w:rsidR="00706A5B" w:rsidRDefault="00706A5B" w:rsidP="000E66B0"/>
        </w:tc>
      </w:tr>
      <w:tr w:rsidR="00706A5B" w14:paraId="118373C5" w14:textId="77777777" w:rsidTr="00CF6C12">
        <w:trPr>
          <w:trHeight w:val="363"/>
        </w:trPr>
        <w:tc>
          <w:tcPr>
            <w:tcW w:w="2056" w:type="dxa"/>
          </w:tcPr>
          <w:p w14:paraId="59E9EA27" w14:textId="77777777" w:rsidR="00706A5B" w:rsidRDefault="00706A5B" w:rsidP="000E66B0"/>
        </w:tc>
        <w:tc>
          <w:tcPr>
            <w:tcW w:w="2056" w:type="dxa"/>
          </w:tcPr>
          <w:p w14:paraId="7DC8AF95" w14:textId="77777777" w:rsidR="00706A5B" w:rsidRDefault="00706A5B" w:rsidP="000E66B0"/>
        </w:tc>
        <w:tc>
          <w:tcPr>
            <w:tcW w:w="1936" w:type="dxa"/>
          </w:tcPr>
          <w:p w14:paraId="1704EA08" w14:textId="77777777" w:rsidR="00706A5B" w:rsidRDefault="00706A5B" w:rsidP="000E66B0"/>
        </w:tc>
        <w:tc>
          <w:tcPr>
            <w:tcW w:w="1052" w:type="dxa"/>
          </w:tcPr>
          <w:p w14:paraId="3292F4F9" w14:textId="77777777" w:rsidR="00706A5B" w:rsidRDefault="00706A5B" w:rsidP="000E66B0"/>
        </w:tc>
        <w:tc>
          <w:tcPr>
            <w:tcW w:w="568" w:type="dxa"/>
          </w:tcPr>
          <w:p w14:paraId="4ACCB38C" w14:textId="77777777" w:rsidR="00706A5B" w:rsidRDefault="00706A5B" w:rsidP="000E66B0"/>
        </w:tc>
        <w:tc>
          <w:tcPr>
            <w:tcW w:w="550" w:type="dxa"/>
          </w:tcPr>
          <w:p w14:paraId="6372F794" w14:textId="77777777" w:rsidR="00706A5B" w:rsidRDefault="00706A5B" w:rsidP="000E66B0"/>
        </w:tc>
        <w:tc>
          <w:tcPr>
            <w:tcW w:w="558" w:type="dxa"/>
          </w:tcPr>
          <w:p w14:paraId="4C90CAB2" w14:textId="77777777" w:rsidR="00706A5B" w:rsidRDefault="00706A5B" w:rsidP="000E66B0"/>
        </w:tc>
        <w:tc>
          <w:tcPr>
            <w:tcW w:w="596" w:type="dxa"/>
          </w:tcPr>
          <w:p w14:paraId="734953FD" w14:textId="77777777" w:rsidR="00706A5B" w:rsidRDefault="00706A5B" w:rsidP="000E66B0"/>
        </w:tc>
        <w:tc>
          <w:tcPr>
            <w:tcW w:w="596" w:type="dxa"/>
          </w:tcPr>
          <w:p w14:paraId="69BCF803" w14:textId="17FA2AD1" w:rsidR="00706A5B" w:rsidRDefault="00706A5B" w:rsidP="000E66B0"/>
        </w:tc>
      </w:tr>
      <w:tr w:rsidR="00706A5B" w14:paraId="3C6E76E9" w14:textId="77777777" w:rsidTr="00CF6C12">
        <w:trPr>
          <w:trHeight w:val="363"/>
        </w:trPr>
        <w:tc>
          <w:tcPr>
            <w:tcW w:w="2056" w:type="dxa"/>
          </w:tcPr>
          <w:p w14:paraId="5EB5685A" w14:textId="77777777" w:rsidR="00706A5B" w:rsidRDefault="00706A5B" w:rsidP="000E66B0"/>
        </w:tc>
        <w:tc>
          <w:tcPr>
            <w:tcW w:w="2056" w:type="dxa"/>
          </w:tcPr>
          <w:p w14:paraId="70713875" w14:textId="77777777" w:rsidR="00706A5B" w:rsidRDefault="00706A5B" w:rsidP="000E66B0"/>
        </w:tc>
        <w:tc>
          <w:tcPr>
            <w:tcW w:w="1936" w:type="dxa"/>
          </w:tcPr>
          <w:p w14:paraId="428FD2B2" w14:textId="77777777" w:rsidR="00706A5B" w:rsidRDefault="00706A5B" w:rsidP="000E66B0"/>
        </w:tc>
        <w:tc>
          <w:tcPr>
            <w:tcW w:w="1052" w:type="dxa"/>
          </w:tcPr>
          <w:p w14:paraId="2292C99D" w14:textId="77777777" w:rsidR="00706A5B" w:rsidRDefault="00706A5B" w:rsidP="000E66B0"/>
        </w:tc>
        <w:tc>
          <w:tcPr>
            <w:tcW w:w="568" w:type="dxa"/>
          </w:tcPr>
          <w:p w14:paraId="744D426E" w14:textId="77777777" w:rsidR="00706A5B" w:rsidRDefault="00706A5B" w:rsidP="000E66B0"/>
        </w:tc>
        <w:tc>
          <w:tcPr>
            <w:tcW w:w="550" w:type="dxa"/>
          </w:tcPr>
          <w:p w14:paraId="6CD6438A" w14:textId="77777777" w:rsidR="00706A5B" w:rsidRDefault="00706A5B" w:rsidP="000E66B0"/>
        </w:tc>
        <w:tc>
          <w:tcPr>
            <w:tcW w:w="558" w:type="dxa"/>
          </w:tcPr>
          <w:p w14:paraId="72E9E8EF" w14:textId="77777777" w:rsidR="00706A5B" w:rsidRDefault="00706A5B" w:rsidP="000E66B0"/>
        </w:tc>
        <w:tc>
          <w:tcPr>
            <w:tcW w:w="596" w:type="dxa"/>
          </w:tcPr>
          <w:p w14:paraId="1B232561" w14:textId="77777777" w:rsidR="00706A5B" w:rsidRDefault="00706A5B" w:rsidP="000E66B0"/>
        </w:tc>
        <w:tc>
          <w:tcPr>
            <w:tcW w:w="596" w:type="dxa"/>
          </w:tcPr>
          <w:p w14:paraId="129A16EE" w14:textId="5F27F65D" w:rsidR="00706A5B" w:rsidRDefault="00706A5B" w:rsidP="000E66B0"/>
        </w:tc>
      </w:tr>
      <w:tr w:rsidR="00706A5B" w14:paraId="210100FB" w14:textId="77777777" w:rsidTr="00CF6C12">
        <w:trPr>
          <w:trHeight w:val="363"/>
        </w:trPr>
        <w:tc>
          <w:tcPr>
            <w:tcW w:w="2056" w:type="dxa"/>
          </w:tcPr>
          <w:p w14:paraId="78F0A768" w14:textId="77777777" w:rsidR="00706A5B" w:rsidRDefault="00706A5B" w:rsidP="000E66B0"/>
        </w:tc>
        <w:tc>
          <w:tcPr>
            <w:tcW w:w="2056" w:type="dxa"/>
          </w:tcPr>
          <w:p w14:paraId="43532D0E" w14:textId="77777777" w:rsidR="00706A5B" w:rsidRDefault="00706A5B" w:rsidP="000E66B0"/>
        </w:tc>
        <w:tc>
          <w:tcPr>
            <w:tcW w:w="1936" w:type="dxa"/>
          </w:tcPr>
          <w:p w14:paraId="68F437B1" w14:textId="77777777" w:rsidR="00706A5B" w:rsidRDefault="00706A5B" w:rsidP="000E66B0"/>
        </w:tc>
        <w:tc>
          <w:tcPr>
            <w:tcW w:w="1052" w:type="dxa"/>
          </w:tcPr>
          <w:p w14:paraId="7C0977AF" w14:textId="77777777" w:rsidR="00706A5B" w:rsidRDefault="00706A5B" w:rsidP="000E66B0"/>
        </w:tc>
        <w:tc>
          <w:tcPr>
            <w:tcW w:w="568" w:type="dxa"/>
          </w:tcPr>
          <w:p w14:paraId="1241747B" w14:textId="77777777" w:rsidR="00706A5B" w:rsidRDefault="00706A5B" w:rsidP="000E66B0"/>
        </w:tc>
        <w:tc>
          <w:tcPr>
            <w:tcW w:w="550" w:type="dxa"/>
          </w:tcPr>
          <w:p w14:paraId="48D2606D" w14:textId="77777777" w:rsidR="00706A5B" w:rsidRDefault="00706A5B" w:rsidP="000E66B0"/>
        </w:tc>
        <w:tc>
          <w:tcPr>
            <w:tcW w:w="558" w:type="dxa"/>
          </w:tcPr>
          <w:p w14:paraId="49CA2491" w14:textId="77777777" w:rsidR="00706A5B" w:rsidRDefault="00706A5B" w:rsidP="000E66B0"/>
        </w:tc>
        <w:tc>
          <w:tcPr>
            <w:tcW w:w="596" w:type="dxa"/>
          </w:tcPr>
          <w:p w14:paraId="5CCF60C7" w14:textId="77777777" w:rsidR="00706A5B" w:rsidRDefault="00706A5B" w:rsidP="000E66B0"/>
        </w:tc>
        <w:tc>
          <w:tcPr>
            <w:tcW w:w="596" w:type="dxa"/>
          </w:tcPr>
          <w:p w14:paraId="6AE9A8E3" w14:textId="2E5DBAAE" w:rsidR="00706A5B" w:rsidRDefault="00706A5B" w:rsidP="000E66B0"/>
        </w:tc>
      </w:tr>
      <w:tr w:rsidR="00706A5B" w14:paraId="13D7DAA2" w14:textId="77777777" w:rsidTr="00CF6C12">
        <w:trPr>
          <w:trHeight w:val="363"/>
        </w:trPr>
        <w:tc>
          <w:tcPr>
            <w:tcW w:w="2056" w:type="dxa"/>
          </w:tcPr>
          <w:p w14:paraId="68315D7D" w14:textId="77777777" w:rsidR="00706A5B" w:rsidRDefault="00706A5B" w:rsidP="000E66B0"/>
        </w:tc>
        <w:tc>
          <w:tcPr>
            <w:tcW w:w="2056" w:type="dxa"/>
          </w:tcPr>
          <w:p w14:paraId="48DC7494" w14:textId="77777777" w:rsidR="00706A5B" w:rsidRDefault="00706A5B" w:rsidP="000E66B0"/>
        </w:tc>
        <w:tc>
          <w:tcPr>
            <w:tcW w:w="1936" w:type="dxa"/>
          </w:tcPr>
          <w:p w14:paraId="4C712862" w14:textId="77777777" w:rsidR="00706A5B" w:rsidRDefault="00706A5B" w:rsidP="000E66B0"/>
        </w:tc>
        <w:tc>
          <w:tcPr>
            <w:tcW w:w="1052" w:type="dxa"/>
          </w:tcPr>
          <w:p w14:paraId="2C27108B" w14:textId="77777777" w:rsidR="00706A5B" w:rsidRDefault="00706A5B" w:rsidP="000E66B0"/>
        </w:tc>
        <w:tc>
          <w:tcPr>
            <w:tcW w:w="568" w:type="dxa"/>
          </w:tcPr>
          <w:p w14:paraId="71B26F46" w14:textId="77777777" w:rsidR="00706A5B" w:rsidRDefault="00706A5B" w:rsidP="000E66B0"/>
        </w:tc>
        <w:tc>
          <w:tcPr>
            <w:tcW w:w="550" w:type="dxa"/>
          </w:tcPr>
          <w:p w14:paraId="3D201873" w14:textId="77777777" w:rsidR="00706A5B" w:rsidRDefault="00706A5B" w:rsidP="000E66B0"/>
        </w:tc>
        <w:tc>
          <w:tcPr>
            <w:tcW w:w="558" w:type="dxa"/>
          </w:tcPr>
          <w:p w14:paraId="1356CA66" w14:textId="77777777" w:rsidR="00706A5B" w:rsidRDefault="00706A5B" w:rsidP="000E66B0"/>
        </w:tc>
        <w:tc>
          <w:tcPr>
            <w:tcW w:w="596" w:type="dxa"/>
          </w:tcPr>
          <w:p w14:paraId="6A1FCB40" w14:textId="77777777" w:rsidR="00706A5B" w:rsidRDefault="00706A5B" w:rsidP="000E66B0"/>
        </w:tc>
        <w:tc>
          <w:tcPr>
            <w:tcW w:w="596" w:type="dxa"/>
          </w:tcPr>
          <w:p w14:paraId="039F5DA3" w14:textId="1AC09BA5" w:rsidR="00706A5B" w:rsidRDefault="00706A5B" w:rsidP="000E66B0"/>
        </w:tc>
      </w:tr>
      <w:tr w:rsidR="00706A5B" w14:paraId="794F2A2E" w14:textId="77777777" w:rsidTr="00CF6C12">
        <w:trPr>
          <w:trHeight w:val="363"/>
        </w:trPr>
        <w:tc>
          <w:tcPr>
            <w:tcW w:w="2056" w:type="dxa"/>
          </w:tcPr>
          <w:p w14:paraId="73CC4532" w14:textId="77777777" w:rsidR="00706A5B" w:rsidRDefault="00706A5B" w:rsidP="000E66B0"/>
        </w:tc>
        <w:tc>
          <w:tcPr>
            <w:tcW w:w="2056" w:type="dxa"/>
          </w:tcPr>
          <w:p w14:paraId="7E879429" w14:textId="77777777" w:rsidR="00706A5B" w:rsidRDefault="00706A5B" w:rsidP="000E66B0"/>
        </w:tc>
        <w:tc>
          <w:tcPr>
            <w:tcW w:w="1936" w:type="dxa"/>
          </w:tcPr>
          <w:p w14:paraId="324BD29F" w14:textId="77777777" w:rsidR="00706A5B" w:rsidRDefault="00706A5B" w:rsidP="000E66B0"/>
        </w:tc>
        <w:tc>
          <w:tcPr>
            <w:tcW w:w="1052" w:type="dxa"/>
          </w:tcPr>
          <w:p w14:paraId="21DBDCA1" w14:textId="77777777" w:rsidR="00706A5B" w:rsidRDefault="00706A5B" w:rsidP="000E66B0"/>
        </w:tc>
        <w:tc>
          <w:tcPr>
            <w:tcW w:w="568" w:type="dxa"/>
          </w:tcPr>
          <w:p w14:paraId="0AABCF2E" w14:textId="77777777" w:rsidR="00706A5B" w:rsidRDefault="00706A5B" w:rsidP="000E66B0"/>
        </w:tc>
        <w:tc>
          <w:tcPr>
            <w:tcW w:w="550" w:type="dxa"/>
          </w:tcPr>
          <w:p w14:paraId="0186989E" w14:textId="77777777" w:rsidR="00706A5B" w:rsidRDefault="00706A5B" w:rsidP="000E66B0"/>
        </w:tc>
        <w:tc>
          <w:tcPr>
            <w:tcW w:w="558" w:type="dxa"/>
          </w:tcPr>
          <w:p w14:paraId="23998C97" w14:textId="77777777" w:rsidR="00706A5B" w:rsidRDefault="00706A5B" w:rsidP="000E66B0"/>
        </w:tc>
        <w:tc>
          <w:tcPr>
            <w:tcW w:w="596" w:type="dxa"/>
          </w:tcPr>
          <w:p w14:paraId="0C25623E" w14:textId="77777777" w:rsidR="00706A5B" w:rsidRDefault="00706A5B" w:rsidP="000E66B0"/>
        </w:tc>
        <w:tc>
          <w:tcPr>
            <w:tcW w:w="596" w:type="dxa"/>
          </w:tcPr>
          <w:p w14:paraId="54B33042" w14:textId="60C54CEF" w:rsidR="00706A5B" w:rsidRDefault="00706A5B" w:rsidP="000E66B0"/>
        </w:tc>
      </w:tr>
      <w:tr w:rsidR="00706A5B" w14:paraId="440BBF9B" w14:textId="77777777" w:rsidTr="00CF6C12">
        <w:trPr>
          <w:trHeight w:val="390"/>
        </w:trPr>
        <w:tc>
          <w:tcPr>
            <w:tcW w:w="2056" w:type="dxa"/>
          </w:tcPr>
          <w:p w14:paraId="1175AEED" w14:textId="77777777" w:rsidR="00706A5B" w:rsidRDefault="00706A5B" w:rsidP="000E66B0"/>
        </w:tc>
        <w:tc>
          <w:tcPr>
            <w:tcW w:w="2056" w:type="dxa"/>
          </w:tcPr>
          <w:p w14:paraId="6AC46FF8" w14:textId="77777777" w:rsidR="00706A5B" w:rsidRDefault="00706A5B" w:rsidP="000E66B0"/>
        </w:tc>
        <w:tc>
          <w:tcPr>
            <w:tcW w:w="1936" w:type="dxa"/>
          </w:tcPr>
          <w:p w14:paraId="0D086DF0" w14:textId="77777777" w:rsidR="00706A5B" w:rsidRDefault="00706A5B" w:rsidP="000E66B0"/>
        </w:tc>
        <w:tc>
          <w:tcPr>
            <w:tcW w:w="1052" w:type="dxa"/>
          </w:tcPr>
          <w:p w14:paraId="176E58CC" w14:textId="77777777" w:rsidR="00706A5B" w:rsidRDefault="00706A5B" w:rsidP="000E66B0"/>
        </w:tc>
        <w:tc>
          <w:tcPr>
            <w:tcW w:w="568" w:type="dxa"/>
          </w:tcPr>
          <w:p w14:paraId="7F513DF5" w14:textId="77777777" w:rsidR="00706A5B" w:rsidRDefault="00706A5B" w:rsidP="000E66B0"/>
        </w:tc>
        <w:tc>
          <w:tcPr>
            <w:tcW w:w="550" w:type="dxa"/>
          </w:tcPr>
          <w:p w14:paraId="4F5FB72D" w14:textId="77777777" w:rsidR="00706A5B" w:rsidRDefault="00706A5B" w:rsidP="000E66B0"/>
        </w:tc>
        <w:tc>
          <w:tcPr>
            <w:tcW w:w="558" w:type="dxa"/>
          </w:tcPr>
          <w:p w14:paraId="2603106B" w14:textId="77777777" w:rsidR="00706A5B" w:rsidRDefault="00706A5B" w:rsidP="000E66B0"/>
        </w:tc>
        <w:tc>
          <w:tcPr>
            <w:tcW w:w="596" w:type="dxa"/>
          </w:tcPr>
          <w:p w14:paraId="7452C21D" w14:textId="77777777" w:rsidR="00706A5B" w:rsidRDefault="00706A5B" w:rsidP="000E66B0"/>
        </w:tc>
        <w:tc>
          <w:tcPr>
            <w:tcW w:w="596" w:type="dxa"/>
          </w:tcPr>
          <w:p w14:paraId="5E998EE5" w14:textId="113689D7" w:rsidR="00706A5B" w:rsidRDefault="00706A5B" w:rsidP="000E66B0"/>
        </w:tc>
      </w:tr>
      <w:tr w:rsidR="00706A5B" w14:paraId="6B16E8F8" w14:textId="77777777" w:rsidTr="00CF6C12">
        <w:trPr>
          <w:trHeight w:val="363"/>
        </w:trPr>
        <w:tc>
          <w:tcPr>
            <w:tcW w:w="2056" w:type="dxa"/>
          </w:tcPr>
          <w:p w14:paraId="54B53428" w14:textId="77777777" w:rsidR="00706A5B" w:rsidRDefault="00706A5B" w:rsidP="000E66B0"/>
        </w:tc>
        <w:tc>
          <w:tcPr>
            <w:tcW w:w="2056" w:type="dxa"/>
          </w:tcPr>
          <w:p w14:paraId="469EB567" w14:textId="77777777" w:rsidR="00706A5B" w:rsidRDefault="00706A5B" w:rsidP="000E66B0"/>
        </w:tc>
        <w:tc>
          <w:tcPr>
            <w:tcW w:w="1936" w:type="dxa"/>
          </w:tcPr>
          <w:p w14:paraId="51A20636" w14:textId="77777777" w:rsidR="00706A5B" w:rsidRDefault="00706A5B" w:rsidP="000E66B0"/>
        </w:tc>
        <w:tc>
          <w:tcPr>
            <w:tcW w:w="1052" w:type="dxa"/>
          </w:tcPr>
          <w:p w14:paraId="4FD51EA2" w14:textId="77777777" w:rsidR="00706A5B" w:rsidRDefault="00706A5B" w:rsidP="000E66B0"/>
        </w:tc>
        <w:tc>
          <w:tcPr>
            <w:tcW w:w="568" w:type="dxa"/>
          </w:tcPr>
          <w:p w14:paraId="3E04FE99" w14:textId="77777777" w:rsidR="00706A5B" w:rsidRDefault="00706A5B" w:rsidP="000E66B0"/>
        </w:tc>
        <w:tc>
          <w:tcPr>
            <w:tcW w:w="550" w:type="dxa"/>
          </w:tcPr>
          <w:p w14:paraId="2B11CEA8" w14:textId="77777777" w:rsidR="00706A5B" w:rsidRDefault="00706A5B" w:rsidP="000E66B0"/>
        </w:tc>
        <w:tc>
          <w:tcPr>
            <w:tcW w:w="558" w:type="dxa"/>
          </w:tcPr>
          <w:p w14:paraId="6531CF28" w14:textId="77777777" w:rsidR="00706A5B" w:rsidRDefault="00706A5B" w:rsidP="000E66B0"/>
        </w:tc>
        <w:tc>
          <w:tcPr>
            <w:tcW w:w="596" w:type="dxa"/>
          </w:tcPr>
          <w:p w14:paraId="2BA6FD47" w14:textId="77777777" w:rsidR="00706A5B" w:rsidRDefault="00706A5B" w:rsidP="000E66B0"/>
        </w:tc>
        <w:tc>
          <w:tcPr>
            <w:tcW w:w="596" w:type="dxa"/>
          </w:tcPr>
          <w:p w14:paraId="42E5205A" w14:textId="25EDB78A" w:rsidR="00706A5B" w:rsidRDefault="00706A5B" w:rsidP="000E66B0"/>
        </w:tc>
      </w:tr>
      <w:tr w:rsidR="00706A5B" w14:paraId="3431DD84" w14:textId="77777777" w:rsidTr="00CF6C12">
        <w:trPr>
          <w:trHeight w:val="363"/>
        </w:trPr>
        <w:tc>
          <w:tcPr>
            <w:tcW w:w="2056" w:type="dxa"/>
          </w:tcPr>
          <w:p w14:paraId="46796BB7" w14:textId="77777777" w:rsidR="00706A5B" w:rsidRDefault="00706A5B" w:rsidP="000E66B0"/>
        </w:tc>
        <w:tc>
          <w:tcPr>
            <w:tcW w:w="2056" w:type="dxa"/>
          </w:tcPr>
          <w:p w14:paraId="3B261E34" w14:textId="77777777" w:rsidR="00706A5B" w:rsidRDefault="00706A5B" w:rsidP="000E66B0"/>
        </w:tc>
        <w:tc>
          <w:tcPr>
            <w:tcW w:w="1936" w:type="dxa"/>
          </w:tcPr>
          <w:p w14:paraId="406178BF" w14:textId="77777777" w:rsidR="00706A5B" w:rsidRDefault="00706A5B" w:rsidP="000E66B0"/>
        </w:tc>
        <w:tc>
          <w:tcPr>
            <w:tcW w:w="1052" w:type="dxa"/>
          </w:tcPr>
          <w:p w14:paraId="766218A4" w14:textId="77777777" w:rsidR="00706A5B" w:rsidRDefault="00706A5B" w:rsidP="000E66B0"/>
        </w:tc>
        <w:tc>
          <w:tcPr>
            <w:tcW w:w="568" w:type="dxa"/>
          </w:tcPr>
          <w:p w14:paraId="2C5842F1" w14:textId="77777777" w:rsidR="00706A5B" w:rsidRDefault="00706A5B" w:rsidP="000E66B0"/>
        </w:tc>
        <w:tc>
          <w:tcPr>
            <w:tcW w:w="550" w:type="dxa"/>
          </w:tcPr>
          <w:p w14:paraId="74E0C5AD" w14:textId="77777777" w:rsidR="00706A5B" w:rsidRDefault="00706A5B" w:rsidP="000E66B0"/>
        </w:tc>
        <w:tc>
          <w:tcPr>
            <w:tcW w:w="558" w:type="dxa"/>
          </w:tcPr>
          <w:p w14:paraId="6E0C6878" w14:textId="77777777" w:rsidR="00706A5B" w:rsidRDefault="00706A5B" w:rsidP="000E66B0"/>
        </w:tc>
        <w:tc>
          <w:tcPr>
            <w:tcW w:w="596" w:type="dxa"/>
          </w:tcPr>
          <w:p w14:paraId="410747B0" w14:textId="77777777" w:rsidR="00706A5B" w:rsidRDefault="00706A5B" w:rsidP="000E66B0"/>
        </w:tc>
        <w:tc>
          <w:tcPr>
            <w:tcW w:w="596" w:type="dxa"/>
          </w:tcPr>
          <w:p w14:paraId="6D10AFB6" w14:textId="404F65F5" w:rsidR="00706A5B" w:rsidRDefault="00706A5B" w:rsidP="000E66B0"/>
        </w:tc>
      </w:tr>
      <w:tr w:rsidR="00706A5B" w14:paraId="2D1F67EC" w14:textId="77777777" w:rsidTr="00CF6C12">
        <w:trPr>
          <w:trHeight w:val="363"/>
        </w:trPr>
        <w:tc>
          <w:tcPr>
            <w:tcW w:w="2056" w:type="dxa"/>
          </w:tcPr>
          <w:p w14:paraId="6F3A4871" w14:textId="77777777" w:rsidR="00706A5B" w:rsidRDefault="00706A5B" w:rsidP="000E66B0"/>
        </w:tc>
        <w:tc>
          <w:tcPr>
            <w:tcW w:w="2056" w:type="dxa"/>
          </w:tcPr>
          <w:p w14:paraId="29FA01E6" w14:textId="77777777" w:rsidR="00706A5B" w:rsidRDefault="00706A5B" w:rsidP="000E66B0"/>
        </w:tc>
        <w:tc>
          <w:tcPr>
            <w:tcW w:w="1936" w:type="dxa"/>
          </w:tcPr>
          <w:p w14:paraId="7727AF24" w14:textId="77777777" w:rsidR="00706A5B" w:rsidRDefault="00706A5B" w:rsidP="000E66B0"/>
        </w:tc>
        <w:tc>
          <w:tcPr>
            <w:tcW w:w="1052" w:type="dxa"/>
          </w:tcPr>
          <w:p w14:paraId="4876E912" w14:textId="77777777" w:rsidR="00706A5B" w:rsidRDefault="00706A5B" w:rsidP="000E66B0"/>
        </w:tc>
        <w:tc>
          <w:tcPr>
            <w:tcW w:w="568" w:type="dxa"/>
          </w:tcPr>
          <w:p w14:paraId="14D82E16" w14:textId="77777777" w:rsidR="00706A5B" w:rsidRDefault="00706A5B" w:rsidP="000E66B0"/>
        </w:tc>
        <w:tc>
          <w:tcPr>
            <w:tcW w:w="550" w:type="dxa"/>
          </w:tcPr>
          <w:p w14:paraId="184CBBD9" w14:textId="77777777" w:rsidR="00706A5B" w:rsidRDefault="00706A5B" w:rsidP="000E66B0"/>
        </w:tc>
        <w:tc>
          <w:tcPr>
            <w:tcW w:w="558" w:type="dxa"/>
          </w:tcPr>
          <w:p w14:paraId="52CF3192" w14:textId="77777777" w:rsidR="00706A5B" w:rsidRDefault="00706A5B" w:rsidP="000E66B0"/>
        </w:tc>
        <w:tc>
          <w:tcPr>
            <w:tcW w:w="596" w:type="dxa"/>
          </w:tcPr>
          <w:p w14:paraId="31BFFAF1" w14:textId="77777777" w:rsidR="00706A5B" w:rsidRDefault="00706A5B" w:rsidP="000E66B0"/>
        </w:tc>
        <w:tc>
          <w:tcPr>
            <w:tcW w:w="596" w:type="dxa"/>
          </w:tcPr>
          <w:p w14:paraId="71ADA1A7" w14:textId="4F56030D" w:rsidR="00706A5B" w:rsidRDefault="00706A5B" w:rsidP="000E66B0"/>
        </w:tc>
      </w:tr>
      <w:tr w:rsidR="00706A5B" w14:paraId="590D50A4" w14:textId="77777777" w:rsidTr="00CF6C12">
        <w:trPr>
          <w:trHeight w:val="363"/>
        </w:trPr>
        <w:tc>
          <w:tcPr>
            <w:tcW w:w="2056" w:type="dxa"/>
          </w:tcPr>
          <w:p w14:paraId="60545F02" w14:textId="77777777" w:rsidR="00706A5B" w:rsidRDefault="00706A5B" w:rsidP="000E66B0"/>
        </w:tc>
        <w:tc>
          <w:tcPr>
            <w:tcW w:w="2056" w:type="dxa"/>
          </w:tcPr>
          <w:p w14:paraId="1FCDC43E" w14:textId="77777777" w:rsidR="00706A5B" w:rsidRDefault="00706A5B" w:rsidP="000E66B0"/>
        </w:tc>
        <w:tc>
          <w:tcPr>
            <w:tcW w:w="1936" w:type="dxa"/>
          </w:tcPr>
          <w:p w14:paraId="33EE434F" w14:textId="77777777" w:rsidR="00706A5B" w:rsidRDefault="00706A5B" w:rsidP="000E66B0"/>
        </w:tc>
        <w:tc>
          <w:tcPr>
            <w:tcW w:w="1052" w:type="dxa"/>
          </w:tcPr>
          <w:p w14:paraId="5698FDCC" w14:textId="77777777" w:rsidR="00706A5B" w:rsidRDefault="00706A5B" w:rsidP="000E66B0"/>
        </w:tc>
        <w:tc>
          <w:tcPr>
            <w:tcW w:w="568" w:type="dxa"/>
          </w:tcPr>
          <w:p w14:paraId="464D5B9E" w14:textId="77777777" w:rsidR="00706A5B" w:rsidRDefault="00706A5B" w:rsidP="000E66B0"/>
        </w:tc>
        <w:tc>
          <w:tcPr>
            <w:tcW w:w="550" w:type="dxa"/>
          </w:tcPr>
          <w:p w14:paraId="170B76F0" w14:textId="77777777" w:rsidR="00706A5B" w:rsidRDefault="00706A5B" w:rsidP="000E66B0"/>
        </w:tc>
        <w:tc>
          <w:tcPr>
            <w:tcW w:w="558" w:type="dxa"/>
          </w:tcPr>
          <w:p w14:paraId="2DDE9E65" w14:textId="77777777" w:rsidR="00706A5B" w:rsidRDefault="00706A5B" w:rsidP="000E66B0"/>
        </w:tc>
        <w:tc>
          <w:tcPr>
            <w:tcW w:w="596" w:type="dxa"/>
          </w:tcPr>
          <w:p w14:paraId="0EC096D4" w14:textId="77777777" w:rsidR="00706A5B" w:rsidRDefault="00706A5B" w:rsidP="000E66B0"/>
        </w:tc>
        <w:tc>
          <w:tcPr>
            <w:tcW w:w="596" w:type="dxa"/>
          </w:tcPr>
          <w:p w14:paraId="506F4DED" w14:textId="2D0AB4A3" w:rsidR="00706A5B" w:rsidRDefault="00706A5B" w:rsidP="000E66B0"/>
        </w:tc>
      </w:tr>
      <w:tr w:rsidR="00706A5B" w14:paraId="288694E1" w14:textId="77777777" w:rsidTr="00CF6C12">
        <w:trPr>
          <w:trHeight w:val="363"/>
        </w:trPr>
        <w:tc>
          <w:tcPr>
            <w:tcW w:w="2056" w:type="dxa"/>
          </w:tcPr>
          <w:p w14:paraId="246CFBD6" w14:textId="77777777" w:rsidR="00706A5B" w:rsidRDefault="00706A5B" w:rsidP="000E66B0"/>
        </w:tc>
        <w:tc>
          <w:tcPr>
            <w:tcW w:w="2056" w:type="dxa"/>
          </w:tcPr>
          <w:p w14:paraId="04061830" w14:textId="77777777" w:rsidR="00706A5B" w:rsidRDefault="00706A5B" w:rsidP="000E66B0"/>
        </w:tc>
        <w:tc>
          <w:tcPr>
            <w:tcW w:w="1936" w:type="dxa"/>
          </w:tcPr>
          <w:p w14:paraId="78DA9BF0" w14:textId="77777777" w:rsidR="00706A5B" w:rsidRDefault="00706A5B" w:rsidP="000E66B0"/>
        </w:tc>
        <w:tc>
          <w:tcPr>
            <w:tcW w:w="1052" w:type="dxa"/>
          </w:tcPr>
          <w:p w14:paraId="759D305C" w14:textId="77777777" w:rsidR="00706A5B" w:rsidRDefault="00706A5B" w:rsidP="000E66B0"/>
        </w:tc>
        <w:tc>
          <w:tcPr>
            <w:tcW w:w="568" w:type="dxa"/>
          </w:tcPr>
          <w:p w14:paraId="2A552219" w14:textId="77777777" w:rsidR="00706A5B" w:rsidRDefault="00706A5B" w:rsidP="000E66B0"/>
        </w:tc>
        <w:tc>
          <w:tcPr>
            <w:tcW w:w="550" w:type="dxa"/>
          </w:tcPr>
          <w:p w14:paraId="5A4EE9B3" w14:textId="77777777" w:rsidR="00706A5B" w:rsidRDefault="00706A5B" w:rsidP="000E66B0"/>
        </w:tc>
        <w:tc>
          <w:tcPr>
            <w:tcW w:w="558" w:type="dxa"/>
          </w:tcPr>
          <w:p w14:paraId="206865F3" w14:textId="77777777" w:rsidR="00706A5B" w:rsidRDefault="00706A5B" w:rsidP="000E66B0"/>
        </w:tc>
        <w:tc>
          <w:tcPr>
            <w:tcW w:w="596" w:type="dxa"/>
          </w:tcPr>
          <w:p w14:paraId="40928263" w14:textId="77777777" w:rsidR="00706A5B" w:rsidRDefault="00706A5B" w:rsidP="000E66B0"/>
        </w:tc>
        <w:tc>
          <w:tcPr>
            <w:tcW w:w="596" w:type="dxa"/>
          </w:tcPr>
          <w:p w14:paraId="601BE0A9" w14:textId="0D66ECAE" w:rsidR="00706A5B" w:rsidRDefault="00706A5B" w:rsidP="000E66B0"/>
        </w:tc>
      </w:tr>
      <w:tr w:rsidR="00706A5B" w14:paraId="476D0E3F" w14:textId="77777777" w:rsidTr="00CF6C12">
        <w:trPr>
          <w:trHeight w:val="363"/>
        </w:trPr>
        <w:tc>
          <w:tcPr>
            <w:tcW w:w="2056" w:type="dxa"/>
          </w:tcPr>
          <w:p w14:paraId="11F8A313" w14:textId="77777777" w:rsidR="00706A5B" w:rsidRDefault="00706A5B" w:rsidP="000E66B0"/>
        </w:tc>
        <w:tc>
          <w:tcPr>
            <w:tcW w:w="2056" w:type="dxa"/>
          </w:tcPr>
          <w:p w14:paraId="0A94D776" w14:textId="77777777" w:rsidR="00706A5B" w:rsidRDefault="00706A5B" w:rsidP="000E66B0"/>
        </w:tc>
        <w:tc>
          <w:tcPr>
            <w:tcW w:w="1936" w:type="dxa"/>
          </w:tcPr>
          <w:p w14:paraId="0B1A8F41" w14:textId="77777777" w:rsidR="00706A5B" w:rsidRDefault="00706A5B" w:rsidP="000E66B0"/>
        </w:tc>
        <w:tc>
          <w:tcPr>
            <w:tcW w:w="1052" w:type="dxa"/>
          </w:tcPr>
          <w:p w14:paraId="14F66BBC" w14:textId="77777777" w:rsidR="00706A5B" w:rsidRDefault="00706A5B" w:rsidP="000E66B0"/>
        </w:tc>
        <w:tc>
          <w:tcPr>
            <w:tcW w:w="568" w:type="dxa"/>
          </w:tcPr>
          <w:p w14:paraId="4C8FCAD6" w14:textId="77777777" w:rsidR="00706A5B" w:rsidRDefault="00706A5B" w:rsidP="000E66B0"/>
        </w:tc>
        <w:tc>
          <w:tcPr>
            <w:tcW w:w="550" w:type="dxa"/>
          </w:tcPr>
          <w:p w14:paraId="208C1CBC" w14:textId="77777777" w:rsidR="00706A5B" w:rsidRDefault="00706A5B" w:rsidP="000E66B0"/>
        </w:tc>
        <w:tc>
          <w:tcPr>
            <w:tcW w:w="558" w:type="dxa"/>
          </w:tcPr>
          <w:p w14:paraId="3A37161D" w14:textId="77777777" w:rsidR="00706A5B" w:rsidRDefault="00706A5B" w:rsidP="000E66B0"/>
        </w:tc>
        <w:tc>
          <w:tcPr>
            <w:tcW w:w="596" w:type="dxa"/>
          </w:tcPr>
          <w:p w14:paraId="6B8F717F" w14:textId="77777777" w:rsidR="00706A5B" w:rsidRDefault="00706A5B" w:rsidP="000E66B0"/>
        </w:tc>
        <w:tc>
          <w:tcPr>
            <w:tcW w:w="596" w:type="dxa"/>
          </w:tcPr>
          <w:p w14:paraId="6E582AC1" w14:textId="4FA0EC20" w:rsidR="00706A5B" w:rsidRDefault="00706A5B" w:rsidP="000E66B0"/>
        </w:tc>
      </w:tr>
      <w:tr w:rsidR="00706A5B" w14:paraId="20641514" w14:textId="77777777" w:rsidTr="00CF6C12">
        <w:trPr>
          <w:trHeight w:val="363"/>
        </w:trPr>
        <w:tc>
          <w:tcPr>
            <w:tcW w:w="2056" w:type="dxa"/>
          </w:tcPr>
          <w:p w14:paraId="3AC394CC" w14:textId="77777777" w:rsidR="00706A5B" w:rsidRDefault="00706A5B" w:rsidP="000E66B0"/>
        </w:tc>
        <w:tc>
          <w:tcPr>
            <w:tcW w:w="2056" w:type="dxa"/>
          </w:tcPr>
          <w:p w14:paraId="7C302D79" w14:textId="77777777" w:rsidR="00706A5B" w:rsidRDefault="00706A5B" w:rsidP="000E66B0"/>
        </w:tc>
        <w:tc>
          <w:tcPr>
            <w:tcW w:w="1936" w:type="dxa"/>
          </w:tcPr>
          <w:p w14:paraId="5F4D7337" w14:textId="77777777" w:rsidR="00706A5B" w:rsidRDefault="00706A5B" w:rsidP="000E66B0"/>
        </w:tc>
        <w:tc>
          <w:tcPr>
            <w:tcW w:w="1052" w:type="dxa"/>
          </w:tcPr>
          <w:p w14:paraId="3949F35A" w14:textId="77777777" w:rsidR="00706A5B" w:rsidRDefault="00706A5B" w:rsidP="000E66B0"/>
        </w:tc>
        <w:tc>
          <w:tcPr>
            <w:tcW w:w="568" w:type="dxa"/>
          </w:tcPr>
          <w:p w14:paraId="65098C86" w14:textId="77777777" w:rsidR="00706A5B" w:rsidRDefault="00706A5B" w:rsidP="000E66B0"/>
        </w:tc>
        <w:tc>
          <w:tcPr>
            <w:tcW w:w="550" w:type="dxa"/>
          </w:tcPr>
          <w:p w14:paraId="31767D43" w14:textId="77777777" w:rsidR="00706A5B" w:rsidRDefault="00706A5B" w:rsidP="000E66B0"/>
        </w:tc>
        <w:tc>
          <w:tcPr>
            <w:tcW w:w="558" w:type="dxa"/>
          </w:tcPr>
          <w:p w14:paraId="29B03940" w14:textId="77777777" w:rsidR="00706A5B" w:rsidRDefault="00706A5B" w:rsidP="000E66B0"/>
        </w:tc>
        <w:tc>
          <w:tcPr>
            <w:tcW w:w="596" w:type="dxa"/>
          </w:tcPr>
          <w:p w14:paraId="5E0272E8" w14:textId="77777777" w:rsidR="00706A5B" w:rsidRDefault="00706A5B" w:rsidP="000E66B0"/>
        </w:tc>
        <w:tc>
          <w:tcPr>
            <w:tcW w:w="596" w:type="dxa"/>
          </w:tcPr>
          <w:p w14:paraId="689111C8" w14:textId="79020839" w:rsidR="00706A5B" w:rsidRDefault="00706A5B" w:rsidP="000E66B0"/>
        </w:tc>
      </w:tr>
      <w:tr w:rsidR="00706A5B" w14:paraId="450ED965" w14:textId="77777777" w:rsidTr="00CF6C12">
        <w:trPr>
          <w:trHeight w:val="363"/>
        </w:trPr>
        <w:tc>
          <w:tcPr>
            <w:tcW w:w="2056" w:type="dxa"/>
          </w:tcPr>
          <w:p w14:paraId="2758C4B2" w14:textId="77777777" w:rsidR="00706A5B" w:rsidRDefault="00706A5B" w:rsidP="000E66B0"/>
        </w:tc>
        <w:tc>
          <w:tcPr>
            <w:tcW w:w="2056" w:type="dxa"/>
          </w:tcPr>
          <w:p w14:paraId="137EB915" w14:textId="77777777" w:rsidR="00706A5B" w:rsidRDefault="00706A5B" w:rsidP="000E66B0"/>
        </w:tc>
        <w:tc>
          <w:tcPr>
            <w:tcW w:w="1936" w:type="dxa"/>
          </w:tcPr>
          <w:p w14:paraId="7F8F1AFD" w14:textId="77777777" w:rsidR="00706A5B" w:rsidRDefault="00706A5B" w:rsidP="000E66B0"/>
        </w:tc>
        <w:tc>
          <w:tcPr>
            <w:tcW w:w="1052" w:type="dxa"/>
          </w:tcPr>
          <w:p w14:paraId="300B5D3D" w14:textId="77777777" w:rsidR="00706A5B" w:rsidRDefault="00706A5B" w:rsidP="000E66B0"/>
        </w:tc>
        <w:tc>
          <w:tcPr>
            <w:tcW w:w="568" w:type="dxa"/>
          </w:tcPr>
          <w:p w14:paraId="3F04B444" w14:textId="77777777" w:rsidR="00706A5B" w:rsidRDefault="00706A5B" w:rsidP="000E66B0"/>
        </w:tc>
        <w:tc>
          <w:tcPr>
            <w:tcW w:w="550" w:type="dxa"/>
          </w:tcPr>
          <w:p w14:paraId="1FBC6336" w14:textId="77777777" w:rsidR="00706A5B" w:rsidRDefault="00706A5B" w:rsidP="000E66B0"/>
        </w:tc>
        <w:tc>
          <w:tcPr>
            <w:tcW w:w="558" w:type="dxa"/>
          </w:tcPr>
          <w:p w14:paraId="1936CBE9" w14:textId="77777777" w:rsidR="00706A5B" w:rsidRDefault="00706A5B" w:rsidP="000E66B0"/>
        </w:tc>
        <w:tc>
          <w:tcPr>
            <w:tcW w:w="596" w:type="dxa"/>
          </w:tcPr>
          <w:p w14:paraId="3D70AAB0" w14:textId="77777777" w:rsidR="00706A5B" w:rsidRDefault="00706A5B" w:rsidP="000E66B0"/>
        </w:tc>
        <w:tc>
          <w:tcPr>
            <w:tcW w:w="596" w:type="dxa"/>
          </w:tcPr>
          <w:p w14:paraId="66397372" w14:textId="1EFF2665" w:rsidR="00706A5B" w:rsidRDefault="00706A5B" w:rsidP="000E66B0"/>
        </w:tc>
      </w:tr>
      <w:tr w:rsidR="00706A5B" w14:paraId="361C7D50" w14:textId="77777777" w:rsidTr="00CF6C12">
        <w:trPr>
          <w:trHeight w:val="363"/>
        </w:trPr>
        <w:tc>
          <w:tcPr>
            <w:tcW w:w="2056" w:type="dxa"/>
          </w:tcPr>
          <w:p w14:paraId="2555CE61" w14:textId="77777777" w:rsidR="00706A5B" w:rsidRDefault="00706A5B" w:rsidP="000E66B0"/>
        </w:tc>
        <w:tc>
          <w:tcPr>
            <w:tcW w:w="2056" w:type="dxa"/>
          </w:tcPr>
          <w:p w14:paraId="67DB278B" w14:textId="77777777" w:rsidR="00706A5B" w:rsidRDefault="00706A5B" w:rsidP="000E66B0"/>
        </w:tc>
        <w:tc>
          <w:tcPr>
            <w:tcW w:w="1936" w:type="dxa"/>
          </w:tcPr>
          <w:p w14:paraId="5D88E433" w14:textId="77777777" w:rsidR="00706A5B" w:rsidRDefault="00706A5B" w:rsidP="000E66B0"/>
        </w:tc>
        <w:tc>
          <w:tcPr>
            <w:tcW w:w="1052" w:type="dxa"/>
          </w:tcPr>
          <w:p w14:paraId="67A75729" w14:textId="77777777" w:rsidR="00706A5B" w:rsidRDefault="00706A5B" w:rsidP="000E66B0"/>
        </w:tc>
        <w:tc>
          <w:tcPr>
            <w:tcW w:w="568" w:type="dxa"/>
          </w:tcPr>
          <w:p w14:paraId="19C7A98C" w14:textId="77777777" w:rsidR="00706A5B" w:rsidRDefault="00706A5B" w:rsidP="000E66B0"/>
        </w:tc>
        <w:tc>
          <w:tcPr>
            <w:tcW w:w="550" w:type="dxa"/>
          </w:tcPr>
          <w:p w14:paraId="3359546A" w14:textId="77777777" w:rsidR="00706A5B" w:rsidRDefault="00706A5B" w:rsidP="000E66B0"/>
        </w:tc>
        <w:tc>
          <w:tcPr>
            <w:tcW w:w="558" w:type="dxa"/>
          </w:tcPr>
          <w:p w14:paraId="0508370F" w14:textId="77777777" w:rsidR="00706A5B" w:rsidRDefault="00706A5B" w:rsidP="000E66B0"/>
        </w:tc>
        <w:tc>
          <w:tcPr>
            <w:tcW w:w="596" w:type="dxa"/>
          </w:tcPr>
          <w:p w14:paraId="097C2E20" w14:textId="77777777" w:rsidR="00706A5B" w:rsidRDefault="00706A5B" w:rsidP="000E66B0"/>
        </w:tc>
        <w:tc>
          <w:tcPr>
            <w:tcW w:w="596" w:type="dxa"/>
          </w:tcPr>
          <w:p w14:paraId="2734F80B" w14:textId="2650EC0B" w:rsidR="00706A5B" w:rsidRDefault="00706A5B" w:rsidP="000E66B0"/>
        </w:tc>
      </w:tr>
      <w:tr w:rsidR="00706A5B" w14:paraId="1C5FCB03" w14:textId="77777777" w:rsidTr="00CF6C12">
        <w:trPr>
          <w:trHeight w:val="363"/>
        </w:trPr>
        <w:tc>
          <w:tcPr>
            <w:tcW w:w="2056" w:type="dxa"/>
          </w:tcPr>
          <w:p w14:paraId="57E2B640" w14:textId="77777777" w:rsidR="00706A5B" w:rsidRDefault="00706A5B" w:rsidP="000E66B0"/>
        </w:tc>
        <w:tc>
          <w:tcPr>
            <w:tcW w:w="2056" w:type="dxa"/>
          </w:tcPr>
          <w:p w14:paraId="2F768AF8" w14:textId="77777777" w:rsidR="00706A5B" w:rsidRDefault="00706A5B" w:rsidP="000E66B0"/>
        </w:tc>
        <w:tc>
          <w:tcPr>
            <w:tcW w:w="1936" w:type="dxa"/>
          </w:tcPr>
          <w:p w14:paraId="71BE1E23" w14:textId="77777777" w:rsidR="00706A5B" w:rsidRDefault="00706A5B" w:rsidP="000E66B0"/>
        </w:tc>
        <w:tc>
          <w:tcPr>
            <w:tcW w:w="1052" w:type="dxa"/>
          </w:tcPr>
          <w:p w14:paraId="259720F3" w14:textId="77777777" w:rsidR="00706A5B" w:rsidRDefault="00706A5B" w:rsidP="000E66B0"/>
        </w:tc>
        <w:tc>
          <w:tcPr>
            <w:tcW w:w="568" w:type="dxa"/>
          </w:tcPr>
          <w:p w14:paraId="31D7C3E6" w14:textId="77777777" w:rsidR="00706A5B" w:rsidRDefault="00706A5B" w:rsidP="000E66B0"/>
        </w:tc>
        <w:tc>
          <w:tcPr>
            <w:tcW w:w="550" w:type="dxa"/>
          </w:tcPr>
          <w:p w14:paraId="69DCF171" w14:textId="77777777" w:rsidR="00706A5B" w:rsidRDefault="00706A5B" w:rsidP="000E66B0"/>
        </w:tc>
        <w:tc>
          <w:tcPr>
            <w:tcW w:w="558" w:type="dxa"/>
          </w:tcPr>
          <w:p w14:paraId="5C2768FF" w14:textId="77777777" w:rsidR="00706A5B" w:rsidRDefault="00706A5B" w:rsidP="000E66B0"/>
        </w:tc>
        <w:tc>
          <w:tcPr>
            <w:tcW w:w="596" w:type="dxa"/>
          </w:tcPr>
          <w:p w14:paraId="7EE0D3E7" w14:textId="77777777" w:rsidR="00706A5B" w:rsidRDefault="00706A5B" w:rsidP="000E66B0"/>
        </w:tc>
        <w:tc>
          <w:tcPr>
            <w:tcW w:w="596" w:type="dxa"/>
          </w:tcPr>
          <w:p w14:paraId="6EF3DC85" w14:textId="7C024A14" w:rsidR="00706A5B" w:rsidRDefault="00706A5B" w:rsidP="000E66B0"/>
        </w:tc>
      </w:tr>
    </w:tbl>
    <w:p w14:paraId="28632ABC" w14:textId="6C9201A2" w:rsidR="009231FE" w:rsidRPr="004400CC" w:rsidRDefault="00BC574E" w:rsidP="00632C15">
      <w:pPr>
        <w:rPr>
          <w:i/>
        </w:rPr>
      </w:pPr>
      <w:r w:rsidRPr="009231FE">
        <w:rPr>
          <w:i/>
          <w:noProof/>
        </w:rPr>
        <w:lastRenderedPageBreak/>
        <mc:AlternateContent>
          <mc:Choice Requires="wps">
            <w:drawing>
              <wp:anchor distT="0" distB="0" distL="114300" distR="114300" simplePos="0" relativeHeight="251674624" behindDoc="0" locked="0" layoutInCell="1" allowOverlap="1" wp14:anchorId="51DC9042" wp14:editId="38559FEF">
                <wp:simplePos x="0" y="0"/>
                <wp:positionH relativeFrom="column">
                  <wp:posOffset>-144145</wp:posOffset>
                </wp:positionH>
                <wp:positionV relativeFrom="paragraph">
                  <wp:posOffset>5577395</wp:posOffset>
                </wp:positionV>
                <wp:extent cx="6470015" cy="140398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015" cy="1403985"/>
                        </a:xfrm>
                        <a:prstGeom prst="rect">
                          <a:avLst/>
                        </a:prstGeom>
                        <a:noFill/>
                        <a:ln w="9525">
                          <a:noFill/>
                          <a:miter lim="800000"/>
                          <a:headEnd/>
                          <a:tailEnd/>
                        </a:ln>
                      </wps:spPr>
                      <wps:txbx>
                        <w:txbxContent>
                          <w:p w14:paraId="3EE77792" w14:textId="31E1146D" w:rsidR="009D6DFD" w:rsidRPr="00DA3F3C" w:rsidRDefault="009D6DFD" w:rsidP="009231FE">
                            <w:pPr>
                              <w:jc w:val="center"/>
                              <w:rPr>
                                <w:rFonts w:ascii="Arial Black" w:hAnsi="Arial Black"/>
                                <w:color w:val="FF0000"/>
                                <w:sz w:val="40"/>
                              </w:rPr>
                            </w:pPr>
                            <w:r w:rsidRPr="00DA3F3C">
                              <w:rPr>
                                <w:rFonts w:ascii="Arial Black" w:hAnsi="Arial Black"/>
                                <w:color w:val="FF0000"/>
                                <w:sz w:val="40"/>
                              </w:rPr>
                              <w:t>We’re here to help you.</w:t>
                            </w:r>
                          </w:p>
                          <w:p w14:paraId="033533A0" w14:textId="265EEB5E" w:rsidR="009D6DFD" w:rsidRPr="000C78EE" w:rsidRDefault="009D6DFD" w:rsidP="009231FE">
                            <w:pPr>
                              <w:jc w:val="center"/>
                              <w:rPr>
                                <w:rFonts w:cs="Arial"/>
                                <w:sz w:val="4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DC9042" id="_x0000_t202" coordsize="21600,21600" o:spt="202" path="m,l,21600r21600,l21600,xe">
                <v:stroke joinstyle="miter"/>
                <v:path gradientshapeok="t" o:connecttype="rect"/>
              </v:shapetype>
              <v:shape id="Text Box 2" o:spid="_x0000_s1031" type="#_x0000_t202" style="position:absolute;margin-left:-11.35pt;margin-top:439.15pt;width:509.45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" filled="f" stroked="f">
                <v:textbox style="mso-fit-shape-to-text:t">
                  <w:txbxContent>
                    <w:p w14:paraId="3EE77792" w14:textId="31E1146D" w:rsidR="009D6DFD" w:rsidRPr="00DA3F3C" w:rsidRDefault="009D6DFD" w:rsidP="009231FE">
                      <w:pPr>
                        <w:jc w:val="center"/>
                        <w:rPr>
                          <w:rFonts w:ascii="Arial Black" w:hAnsi="Arial Black"/>
                          <w:color w:val="FF0000"/>
                          <w:sz w:val="40"/>
                        </w:rPr>
                      </w:pPr>
                      <w:r w:rsidRPr="00DA3F3C">
                        <w:rPr>
                          <w:rFonts w:ascii="Arial Black" w:hAnsi="Arial Black"/>
                          <w:color w:val="FF0000"/>
                          <w:sz w:val="40"/>
                        </w:rPr>
                        <w:t>We’re here to help you.</w:t>
                      </w:r>
                    </w:p>
                    <w:p w14:paraId="033533A0" w14:textId="265EEB5E" w:rsidR="009D6DFD" w:rsidRPr="000C78EE" w:rsidRDefault="009D6DFD" w:rsidP="009231FE">
                      <w:pPr>
                        <w:jc w:val="center"/>
                        <w:rPr>
                          <w:rFonts w:cs="Arial"/>
                          <w:sz w:val="40"/>
                        </w:rPr>
                      </w:pPr>
                    </w:p>
                  </w:txbxContent>
                </v:textbox>
              </v:shape>
            </w:pict>
          </mc:Fallback>
        </mc:AlternateContent>
      </w:r>
      <w:r w:rsidR="00DA3F3C" w:rsidRPr="009231FE">
        <w:rPr>
          <w:i/>
          <w:noProof/>
        </w:rPr>
        <mc:AlternateContent>
          <mc:Choice Requires="wps">
            <w:drawing>
              <wp:anchor distT="0" distB="0" distL="114300" distR="114300" simplePos="0" relativeHeight="251668480" behindDoc="0" locked="0" layoutInCell="1" allowOverlap="1" wp14:anchorId="0B136C7E" wp14:editId="1EC15401">
                <wp:simplePos x="0" y="0"/>
                <wp:positionH relativeFrom="column">
                  <wp:posOffset>-937260</wp:posOffset>
                </wp:positionH>
                <wp:positionV relativeFrom="paragraph">
                  <wp:posOffset>2828925</wp:posOffset>
                </wp:positionV>
                <wp:extent cx="6470015" cy="1403985"/>
                <wp:effectExtent l="0" t="0" r="698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015" cy="1403985"/>
                        </a:xfrm>
                        <a:prstGeom prst="rect">
                          <a:avLst/>
                        </a:prstGeom>
                        <a:solidFill>
                          <a:schemeClr val="bg1"/>
                        </a:solidFill>
                        <a:ln w="9525">
                          <a:noFill/>
                          <a:miter lim="800000"/>
                          <a:headEnd/>
                          <a:tailEnd/>
                        </a:ln>
                      </wps:spPr>
                      <wps:txbx>
                        <w:txbxContent>
                          <w:p w14:paraId="34D866C8" w14:textId="480D33D3" w:rsidR="009D6DFD" w:rsidRPr="00DA3F3C" w:rsidRDefault="009D6DFD" w:rsidP="006474B8">
                            <w:pPr>
                              <w:spacing w:line="760" w:lineRule="exact"/>
                              <w:ind w:left="432"/>
                              <w:rPr>
                                <w:rFonts w:ascii="Arial Black" w:hAnsi="Arial Black"/>
                                <w:sz w:val="72"/>
                              </w:rPr>
                            </w:pPr>
                            <w:r w:rsidRPr="00DA3F3C">
                              <w:rPr>
                                <w:rFonts w:ascii="Arial Black" w:hAnsi="Arial Black"/>
                                <w:sz w:val="72"/>
                              </w:rPr>
                              <w:t xml:space="preserve">Thank you for being a team captai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136C7E" id="_x0000_s1032" type="#_x0000_t202" style="position:absolute;margin-left:-73.8pt;margin-top:222.75pt;width:509.4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" fillcolor="white [3212]" stroked="f">
                <v:textbox style="mso-fit-shape-to-text:t">
                  <w:txbxContent>
                    <w:p w14:paraId="34D866C8" w14:textId="480D33D3" w:rsidR="009D6DFD" w:rsidRPr="00DA3F3C" w:rsidRDefault="009D6DFD" w:rsidP="006474B8">
                      <w:pPr>
                        <w:spacing w:line="760" w:lineRule="exact"/>
                        <w:ind w:left="432"/>
                        <w:rPr>
                          <w:rFonts w:ascii="Arial Black" w:hAnsi="Arial Black"/>
                          <w:sz w:val="72"/>
                        </w:rPr>
                      </w:pPr>
                      <w:r w:rsidRPr="00DA3F3C">
                        <w:rPr>
                          <w:rFonts w:ascii="Arial Black" w:hAnsi="Arial Black"/>
                          <w:sz w:val="72"/>
                        </w:rPr>
                        <w:t xml:space="preserve">Thank you for being a team captain! </w:t>
                      </w:r>
                    </w:p>
                  </w:txbxContent>
                </v:textbox>
              </v:shape>
            </w:pict>
          </mc:Fallback>
        </mc:AlternateContent>
      </w:r>
      <w:r>
        <w:rPr>
          <w:noProof/>
        </w:rPr>
        <w:drawing>
          <wp:anchor distT="0" distB="0" distL="114300" distR="114300" simplePos="0" relativeHeight="251696128" behindDoc="0" locked="0" layoutInCell="1" allowOverlap="1" wp14:anchorId="5DE2F9DE" wp14:editId="468BDED3">
            <wp:simplePos x="0" y="0"/>
            <wp:positionH relativeFrom="column">
              <wp:posOffset>4034155</wp:posOffset>
            </wp:positionH>
            <wp:positionV relativeFrom="paragraph">
              <wp:posOffset>7739380</wp:posOffset>
            </wp:positionV>
            <wp:extent cx="2481580" cy="1270635"/>
            <wp:effectExtent l="0" t="0" r="0" b="5715"/>
            <wp:wrapNone/>
            <wp:docPr id="30" name="Picture 30" descr="https://lh4.googleusercontent.com/sViAwryZNskK5Q1TeKDqKdPQjdLA6Nyu4Rrftuax8EEZ5HoGOAz1q9vdgRI0NuibKFVSpPnDsHcNCQVdB6h_hnwt113nW7W3c4TIYT3_NEQnr7_uhedeNrTBse7Lnp7Y6Uz8kUpTrnoi1RI7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sViAwryZNskK5Q1TeKDqKdPQjdLA6Nyu4Rrftuax8EEZ5HoGOAz1q9vdgRI0NuibKFVSpPnDsHcNCQVdB6h_hnwt113nW7W3c4TIYT3_NEQnr7_uhedeNrTBse7Lnp7Y6Uz8kUpTrnoi1RI7V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127063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GoBack"/>
      <w:r w:rsidR="00DA3F3C">
        <w:rPr>
          <w:noProof/>
        </w:rPr>
        <w:drawing>
          <wp:anchor distT="0" distB="0" distL="114300" distR="114300" simplePos="0" relativeHeight="251683840" behindDoc="1" locked="0" layoutInCell="1" allowOverlap="1" wp14:anchorId="0D7FDF9D" wp14:editId="5ADB565C">
            <wp:simplePos x="0" y="0"/>
            <wp:positionH relativeFrom="column">
              <wp:posOffset>-940064</wp:posOffset>
            </wp:positionH>
            <wp:positionV relativeFrom="paragraph">
              <wp:posOffset>-915934</wp:posOffset>
            </wp:positionV>
            <wp:extent cx="8051879" cy="10082150"/>
            <wp:effectExtent l="0" t="0" r="6350" b="0"/>
            <wp:wrapNone/>
            <wp:docPr id="15" name="Picture 15" descr="https://lh3.googleusercontent.com/v8ooElAuQ-dMq52isUwOUj2B5EqA-QiNkUE7jUAmkb-HFwL9K_ycAIaYm79GG6nSg4JnXZ31CtnZjwmzxDnfiU-0SpV1HbDqKJu9fXCV3LXrre-7Mit8k_ZVLi4rSd7JATQ7ICR7Uo9EVz0M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v8ooElAuQ-dMq52isUwOUj2B5EqA-QiNkUE7jUAmkb-HFwL9K_ycAIaYm79GG6nSg4JnXZ31CtnZjwmzxDnfiU-0SpV1HbDqKJu9fXCV3LXrre-7Mit8k_ZVLi4rSd7JATQ7ICR7Uo9EVz0Mbg"/>
                    <pic:cNvPicPr>
                      <a:picLocks noChangeAspect="1" noChangeArrowheads="1"/>
                    </pic:cNvPicPr>
                  </pic:nvPicPr>
                  <pic:blipFill rotWithShape="1">
                    <a:blip r:embed="rId7">
                      <a:extLst>
                        <a:ext uri="{28A0092B-C50C-407E-A947-70E740481C1C}">
                          <a14:useLocalDpi xmlns:a14="http://schemas.microsoft.com/office/drawing/2010/main" val="0"/>
                        </a:ext>
                      </a:extLst>
                    </a:blip>
                    <a:srcRect l="11576" r="47516"/>
                    <a:stretch/>
                  </pic:blipFill>
                  <pic:spPr bwMode="auto">
                    <a:xfrm>
                      <a:off x="0" y="0"/>
                      <a:ext cx="8051879" cy="10082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p>
    <w:sectPr w:rsidR="009231FE" w:rsidRPr="004400CC" w:rsidSect="00233858">
      <w:headerReference w:type="default"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593AB" w14:textId="77777777" w:rsidR="00E92623" w:rsidRDefault="00E92623" w:rsidP="00120FDF">
      <w:pPr>
        <w:spacing w:line="240" w:lineRule="auto"/>
      </w:pPr>
      <w:r>
        <w:separator/>
      </w:r>
    </w:p>
  </w:endnote>
  <w:endnote w:type="continuationSeparator" w:id="0">
    <w:p w14:paraId="5AA163EF" w14:textId="77777777" w:rsidR="00E92623" w:rsidRDefault="00E92623" w:rsidP="00120F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839478"/>
      <w:docPartObj>
        <w:docPartGallery w:val="Page Numbers (Bottom of Page)"/>
        <w:docPartUnique/>
      </w:docPartObj>
    </w:sdtPr>
    <w:sdtEndPr>
      <w:rPr>
        <w:noProof/>
        <w:sz w:val="20"/>
      </w:rPr>
    </w:sdtEndPr>
    <w:sdtContent>
      <w:p w14:paraId="04D83E54" w14:textId="44E67906" w:rsidR="009D6DFD" w:rsidRPr="008D5F38" w:rsidRDefault="003C39B9">
        <w:pPr>
          <w:pStyle w:val="Footer"/>
          <w:rPr>
            <w:sz w:val="20"/>
          </w:rPr>
        </w:pPr>
        <w:r>
          <w:rPr>
            <w:noProof/>
          </w:rPr>
          <w:drawing>
            <wp:anchor distT="0" distB="0" distL="114300" distR="114300" simplePos="0" relativeHeight="251660288" behindDoc="1" locked="0" layoutInCell="1" allowOverlap="1" wp14:anchorId="4ABD7807" wp14:editId="7EB33B8A">
              <wp:simplePos x="0" y="0"/>
              <wp:positionH relativeFrom="margin">
                <wp:align>right</wp:align>
              </wp:positionH>
              <wp:positionV relativeFrom="paragraph">
                <wp:posOffset>24130</wp:posOffset>
              </wp:positionV>
              <wp:extent cx="1066165" cy="546100"/>
              <wp:effectExtent l="0" t="0" r="635" b="6350"/>
              <wp:wrapTight wrapText="bothSides">
                <wp:wrapPolygon edited="0">
                  <wp:start x="11578" y="0"/>
                  <wp:lineTo x="772" y="3014"/>
                  <wp:lineTo x="0" y="3767"/>
                  <wp:lineTo x="0" y="21098"/>
                  <wp:lineTo x="9649" y="21098"/>
                  <wp:lineTo x="11964" y="21098"/>
                  <wp:lineTo x="20069" y="21098"/>
                  <wp:lineTo x="21227" y="20344"/>
                  <wp:lineTo x="21227" y="8288"/>
                  <wp:lineTo x="19683" y="6028"/>
                  <wp:lineTo x="13122" y="0"/>
                  <wp:lineTo x="11578" y="0"/>
                </wp:wrapPolygon>
              </wp:wrapTight>
              <wp:docPr id="17" name="Picture 17" descr="https://lh3.googleusercontent.com/hwtv6OFIs60HG65ngB3g9bdYqCBwvSoUu-EyfgfSnrvOVEd1akYVg7FYVKdFMdHCOdC34ug7hGS6e23JXiIXK_otdRtO3CaEfxt3Oy8JWsUhkdFsn40FicktR_xk-sGd1RvG4P8CGbMBylUc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3.googleusercontent.com/hwtv6OFIs60HG65ngB3g9bdYqCBwvSoUu-EyfgfSnrvOVEd1akYVg7FYVKdFMdHCOdC34ug7hGS6e23JXiIXK_otdRtO3CaEfxt3Oy8JWsUhkdFsn40FicktR_xk-sGd1RvG4P8CGbMBylUcR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66165"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D6DFD" w:rsidRPr="008D5F38">
          <w:rPr>
            <w:sz w:val="20"/>
          </w:rPr>
          <w:fldChar w:fldCharType="begin"/>
        </w:r>
        <w:r w:rsidR="009D6DFD" w:rsidRPr="008D5F38">
          <w:rPr>
            <w:sz w:val="20"/>
          </w:rPr>
          <w:instrText xml:space="preserve"> PAGE   \* MERGEFORMAT </w:instrText>
        </w:r>
        <w:r w:rsidR="009D6DFD" w:rsidRPr="008D5F38">
          <w:rPr>
            <w:sz w:val="20"/>
          </w:rPr>
          <w:fldChar w:fldCharType="separate"/>
        </w:r>
        <w:r w:rsidR="00242F31">
          <w:rPr>
            <w:noProof/>
            <w:sz w:val="20"/>
          </w:rPr>
          <w:t>18</w:t>
        </w:r>
        <w:r w:rsidR="009D6DFD" w:rsidRPr="008D5F38">
          <w:rPr>
            <w:noProof/>
            <w:sz w:val="20"/>
          </w:rPr>
          <w:fldChar w:fldCharType="end"/>
        </w:r>
      </w:p>
    </w:sdtContent>
  </w:sdt>
  <w:p w14:paraId="47245168" w14:textId="0276E464" w:rsidR="009D6DFD" w:rsidRPr="00117D8C" w:rsidRDefault="009D6DFD" w:rsidP="00117D8C">
    <w:pPr>
      <w:pStyle w:val="Footer"/>
      <w:tabs>
        <w:tab w:val="clear" w:pos="4680"/>
        <w:tab w:val="clear" w:pos="9360"/>
        <w:tab w:val="left" w:pos="3937"/>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737F3" w14:textId="77777777" w:rsidR="00E92623" w:rsidRDefault="00E92623" w:rsidP="00120FDF">
      <w:pPr>
        <w:spacing w:line="240" w:lineRule="auto"/>
      </w:pPr>
      <w:r>
        <w:separator/>
      </w:r>
    </w:p>
  </w:footnote>
  <w:footnote w:type="continuationSeparator" w:id="0">
    <w:p w14:paraId="6976FEA2" w14:textId="77777777" w:rsidR="00E92623" w:rsidRDefault="00E92623" w:rsidP="00120F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E7539" w14:textId="77777777" w:rsidR="009D6DFD" w:rsidRDefault="009D6DFD">
    <w:pPr>
      <w:pStyle w:val="Header"/>
    </w:pPr>
  </w:p>
  <w:p w14:paraId="24FB3C4F" w14:textId="77777777" w:rsidR="009D6DFD" w:rsidRDefault="009D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483F"/>
    <w:multiLevelType w:val="hybridMultilevel"/>
    <w:tmpl w:val="3C04B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FF69B4"/>
    <w:multiLevelType w:val="hybridMultilevel"/>
    <w:tmpl w:val="81DE9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D62EC"/>
    <w:multiLevelType w:val="hybridMultilevel"/>
    <w:tmpl w:val="78361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FA546A"/>
    <w:multiLevelType w:val="hybridMultilevel"/>
    <w:tmpl w:val="84FE8DCA"/>
    <w:lvl w:ilvl="0" w:tplc="BB8443C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A35BB2"/>
    <w:multiLevelType w:val="hybridMultilevel"/>
    <w:tmpl w:val="6428CECE"/>
    <w:lvl w:ilvl="0" w:tplc="D018CC6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D4162"/>
    <w:multiLevelType w:val="hybridMultilevel"/>
    <w:tmpl w:val="3A6A5D24"/>
    <w:lvl w:ilvl="0" w:tplc="BB8443C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72889"/>
    <w:multiLevelType w:val="hybridMultilevel"/>
    <w:tmpl w:val="6172BEA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244815"/>
    <w:multiLevelType w:val="hybridMultilevel"/>
    <w:tmpl w:val="2D209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0B44"/>
    <w:multiLevelType w:val="hybridMultilevel"/>
    <w:tmpl w:val="55D42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5B7115"/>
    <w:multiLevelType w:val="hybridMultilevel"/>
    <w:tmpl w:val="7130B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4C75C7"/>
    <w:multiLevelType w:val="hybridMultilevel"/>
    <w:tmpl w:val="24289B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1" w15:restartNumberingAfterBreak="0">
    <w:nsid w:val="736A75CC"/>
    <w:multiLevelType w:val="hybridMultilevel"/>
    <w:tmpl w:val="E6002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CD67FF4"/>
    <w:multiLevelType w:val="hybridMultilevel"/>
    <w:tmpl w:val="31EEF136"/>
    <w:lvl w:ilvl="0" w:tplc="D7740D0E">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507949"/>
    <w:multiLevelType w:val="hybridMultilevel"/>
    <w:tmpl w:val="7B6691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F822C3"/>
    <w:multiLevelType w:val="hybridMultilevel"/>
    <w:tmpl w:val="C4EAF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2"/>
  </w:num>
  <w:num w:numId="4">
    <w:abstractNumId w:val="7"/>
  </w:num>
  <w:num w:numId="5">
    <w:abstractNumId w:val="1"/>
  </w:num>
  <w:num w:numId="6">
    <w:abstractNumId w:val="6"/>
  </w:num>
  <w:num w:numId="7">
    <w:abstractNumId w:val="4"/>
  </w:num>
  <w:num w:numId="8">
    <w:abstractNumId w:val="0"/>
  </w:num>
  <w:num w:numId="9">
    <w:abstractNumId w:val="12"/>
  </w:num>
  <w:num w:numId="10">
    <w:abstractNumId w:val="9"/>
  </w:num>
  <w:num w:numId="11">
    <w:abstractNumId w:val="11"/>
  </w:num>
  <w:num w:numId="12">
    <w:abstractNumId w:val="14"/>
  </w:num>
  <w:num w:numId="13">
    <w:abstractNumId w:val="5"/>
  </w:num>
  <w:num w:numId="14">
    <w:abstractNumId w:val="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zMjU0MTEwNDe1tDRQ0lEKTi0uzszPAykwMqwFAPcQFmItAAAA"/>
  </w:docVars>
  <w:rsids>
    <w:rsidRoot w:val="00FB657D"/>
    <w:rsid w:val="000034E2"/>
    <w:rsid w:val="000114E9"/>
    <w:rsid w:val="00021323"/>
    <w:rsid w:val="00024F45"/>
    <w:rsid w:val="0004798D"/>
    <w:rsid w:val="00067D74"/>
    <w:rsid w:val="00077458"/>
    <w:rsid w:val="000804B0"/>
    <w:rsid w:val="000859BC"/>
    <w:rsid w:val="00095218"/>
    <w:rsid w:val="000A0A59"/>
    <w:rsid w:val="000A4C21"/>
    <w:rsid w:val="000A5389"/>
    <w:rsid w:val="000A678F"/>
    <w:rsid w:val="000A75A0"/>
    <w:rsid w:val="000A7A12"/>
    <w:rsid w:val="000B1AA2"/>
    <w:rsid w:val="000B1F8D"/>
    <w:rsid w:val="000B265A"/>
    <w:rsid w:val="000C78EE"/>
    <w:rsid w:val="000E66B0"/>
    <w:rsid w:val="000F266A"/>
    <w:rsid w:val="000F566B"/>
    <w:rsid w:val="000F66E3"/>
    <w:rsid w:val="00101524"/>
    <w:rsid w:val="00115897"/>
    <w:rsid w:val="00117D8C"/>
    <w:rsid w:val="00120FDF"/>
    <w:rsid w:val="00131A8D"/>
    <w:rsid w:val="001372BD"/>
    <w:rsid w:val="00151FDD"/>
    <w:rsid w:val="00154843"/>
    <w:rsid w:val="00173B11"/>
    <w:rsid w:val="0017499E"/>
    <w:rsid w:val="0019069D"/>
    <w:rsid w:val="001A4D4E"/>
    <w:rsid w:val="001B0C05"/>
    <w:rsid w:val="001C72CF"/>
    <w:rsid w:val="001D049D"/>
    <w:rsid w:val="001E1F80"/>
    <w:rsid w:val="002044FF"/>
    <w:rsid w:val="00215389"/>
    <w:rsid w:val="00233858"/>
    <w:rsid w:val="002346D2"/>
    <w:rsid w:val="00242F31"/>
    <w:rsid w:val="00252EFE"/>
    <w:rsid w:val="00262B48"/>
    <w:rsid w:val="00267265"/>
    <w:rsid w:val="002806BA"/>
    <w:rsid w:val="002A14BB"/>
    <w:rsid w:val="002A27C3"/>
    <w:rsid w:val="002A6EC9"/>
    <w:rsid w:val="002D5537"/>
    <w:rsid w:val="002E57B9"/>
    <w:rsid w:val="002F25EA"/>
    <w:rsid w:val="002F42D5"/>
    <w:rsid w:val="00301BC7"/>
    <w:rsid w:val="00303980"/>
    <w:rsid w:val="003222A0"/>
    <w:rsid w:val="003334C8"/>
    <w:rsid w:val="00356828"/>
    <w:rsid w:val="003607CD"/>
    <w:rsid w:val="00363686"/>
    <w:rsid w:val="00365F4B"/>
    <w:rsid w:val="00372456"/>
    <w:rsid w:val="00374F3B"/>
    <w:rsid w:val="003765D1"/>
    <w:rsid w:val="00393400"/>
    <w:rsid w:val="003B0B18"/>
    <w:rsid w:val="003C1DB5"/>
    <w:rsid w:val="003C39B9"/>
    <w:rsid w:val="003F2B08"/>
    <w:rsid w:val="00416D9C"/>
    <w:rsid w:val="004253F7"/>
    <w:rsid w:val="00432883"/>
    <w:rsid w:val="004400CC"/>
    <w:rsid w:val="00442549"/>
    <w:rsid w:val="004510C2"/>
    <w:rsid w:val="00454A38"/>
    <w:rsid w:val="00462803"/>
    <w:rsid w:val="00484C2A"/>
    <w:rsid w:val="00486CBF"/>
    <w:rsid w:val="00496A8B"/>
    <w:rsid w:val="004B6D5F"/>
    <w:rsid w:val="004B7F20"/>
    <w:rsid w:val="004D2C7B"/>
    <w:rsid w:val="004D6422"/>
    <w:rsid w:val="00504B81"/>
    <w:rsid w:val="00506509"/>
    <w:rsid w:val="005334D3"/>
    <w:rsid w:val="00550AF8"/>
    <w:rsid w:val="00557786"/>
    <w:rsid w:val="00566E56"/>
    <w:rsid w:val="005848A5"/>
    <w:rsid w:val="005B1CDA"/>
    <w:rsid w:val="005B3813"/>
    <w:rsid w:val="005C6E01"/>
    <w:rsid w:val="005F17E9"/>
    <w:rsid w:val="005F3BF0"/>
    <w:rsid w:val="005F4148"/>
    <w:rsid w:val="005F66BF"/>
    <w:rsid w:val="00603050"/>
    <w:rsid w:val="006034E1"/>
    <w:rsid w:val="006127D8"/>
    <w:rsid w:val="00620835"/>
    <w:rsid w:val="00632C15"/>
    <w:rsid w:val="006336FD"/>
    <w:rsid w:val="0064201D"/>
    <w:rsid w:val="006474B8"/>
    <w:rsid w:val="00672CD0"/>
    <w:rsid w:val="00693D27"/>
    <w:rsid w:val="006A7EF3"/>
    <w:rsid w:val="006B4D8E"/>
    <w:rsid w:val="006C55D4"/>
    <w:rsid w:val="006C5CF8"/>
    <w:rsid w:val="006E0C17"/>
    <w:rsid w:val="006E180C"/>
    <w:rsid w:val="00706A5B"/>
    <w:rsid w:val="00706C00"/>
    <w:rsid w:val="00711FFF"/>
    <w:rsid w:val="00717B87"/>
    <w:rsid w:val="00722CFC"/>
    <w:rsid w:val="00742B60"/>
    <w:rsid w:val="00764DFB"/>
    <w:rsid w:val="0076695D"/>
    <w:rsid w:val="00773390"/>
    <w:rsid w:val="00784A62"/>
    <w:rsid w:val="00787B03"/>
    <w:rsid w:val="00791D81"/>
    <w:rsid w:val="0079237C"/>
    <w:rsid w:val="007A5B05"/>
    <w:rsid w:val="007A792C"/>
    <w:rsid w:val="007F5F1E"/>
    <w:rsid w:val="00801C85"/>
    <w:rsid w:val="0081041B"/>
    <w:rsid w:val="0083151F"/>
    <w:rsid w:val="008373F5"/>
    <w:rsid w:val="00850263"/>
    <w:rsid w:val="008A092D"/>
    <w:rsid w:val="008D400F"/>
    <w:rsid w:val="008D5F38"/>
    <w:rsid w:val="008F2D99"/>
    <w:rsid w:val="00903284"/>
    <w:rsid w:val="009065E8"/>
    <w:rsid w:val="009117BA"/>
    <w:rsid w:val="0092049A"/>
    <w:rsid w:val="00922249"/>
    <w:rsid w:val="009231FE"/>
    <w:rsid w:val="00923F0F"/>
    <w:rsid w:val="00931C2A"/>
    <w:rsid w:val="0093333E"/>
    <w:rsid w:val="00970C5E"/>
    <w:rsid w:val="00973DD6"/>
    <w:rsid w:val="009774DC"/>
    <w:rsid w:val="00980B53"/>
    <w:rsid w:val="0099043F"/>
    <w:rsid w:val="009D6DFD"/>
    <w:rsid w:val="009E0AB6"/>
    <w:rsid w:val="009F1707"/>
    <w:rsid w:val="00A05FCE"/>
    <w:rsid w:val="00A06ED9"/>
    <w:rsid w:val="00A210E4"/>
    <w:rsid w:val="00A22205"/>
    <w:rsid w:val="00A3079D"/>
    <w:rsid w:val="00A337C4"/>
    <w:rsid w:val="00A35FF4"/>
    <w:rsid w:val="00A40A5D"/>
    <w:rsid w:val="00A43DC9"/>
    <w:rsid w:val="00A6449C"/>
    <w:rsid w:val="00A650C5"/>
    <w:rsid w:val="00A97A18"/>
    <w:rsid w:val="00AB4FF4"/>
    <w:rsid w:val="00AC6992"/>
    <w:rsid w:val="00AC7446"/>
    <w:rsid w:val="00AD2933"/>
    <w:rsid w:val="00AD2F42"/>
    <w:rsid w:val="00AD45F2"/>
    <w:rsid w:val="00AE0FF7"/>
    <w:rsid w:val="00AF2592"/>
    <w:rsid w:val="00AF2781"/>
    <w:rsid w:val="00B10F84"/>
    <w:rsid w:val="00B1512A"/>
    <w:rsid w:val="00B166B1"/>
    <w:rsid w:val="00B315EC"/>
    <w:rsid w:val="00B5283E"/>
    <w:rsid w:val="00B60D3D"/>
    <w:rsid w:val="00B83248"/>
    <w:rsid w:val="00BB6130"/>
    <w:rsid w:val="00BC41A9"/>
    <w:rsid w:val="00BC574E"/>
    <w:rsid w:val="00BE1C72"/>
    <w:rsid w:val="00C03C23"/>
    <w:rsid w:val="00C0572E"/>
    <w:rsid w:val="00C21453"/>
    <w:rsid w:val="00C378B1"/>
    <w:rsid w:val="00C632EB"/>
    <w:rsid w:val="00C663E0"/>
    <w:rsid w:val="00C73442"/>
    <w:rsid w:val="00C769DE"/>
    <w:rsid w:val="00C836D6"/>
    <w:rsid w:val="00C912B0"/>
    <w:rsid w:val="00CB15A3"/>
    <w:rsid w:val="00CD42E3"/>
    <w:rsid w:val="00CD760C"/>
    <w:rsid w:val="00CE4FCF"/>
    <w:rsid w:val="00CE5CCC"/>
    <w:rsid w:val="00CF65DC"/>
    <w:rsid w:val="00CF6C12"/>
    <w:rsid w:val="00D12429"/>
    <w:rsid w:val="00D15F56"/>
    <w:rsid w:val="00D25D0D"/>
    <w:rsid w:val="00D35365"/>
    <w:rsid w:val="00D4178D"/>
    <w:rsid w:val="00D544F5"/>
    <w:rsid w:val="00D5660F"/>
    <w:rsid w:val="00D70304"/>
    <w:rsid w:val="00D72660"/>
    <w:rsid w:val="00D7512B"/>
    <w:rsid w:val="00D81DA5"/>
    <w:rsid w:val="00D82CDE"/>
    <w:rsid w:val="00D82ECA"/>
    <w:rsid w:val="00D85D4B"/>
    <w:rsid w:val="00D94DD5"/>
    <w:rsid w:val="00D95ED1"/>
    <w:rsid w:val="00DA3F3C"/>
    <w:rsid w:val="00DA4315"/>
    <w:rsid w:val="00DB21E5"/>
    <w:rsid w:val="00DB554D"/>
    <w:rsid w:val="00DD2384"/>
    <w:rsid w:val="00DE1752"/>
    <w:rsid w:val="00DF21A8"/>
    <w:rsid w:val="00E0047B"/>
    <w:rsid w:val="00E005AB"/>
    <w:rsid w:val="00E21AA5"/>
    <w:rsid w:val="00E43A15"/>
    <w:rsid w:val="00E47F7A"/>
    <w:rsid w:val="00E61AA1"/>
    <w:rsid w:val="00E77CBA"/>
    <w:rsid w:val="00E90FBD"/>
    <w:rsid w:val="00E92623"/>
    <w:rsid w:val="00EB5042"/>
    <w:rsid w:val="00EC6151"/>
    <w:rsid w:val="00EF128F"/>
    <w:rsid w:val="00EF6E5B"/>
    <w:rsid w:val="00F0680F"/>
    <w:rsid w:val="00F21DB5"/>
    <w:rsid w:val="00F516A1"/>
    <w:rsid w:val="00F57E0A"/>
    <w:rsid w:val="00F61F63"/>
    <w:rsid w:val="00F67614"/>
    <w:rsid w:val="00FA3669"/>
    <w:rsid w:val="00FA7D47"/>
    <w:rsid w:val="00FB3CDE"/>
    <w:rsid w:val="00FB657D"/>
    <w:rsid w:val="00FC1F62"/>
    <w:rsid w:val="00FC7AF9"/>
    <w:rsid w:val="00FF05B1"/>
    <w:rsid w:val="00FF3C1E"/>
    <w:rsid w:val="00FF3F44"/>
    <w:rsid w:val="0FB56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897B1"/>
  <w15:docId w15:val="{505B85F0-054C-483E-A33F-23FDE6AA3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5DC"/>
    <w:pPr>
      <w:ind w:left="720"/>
      <w:contextualSpacing/>
    </w:pPr>
  </w:style>
  <w:style w:type="paragraph" w:styleId="Header">
    <w:name w:val="header"/>
    <w:basedOn w:val="Normal"/>
    <w:link w:val="HeaderChar"/>
    <w:uiPriority w:val="99"/>
    <w:unhideWhenUsed/>
    <w:rsid w:val="00120FDF"/>
    <w:pPr>
      <w:tabs>
        <w:tab w:val="center" w:pos="4680"/>
        <w:tab w:val="right" w:pos="9360"/>
      </w:tabs>
      <w:spacing w:line="240" w:lineRule="auto"/>
    </w:pPr>
  </w:style>
  <w:style w:type="character" w:customStyle="1" w:styleId="HeaderChar">
    <w:name w:val="Header Char"/>
    <w:basedOn w:val="DefaultParagraphFont"/>
    <w:link w:val="Header"/>
    <w:uiPriority w:val="99"/>
    <w:rsid w:val="00120FDF"/>
  </w:style>
  <w:style w:type="paragraph" w:styleId="Footer">
    <w:name w:val="footer"/>
    <w:basedOn w:val="Normal"/>
    <w:link w:val="FooterChar"/>
    <w:uiPriority w:val="99"/>
    <w:unhideWhenUsed/>
    <w:rsid w:val="00120FDF"/>
    <w:pPr>
      <w:tabs>
        <w:tab w:val="center" w:pos="4680"/>
        <w:tab w:val="right" w:pos="9360"/>
      </w:tabs>
      <w:spacing w:line="240" w:lineRule="auto"/>
    </w:pPr>
  </w:style>
  <w:style w:type="character" w:customStyle="1" w:styleId="FooterChar">
    <w:name w:val="Footer Char"/>
    <w:basedOn w:val="DefaultParagraphFont"/>
    <w:link w:val="Footer"/>
    <w:uiPriority w:val="99"/>
    <w:rsid w:val="00120FDF"/>
  </w:style>
  <w:style w:type="paragraph" w:styleId="BalloonText">
    <w:name w:val="Balloon Text"/>
    <w:basedOn w:val="Normal"/>
    <w:link w:val="BalloonTextChar"/>
    <w:uiPriority w:val="99"/>
    <w:semiHidden/>
    <w:unhideWhenUsed/>
    <w:rsid w:val="00E90F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0FBD"/>
    <w:rPr>
      <w:rFonts w:ascii="Tahoma" w:hAnsi="Tahoma" w:cs="Tahoma"/>
      <w:sz w:val="16"/>
      <w:szCs w:val="16"/>
    </w:rPr>
  </w:style>
  <w:style w:type="table" w:styleId="TableGrid">
    <w:name w:val="Table Grid"/>
    <w:basedOn w:val="TableNormal"/>
    <w:uiPriority w:val="59"/>
    <w:rsid w:val="002A14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1CDA"/>
    <w:pPr>
      <w:spacing w:before="100" w:beforeAutospacing="1" w:after="100" w:afterAutospacing="1" w:line="240" w:lineRule="auto"/>
    </w:pPr>
    <w:rPr>
      <w:rFonts w:ascii="Times New Roman" w:eastAsiaTheme="minorEastAsia" w:hAnsi="Times New Roman" w:cs="Times New Roman"/>
      <w:sz w:val="24"/>
      <w:szCs w:val="24"/>
    </w:rPr>
  </w:style>
  <w:style w:type="character" w:styleId="Strong">
    <w:name w:val="Strong"/>
    <w:basedOn w:val="DefaultParagraphFont"/>
    <w:uiPriority w:val="22"/>
    <w:qFormat/>
    <w:rsid w:val="001372BD"/>
    <w:rPr>
      <w:b/>
      <w:bCs/>
    </w:rPr>
  </w:style>
  <w:style w:type="character" w:styleId="Hyperlink">
    <w:name w:val="Hyperlink"/>
    <w:basedOn w:val="DefaultParagraphFont"/>
    <w:uiPriority w:val="99"/>
    <w:unhideWhenUsed/>
    <w:rsid w:val="009F1707"/>
    <w:rPr>
      <w:color w:val="0000FF" w:themeColor="hyperlink"/>
      <w:u w:val="single"/>
    </w:rPr>
  </w:style>
  <w:style w:type="character" w:styleId="CommentReference">
    <w:name w:val="annotation reference"/>
    <w:basedOn w:val="DefaultParagraphFont"/>
    <w:uiPriority w:val="99"/>
    <w:semiHidden/>
    <w:unhideWhenUsed/>
    <w:rsid w:val="00722CFC"/>
    <w:rPr>
      <w:sz w:val="16"/>
      <w:szCs w:val="16"/>
    </w:rPr>
  </w:style>
  <w:style w:type="paragraph" w:styleId="CommentText">
    <w:name w:val="annotation text"/>
    <w:basedOn w:val="Normal"/>
    <w:link w:val="CommentTextChar"/>
    <w:uiPriority w:val="99"/>
    <w:semiHidden/>
    <w:unhideWhenUsed/>
    <w:rsid w:val="00722CFC"/>
    <w:pPr>
      <w:spacing w:line="240" w:lineRule="auto"/>
    </w:pPr>
    <w:rPr>
      <w:sz w:val="20"/>
      <w:szCs w:val="20"/>
    </w:rPr>
  </w:style>
  <w:style w:type="character" w:customStyle="1" w:styleId="CommentTextChar">
    <w:name w:val="Comment Text Char"/>
    <w:basedOn w:val="DefaultParagraphFont"/>
    <w:link w:val="CommentText"/>
    <w:uiPriority w:val="99"/>
    <w:semiHidden/>
    <w:rsid w:val="00722CFC"/>
    <w:rPr>
      <w:sz w:val="20"/>
      <w:szCs w:val="20"/>
    </w:rPr>
  </w:style>
  <w:style w:type="paragraph" w:customStyle="1" w:styleId="Default">
    <w:name w:val="Default"/>
    <w:rsid w:val="00021323"/>
    <w:pPr>
      <w:autoSpaceDE w:val="0"/>
      <w:autoSpaceDN w:val="0"/>
      <w:adjustRightInd w:val="0"/>
      <w:spacing w:line="240" w:lineRule="auto"/>
    </w:pPr>
    <w:rPr>
      <w:rFonts w:cs="Arial"/>
      <w:color w:val="000000"/>
      <w:sz w:val="24"/>
      <w:szCs w:val="24"/>
    </w:rPr>
  </w:style>
  <w:style w:type="character" w:styleId="Emphasis">
    <w:name w:val="Emphasis"/>
    <w:basedOn w:val="DefaultParagraphFont"/>
    <w:uiPriority w:val="20"/>
    <w:qFormat/>
    <w:rsid w:val="003724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5620">
      <w:bodyDiv w:val="1"/>
      <w:marLeft w:val="0"/>
      <w:marRight w:val="0"/>
      <w:marTop w:val="0"/>
      <w:marBottom w:val="0"/>
      <w:divBdr>
        <w:top w:val="none" w:sz="0" w:space="0" w:color="auto"/>
        <w:left w:val="none" w:sz="0" w:space="0" w:color="auto"/>
        <w:bottom w:val="none" w:sz="0" w:space="0" w:color="auto"/>
        <w:right w:val="none" w:sz="0" w:space="0" w:color="auto"/>
      </w:divBdr>
    </w:div>
    <w:div w:id="1534147503">
      <w:bodyDiv w:val="1"/>
      <w:marLeft w:val="0"/>
      <w:marRight w:val="0"/>
      <w:marTop w:val="0"/>
      <w:marBottom w:val="0"/>
      <w:divBdr>
        <w:top w:val="none" w:sz="0" w:space="0" w:color="auto"/>
        <w:left w:val="none" w:sz="0" w:space="0" w:color="auto"/>
        <w:bottom w:val="none" w:sz="0" w:space="0" w:color="auto"/>
        <w:right w:val="none" w:sz="0" w:space="0" w:color="auto"/>
      </w:divBdr>
      <w:divsChild>
        <w:div w:id="1788698866">
          <w:marLeft w:val="0"/>
          <w:marRight w:val="0"/>
          <w:marTop w:val="0"/>
          <w:marBottom w:val="0"/>
          <w:divBdr>
            <w:top w:val="none" w:sz="0" w:space="0" w:color="auto"/>
            <w:left w:val="none" w:sz="0" w:space="0" w:color="auto"/>
            <w:bottom w:val="none" w:sz="0" w:space="0" w:color="auto"/>
            <w:right w:val="none" w:sz="0" w:space="0" w:color="auto"/>
          </w:divBdr>
        </w:div>
        <w:div w:id="917522458">
          <w:marLeft w:val="0"/>
          <w:marRight w:val="0"/>
          <w:marTop w:val="0"/>
          <w:marBottom w:val="0"/>
          <w:divBdr>
            <w:top w:val="none" w:sz="0" w:space="0" w:color="auto"/>
            <w:left w:val="none" w:sz="0" w:space="0" w:color="auto"/>
            <w:bottom w:val="none" w:sz="0" w:space="0" w:color="auto"/>
            <w:right w:val="none" w:sz="0" w:space="0" w:color="auto"/>
          </w:divBdr>
        </w:div>
        <w:div w:id="519975022">
          <w:marLeft w:val="0"/>
          <w:marRight w:val="0"/>
          <w:marTop w:val="0"/>
          <w:marBottom w:val="0"/>
          <w:divBdr>
            <w:top w:val="none" w:sz="0" w:space="0" w:color="auto"/>
            <w:left w:val="none" w:sz="0" w:space="0" w:color="auto"/>
            <w:bottom w:val="none" w:sz="0" w:space="0" w:color="auto"/>
            <w:right w:val="none" w:sz="0" w:space="0" w:color="auto"/>
          </w:divBdr>
        </w:div>
        <w:div w:id="236675336">
          <w:marLeft w:val="0"/>
          <w:marRight w:val="0"/>
          <w:marTop w:val="0"/>
          <w:marBottom w:val="0"/>
          <w:divBdr>
            <w:top w:val="none" w:sz="0" w:space="0" w:color="auto"/>
            <w:left w:val="none" w:sz="0" w:space="0" w:color="auto"/>
            <w:bottom w:val="none" w:sz="0" w:space="0" w:color="auto"/>
            <w:right w:val="none" w:sz="0" w:space="0" w:color="auto"/>
          </w:divBdr>
        </w:div>
        <w:div w:id="153569928">
          <w:marLeft w:val="0"/>
          <w:marRight w:val="0"/>
          <w:marTop w:val="0"/>
          <w:marBottom w:val="0"/>
          <w:divBdr>
            <w:top w:val="none" w:sz="0" w:space="0" w:color="auto"/>
            <w:left w:val="none" w:sz="0" w:space="0" w:color="auto"/>
            <w:bottom w:val="none" w:sz="0" w:space="0" w:color="auto"/>
            <w:right w:val="none" w:sz="0" w:space="0" w:color="auto"/>
          </w:divBdr>
        </w:div>
        <w:div w:id="1793085075">
          <w:marLeft w:val="0"/>
          <w:marRight w:val="0"/>
          <w:marTop w:val="0"/>
          <w:marBottom w:val="0"/>
          <w:divBdr>
            <w:top w:val="none" w:sz="0" w:space="0" w:color="auto"/>
            <w:left w:val="none" w:sz="0" w:space="0" w:color="auto"/>
            <w:bottom w:val="none" w:sz="0" w:space="0" w:color="auto"/>
            <w:right w:val="none" w:sz="0" w:space="0" w:color="auto"/>
          </w:divBdr>
        </w:div>
        <w:div w:id="2086683464">
          <w:marLeft w:val="0"/>
          <w:marRight w:val="0"/>
          <w:marTop w:val="0"/>
          <w:marBottom w:val="0"/>
          <w:divBdr>
            <w:top w:val="none" w:sz="0" w:space="0" w:color="auto"/>
            <w:left w:val="none" w:sz="0" w:space="0" w:color="auto"/>
            <w:bottom w:val="none" w:sz="0" w:space="0" w:color="auto"/>
            <w:right w:val="none" w:sz="0" w:space="0" w:color="auto"/>
          </w:divBdr>
        </w:div>
        <w:div w:id="774012856">
          <w:marLeft w:val="0"/>
          <w:marRight w:val="0"/>
          <w:marTop w:val="0"/>
          <w:marBottom w:val="0"/>
          <w:divBdr>
            <w:top w:val="none" w:sz="0" w:space="0" w:color="auto"/>
            <w:left w:val="none" w:sz="0" w:space="0" w:color="auto"/>
            <w:bottom w:val="none" w:sz="0" w:space="0" w:color="auto"/>
            <w:right w:val="none" w:sz="0" w:space="0" w:color="auto"/>
          </w:divBdr>
        </w:div>
        <w:div w:id="1756055676">
          <w:marLeft w:val="0"/>
          <w:marRight w:val="0"/>
          <w:marTop w:val="0"/>
          <w:marBottom w:val="0"/>
          <w:divBdr>
            <w:top w:val="none" w:sz="0" w:space="0" w:color="auto"/>
            <w:left w:val="none" w:sz="0" w:space="0" w:color="auto"/>
            <w:bottom w:val="none" w:sz="0" w:space="0" w:color="auto"/>
            <w:right w:val="none" w:sz="0" w:space="0" w:color="auto"/>
          </w:divBdr>
        </w:div>
      </w:divsChild>
    </w:div>
    <w:div w:id="1952978691">
      <w:bodyDiv w:val="1"/>
      <w:marLeft w:val="0"/>
      <w:marRight w:val="0"/>
      <w:marTop w:val="0"/>
      <w:marBottom w:val="0"/>
      <w:divBdr>
        <w:top w:val="none" w:sz="0" w:space="0" w:color="auto"/>
        <w:left w:val="none" w:sz="0" w:space="0" w:color="auto"/>
        <w:bottom w:val="none" w:sz="0" w:space="0" w:color="auto"/>
        <w:right w:val="none" w:sz="0" w:space="0" w:color="auto"/>
      </w:divBdr>
      <w:divsChild>
        <w:div w:id="644547451">
          <w:marLeft w:val="0"/>
          <w:marRight w:val="0"/>
          <w:marTop w:val="0"/>
          <w:marBottom w:val="0"/>
          <w:divBdr>
            <w:top w:val="none" w:sz="0" w:space="0" w:color="auto"/>
            <w:left w:val="none" w:sz="0" w:space="0" w:color="auto"/>
            <w:bottom w:val="none" w:sz="0" w:space="0" w:color="auto"/>
            <w:right w:val="none" w:sz="0" w:space="0" w:color="auto"/>
          </w:divBdr>
        </w:div>
        <w:div w:id="2100977601">
          <w:marLeft w:val="0"/>
          <w:marRight w:val="0"/>
          <w:marTop w:val="0"/>
          <w:marBottom w:val="0"/>
          <w:divBdr>
            <w:top w:val="none" w:sz="0" w:space="0" w:color="auto"/>
            <w:left w:val="none" w:sz="0" w:space="0" w:color="auto"/>
            <w:bottom w:val="none" w:sz="0" w:space="0" w:color="auto"/>
            <w:right w:val="none" w:sz="0" w:space="0" w:color="auto"/>
          </w:divBdr>
        </w:div>
        <w:div w:id="85076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www.uniteforbleedingdisorders.donordrive.org" TargetMode="External"/><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emf"/><Relationship Id="rId7" Type="http://schemas.openxmlformats.org/officeDocument/2006/relationships/image" Target="media/image1.png"/><Relationship Id="rId12" Type="http://schemas.openxmlformats.org/officeDocument/2006/relationships/hyperlink" Target="https://www.uniteforbleedingdisorders.donordrive.org"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4cd84dbf-6caf-49df-a6a2-cea70d201269@namprd04.prod.outlook.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hemophiliawalk.donordrive.com/index.cfm?fuseaction=cms.page&amp;id=1023" TargetMode="External"/><Relationship Id="rId23"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hemophiliawalk.donordrive.com/index.cfm?fuseaction=cms.page&amp;id=1021" TargetMode="External"/><Relationship Id="rId22" Type="http://schemas.openxmlformats.org/officeDocument/2006/relationships/hyperlink" Target="https://hemophiliawalk.donordrive.com/index.cfm?fuseaction=cms.page&amp;id=102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0</TotalTime>
  <Pages>18</Pages>
  <Words>2900</Words>
  <Characters>1653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eill500</dc:creator>
  <cp:lastModifiedBy>Donald "Ziggy" Douglas</cp:lastModifiedBy>
  <cp:revision>104</cp:revision>
  <dcterms:created xsi:type="dcterms:W3CDTF">2017-11-07T18:09:00Z</dcterms:created>
  <dcterms:modified xsi:type="dcterms:W3CDTF">2018-04-02T03:38:00Z</dcterms:modified>
</cp:coreProperties>
</file>